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footer8.xml" ContentType="application/vnd.openxmlformats-officedocument.wordprocessingml.footer+xml"/>
  <Override PartName="/word/footer9.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oter12.xml" ContentType="application/vnd.openxmlformats-officedocument.wordprocessingml.footer+xml"/>
  <Override PartName="/word/footer13.xml" ContentType="application/vnd.openxmlformats-officedocument.wordprocessingml.footer+xml"/>
  <Override PartName="/word/footer14.xml" ContentType="application/vnd.openxmlformats-officedocument.wordprocessingml.footer+xml"/>
  <Override PartName="/word/header1.xml" ContentType="application/vnd.openxmlformats-officedocument.wordprocessingml.header+xml"/>
  <Override PartName="/word/footer1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4C797DD" w14:textId="77777777" w:rsidR="00216397" w:rsidRPr="004072BF" w:rsidRDefault="00DA4026">
      <w:r w:rsidRPr="004072BF">
        <w:rPr>
          <w:noProof/>
          <w:lang w:eastAsia="nl-BE"/>
        </w:rPr>
        <w:drawing>
          <wp:inline distT="0" distB="0" distL="0" distR="0" wp14:anchorId="2E5C6AA2" wp14:editId="2A738459">
            <wp:extent cx="2981325" cy="834179"/>
            <wp:effectExtent l="0" t="0" r="0" b="4445"/>
            <wp:docPr id="1" name="Afbeelding 1" descr="D:\Desktop\LogoOdiseeZwar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Desktop\LogoOdiseeZwart.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035916" cy="849454"/>
                    </a:xfrm>
                    <a:prstGeom prst="rect">
                      <a:avLst/>
                    </a:prstGeom>
                    <a:noFill/>
                    <a:ln>
                      <a:noFill/>
                    </a:ln>
                  </pic:spPr>
                </pic:pic>
              </a:graphicData>
            </a:graphic>
          </wp:inline>
        </w:drawing>
      </w:r>
    </w:p>
    <w:p w14:paraId="1819BC0D" w14:textId="77777777" w:rsidR="004058B0" w:rsidRPr="004072BF" w:rsidRDefault="004058B0" w:rsidP="00C506BC">
      <w:pPr>
        <w:jc w:val="left"/>
      </w:pPr>
      <w:r w:rsidRPr="004072BF">
        <w:t>Odisee Hogeschool Gent</w:t>
      </w:r>
      <w:r w:rsidR="00E94C4C" w:rsidRPr="004072BF">
        <w:br/>
      </w:r>
      <w:r w:rsidRPr="004072BF">
        <w:t>Gebroeders De Smetstraat 1, 9000 Gent</w:t>
      </w:r>
    </w:p>
    <w:p w14:paraId="2E4FEC21" w14:textId="77777777" w:rsidR="00DA4026" w:rsidRPr="004072BF" w:rsidRDefault="00DA4026"/>
    <w:p w14:paraId="4B228AAD" w14:textId="77777777" w:rsidR="00DA4026" w:rsidRPr="004072BF" w:rsidRDefault="00DA4026"/>
    <w:p w14:paraId="072EDCC7" w14:textId="77777777" w:rsidR="009D49BD" w:rsidRPr="004072BF" w:rsidRDefault="009D49BD"/>
    <w:p w14:paraId="2BD86E2C" w14:textId="77777777" w:rsidR="009D49BD" w:rsidRPr="004072BF" w:rsidRDefault="009D49BD"/>
    <w:p w14:paraId="29076A73" w14:textId="77777777" w:rsidR="009D49BD" w:rsidRPr="004072BF" w:rsidRDefault="009D49BD"/>
    <w:p w14:paraId="1C8B76CD" w14:textId="77777777" w:rsidR="00DA4026" w:rsidRPr="004072BF" w:rsidRDefault="00DA4026"/>
    <w:p w14:paraId="2D5952B7" w14:textId="77777777" w:rsidR="004058B0" w:rsidRPr="004072BF" w:rsidRDefault="004058B0" w:rsidP="009D49BD">
      <w:pPr>
        <w:rPr>
          <w:rFonts w:cstheme="minorHAnsi"/>
          <w:sz w:val="96"/>
          <w:szCs w:val="120"/>
        </w:rPr>
      </w:pPr>
      <w:r w:rsidRPr="004072BF">
        <w:rPr>
          <w:rFonts w:cstheme="minorHAnsi"/>
          <w:sz w:val="96"/>
          <w:szCs w:val="120"/>
        </w:rPr>
        <w:t>EASYSHOP</w:t>
      </w:r>
    </w:p>
    <w:p w14:paraId="56C711D1" w14:textId="77777777" w:rsidR="00DA4026" w:rsidRPr="004072BF" w:rsidRDefault="00B4766A">
      <w:r w:rsidRPr="004072BF">
        <w:rPr>
          <w:rFonts w:cstheme="minorHAnsi"/>
          <w:sz w:val="56"/>
          <w:szCs w:val="120"/>
        </w:rPr>
        <w:t>Onderzoek en ontwikkeling van een winkelapplicatie</w:t>
      </w:r>
    </w:p>
    <w:p w14:paraId="2E0368E0" w14:textId="77777777" w:rsidR="00E94C4C" w:rsidRPr="004072BF" w:rsidRDefault="00E94C4C"/>
    <w:p w14:paraId="53DB2D12" w14:textId="77777777" w:rsidR="009D49BD" w:rsidRPr="004072BF" w:rsidRDefault="009D49BD"/>
    <w:p w14:paraId="1A5CE142" w14:textId="77777777" w:rsidR="00345A3B" w:rsidRPr="004072BF" w:rsidRDefault="00345A3B"/>
    <w:p w14:paraId="783A7305" w14:textId="77777777" w:rsidR="009D49BD" w:rsidRPr="004072BF" w:rsidRDefault="009D49BD"/>
    <w:p w14:paraId="755B830B" w14:textId="77777777" w:rsidR="00E94C4C" w:rsidRPr="004072BF" w:rsidRDefault="00E94C4C" w:rsidP="00E94C4C">
      <w:pPr>
        <w:rPr>
          <w:b/>
          <w:color w:val="7E7E7E"/>
          <w:sz w:val="32"/>
        </w:rPr>
      </w:pPr>
      <w:r w:rsidRPr="004072BF">
        <w:rPr>
          <w:b/>
          <w:color w:val="7E7E7E"/>
          <w:sz w:val="32"/>
        </w:rPr>
        <w:t>Auteurs</w:t>
      </w:r>
    </w:p>
    <w:p w14:paraId="52BF437E" w14:textId="77777777" w:rsidR="00E94C4C" w:rsidRPr="004072BF" w:rsidRDefault="00E94C4C" w:rsidP="00345A3B">
      <w:pPr>
        <w:spacing w:after="0"/>
        <w:rPr>
          <w:color w:val="7E7E7E"/>
          <w:sz w:val="28"/>
        </w:rPr>
      </w:pPr>
      <w:r w:rsidRPr="004072BF">
        <w:rPr>
          <w:color w:val="7E7E7E"/>
        </w:rPr>
        <w:t>Niels De Bruyne</w:t>
      </w:r>
      <w:r w:rsidR="00B4766A" w:rsidRPr="004072BF">
        <w:rPr>
          <w:color w:val="7E7E7E"/>
        </w:rPr>
        <w:t xml:space="preserve">, </w:t>
      </w:r>
      <w:r w:rsidRPr="004072BF">
        <w:rPr>
          <w:color w:val="7E7E7E"/>
        </w:rPr>
        <w:t>Piet Jacobs</w:t>
      </w:r>
      <w:r w:rsidR="00B4766A" w:rsidRPr="004072BF">
        <w:rPr>
          <w:color w:val="7E7E7E"/>
        </w:rPr>
        <w:t xml:space="preserve">, </w:t>
      </w:r>
      <w:r w:rsidRPr="004072BF">
        <w:rPr>
          <w:color w:val="7E7E7E"/>
        </w:rPr>
        <w:t>Seppe Snoeck</w:t>
      </w:r>
      <w:r w:rsidR="00B4766A" w:rsidRPr="004072BF">
        <w:rPr>
          <w:color w:val="7E7E7E"/>
        </w:rPr>
        <w:t xml:space="preserve">, </w:t>
      </w:r>
      <w:r w:rsidRPr="004072BF">
        <w:rPr>
          <w:color w:val="7E7E7E"/>
        </w:rPr>
        <w:t>Daan Zwaenepoel</w:t>
      </w:r>
      <w:r w:rsidR="00DA4026" w:rsidRPr="004072BF">
        <w:rPr>
          <w:rStyle w:val="Intensieveverwijzing"/>
          <w:color w:val="9CC2E5" w:themeColor="accent1" w:themeTint="99"/>
          <w:sz w:val="20"/>
        </w:rPr>
        <w:tab/>
      </w:r>
      <w:r w:rsidR="00DA4026" w:rsidRPr="004072BF">
        <w:rPr>
          <w:rStyle w:val="Intensieveverwijzing"/>
          <w:color w:val="9CC2E5" w:themeColor="accent1" w:themeTint="99"/>
        </w:rPr>
        <w:tab/>
      </w:r>
      <w:r w:rsidR="00DA4026" w:rsidRPr="004072BF">
        <w:rPr>
          <w:rStyle w:val="Intensieveverwijzing"/>
          <w:color w:val="9CC2E5" w:themeColor="accent1" w:themeTint="99"/>
        </w:rPr>
        <w:tab/>
      </w:r>
      <w:r w:rsidR="00DA4026" w:rsidRPr="004072BF">
        <w:rPr>
          <w:rStyle w:val="Intensieveverwijzing"/>
          <w:color w:val="9CC2E5" w:themeColor="accent1" w:themeTint="99"/>
        </w:rPr>
        <w:tab/>
      </w:r>
      <w:r w:rsidR="00DA4026" w:rsidRPr="004072BF">
        <w:rPr>
          <w:rStyle w:val="Intensieveverwijzing"/>
          <w:color w:val="9CC2E5" w:themeColor="accent1" w:themeTint="99"/>
        </w:rPr>
        <w:tab/>
      </w:r>
    </w:p>
    <w:p w14:paraId="0E8D146A" w14:textId="77777777" w:rsidR="009D49BD" w:rsidRPr="004072BF" w:rsidRDefault="009D49BD"/>
    <w:p w14:paraId="5554DF9A" w14:textId="77777777" w:rsidR="009D49BD" w:rsidRPr="004072BF" w:rsidRDefault="009D49BD"/>
    <w:p w14:paraId="34130085" w14:textId="77777777" w:rsidR="00E94C4C" w:rsidRPr="004072BF" w:rsidRDefault="00E94C4C"/>
    <w:p w14:paraId="5807C588" w14:textId="77777777" w:rsidR="00E94C4C" w:rsidRPr="004072BF" w:rsidRDefault="00E94C4C" w:rsidP="00E94C4C">
      <w:pPr>
        <w:rPr>
          <w:color w:val="7E7E7E"/>
          <w:sz w:val="28"/>
        </w:rPr>
      </w:pPr>
      <w:r w:rsidRPr="004072BF">
        <w:rPr>
          <w:color w:val="7E7E7E"/>
          <w:sz w:val="28"/>
        </w:rPr>
        <w:tab/>
      </w:r>
      <w:r w:rsidRPr="004072BF">
        <w:rPr>
          <w:color w:val="7E7E7E"/>
          <w:sz w:val="28"/>
        </w:rPr>
        <w:tab/>
      </w:r>
      <w:r w:rsidRPr="004072BF">
        <w:rPr>
          <w:color w:val="7E7E7E"/>
          <w:sz w:val="28"/>
        </w:rPr>
        <w:tab/>
      </w:r>
      <w:r w:rsidRPr="004072BF">
        <w:rPr>
          <w:color w:val="7E7E7E"/>
          <w:sz w:val="28"/>
        </w:rPr>
        <w:tab/>
      </w:r>
      <w:r w:rsidRPr="004072BF">
        <w:rPr>
          <w:color w:val="7E7E7E"/>
          <w:sz w:val="28"/>
        </w:rPr>
        <w:tab/>
      </w:r>
      <w:r w:rsidRPr="004072BF">
        <w:rPr>
          <w:color w:val="7E7E7E"/>
          <w:sz w:val="28"/>
        </w:rPr>
        <w:tab/>
      </w:r>
      <w:r w:rsidRPr="004072BF">
        <w:rPr>
          <w:color w:val="7E7E7E"/>
          <w:sz w:val="28"/>
        </w:rPr>
        <w:tab/>
      </w:r>
      <w:r w:rsidRPr="004072BF">
        <w:rPr>
          <w:color w:val="7E7E7E"/>
          <w:sz w:val="28"/>
        </w:rPr>
        <w:tab/>
      </w:r>
      <w:r w:rsidRPr="004072BF">
        <w:rPr>
          <w:color w:val="7E7E7E"/>
          <w:sz w:val="28"/>
        </w:rPr>
        <w:tab/>
      </w:r>
      <w:r w:rsidRPr="004072BF">
        <w:rPr>
          <w:b/>
          <w:color w:val="7E7E7E"/>
          <w:sz w:val="32"/>
        </w:rPr>
        <w:t>Mentoren</w:t>
      </w:r>
    </w:p>
    <w:p w14:paraId="3D31DCBB" w14:textId="77777777" w:rsidR="009D49BD" w:rsidRPr="004072BF" w:rsidRDefault="00E94C4C" w:rsidP="00C506BC">
      <w:pPr>
        <w:spacing w:after="0"/>
        <w:jc w:val="left"/>
        <w:rPr>
          <w:rFonts w:eastAsia="Corbel" w:cs="Corbel"/>
          <w:sz w:val="28"/>
          <w:szCs w:val="40"/>
        </w:rPr>
      </w:pPr>
      <w:r w:rsidRPr="004072BF">
        <w:rPr>
          <w:color w:val="7E7E7E"/>
          <w:sz w:val="28"/>
        </w:rPr>
        <w:t>Professionele Opleiding</w:t>
      </w:r>
      <w:r w:rsidRPr="004072BF">
        <w:rPr>
          <w:color w:val="7E7E7E"/>
          <w:spacing w:val="-13"/>
          <w:sz w:val="28"/>
        </w:rPr>
        <w:t xml:space="preserve"> </w:t>
      </w:r>
      <w:r w:rsidRPr="004072BF">
        <w:rPr>
          <w:color w:val="7E7E7E"/>
          <w:sz w:val="28"/>
        </w:rPr>
        <w:t>EO-ICT</w:t>
      </w:r>
      <w:r w:rsidRPr="004072BF">
        <w:rPr>
          <w:color w:val="7E7E7E"/>
          <w:sz w:val="28"/>
        </w:rPr>
        <w:tab/>
      </w:r>
      <w:r w:rsidRPr="004072BF">
        <w:rPr>
          <w:color w:val="7E7E7E"/>
          <w:sz w:val="28"/>
        </w:rPr>
        <w:tab/>
      </w:r>
      <w:r w:rsidRPr="004072BF">
        <w:rPr>
          <w:color w:val="7E7E7E"/>
          <w:sz w:val="28"/>
        </w:rPr>
        <w:tab/>
      </w:r>
      <w:r w:rsidRPr="004072BF">
        <w:rPr>
          <w:color w:val="7E7E7E"/>
          <w:sz w:val="28"/>
        </w:rPr>
        <w:tab/>
      </w:r>
      <w:r w:rsidRPr="004072BF">
        <w:rPr>
          <w:color w:val="7E7E7E"/>
          <w:sz w:val="28"/>
        </w:rPr>
        <w:tab/>
        <w:t xml:space="preserve">Sabine </w:t>
      </w:r>
      <w:r w:rsidR="009D49BD" w:rsidRPr="004072BF">
        <w:rPr>
          <w:color w:val="7E7E7E"/>
          <w:sz w:val="28"/>
        </w:rPr>
        <w:t>M</w:t>
      </w:r>
      <w:r w:rsidRPr="004072BF">
        <w:rPr>
          <w:color w:val="7E7E7E"/>
          <w:sz w:val="28"/>
        </w:rPr>
        <w:t>artens</w:t>
      </w:r>
      <w:r w:rsidR="009D49BD" w:rsidRPr="004072BF">
        <w:rPr>
          <w:color w:val="7E7E7E"/>
          <w:sz w:val="28"/>
        </w:rPr>
        <w:t xml:space="preserve"> Academiejaar 2016-2017</w:t>
      </w:r>
      <w:r w:rsidR="009D49BD" w:rsidRPr="004072BF">
        <w:rPr>
          <w:color w:val="7E7E7E"/>
          <w:sz w:val="28"/>
        </w:rPr>
        <w:tab/>
      </w:r>
      <w:r w:rsidR="009D49BD" w:rsidRPr="004072BF">
        <w:rPr>
          <w:color w:val="7E7E7E"/>
          <w:sz w:val="28"/>
        </w:rPr>
        <w:tab/>
      </w:r>
      <w:r w:rsidR="009D49BD" w:rsidRPr="004072BF">
        <w:rPr>
          <w:color w:val="7E7E7E"/>
          <w:sz w:val="28"/>
        </w:rPr>
        <w:tab/>
      </w:r>
      <w:r w:rsidR="009D49BD" w:rsidRPr="004072BF">
        <w:rPr>
          <w:color w:val="7E7E7E"/>
          <w:sz w:val="28"/>
        </w:rPr>
        <w:tab/>
      </w:r>
      <w:r w:rsidR="009D49BD" w:rsidRPr="004072BF">
        <w:rPr>
          <w:color w:val="7E7E7E"/>
          <w:sz w:val="28"/>
        </w:rPr>
        <w:tab/>
        <w:t>Katja Verbeeck</w:t>
      </w:r>
    </w:p>
    <w:p w14:paraId="3CEDC21B" w14:textId="77777777" w:rsidR="00E94C4C" w:rsidRPr="004072BF" w:rsidRDefault="00E94C4C" w:rsidP="00E94C4C">
      <w:pPr>
        <w:spacing w:after="0"/>
        <w:rPr>
          <w:color w:val="7E7E7E"/>
          <w:sz w:val="28"/>
        </w:rPr>
      </w:pPr>
    </w:p>
    <w:p w14:paraId="083C6D4A" w14:textId="77777777" w:rsidR="00DA4026" w:rsidRPr="004072BF" w:rsidRDefault="00E94C4C" w:rsidP="00E94C4C">
      <w:pPr>
        <w:spacing w:after="0"/>
        <w:rPr>
          <w:rFonts w:eastAsia="Corbel" w:cs="Corbel"/>
          <w:sz w:val="28"/>
          <w:szCs w:val="40"/>
        </w:rPr>
      </w:pPr>
      <w:r w:rsidRPr="004072BF">
        <w:rPr>
          <w:color w:val="7E7E7E"/>
          <w:sz w:val="28"/>
        </w:rPr>
        <w:tab/>
      </w:r>
      <w:r w:rsidRPr="004072BF">
        <w:rPr>
          <w:color w:val="7E7E7E"/>
          <w:sz w:val="28"/>
        </w:rPr>
        <w:tab/>
      </w:r>
      <w:r w:rsidRPr="004072BF">
        <w:rPr>
          <w:color w:val="7E7E7E"/>
          <w:sz w:val="28"/>
        </w:rPr>
        <w:tab/>
      </w:r>
      <w:r w:rsidRPr="004072BF">
        <w:rPr>
          <w:color w:val="7E7E7E"/>
          <w:sz w:val="28"/>
        </w:rPr>
        <w:tab/>
      </w:r>
      <w:r w:rsidRPr="004072BF">
        <w:rPr>
          <w:color w:val="7E7E7E"/>
          <w:sz w:val="28"/>
        </w:rPr>
        <w:tab/>
      </w:r>
      <w:r w:rsidRPr="004072BF">
        <w:rPr>
          <w:color w:val="7E7E7E"/>
          <w:sz w:val="28"/>
        </w:rPr>
        <w:tab/>
      </w:r>
    </w:p>
    <w:p w14:paraId="11395D71" w14:textId="77777777" w:rsidR="004058B0" w:rsidRPr="004072BF" w:rsidRDefault="004058B0" w:rsidP="004058B0">
      <w:pPr>
        <w:rPr>
          <w:rFonts w:ascii="Times New Roman" w:eastAsia="Times New Roman" w:hAnsi="Times New Roman" w:cs="Times New Roman"/>
          <w:sz w:val="17"/>
          <w:szCs w:val="17"/>
        </w:rPr>
        <w:sectPr w:rsidR="004058B0" w:rsidRPr="004072BF">
          <w:pgSz w:w="11910" w:h="16840"/>
          <w:pgMar w:top="1580" w:right="1680" w:bottom="280" w:left="1680" w:header="708" w:footer="708" w:gutter="0"/>
          <w:cols w:space="708"/>
        </w:sectPr>
      </w:pPr>
    </w:p>
    <w:p w14:paraId="60C27C4F" w14:textId="77777777" w:rsidR="004058B0" w:rsidRPr="004072BF" w:rsidRDefault="004058B0" w:rsidP="004058B0">
      <w:pPr>
        <w:spacing w:before="5"/>
        <w:rPr>
          <w:rFonts w:ascii="Times New Roman" w:eastAsia="Times New Roman" w:hAnsi="Times New Roman" w:cs="Times New Roman"/>
          <w:sz w:val="17"/>
          <w:szCs w:val="17"/>
        </w:rPr>
      </w:pPr>
    </w:p>
    <w:p w14:paraId="2027CEC0" w14:textId="77777777" w:rsidR="009D49BD" w:rsidRPr="004072BF" w:rsidRDefault="009D49BD">
      <w:pPr>
        <w:rPr>
          <w:rFonts w:ascii="Times New Roman" w:eastAsia="Times New Roman" w:hAnsi="Times New Roman" w:cs="Times New Roman"/>
          <w:sz w:val="17"/>
          <w:szCs w:val="17"/>
        </w:rPr>
      </w:pPr>
      <w:r w:rsidRPr="004072BF">
        <w:rPr>
          <w:rFonts w:ascii="Times New Roman" w:eastAsia="Times New Roman" w:hAnsi="Times New Roman" w:cs="Times New Roman"/>
          <w:sz w:val="17"/>
          <w:szCs w:val="17"/>
        </w:rPr>
        <w:br w:type="page"/>
      </w:r>
    </w:p>
    <w:p w14:paraId="1513317F" w14:textId="77777777" w:rsidR="001A0DF5" w:rsidRPr="004072BF" w:rsidRDefault="001A0DF5" w:rsidP="001A0DF5">
      <w:r w:rsidRPr="004072BF">
        <w:rPr>
          <w:noProof/>
          <w:lang w:eastAsia="nl-BE"/>
        </w:rPr>
        <w:lastRenderedPageBreak/>
        <w:drawing>
          <wp:inline distT="0" distB="0" distL="0" distR="0" wp14:anchorId="71973CD0" wp14:editId="5204F165">
            <wp:extent cx="2981325" cy="834179"/>
            <wp:effectExtent l="0" t="0" r="0" b="4445"/>
            <wp:docPr id="2" name="Afbeelding 2" descr="D:\Desktop\LogoOdiseeZwar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Desktop\LogoOdiseeZwart.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035916" cy="849454"/>
                    </a:xfrm>
                    <a:prstGeom prst="rect">
                      <a:avLst/>
                    </a:prstGeom>
                    <a:noFill/>
                    <a:ln>
                      <a:noFill/>
                    </a:ln>
                  </pic:spPr>
                </pic:pic>
              </a:graphicData>
            </a:graphic>
          </wp:inline>
        </w:drawing>
      </w:r>
    </w:p>
    <w:p w14:paraId="1C5E9C9F" w14:textId="00969DDF" w:rsidR="001A0DF5" w:rsidRPr="004072BF" w:rsidRDefault="00C506BC" w:rsidP="00C506BC">
      <w:pPr>
        <w:jc w:val="left"/>
      </w:pPr>
      <w:r>
        <w:t xml:space="preserve">Odisee </w:t>
      </w:r>
      <w:r w:rsidR="001A0DF5" w:rsidRPr="004072BF">
        <w:t>Hogeschool Gent</w:t>
      </w:r>
      <w:r w:rsidR="001A0DF5" w:rsidRPr="004072BF">
        <w:br/>
        <w:t>Gebroeders De Smetstraat 1, 9000 Gent</w:t>
      </w:r>
    </w:p>
    <w:p w14:paraId="74AB3E2D" w14:textId="77777777" w:rsidR="001A0DF5" w:rsidRPr="004072BF" w:rsidRDefault="001A0DF5" w:rsidP="001A0DF5"/>
    <w:p w14:paraId="687D29F3" w14:textId="77777777" w:rsidR="001A0DF5" w:rsidRPr="004072BF" w:rsidRDefault="001A0DF5" w:rsidP="001A0DF5"/>
    <w:p w14:paraId="24BF34CF" w14:textId="77777777" w:rsidR="001A0DF5" w:rsidRPr="004072BF" w:rsidRDefault="001A0DF5" w:rsidP="001A0DF5"/>
    <w:p w14:paraId="5659A165" w14:textId="77777777" w:rsidR="001A0DF5" w:rsidRPr="004072BF" w:rsidRDefault="001A0DF5" w:rsidP="001A0DF5"/>
    <w:p w14:paraId="4791825F" w14:textId="77777777" w:rsidR="001A0DF5" w:rsidRPr="004072BF" w:rsidRDefault="001A0DF5" w:rsidP="001A0DF5"/>
    <w:p w14:paraId="344358D2" w14:textId="77777777" w:rsidR="001A0DF5" w:rsidRPr="004072BF" w:rsidRDefault="001A0DF5" w:rsidP="001A0DF5"/>
    <w:p w14:paraId="16B32FC2" w14:textId="77777777" w:rsidR="001A0DF5" w:rsidRPr="004072BF" w:rsidRDefault="001A0DF5" w:rsidP="001A0DF5">
      <w:pPr>
        <w:rPr>
          <w:rFonts w:cstheme="minorHAnsi"/>
          <w:sz w:val="96"/>
          <w:szCs w:val="120"/>
        </w:rPr>
      </w:pPr>
      <w:r w:rsidRPr="004072BF">
        <w:rPr>
          <w:rFonts w:cstheme="minorHAnsi"/>
          <w:sz w:val="96"/>
          <w:szCs w:val="120"/>
        </w:rPr>
        <w:t>EASYSHOP</w:t>
      </w:r>
    </w:p>
    <w:p w14:paraId="733BD32E" w14:textId="77777777" w:rsidR="001A0DF5" w:rsidRPr="004072BF" w:rsidRDefault="001A0DF5" w:rsidP="001A0DF5">
      <w:r w:rsidRPr="004072BF">
        <w:rPr>
          <w:rFonts w:cstheme="minorHAnsi"/>
          <w:sz w:val="56"/>
          <w:szCs w:val="120"/>
        </w:rPr>
        <w:t>Onderzoek en ontwikkeling van een winkelapplicatie</w:t>
      </w:r>
    </w:p>
    <w:p w14:paraId="59218445" w14:textId="77777777" w:rsidR="001A0DF5" w:rsidRPr="004072BF" w:rsidRDefault="001A0DF5" w:rsidP="001A0DF5"/>
    <w:p w14:paraId="75DC2EF1" w14:textId="77777777" w:rsidR="001A0DF5" w:rsidRPr="004072BF" w:rsidRDefault="001A0DF5" w:rsidP="001A0DF5"/>
    <w:p w14:paraId="1B01D8A0" w14:textId="77777777" w:rsidR="001A0DF5" w:rsidRPr="004072BF" w:rsidRDefault="001A0DF5" w:rsidP="001A0DF5"/>
    <w:p w14:paraId="30E03C61" w14:textId="77777777" w:rsidR="001A0DF5" w:rsidRPr="004072BF" w:rsidRDefault="001A0DF5" w:rsidP="001A0DF5"/>
    <w:p w14:paraId="25792F4E" w14:textId="77777777" w:rsidR="001A0DF5" w:rsidRPr="004072BF" w:rsidRDefault="001A0DF5" w:rsidP="001A0DF5">
      <w:pPr>
        <w:rPr>
          <w:b/>
          <w:color w:val="7E7E7E"/>
          <w:sz w:val="32"/>
        </w:rPr>
      </w:pPr>
      <w:r w:rsidRPr="004072BF">
        <w:rPr>
          <w:b/>
          <w:color w:val="7E7E7E"/>
          <w:sz w:val="32"/>
        </w:rPr>
        <w:t>Auteurs</w:t>
      </w:r>
    </w:p>
    <w:p w14:paraId="3518838D" w14:textId="77777777" w:rsidR="001A0DF5" w:rsidRPr="004072BF" w:rsidRDefault="001A0DF5" w:rsidP="001A0DF5">
      <w:pPr>
        <w:spacing w:after="0"/>
        <w:rPr>
          <w:color w:val="7E7E7E"/>
          <w:sz w:val="28"/>
        </w:rPr>
      </w:pPr>
      <w:r w:rsidRPr="004072BF">
        <w:rPr>
          <w:color w:val="7E7E7E"/>
        </w:rPr>
        <w:t>Niels De Bruyne, Piet Jacobs, Seppe Snoeck, Daan Zwaenepoel</w:t>
      </w:r>
      <w:r w:rsidRPr="004072BF">
        <w:rPr>
          <w:rStyle w:val="Intensieveverwijzing"/>
          <w:color w:val="9CC2E5" w:themeColor="accent1" w:themeTint="99"/>
          <w:sz w:val="20"/>
        </w:rPr>
        <w:tab/>
      </w:r>
      <w:r w:rsidRPr="004072BF">
        <w:rPr>
          <w:rStyle w:val="Intensieveverwijzing"/>
          <w:color w:val="9CC2E5" w:themeColor="accent1" w:themeTint="99"/>
        </w:rPr>
        <w:tab/>
      </w:r>
      <w:r w:rsidRPr="004072BF">
        <w:rPr>
          <w:rStyle w:val="Intensieveverwijzing"/>
          <w:color w:val="9CC2E5" w:themeColor="accent1" w:themeTint="99"/>
        </w:rPr>
        <w:tab/>
      </w:r>
      <w:r w:rsidRPr="004072BF">
        <w:rPr>
          <w:rStyle w:val="Intensieveverwijzing"/>
          <w:color w:val="9CC2E5" w:themeColor="accent1" w:themeTint="99"/>
        </w:rPr>
        <w:tab/>
      </w:r>
      <w:r w:rsidRPr="004072BF">
        <w:rPr>
          <w:rStyle w:val="Intensieveverwijzing"/>
          <w:color w:val="9CC2E5" w:themeColor="accent1" w:themeTint="99"/>
        </w:rPr>
        <w:tab/>
      </w:r>
    </w:p>
    <w:p w14:paraId="087B8541" w14:textId="77777777" w:rsidR="001A0DF5" w:rsidRPr="004072BF" w:rsidRDefault="001A0DF5" w:rsidP="001A0DF5"/>
    <w:p w14:paraId="05B3B79A" w14:textId="77777777" w:rsidR="001A0DF5" w:rsidRPr="004072BF" w:rsidRDefault="001A0DF5" w:rsidP="001A0DF5"/>
    <w:p w14:paraId="5A975022" w14:textId="77777777" w:rsidR="001A0DF5" w:rsidRPr="004072BF" w:rsidRDefault="001A0DF5" w:rsidP="001A0DF5"/>
    <w:p w14:paraId="79EA033D" w14:textId="77777777" w:rsidR="001A0DF5" w:rsidRPr="004072BF" w:rsidRDefault="001A0DF5" w:rsidP="001A0DF5">
      <w:pPr>
        <w:rPr>
          <w:color w:val="7E7E7E"/>
          <w:sz w:val="28"/>
        </w:rPr>
      </w:pPr>
      <w:r w:rsidRPr="004072BF">
        <w:rPr>
          <w:color w:val="7E7E7E"/>
          <w:sz w:val="28"/>
        </w:rPr>
        <w:tab/>
      </w:r>
      <w:r w:rsidRPr="004072BF">
        <w:rPr>
          <w:color w:val="7E7E7E"/>
          <w:sz w:val="28"/>
        </w:rPr>
        <w:tab/>
      </w:r>
      <w:r w:rsidRPr="004072BF">
        <w:rPr>
          <w:color w:val="7E7E7E"/>
          <w:sz w:val="28"/>
        </w:rPr>
        <w:tab/>
      </w:r>
      <w:r w:rsidRPr="004072BF">
        <w:rPr>
          <w:color w:val="7E7E7E"/>
          <w:sz w:val="28"/>
        </w:rPr>
        <w:tab/>
      </w:r>
      <w:r w:rsidRPr="004072BF">
        <w:rPr>
          <w:color w:val="7E7E7E"/>
          <w:sz w:val="28"/>
        </w:rPr>
        <w:tab/>
      </w:r>
      <w:r w:rsidRPr="004072BF">
        <w:rPr>
          <w:color w:val="7E7E7E"/>
          <w:sz w:val="28"/>
        </w:rPr>
        <w:tab/>
      </w:r>
      <w:r w:rsidRPr="004072BF">
        <w:rPr>
          <w:color w:val="7E7E7E"/>
          <w:sz w:val="28"/>
        </w:rPr>
        <w:tab/>
      </w:r>
      <w:r w:rsidRPr="004072BF">
        <w:rPr>
          <w:color w:val="7E7E7E"/>
          <w:sz w:val="28"/>
        </w:rPr>
        <w:tab/>
      </w:r>
      <w:r w:rsidRPr="004072BF">
        <w:rPr>
          <w:color w:val="7E7E7E"/>
          <w:sz w:val="28"/>
        </w:rPr>
        <w:tab/>
      </w:r>
      <w:r w:rsidRPr="004072BF">
        <w:rPr>
          <w:b/>
          <w:color w:val="7E7E7E"/>
          <w:sz w:val="32"/>
        </w:rPr>
        <w:t>Mentoren</w:t>
      </w:r>
    </w:p>
    <w:p w14:paraId="218B21AA" w14:textId="77777777" w:rsidR="001A0DF5" w:rsidRPr="004072BF" w:rsidRDefault="001A0DF5" w:rsidP="00C506BC">
      <w:pPr>
        <w:spacing w:after="0"/>
        <w:jc w:val="left"/>
        <w:rPr>
          <w:rFonts w:eastAsia="Corbel" w:cs="Corbel"/>
          <w:sz w:val="28"/>
          <w:szCs w:val="40"/>
        </w:rPr>
      </w:pPr>
      <w:r w:rsidRPr="004072BF">
        <w:rPr>
          <w:color w:val="7E7E7E"/>
          <w:sz w:val="28"/>
        </w:rPr>
        <w:t>Professionele Opleiding</w:t>
      </w:r>
      <w:r w:rsidRPr="004072BF">
        <w:rPr>
          <w:color w:val="7E7E7E"/>
          <w:spacing w:val="-13"/>
          <w:sz w:val="28"/>
        </w:rPr>
        <w:t xml:space="preserve"> </w:t>
      </w:r>
      <w:r w:rsidRPr="004072BF">
        <w:rPr>
          <w:color w:val="7E7E7E"/>
          <w:sz w:val="28"/>
        </w:rPr>
        <w:t>EO-ICT</w:t>
      </w:r>
      <w:r w:rsidRPr="004072BF">
        <w:rPr>
          <w:color w:val="7E7E7E"/>
          <w:sz w:val="28"/>
        </w:rPr>
        <w:tab/>
      </w:r>
      <w:r w:rsidRPr="004072BF">
        <w:rPr>
          <w:color w:val="7E7E7E"/>
          <w:sz w:val="28"/>
        </w:rPr>
        <w:tab/>
      </w:r>
      <w:r w:rsidRPr="004072BF">
        <w:rPr>
          <w:color w:val="7E7E7E"/>
          <w:sz w:val="28"/>
        </w:rPr>
        <w:tab/>
      </w:r>
      <w:r w:rsidRPr="004072BF">
        <w:rPr>
          <w:color w:val="7E7E7E"/>
          <w:sz w:val="28"/>
        </w:rPr>
        <w:tab/>
      </w:r>
      <w:r w:rsidRPr="004072BF">
        <w:rPr>
          <w:color w:val="7E7E7E"/>
          <w:sz w:val="28"/>
        </w:rPr>
        <w:tab/>
        <w:t>Sabine Martens Academiejaar 2016-2017</w:t>
      </w:r>
      <w:r w:rsidRPr="004072BF">
        <w:rPr>
          <w:color w:val="7E7E7E"/>
          <w:sz w:val="28"/>
        </w:rPr>
        <w:tab/>
      </w:r>
      <w:r w:rsidRPr="004072BF">
        <w:rPr>
          <w:color w:val="7E7E7E"/>
          <w:sz w:val="28"/>
        </w:rPr>
        <w:tab/>
      </w:r>
      <w:r w:rsidRPr="004072BF">
        <w:rPr>
          <w:color w:val="7E7E7E"/>
          <w:sz w:val="28"/>
        </w:rPr>
        <w:tab/>
      </w:r>
      <w:r w:rsidRPr="004072BF">
        <w:rPr>
          <w:color w:val="7E7E7E"/>
          <w:sz w:val="28"/>
        </w:rPr>
        <w:tab/>
      </w:r>
      <w:r w:rsidRPr="004072BF">
        <w:rPr>
          <w:color w:val="7E7E7E"/>
          <w:sz w:val="28"/>
        </w:rPr>
        <w:tab/>
        <w:t>Katja Verbeeck</w:t>
      </w:r>
    </w:p>
    <w:p w14:paraId="7505FAA7" w14:textId="77777777" w:rsidR="009D49BD" w:rsidRPr="004072BF" w:rsidRDefault="009D49BD">
      <w:pPr>
        <w:rPr>
          <w:rFonts w:ascii="Times New Roman" w:eastAsia="Times New Roman" w:hAnsi="Times New Roman" w:cs="Times New Roman"/>
          <w:sz w:val="17"/>
          <w:szCs w:val="17"/>
        </w:rPr>
      </w:pPr>
    </w:p>
    <w:p w14:paraId="016DDB92" w14:textId="77777777" w:rsidR="004058B0" w:rsidRPr="004072BF" w:rsidRDefault="004058B0" w:rsidP="004058B0">
      <w:pPr>
        <w:rPr>
          <w:rFonts w:ascii="Times New Roman" w:eastAsia="Times New Roman" w:hAnsi="Times New Roman" w:cs="Times New Roman"/>
          <w:sz w:val="17"/>
          <w:szCs w:val="17"/>
        </w:rPr>
        <w:sectPr w:rsidR="004058B0" w:rsidRPr="004072BF">
          <w:pgSz w:w="11910" w:h="16840"/>
          <w:pgMar w:top="1580" w:right="1680" w:bottom="280" w:left="1680" w:header="708" w:footer="708" w:gutter="0"/>
          <w:cols w:space="708"/>
        </w:sectPr>
      </w:pPr>
    </w:p>
    <w:p w14:paraId="6E8D301A" w14:textId="77777777" w:rsidR="004058B0" w:rsidRPr="004072BF" w:rsidRDefault="004058B0" w:rsidP="004058B0">
      <w:pPr>
        <w:spacing w:line="612" w:lineRule="exact"/>
        <w:ind w:left="142" w:hanging="142"/>
        <w:rPr>
          <w:rFonts w:eastAsia="Corbel" w:cs="Corbel"/>
          <w:sz w:val="42"/>
          <w:szCs w:val="42"/>
        </w:rPr>
      </w:pPr>
      <w:r w:rsidRPr="004072BF">
        <w:rPr>
          <w:sz w:val="52"/>
        </w:rPr>
        <w:lastRenderedPageBreak/>
        <w:t>I</w:t>
      </w:r>
      <w:r w:rsidRPr="004072BF">
        <w:rPr>
          <w:sz w:val="42"/>
        </w:rPr>
        <w:t>NHOUD</w:t>
      </w:r>
    </w:p>
    <w:p w14:paraId="397B3AE6" w14:textId="77777777" w:rsidR="004058B0" w:rsidRPr="004072BF" w:rsidRDefault="004058B0" w:rsidP="004058B0">
      <w:pPr>
        <w:rPr>
          <w:szCs w:val="24"/>
        </w:rPr>
      </w:pPr>
    </w:p>
    <w:p w14:paraId="5C21A285" w14:textId="1254F892" w:rsidR="00621335" w:rsidRPr="004072BF" w:rsidRDefault="004058B0">
      <w:pPr>
        <w:pStyle w:val="Inhopg1"/>
        <w:tabs>
          <w:tab w:val="right" w:leader="dot" w:pos="9300"/>
        </w:tabs>
        <w:rPr>
          <w:rFonts w:asciiTheme="minorHAnsi" w:eastAsiaTheme="minorEastAsia" w:hAnsiTheme="minorHAnsi"/>
          <w:noProof/>
          <w:sz w:val="22"/>
          <w:lang w:val="nl-BE" w:eastAsia="nl-BE"/>
        </w:rPr>
      </w:pPr>
      <w:r w:rsidRPr="004072BF">
        <w:rPr>
          <w:szCs w:val="24"/>
          <w:lang w:val="nl-BE"/>
        </w:rPr>
        <w:fldChar w:fldCharType="begin"/>
      </w:r>
      <w:r w:rsidRPr="004072BF">
        <w:rPr>
          <w:szCs w:val="24"/>
          <w:lang w:val="nl-BE"/>
        </w:rPr>
        <w:instrText xml:space="preserve"> TOC \o "1-3" \h \z \u </w:instrText>
      </w:r>
      <w:r w:rsidRPr="004072BF">
        <w:rPr>
          <w:szCs w:val="24"/>
          <w:lang w:val="nl-BE"/>
        </w:rPr>
        <w:fldChar w:fldCharType="separate"/>
      </w:r>
      <w:hyperlink w:anchor="_Toc477344206" w:history="1">
        <w:r w:rsidR="00621335" w:rsidRPr="004072BF">
          <w:rPr>
            <w:rStyle w:val="Hyperlink"/>
            <w:noProof/>
            <w:lang w:val="nl-BE"/>
          </w:rPr>
          <w:t>Figurenlijst</w:t>
        </w:r>
        <w:r w:rsidR="00621335" w:rsidRPr="004072BF">
          <w:rPr>
            <w:noProof/>
            <w:webHidden/>
            <w:lang w:val="nl-BE"/>
          </w:rPr>
          <w:tab/>
        </w:r>
        <w:r w:rsidR="00621335" w:rsidRPr="004072BF">
          <w:rPr>
            <w:noProof/>
            <w:webHidden/>
            <w:lang w:val="nl-BE"/>
          </w:rPr>
          <w:fldChar w:fldCharType="begin"/>
        </w:r>
        <w:r w:rsidR="00621335" w:rsidRPr="004072BF">
          <w:rPr>
            <w:noProof/>
            <w:webHidden/>
            <w:lang w:val="nl-BE"/>
          </w:rPr>
          <w:instrText xml:space="preserve"> PAGEREF _Toc477344206 \h </w:instrText>
        </w:r>
        <w:r w:rsidR="00621335" w:rsidRPr="004072BF">
          <w:rPr>
            <w:noProof/>
            <w:webHidden/>
            <w:lang w:val="nl-BE"/>
          </w:rPr>
        </w:r>
        <w:r w:rsidR="00621335" w:rsidRPr="004072BF">
          <w:rPr>
            <w:noProof/>
            <w:webHidden/>
            <w:lang w:val="nl-BE"/>
          </w:rPr>
          <w:fldChar w:fldCharType="separate"/>
        </w:r>
        <w:r w:rsidR="00621335" w:rsidRPr="004072BF">
          <w:rPr>
            <w:noProof/>
            <w:webHidden/>
            <w:lang w:val="nl-BE"/>
          </w:rPr>
          <w:t>3</w:t>
        </w:r>
        <w:r w:rsidR="00621335" w:rsidRPr="004072BF">
          <w:rPr>
            <w:noProof/>
            <w:webHidden/>
            <w:lang w:val="nl-BE"/>
          </w:rPr>
          <w:fldChar w:fldCharType="end"/>
        </w:r>
      </w:hyperlink>
    </w:p>
    <w:p w14:paraId="1164B7AA" w14:textId="0811C8D2" w:rsidR="00621335" w:rsidRPr="004072BF" w:rsidRDefault="00DD65AA">
      <w:pPr>
        <w:pStyle w:val="Inhopg1"/>
        <w:tabs>
          <w:tab w:val="right" w:leader="dot" w:pos="9300"/>
        </w:tabs>
        <w:rPr>
          <w:rFonts w:asciiTheme="minorHAnsi" w:eastAsiaTheme="minorEastAsia" w:hAnsiTheme="minorHAnsi"/>
          <w:noProof/>
          <w:sz w:val="22"/>
          <w:lang w:val="nl-BE" w:eastAsia="nl-BE"/>
        </w:rPr>
      </w:pPr>
      <w:hyperlink w:anchor="_Toc477344207" w:history="1">
        <w:r w:rsidR="00621335" w:rsidRPr="004072BF">
          <w:rPr>
            <w:rStyle w:val="Hyperlink"/>
            <w:noProof/>
            <w:lang w:val="nl-BE"/>
          </w:rPr>
          <w:t>Tabellenlijst</w:t>
        </w:r>
        <w:r w:rsidR="00621335" w:rsidRPr="004072BF">
          <w:rPr>
            <w:noProof/>
            <w:webHidden/>
            <w:lang w:val="nl-BE"/>
          </w:rPr>
          <w:tab/>
        </w:r>
        <w:r w:rsidR="00621335" w:rsidRPr="004072BF">
          <w:rPr>
            <w:noProof/>
            <w:webHidden/>
            <w:lang w:val="nl-BE"/>
          </w:rPr>
          <w:fldChar w:fldCharType="begin"/>
        </w:r>
        <w:r w:rsidR="00621335" w:rsidRPr="004072BF">
          <w:rPr>
            <w:noProof/>
            <w:webHidden/>
            <w:lang w:val="nl-BE"/>
          </w:rPr>
          <w:instrText xml:space="preserve"> PAGEREF _Toc477344207 \h </w:instrText>
        </w:r>
        <w:r w:rsidR="00621335" w:rsidRPr="004072BF">
          <w:rPr>
            <w:noProof/>
            <w:webHidden/>
            <w:lang w:val="nl-BE"/>
          </w:rPr>
        </w:r>
        <w:r w:rsidR="00621335" w:rsidRPr="004072BF">
          <w:rPr>
            <w:noProof/>
            <w:webHidden/>
            <w:lang w:val="nl-BE"/>
          </w:rPr>
          <w:fldChar w:fldCharType="separate"/>
        </w:r>
        <w:r w:rsidR="00621335" w:rsidRPr="004072BF">
          <w:rPr>
            <w:noProof/>
            <w:webHidden/>
            <w:lang w:val="nl-BE"/>
          </w:rPr>
          <w:t>4</w:t>
        </w:r>
        <w:r w:rsidR="00621335" w:rsidRPr="004072BF">
          <w:rPr>
            <w:noProof/>
            <w:webHidden/>
            <w:lang w:val="nl-BE"/>
          </w:rPr>
          <w:fldChar w:fldCharType="end"/>
        </w:r>
      </w:hyperlink>
    </w:p>
    <w:p w14:paraId="5FE6A516" w14:textId="50687FE0" w:rsidR="00621335" w:rsidRPr="004072BF" w:rsidRDefault="00DD65AA">
      <w:pPr>
        <w:pStyle w:val="Inhopg1"/>
        <w:tabs>
          <w:tab w:val="right" w:leader="dot" w:pos="9300"/>
        </w:tabs>
        <w:rPr>
          <w:rFonts w:asciiTheme="minorHAnsi" w:eastAsiaTheme="minorEastAsia" w:hAnsiTheme="minorHAnsi"/>
          <w:noProof/>
          <w:sz w:val="22"/>
          <w:lang w:val="nl-BE" w:eastAsia="nl-BE"/>
        </w:rPr>
      </w:pPr>
      <w:hyperlink w:anchor="_Toc477344208" w:history="1">
        <w:r w:rsidR="00621335" w:rsidRPr="004072BF">
          <w:rPr>
            <w:rStyle w:val="Hyperlink"/>
            <w:noProof/>
            <w:lang w:val="nl-BE"/>
          </w:rPr>
          <w:t>Codefragmentenlijst</w:t>
        </w:r>
        <w:r w:rsidR="00621335" w:rsidRPr="004072BF">
          <w:rPr>
            <w:noProof/>
            <w:webHidden/>
            <w:lang w:val="nl-BE"/>
          </w:rPr>
          <w:tab/>
        </w:r>
        <w:r w:rsidR="00621335" w:rsidRPr="004072BF">
          <w:rPr>
            <w:noProof/>
            <w:webHidden/>
            <w:lang w:val="nl-BE"/>
          </w:rPr>
          <w:fldChar w:fldCharType="begin"/>
        </w:r>
        <w:r w:rsidR="00621335" w:rsidRPr="004072BF">
          <w:rPr>
            <w:noProof/>
            <w:webHidden/>
            <w:lang w:val="nl-BE"/>
          </w:rPr>
          <w:instrText xml:space="preserve"> PAGEREF _Toc477344208 \h </w:instrText>
        </w:r>
        <w:r w:rsidR="00621335" w:rsidRPr="004072BF">
          <w:rPr>
            <w:noProof/>
            <w:webHidden/>
            <w:lang w:val="nl-BE"/>
          </w:rPr>
        </w:r>
        <w:r w:rsidR="00621335" w:rsidRPr="004072BF">
          <w:rPr>
            <w:noProof/>
            <w:webHidden/>
            <w:lang w:val="nl-BE"/>
          </w:rPr>
          <w:fldChar w:fldCharType="separate"/>
        </w:r>
        <w:r w:rsidR="00621335" w:rsidRPr="004072BF">
          <w:rPr>
            <w:noProof/>
            <w:webHidden/>
            <w:lang w:val="nl-BE"/>
          </w:rPr>
          <w:t>5</w:t>
        </w:r>
        <w:r w:rsidR="00621335" w:rsidRPr="004072BF">
          <w:rPr>
            <w:noProof/>
            <w:webHidden/>
            <w:lang w:val="nl-BE"/>
          </w:rPr>
          <w:fldChar w:fldCharType="end"/>
        </w:r>
      </w:hyperlink>
    </w:p>
    <w:p w14:paraId="2E581CE7" w14:textId="2F5F61F8" w:rsidR="00621335" w:rsidRPr="004072BF" w:rsidRDefault="00DD65AA">
      <w:pPr>
        <w:pStyle w:val="Inhopg1"/>
        <w:tabs>
          <w:tab w:val="right" w:leader="dot" w:pos="9300"/>
        </w:tabs>
        <w:rPr>
          <w:rFonts w:asciiTheme="minorHAnsi" w:eastAsiaTheme="minorEastAsia" w:hAnsiTheme="minorHAnsi"/>
          <w:noProof/>
          <w:sz w:val="22"/>
          <w:lang w:val="nl-BE" w:eastAsia="nl-BE"/>
        </w:rPr>
      </w:pPr>
      <w:hyperlink w:anchor="_Toc477344209" w:history="1">
        <w:r w:rsidR="00621335" w:rsidRPr="004072BF">
          <w:rPr>
            <w:rStyle w:val="Hyperlink"/>
            <w:noProof/>
            <w:lang w:val="nl-BE"/>
          </w:rPr>
          <w:t>Afkortingenlijst</w:t>
        </w:r>
        <w:r w:rsidR="00621335" w:rsidRPr="004072BF">
          <w:rPr>
            <w:noProof/>
            <w:webHidden/>
            <w:lang w:val="nl-BE"/>
          </w:rPr>
          <w:tab/>
        </w:r>
        <w:r w:rsidR="00621335" w:rsidRPr="004072BF">
          <w:rPr>
            <w:noProof/>
            <w:webHidden/>
            <w:lang w:val="nl-BE"/>
          </w:rPr>
          <w:fldChar w:fldCharType="begin"/>
        </w:r>
        <w:r w:rsidR="00621335" w:rsidRPr="004072BF">
          <w:rPr>
            <w:noProof/>
            <w:webHidden/>
            <w:lang w:val="nl-BE"/>
          </w:rPr>
          <w:instrText xml:space="preserve"> PAGEREF _Toc477344209 \h </w:instrText>
        </w:r>
        <w:r w:rsidR="00621335" w:rsidRPr="004072BF">
          <w:rPr>
            <w:noProof/>
            <w:webHidden/>
            <w:lang w:val="nl-BE"/>
          </w:rPr>
        </w:r>
        <w:r w:rsidR="00621335" w:rsidRPr="004072BF">
          <w:rPr>
            <w:noProof/>
            <w:webHidden/>
            <w:lang w:val="nl-BE"/>
          </w:rPr>
          <w:fldChar w:fldCharType="separate"/>
        </w:r>
        <w:r w:rsidR="00621335" w:rsidRPr="004072BF">
          <w:rPr>
            <w:noProof/>
            <w:webHidden/>
            <w:lang w:val="nl-BE"/>
          </w:rPr>
          <w:t>6</w:t>
        </w:r>
        <w:r w:rsidR="00621335" w:rsidRPr="004072BF">
          <w:rPr>
            <w:noProof/>
            <w:webHidden/>
            <w:lang w:val="nl-BE"/>
          </w:rPr>
          <w:fldChar w:fldCharType="end"/>
        </w:r>
      </w:hyperlink>
    </w:p>
    <w:p w14:paraId="05599094" w14:textId="5AE00DCA" w:rsidR="00621335" w:rsidRPr="004072BF" w:rsidRDefault="00DD65AA">
      <w:pPr>
        <w:pStyle w:val="Inhopg1"/>
        <w:tabs>
          <w:tab w:val="right" w:leader="dot" w:pos="9300"/>
        </w:tabs>
        <w:rPr>
          <w:rFonts w:asciiTheme="minorHAnsi" w:eastAsiaTheme="minorEastAsia" w:hAnsiTheme="minorHAnsi"/>
          <w:noProof/>
          <w:sz w:val="22"/>
          <w:lang w:val="nl-BE" w:eastAsia="nl-BE"/>
        </w:rPr>
      </w:pPr>
      <w:hyperlink w:anchor="_Toc477344210" w:history="1">
        <w:r w:rsidR="00621335" w:rsidRPr="004072BF">
          <w:rPr>
            <w:rStyle w:val="Hyperlink"/>
            <w:noProof/>
            <w:lang w:val="nl-BE"/>
          </w:rPr>
          <w:t>Begrippenlijst</w:t>
        </w:r>
        <w:r w:rsidR="00621335" w:rsidRPr="004072BF">
          <w:rPr>
            <w:noProof/>
            <w:webHidden/>
            <w:lang w:val="nl-BE"/>
          </w:rPr>
          <w:tab/>
        </w:r>
        <w:r w:rsidR="00621335" w:rsidRPr="004072BF">
          <w:rPr>
            <w:noProof/>
            <w:webHidden/>
            <w:lang w:val="nl-BE"/>
          </w:rPr>
          <w:fldChar w:fldCharType="begin"/>
        </w:r>
        <w:r w:rsidR="00621335" w:rsidRPr="004072BF">
          <w:rPr>
            <w:noProof/>
            <w:webHidden/>
            <w:lang w:val="nl-BE"/>
          </w:rPr>
          <w:instrText xml:space="preserve"> PAGEREF _Toc477344210 \h </w:instrText>
        </w:r>
        <w:r w:rsidR="00621335" w:rsidRPr="004072BF">
          <w:rPr>
            <w:noProof/>
            <w:webHidden/>
            <w:lang w:val="nl-BE"/>
          </w:rPr>
        </w:r>
        <w:r w:rsidR="00621335" w:rsidRPr="004072BF">
          <w:rPr>
            <w:noProof/>
            <w:webHidden/>
            <w:lang w:val="nl-BE"/>
          </w:rPr>
          <w:fldChar w:fldCharType="separate"/>
        </w:r>
        <w:r w:rsidR="00621335" w:rsidRPr="004072BF">
          <w:rPr>
            <w:noProof/>
            <w:webHidden/>
            <w:lang w:val="nl-BE"/>
          </w:rPr>
          <w:t>7</w:t>
        </w:r>
        <w:r w:rsidR="00621335" w:rsidRPr="004072BF">
          <w:rPr>
            <w:noProof/>
            <w:webHidden/>
            <w:lang w:val="nl-BE"/>
          </w:rPr>
          <w:fldChar w:fldCharType="end"/>
        </w:r>
      </w:hyperlink>
    </w:p>
    <w:p w14:paraId="580C3C41" w14:textId="617C8B8C" w:rsidR="00621335" w:rsidRPr="004072BF" w:rsidRDefault="00DD65AA">
      <w:pPr>
        <w:pStyle w:val="Inhopg1"/>
        <w:tabs>
          <w:tab w:val="right" w:leader="dot" w:pos="9300"/>
        </w:tabs>
        <w:rPr>
          <w:rFonts w:asciiTheme="minorHAnsi" w:eastAsiaTheme="minorEastAsia" w:hAnsiTheme="minorHAnsi"/>
          <w:noProof/>
          <w:sz w:val="22"/>
          <w:lang w:val="nl-BE" w:eastAsia="nl-BE"/>
        </w:rPr>
      </w:pPr>
      <w:hyperlink w:anchor="_Toc477344211" w:history="1">
        <w:r w:rsidR="00621335" w:rsidRPr="004072BF">
          <w:rPr>
            <w:rStyle w:val="Hyperlink"/>
            <w:noProof/>
            <w:lang w:val="nl-BE"/>
          </w:rPr>
          <w:t>Inleiding</w:t>
        </w:r>
        <w:r w:rsidR="00621335" w:rsidRPr="004072BF">
          <w:rPr>
            <w:noProof/>
            <w:webHidden/>
            <w:lang w:val="nl-BE"/>
          </w:rPr>
          <w:tab/>
        </w:r>
        <w:r w:rsidR="00621335" w:rsidRPr="004072BF">
          <w:rPr>
            <w:noProof/>
            <w:webHidden/>
            <w:lang w:val="nl-BE"/>
          </w:rPr>
          <w:fldChar w:fldCharType="begin"/>
        </w:r>
        <w:r w:rsidR="00621335" w:rsidRPr="004072BF">
          <w:rPr>
            <w:noProof/>
            <w:webHidden/>
            <w:lang w:val="nl-BE"/>
          </w:rPr>
          <w:instrText xml:space="preserve"> PAGEREF _Toc477344211 \h </w:instrText>
        </w:r>
        <w:r w:rsidR="00621335" w:rsidRPr="004072BF">
          <w:rPr>
            <w:noProof/>
            <w:webHidden/>
            <w:lang w:val="nl-BE"/>
          </w:rPr>
        </w:r>
        <w:r w:rsidR="00621335" w:rsidRPr="004072BF">
          <w:rPr>
            <w:noProof/>
            <w:webHidden/>
            <w:lang w:val="nl-BE"/>
          </w:rPr>
          <w:fldChar w:fldCharType="separate"/>
        </w:r>
        <w:r w:rsidR="00621335" w:rsidRPr="004072BF">
          <w:rPr>
            <w:noProof/>
            <w:webHidden/>
            <w:lang w:val="nl-BE"/>
          </w:rPr>
          <w:t>8</w:t>
        </w:r>
        <w:r w:rsidR="00621335" w:rsidRPr="004072BF">
          <w:rPr>
            <w:noProof/>
            <w:webHidden/>
            <w:lang w:val="nl-BE"/>
          </w:rPr>
          <w:fldChar w:fldCharType="end"/>
        </w:r>
      </w:hyperlink>
    </w:p>
    <w:p w14:paraId="6870762F" w14:textId="3469ED6D" w:rsidR="00621335" w:rsidRPr="004072BF" w:rsidRDefault="00DD65AA">
      <w:pPr>
        <w:pStyle w:val="Inhopg1"/>
        <w:tabs>
          <w:tab w:val="right" w:leader="dot" w:pos="9300"/>
        </w:tabs>
        <w:rPr>
          <w:rFonts w:asciiTheme="minorHAnsi" w:eastAsiaTheme="minorEastAsia" w:hAnsiTheme="minorHAnsi"/>
          <w:noProof/>
          <w:sz w:val="22"/>
          <w:lang w:val="nl-BE" w:eastAsia="nl-BE"/>
        </w:rPr>
      </w:pPr>
      <w:hyperlink w:anchor="_Toc477344212" w:history="1">
        <w:r w:rsidR="00621335" w:rsidRPr="004072BF">
          <w:rPr>
            <w:rStyle w:val="Hyperlink"/>
            <w:noProof/>
            <w:lang w:val="nl-BE"/>
          </w:rPr>
          <w:t>1</w:t>
        </w:r>
        <w:r w:rsidR="00621335" w:rsidRPr="004072BF">
          <w:rPr>
            <w:rFonts w:asciiTheme="minorHAnsi" w:eastAsiaTheme="minorEastAsia" w:hAnsiTheme="minorHAnsi"/>
            <w:noProof/>
            <w:sz w:val="22"/>
            <w:lang w:val="nl-BE" w:eastAsia="nl-BE"/>
          </w:rPr>
          <w:tab/>
        </w:r>
        <w:r w:rsidR="00621335" w:rsidRPr="004072BF">
          <w:rPr>
            <w:rStyle w:val="Hyperlink"/>
            <w:noProof/>
            <w:lang w:val="nl-BE"/>
          </w:rPr>
          <w:t>Mogelijke oplossingen</w:t>
        </w:r>
        <w:r w:rsidR="00621335" w:rsidRPr="004072BF">
          <w:rPr>
            <w:noProof/>
            <w:webHidden/>
            <w:lang w:val="nl-BE"/>
          </w:rPr>
          <w:tab/>
        </w:r>
        <w:r w:rsidR="00621335" w:rsidRPr="004072BF">
          <w:rPr>
            <w:noProof/>
            <w:webHidden/>
            <w:lang w:val="nl-BE"/>
          </w:rPr>
          <w:fldChar w:fldCharType="begin"/>
        </w:r>
        <w:r w:rsidR="00621335" w:rsidRPr="004072BF">
          <w:rPr>
            <w:noProof/>
            <w:webHidden/>
            <w:lang w:val="nl-BE"/>
          </w:rPr>
          <w:instrText xml:space="preserve"> PAGEREF _Toc477344212 \h </w:instrText>
        </w:r>
        <w:r w:rsidR="00621335" w:rsidRPr="004072BF">
          <w:rPr>
            <w:noProof/>
            <w:webHidden/>
            <w:lang w:val="nl-BE"/>
          </w:rPr>
        </w:r>
        <w:r w:rsidR="00621335" w:rsidRPr="004072BF">
          <w:rPr>
            <w:noProof/>
            <w:webHidden/>
            <w:lang w:val="nl-BE"/>
          </w:rPr>
          <w:fldChar w:fldCharType="separate"/>
        </w:r>
        <w:r w:rsidR="00621335" w:rsidRPr="004072BF">
          <w:rPr>
            <w:noProof/>
            <w:webHidden/>
            <w:lang w:val="nl-BE"/>
          </w:rPr>
          <w:t>10</w:t>
        </w:r>
        <w:r w:rsidR="00621335" w:rsidRPr="004072BF">
          <w:rPr>
            <w:noProof/>
            <w:webHidden/>
            <w:lang w:val="nl-BE"/>
          </w:rPr>
          <w:fldChar w:fldCharType="end"/>
        </w:r>
      </w:hyperlink>
    </w:p>
    <w:p w14:paraId="3D72CA7B" w14:textId="08A5B9BD" w:rsidR="00621335" w:rsidRPr="004072BF" w:rsidRDefault="00DD65AA">
      <w:pPr>
        <w:pStyle w:val="Inhopg2"/>
        <w:tabs>
          <w:tab w:val="right" w:leader="dot" w:pos="9300"/>
        </w:tabs>
        <w:rPr>
          <w:rFonts w:asciiTheme="minorHAnsi" w:eastAsiaTheme="minorEastAsia" w:hAnsiTheme="minorHAnsi"/>
          <w:noProof/>
          <w:sz w:val="22"/>
          <w:lang w:val="nl-BE" w:eastAsia="nl-BE"/>
        </w:rPr>
      </w:pPr>
      <w:hyperlink w:anchor="_Toc477344213" w:history="1">
        <w:r w:rsidR="00621335" w:rsidRPr="004072BF">
          <w:rPr>
            <w:rStyle w:val="Hyperlink"/>
            <w:noProof/>
            <w:lang w:val="nl-BE"/>
          </w:rPr>
          <w:t>1.1</w:t>
        </w:r>
        <w:r w:rsidR="00621335" w:rsidRPr="004072BF">
          <w:rPr>
            <w:rFonts w:asciiTheme="minorHAnsi" w:eastAsiaTheme="minorEastAsia" w:hAnsiTheme="minorHAnsi"/>
            <w:noProof/>
            <w:sz w:val="22"/>
            <w:lang w:val="nl-BE" w:eastAsia="nl-BE"/>
          </w:rPr>
          <w:tab/>
        </w:r>
        <w:r w:rsidR="00621335" w:rsidRPr="004072BF">
          <w:rPr>
            <w:rStyle w:val="Hyperlink"/>
            <w:noProof/>
            <w:lang w:val="nl-BE"/>
          </w:rPr>
          <w:t>Marktonderzoek</w:t>
        </w:r>
        <w:r w:rsidR="00621335" w:rsidRPr="004072BF">
          <w:rPr>
            <w:noProof/>
            <w:webHidden/>
            <w:lang w:val="nl-BE"/>
          </w:rPr>
          <w:tab/>
        </w:r>
        <w:r w:rsidR="00621335" w:rsidRPr="004072BF">
          <w:rPr>
            <w:noProof/>
            <w:webHidden/>
            <w:lang w:val="nl-BE"/>
          </w:rPr>
          <w:fldChar w:fldCharType="begin"/>
        </w:r>
        <w:r w:rsidR="00621335" w:rsidRPr="004072BF">
          <w:rPr>
            <w:noProof/>
            <w:webHidden/>
            <w:lang w:val="nl-BE"/>
          </w:rPr>
          <w:instrText xml:space="preserve"> PAGEREF _Toc477344213 \h </w:instrText>
        </w:r>
        <w:r w:rsidR="00621335" w:rsidRPr="004072BF">
          <w:rPr>
            <w:noProof/>
            <w:webHidden/>
            <w:lang w:val="nl-BE"/>
          </w:rPr>
        </w:r>
        <w:r w:rsidR="00621335" w:rsidRPr="004072BF">
          <w:rPr>
            <w:noProof/>
            <w:webHidden/>
            <w:lang w:val="nl-BE"/>
          </w:rPr>
          <w:fldChar w:fldCharType="separate"/>
        </w:r>
        <w:r w:rsidR="00621335" w:rsidRPr="004072BF">
          <w:rPr>
            <w:noProof/>
            <w:webHidden/>
            <w:lang w:val="nl-BE"/>
          </w:rPr>
          <w:t>10</w:t>
        </w:r>
        <w:r w:rsidR="00621335" w:rsidRPr="004072BF">
          <w:rPr>
            <w:noProof/>
            <w:webHidden/>
            <w:lang w:val="nl-BE"/>
          </w:rPr>
          <w:fldChar w:fldCharType="end"/>
        </w:r>
      </w:hyperlink>
    </w:p>
    <w:p w14:paraId="77CEAF9D" w14:textId="7B486AF3" w:rsidR="00621335" w:rsidRPr="004072BF" w:rsidRDefault="00DD65AA">
      <w:pPr>
        <w:pStyle w:val="Inhopg3"/>
        <w:tabs>
          <w:tab w:val="left" w:pos="1320"/>
          <w:tab w:val="right" w:leader="dot" w:pos="9300"/>
        </w:tabs>
        <w:rPr>
          <w:rFonts w:asciiTheme="minorHAnsi" w:eastAsiaTheme="minorEastAsia" w:hAnsiTheme="minorHAnsi"/>
          <w:noProof/>
          <w:sz w:val="22"/>
          <w:lang w:val="nl-BE" w:eastAsia="nl-BE"/>
        </w:rPr>
      </w:pPr>
      <w:hyperlink w:anchor="_Toc477344214" w:history="1">
        <w:r w:rsidR="00621335" w:rsidRPr="004072BF">
          <w:rPr>
            <w:rStyle w:val="Hyperlink"/>
            <w:noProof/>
            <w:lang w:val="nl-BE"/>
          </w:rPr>
          <w:t>1.1.1</w:t>
        </w:r>
        <w:r w:rsidR="00621335" w:rsidRPr="004072BF">
          <w:rPr>
            <w:rFonts w:asciiTheme="minorHAnsi" w:eastAsiaTheme="minorEastAsia" w:hAnsiTheme="minorHAnsi"/>
            <w:noProof/>
            <w:sz w:val="22"/>
            <w:lang w:val="nl-BE" w:eastAsia="nl-BE"/>
          </w:rPr>
          <w:tab/>
        </w:r>
        <w:r w:rsidR="00621335" w:rsidRPr="004072BF">
          <w:rPr>
            <w:rStyle w:val="Hyperlink"/>
            <w:noProof/>
            <w:lang w:val="nl-BE"/>
          </w:rPr>
          <w:t>Bespreking enquête</w:t>
        </w:r>
        <w:r w:rsidR="00621335" w:rsidRPr="004072BF">
          <w:rPr>
            <w:noProof/>
            <w:webHidden/>
            <w:lang w:val="nl-BE"/>
          </w:rPr>
          <w:tab/>
        </w:r>
        <w:r w:rsidR="00621335" w:rsidRPr="004072BF">
          <w:rPr>
            <w:noProof/>
            <w:webHidden/>
            <w:lang w:val="nl-BE"/>
          </w:rPr>
          <w:fldChar w:fldCharType="begin"/>
        </w:r>
        <w:r w:rsidR="00621335" w:rsidRPr="004072BF">
          <w:rPr>
            <w:noProof/>
            <w:webHidden/>
            <w:lang w:val="nl-BE"/>
          </w:rPr>
          <w:instrText xml:space="preserve"> PAGEREF _Toc477344214 \h </w:instrText>
        </w:r>
        <w:r w:rsidR="00621335" w:rsidRPr="004072BF">
          <w:rPr>
            <w:noProof/>
            <w:webHidden/>
            <w:lang w:val="nl-BE"/>
          </w:rPr>
        </w:r>
        <w:r w:rsidR="00621335" w:rsidRPr="004072BF">
          <w:rPr>
            <w:noProof/>
            <w:webHidden/>
            <w:lang w:val="nl-BE"/>
          </w:rPr>
          <w:fldChar w:fldCharType="separate"/>
        </w:r>
        <w:r w:rsidR="00621335" w:rsidRPr="004072BF">
          <w:rPr>
            <w:noProof/>
            <w:webHidden/>
            <w:lang w:val="nl-BE"/>
          </w:rPr>
          <w:t>10</w:t>
        </w:r>
        <w:r w:rsidR="00621335" w:rsidRPr="004072BF">
          <w:rPr>
            <w:noProof/>
            <w:webHidden/>
            <w:lang w:val="nl-BE"/>
          </w:rPr>
          <w:fldChar w:fldCharType="end"/>
        </w:r>
      </w:hyperlink>
    </w:p>
    <w:p w14:paraId="4F341F8F" w14:textId="1061310D" w:rsidR="00621335" w:rsidRPr="004072BF" w:rsidRDefault="00DD65AA">
      <w:pPr>
        <w:pStyle w:val="Inhopg3"/>
        <w:tabs>
          <w:tab w:val="left" w:pos="1320"/>
          <w:tab w:val="right" w:leader="dot" w:pos="9300"/>
        </w:tabs>
        <w:rPr>
          <w:rFonts w:asciiTheme="minorHAnsi" w:eastAsiaTheme="minorEastAsia" w:hAnsiTheme="minorHAnsi"/>
          <w:noProof/>
          <w:sz w:val="22"/>
          <w:lang w:val="nl-BE" w:eastAsia="nl-BE"/>
        </w:rPr>
      </w:pPr>
      <w:hyperlink w:anchor="_Toc477344215" w:history="1">
        <w:r w:rsidR="00621335" w:rsidRPr="004072BF">
          <w:rPr>
            <w:rStyle w:val="Hyperlink"/>
            <w:noProof/>
            <w:lang w:val="nl-BE"/>
          </w:rPr>
          <w:t>1.1.2</w:t>
        </w:r>
        <w:r w:rsidR="00621335" w:rsidRPr="004072BF">
          <w:rPr>
            <w:rFonts w:asciiTheme="minorHAnsi" w:eastAsiaTheme="minorEastAsia" w:hAnsiTheme="minorHAnsi"/>
            <w:noProof/>
            <w:sz w:val="22"/>
            <w:lang w:val="nl-BE" w:eastAsia="nl-BE"/>
          </w:rPr>
          <w:tab/>
        </w:r>
        <w:r w:rsidR="00621335" w:rsidRPr="004072BF">
          <w:rPr>
            <w:rStyle w:val="Hyperlink"/>
            <w:noProof/>
            <w:lang w:val="nl-BE"/>
          </w:rPr>
          <w:t>Besluitvorming design webinterface</w:t>
        </w:r>
        <w:r w:rsidR="00621335" w:rsidRPr="004072BF">
          <w:rPr>
            <w:noProof/>
            <w:webHidden/>
            <w:lang w:val="nl-BE"/>
          </w:rPr>
          <w:tab/>
        </w:r>
        <w:r w:rsidR="00621335" w:rsidRPr="004072BF">
          <w:rPr>
            <w:noProof/>
            <w:webHidden/>
            <w:lang w:val="nl-BE"/>
          </w:rPr>
          <w:fldChar w:fldCharType="begin"/>
        </w:r>
        <w:r w:rsidR="00621335" w:rsidRPr="004072BF">
          <w:rPr>
            <w:noProof/>
            <w:webHidden/>
            <w:lang w:val="nl-BE"/>
          </w:rPr>
          <w:instrText xml:space="preserve"> PAGEREF _Toc477344215 \h </w:instrText>
        </w:r>
        <w:r w:rsidR="00621335" w:rsidRPr="004072BF">
          <w:rPr>
            <w:noProof/>
            <w:webHidden/>
            <w:lang w:val="nl-BE"/>
          </w:rPr>
        </w:r>
        <w:r w:rsidR="00621335" w:rsidRPr="004072BF">
          <w:rPr>
            <w:noProof/>
            <w:webHidden/>
            <w:lang w:val="nl-BE"/>
          </w:rPr>
          <w:fldChar w:fldCharType="separate"/>
        </w:r>
        <w:r w:rsidR="00621335" w:rsidRPr="004072BF">
          <w:rPr>
            <w:noProof/>
            <w:webHidden/>
            <w:lang w:val="nl-BE"/>
          </w:rPr>
          <w:t>10</w:t>
        </w:r>
        <w:r w:rsidR="00621335" w:rsidRPr="004072BF">
          <w:rPr>
            <w:noProof/>
            <w:webHidden/>
            <w:lang w:val="nl-BE"/>
          </w:rPr>
          <w:fldChar w:fldCharType="end"/>
        </w:r>
      </w:hyperlink>
    </w:p>
    <w:p w14:paraId="1DAB7ECD" w14:textId="44A5835A" w:rsidR="00621335" w:rsidRPr="004072BF" w:rsidRDefault="00DD65AA">
      <w:pPr>
        <w:pStyle w:val="Inhopg2"/>
        <w:tabs>
          <w:tab w:val="right" w:leader="dot" w:pos="9300"/>
        </w:tabs>
        <w:rPr>
          <w:rFonts w:asciiTheme="minorHAnsi" w:eastAsiaTheme="minorEastAsia" w:hAnsiTheme="minorHAnsi"/>
          <w:noProof/>
          <w:sz w:val="22"/>
          <w:lang w:val="nl-BE" w:eastAsia="nl-BE"/>
        </w:rPr>
      </w:pPr>
      <w:hyperlink w:anchor="_Toc477344216" w:history="1">
        <w:r w:rsidR="00621335" w:rsidRPr="004072BF">
          <w:rPr>
            <w:rStyle w:val="Hyperlink"/>
            <w:noProof/>
            <w:lang w:val="nl-BE"/>
          </w:rPr>
          <w:t>1.2</w:t>
        </w:r>
        <w:r w:rsidR="00621335" w:rsidRPr="004072BF">
          <w:rPr>
            <w:rFonts w:asciiTheme="minorHAnsi" w:eastAsiaTheme="minorEastAsia" w:hAnsiTheme="minorHAnsi"/>
            <w:noProof/>
            <w:sz w:val="22"/>
            <w:lang w:val="nl-BE" w:eastAsia="nl-BE"/>
          </w:rPr>
          <w:tab/>
        </w:r>
        <w:r w:rsidR="00621335" w:rsidRPr="004072BF">
          <w:rPr>
            <w:rStyle w:val="Hyperlink"/>
            <w:noProof/>
            <w:lang w:val="nl-BE"/>
          </w:rPr>
          <w:t>Programmeertalen</w:t>
        </w:r>
        <w:r w:rsidR="00621335" w:rsidRPr="004072BF">
          <w:rPr>
            <w:noProof/>
            <w:webHidden/>
            <w:lang w:val="nl-BE"/>
          </w:rPr>
          <w:tab/>
        </w:r>
        <w:r w:rsidR="00621335" w:rsidRPr="004072BF">
          <w:rPr>
            <w:noProof/>
            <w:webHidden/>
            <w:lang w:val="nl-BE"/>
          </w:rPr>
          <w:fldChar w:fldCharType="begin"/>
        </w:r>
        <w:r w:rsidR="00621335" w:rsidRPr="004072BF">
          <w:rPr>
            <w:noProof/>
            <w:webHidden/>
            <w:lang w:val="nl-BE"/>
          </w:rPr>
          <w:instrText xml:space="preserve"> PAGEREF _Toc477344216 \h </w:instrText>
        </w:r>
        <w:r w:rsidR="00621335" w:rsidRPr="004072BF">
          <w:rPr>
            <w:noProof/>
            <w:webHidden/>
            <w:lang w:val="nl-BE"/>
          </w:rPr>
        </w:r>
        <w:r w:rsidR="00621335" w:rsidRPr="004072BF">
          <w:rPr>
            <w:noProof/>
            <w:webHidden/>
            <w:lang w:val="nl-BE"/>
          </w:rPr>
          <w:fldChar w:fldCharType="separate"/>
        </w:r>
        <w:r w:rsidR="00621335" w:rsidRPr="004072BF">
          <w:rPr>
            <w:noProof/>
            <w:webHidden/>
            <w:lang w:val="nl-BE"/>
          </w:rPr>
          <w:t>10</w:t>
        </w:r>
        <w:r w:rsidR="00621335" w:rsidRPr="004072BF">
          <w:rPr>
            <w:noProof/>
            <w:webHidden/>
            <w:lang w:val="nl-BE"/>
          </w:rPr>
          <w:fldChar w:fldCharType="end"/>
        </w:r>
      </w:hyperlink>
    </w:p>
    <w:p w14:paraId="572C4DBF" w14:textId="64844EA7" w:rsidR="00621335" w:rsidRPr="004072BF" w:rsidRDefault="00DD65AA">
      <w:pPr>
        <w:pStyle w:val="Inhopg3"/>
        <w:tabs>
          <w:tab w:val="left" w:pos="1320"/>
          <w:tab w:val="right" w:leader="dot" w:pos="9300"/>
        </w:tabs>
        <w:rPr>
          <w:rFonts w:asciiTheme="minorHAnsi" w:eastAsiaTheme="minorEastAsia" w:hAnsiTheme="minorHAnsi"/>
          <w:noProof/>
          <w:sz w:val="22"/>
          <w:lang w:val="nl-BE" w:eastAsia="nl-BE"/>
        </w:rPr>
      </w:pPr>
      <w:hyperlink w:anchor="_Toc477344217" w:history="1">
        <w:r w:rsidR="00621335" w:rsidRPr="004072BF">
          <w:rPr>
            <w:rStyle w:val="Hyperlink"/>
            <w:noProof/>
            <w:lang w:val="nl-BE"/>
          </w:rPr>
          <w:t>1.2.1</w:t>
        </w:r>
        <w:r w:rsidR="00621335" w:rsidRPr="004072BF">
          <w:rPr>
            <w:rFonts w:asciiTheme="minorHAnsi" w:eastAsiaTheme="minorEastAsia" w:hAnsiTheme="minorHAnsi"/>
            <w:noProof/>
            <w:sz w:val="22"/>
            <w:lang w:val="nl-BE" w:eastAsia="nl-BE"/>
          </w:rPr>
          <w:tab/>
        </w:r>
        <w:r w:rsidR="00621335" w:rsidRPr="004072BF">
          <w:rPr>
            <w:rStyle w:val="Hyperlink"/>
            <w:noProof/>
            <w:lang w:val="nl-BE"/>
          </w:rPr>
          <w:t>Frontend</w:t>
        </w:r>
        <w:r w:rsidR="00621335" w:rsidRPr="004072BF">
          <w:rPr>
            <w:noProof/>
            <w:webHidden/>
            <w:lang w:val="nl-BE"/>
          </w:rPr>
          <w:tab/>
        </w:r>
        <w:r w:rsidR="00621335" w:rsidRPr="004072BF">
          <w:rPr>
            <w:noProof/>
            <w:webHidden/>
            <w:lang w:val="nl-BE"/>
          </w:rPr>
          <w:fldChar w:fldCharType="begin"/>
        </w:r>
        <w:r w:rsidR="00621335" w:rsidRPr="004072BF">
          <w:rPr>
            <w:noProof/>
            <w:webHidden/>
            <w:lang w:val="nl-BE"/>
          </w:rPr>
          <w:instrText xml:space="preserve"> PAGEREF _Toc477344217 \h </w:instrText>
        </w:r>
        <w:r w:rsidR="00621335" w:rsidRPr="004072BF">
          <w:rPr>
            <w:noProof/>
            <w:webHidden/>
            <w:lang w:val="nl-BE"/>
          </w:rPr>
        </w:r>
        <w:r w:rsidR="00621335" w:rsidRPr="004072BF">
          <w:rPr>
            <w:noProof/>
            <w:webHidden/>
            <w:lang w:val="nl-BE"/>
          </w:rPr>
          <w:fldChar w:fldCharType="separate"/>
        </w:r>
        <w:r w:rsidR="00621335" w:rsidRPr="004072BF">
          <w:rPr>
            <w:noProof/>
            <w:webHidden/>
            <w:lang w:val="nl-BE"/>
          </w:rPr>
          <w:t>10</w:t>
        </w:r>
        <w:r w:rsidR="00621335" w:rsidRPr="004072BF">
          <w:rPr>
            <w:noProof/>
            <w:webHidden/>
            <w:lang w:val="nl-BE"/>
          </w:rPr>
          <w:fldChar w:fldCharType="end"/>
        </w:r>
      </w:hyperlink>
    </w:p>
    <w:p w14:paraId="59AF78F8" w14:textId="03324A19" w:rsidR="00621335" w:rsidRPr="004072BF" w:rsidRDefault="00DD65AA">
      <w:pPr>
        <w:pStyle w:val="Inhopg3"/>
        <w:tabs>
          <w:tab w:val="left" w:pos="1540"/>
          <w:tab w:val="right" w:leader="dot" w:pos="9300"/>
        </w:tabs>
        <w:rPr>
          <w:rFonts w:asciiTheme="minorHAnsi" w:eastAsiaTheme="minorEastAsia" w:hAnsiTheme="minorHAnsi"/>
          <w:noProof/>
          <w:sz w:val="22"/>
          <w:lang w:val="nl-BE" w:eastAsia="nl-BE"/>
        </w:rPr>
      </w:pPr>
      <w:hyperlink w:anchor="_Toc477344218" w:history="1">
        <w:r w:rsidR="00621335" w:rsidRPr="004072BF">
          <w:rPr>
            <w:rStyle w:val="Hyperlink"/>
            <w:noProof/>
            <w:lang w:val="nl-BE"/>
          </w:rPr>
          <w:t>1.2.2</w:t>
        </w:r>
        <w:r w:rsidR="00621335" w:rsidRPr="004072BF">
          <w:rPr>
            <w:rFonts w:asciiTheme="minorHAnsi" w:eastAsiaTheme="minorEastAsia" w:hAnsiTheme="minorHAnsi"/>
            <w:noProof/>
            <w:sz w:val="22"/>
            <w:lang w:val="nl-BE" w:eastAsia="nl-BE"/>
          </w:rPr>
          <w:tab/>
        </w:r>
        <w:r w:rsidR="00621335" w:rsidRPr="004072BF">
          <w:rPr>
            <w:rStyle w:val="Hyperlink"/>
            <w:noProof/>
            <w:lang w:val="nl-BE"/>
          </w:rPr>
          <w:t>Backend</w:t>
        </w:r>
        <w:r w:rsidR="00621335" w:rsidRPr="004072BF">
          <w:rPr>
            <w:noProof/>
            <w:webHidden/>
            <w:lang w:val="nl-BE"/>
          </w:rPr>
          <w:tab/>
        </w:r>
        <w:r w:rsidR="00621335" w:rsidRPr="004072BF">
          <w:rPr>
            <w:noProof/>
            <w:webHidden/>
            <w:lang w:val="nl-BE"/>
          </w:rPr>
          <w:fldChar w:fldCharType="begin"/>
        </w:r>
        <w:r w:rsidR="00621335" w:rsidRPr="004072BF">
          <w:rPr>
            <w:noProof/>
            <w:webHidden/>
            <w:lang w:val="nl-BE"/>
          </w:rPr>
          <w:instrText xml:space="preserve"> PAGEREF _Toc477344218 \h </w:instrText>
        </w:r>
        <w:r w:rsidR="00621335" w:rsidRPr="004072BF">
          <w:rPr>
            <w:noProof/>
            <w:webHidden/>
            <w:lang w:val="nl-BE"/>
          </w:rPr>
        </w:r>
        <w:r w:rsidR="00621335" w:rsidRPr="004072BF">
          <w:rPr>
            <w:noProof/>
            <w:webHidden/>
            <w:lang w:val="nl-BE"/>
          </w:rPr>
          <w:fldChar w:fldCharType="separate"/>
        </w:r>
        <w:r w:rsidR="00621335" w:rsidRPr="004072BF">
          <w:rPr>
            <w:noProof/>
            <w:webHidden/>
            <w:lang w:val="nl-BE"/>
          </w:rPr>
          <w:t>10</w:t>
        </w:r>
        <w:r w:rsidR="00621335" w:rsidRPr="004072BF">
          <w:rPr>
            <w:noProof/>
            <w:webHidden/>
            <w:lang w:val="nl-BE"/>
          </w:rPr>
          <w:fldChar w:fldCharType="end"/>
        </w:r>
      </w:hyperlink>
    </w:p>
    <w:p w14:paraId="3BC0A11A" w14:textId="2311A1FF" w:rsidR="00621335" w:rsidRPr="004072BF" w:rsidRDefault="00DD65AA">
      <w:pPr>
        <w:pStyle w:val="Inhopg2"/>
        <w:tabs>
          <w:tab w:val="right" w:leader="dot" w:pos="9300"/>
        </w:tabs>
        <w:rPr>
          <w:rFonts w:asciiTheme="minorHAnsi" w:eastAsiaTheme="minorEastAsia" w:hAnsiTheme="minorHAnsi"/>
          <w:noProof/>
          <w:sz w:val="22"/>
          <w:lang w:val="nl-BE" w:eastAsia="nl-BE"/>
        </w:rPr>
      </w:pPr>
      <w:hyperlink w:anchor="_Toc477344219" w:history="1">
        <w:r w:rsidR="00621335" w:rsidRPr="004072BF">
          <w:rPr>
            <w:rStyle w:val="Hyperlink"/>
            <w:noProof/>
            <w:lang w:val="nl-BE"/>
          </w:rPr>
          <w:t>1.3</w:t>
        </w:r>
        <w:r w:rsidR="00621335" w:rsidRPr="004072BF">
          <w:rPr>
            <w:rFonts w:asciiTheme="minorHAnsi" w:eastAsiaTheme="minorEastAsia" w:hAnsiTheme="minorHAnsi"/>
            <w:noProof/>
            <w:sz w:val="22"/>
            <w:lang w:val="nl-BE" w:eastAsia="nl-BE"/>
          </w:rPr>
          <w:tab/>
        </w:r>
        <w:r w:rsidR="00621335" w:rsidRPr="004072BF">
          <w:rPr>
            <w:rStyle w:val="Hyperlink"/>
            <w:noProof/>
            <w:lang w:val="nl-BE"/>
          </w:rPr>
          <w:t>Betaalmethoden</w:t>
        </w:r>
        <w:r w:rsidR="00621335" w:rsidRPr="004072BF">
          <w:rPr>
            <w:noProof/>
            <w:webHidden/>
            <w:lang w:val="nl-BE"/>
          </w:rPr>
          <w:tab/>
        </w:r>
        <w:r w:rsidR="00621335" w:rsidRPr="004072BF">
          <w:rPr>
            <w:noProof/>
            <w:webHidden/>
            <w:lang w:val="nl-BE"/>
          </w:rPr>
          <w:fldChar w:fldCharType="begin"/>
        </w:r>
        <w:r w:rsidR="00621335" w:rsidRPr="004072BF">
          <w:rPr>
            <w:noProof/>
            <w:webHidden/>
            <w:lang w:val="nl-BE"/>
          </w:rPr>
          <w:instrText xml:space="preserve"> PAGEREF _Toc477344219 \h </w:instrText>
        </w:r>
        <w:r w:rsidR="00621335" w:rsidRPr="004072BF">
          <w:rPr>
            <w:noProof/>
            <w:webHidden/>
            <w:lang w:val="nl-BE"/>
          </w:rPr>
        </w:r>
        <w:r w:rsidR="00621335" w:rsidRPr="004072BF">
          <w:rPr>
            <w:noProof/>
            <w:webHidden/>
            <w:lang w:val="nl-BE"/>
          </w:rPr>
          <w:fldChar w:fldCharType="separate"/>
        </w:r>
        <w:r w:rsidR="00621335" w:rsidRPr="004072BF">
          <w:rPr>
            <w:noProof/>
            <w:webHidden/>
            <w:lang w:val="nl-BE"/>
          </w:rPr>
          <w:t>10</w:t>
        </w:r>
        <w:r w:rsidR="00621335" w:rsidRPr="004072BF">
          <w:rPr>
            <w:noProof/>
            <w:webHidden/>
            <w:lang w:val="nl-BE"/>
          </w:rPr>
          <w:fldChar w:fldCharType="end"/>
        </w:r>
      </w:hyperlink>
    </w:p>
    <w:p w14:paraId="67F14892" w14:textId="1B186754" w:rsidR="00621335" w:rsidRPr="004072BF" w:rsidRDefault="00DD65AA">
      <w:pPr>
        <w:pStyle w:val="Inhopg2"/>
        <w:tabs>
          <w:tab w:val="right" w:leader="dot" w:pos="9300"/>
        </w:tabs>
        <w:rPr>
          <w:rFonts w:asciiTheme="minorHAnsi" w:eastAsiaTheme="minorEastAsia" w:hAnsiTheme="minorHAnsi"/>
          <w:noProof/>
          <w:sz w:val="22"/>
          <w:lang w:val="nl-BE" w:eastAsia="nl-BE"/>
        </w:rPr>
      </w:pPr>
      <w:hyperlink w:anchor="_Toc477344220" w:history="1">
        <w:r w:rsidR="00621335" w:rsidRPr="004072BF">
          <w:rPr>
            <w:rStyle w:val="Hyperlink"/>
            <w:noProof/>
            <w:lang w:val="nl-BE"/>
          </w:rPr>
          <w:t>1.4</w:t>
        </w:r>
        <w:r w:rsidR="00621335" w:rsidRPr="004072BF">
          <w:rPr>
            <w:rFonts w:asciiTheme="minorHAnsi" w:eastAsiaTheme="minorEastAsia" w:hAnsiTheme="minorHAnsi"/>
            <w:noProof/>
            <w:sz w:val="22"/>
            <w:lang w:val="nl-BE" w:eastAsia="nl-BE"/>
          </w:rPr>
          <w:tab/>
        </w:r>
        <w:r w:rsidR="00621335" w:rsidRPr="004072BF">
          <w:rPr>
            <w:rStyle w:val="Hyperlink"/>
            <w:noProof/>
            <w:lang w:val="nl-BE"/>
          </w:rPr>
          <w:t>Cloudoplossingen</w:t>
        </w:r>
        <w:r w:rsidR="00621335" w:rsidRPr="004072BF">
          <w:rPr>
            <w:noProof/>
            <w:webHidden/>
            <w:lang w:val="nl-BE"/>
          </w:rPr>
          <w:tab/>
        </w:r>
        <w:r w:rsidR="00621335" w:rsidRPr="004072BF">
          <w:rPr>
            <w:noProof/>
            <w:webHidden/>
            <w:lang w:val="nl-BE"/>
          </w:rPr>
          <w:fldChar w:fldCharType="begin"/>
        </w:r>
        <w:r w:rsidR="00621335" w:rsidRPr="004072BF">
          <w:rPr>
            <w:noProof/>
            <w:webHidden/>
            <w:lang w:val="nl-BE"/>
          </w:rPr>
          <w:instrText xml:space="preserve"> PAGEREF _Toc477344220 \h </w:instrText>
        </w:r>
        <w:r w:rsidR="00621335" w:rsidRPr="004072BF">
          <w:rPr>
            <w:noProof/>
            <w:webHidden/>
            <w:lang w:val="nl-BE"/>
          </w:rPr>
        </w:r>
        <w:r w:rsidR="00621335" w:rsidRPr="004072BF">
          <w:rPr>
            <w:noProof/>
            <w:webHidden/>
            <w:lang w:val="nl-BE"/>
          </w:rPr>
          <w:fldChar w:fldCharType="separate"/>
        </w:r>
        <w:r w:rsidR="00621335" w:rsidRPr="004072BF">
          <w:rPr>
            <w:noProof/>
            <w:webHidden/>
            <w:lang w:val="nl-BE"/>
          </w:rPr>
          <w:t>10</w:t>
        </w:r>
        <w:r w:rsidR="00621335" w:rsidRPr="004072BF">
          <w:rPr>
            <w:noProof/>
            <w:webHidden/>
            <w:lang w:val="nl-BE"/>
          </w:rPr>
          <w:fldChar w:fldCharType="end"/>
        </w:r>
      </w:hyperlink>
    </w:p>
    <w:p w14:paraId="2E79F8FC" w14:textId="704A2824" w:rsidR="00621335" w:rsidRPr="004072BF" w:rsidRDefault="00DD65AA">
      <w:pPr>
        <w:pStyle w:val="Inhopg1"/>
        <w:tabs>
          <w:tab w:val="right" w:leader="dot" w:pos="9300"/>
        </w:tabs>
        <w:rPr>
          <w:rFonts w:asciiTheme="minorHAnsi" w:eastAsiaTheme="minorEastAsia" w:hAnsiTheme="minorHAnsi"/>
          <w:noProof/>
          <w:sz w:val="22"/>
          <w:lang w:val="nl-BE" w:eastAsia="nl-BE"/>
        </w:rPr>
      </w:pPr>
      <w:hyperlink w:anchor="_Toc477344221" w:history="1">
        <w:r w:rsidR="00621335" w:rsidRPr="004072BF">
          <w:rPr>
            <w:rStyle w:val="Hyperlink"/>
            <w:noProof/>
            <w:lang w:val="nl-BE"/>
          </w:rPr>
          <w:t>2</w:t>
        </w:r>
        <w:r w:rsidR="00621335" w:rsidRPr="004072BF">
          <w:rPr>
            <w:rFonts w:asciiTheme="minorHAnsi" w:eastAsiaTheme="minorEastAsia" w:hAnsiTheme="minorHAnsi"/>
            <w:noProof/>
            <w:sz w:val="22"/>
            <w:lang w:val="nl-BE" w:eastAsia="nl-BE"/>
          </w:rPr>
          <w:tab/>
        </w:r>
        <w:r w:rsidR="00621335" w:rsidRPr="004072BF">
          <w:rPr>
            <w:rStyle w:val="Hyperlink"/>
            <w:noProof/>
            <w:lang w:val="nl-BE"/>
          </w:rPr>
          <w:t>Gekozen oplossing</w:t>
        </w:r>
        <w:r w:rsidR="00621335" w:rsidRPr="004072BF">
          <w:rPr>
            <w:noProof/>
            <w:webHidden/>
            <w:lang w:val="nl-BE"/>
          </w:rPr>
          <w:tab/>
        </w:r>
        <w:r w:rsidR="00621335" w:rsidRPr="004072BF">
          <w:rPr>
            <w:noProof/>
            <w:webHidden/>
            <w:lang w:val="nl-BE"/>
          </w:rPr>
          <w:fldChar w:fldCharType="begin"/>
        </w:r>
        <w:r w:rsidR="00621335" w:rsidRPr="004072BF">
          <w:rPr>
            <w:noProof/>
            <w:webHidden/>
            <w:lang w:val="nl-BE"/>
          </w:rPr>
          <w:instrText xml:space="preserve"> PAGEREF _Toc477344221 \h </w:instrText>
        </w:r>
        <w:r w:rsidR="00621335" w:rsidRPr="004072BF">
          <w:rPr>
            <w:noProof/>
            <w:webHidden/>
            <w:lang w:val="nl-BE"/>
          </w:rPr>
        </w:r>
        <w:r w:rsidR="00621335" w:rsidRPr="004072BF">
          <w:rPr>
            <w:noProof/>
            <w:webHidden/>
            <w:lang w:val="nl-BE"/>
          </w:rPr>
          <w:fldChar w:fldCharType="separate"/>
        </w:r>
        <w:r w:rsidR="00621335" w:rsidRPr="004072BF">
          <w:rPr>
            <w:noProof/>
            <w:webHidden/>
            <w:lang w:val="nl-BE"/>
          </w:rPr>
          <w:t>11</w:t>
        </w:r>
        <w:r w:rsidR="00621335" w:rsidRPr="004072BF">
          <w:rPr>
            <w:noProof/>
            <w:webHidden/>
            <w:lang w:val="nl-BE"/>
          </w:rPr>
          <w:fldChar w:fldCharType="end"/>
        </w:r>
      </w:hyperlink>
    </w:p>
    <w:p w14:paraId="18519D43" w14:textId="3B151035" w:rsidR="00621335" w:rsidRPr="004072BF" w:rsidRDefault="00DD65AA">
      <w:pPr>
        <w:pStyle w:val="Inhopg2"/>
        <w:tabs>
          <w:tab w:val="right" w:leader="dot" w:pos="9300"/>
        </w:tabs>
        <w:rPr>
          <w:rFonts w:asciiTheme="minorHAnsi" w:eastAsiaTheme="minorEastAsia" w:hAnsiTheme="minorHAnsi"/>
          <w:noProof/>
          <w:sz w:val="22"/>
          <w:lang w:val="nl-BE" w:eastAsia="nl-BE"/>
        </w:rPr>
      </w:pPr>
      <w:hyperlink w:anchor="_Toc477344222" w:history="1">
        <w:r w:rsidR="00621335" w:rsidRPr="004072BF">
          <w:rPr>
            <w:rStyle w:val="Hyperlink"/>
            <w:noProof/>
            <w:lang w:val="nl-BE"/>
          </w:rPr>
          <w:t>2.1</w:t>
        </w:r>
        <w:r w:rsidR="00621335" w:rsidRPr="004072BF">
          <w:rPr>
            <w:rFonts w:asciiTheme="minorHAnsi" w:eastAsiaTheme="minorEastAsia" w:hAnsiTheme="minorHAnsi"/>
            <w:noProof/>
            <w:sz w:val="22"/>
            <w:lang w:val="nl-BE" w:eastAsia="nl-BE"/>
          </w:rPr>
          <w:tab/>
        </w:r>
        <w:r w:rsidR="00621335" w:rsidRPr="004072BF">
          <w:rPr>
            <w:rStyle w:val="Hyperlink"/>
            <w:noProof/>
            <w:lang w:val="nl-BE"/>
          </w:rPr>
          <w:t>Programmeertalen</w:t>
        </w:r>
        <w:r w:rsidR="00621335" w:rsidRPr="004072BF">
          <w:rPr>
            <w:noProof/>
            <w:webHidden/>
            <w:lang w:val="nl-BE"/>
          </w:rPr>
          <w:tab/>
        </w:r>
        <w:r w:rsidR="00621335" w:rsidRPr="004072BF">
          <w:rPr>
            <w:noProof/>
            <w:webHidden/>
            <w:lang w:val="nl-BE"/>
          </w:rPr>
          <w:fldChar w:fldCharType="begin"/>
        </w:r>
        <w:r w:rsidR="00621335" w:rsidRPr="004072BF">
          <w:rPr>
            <w:noProof/>
            <w:webHidden/>
            <w:lang w:val="nl-BE"/>
          </w:rPr>
          <w:instrText xml:space="preserve"> PAGEREF _Toc477344222 \h </w:instrText>
        </w:r>
        <w:r w:rsidR="00621335" w:rsidRPr="004072BF">
          <w:rPr>
            <w:noProof/>
            <w:webHidden/>
            <w:lang w:val="nl-BE"/>
          </w:rPr>
        </w:r>
        <w:r w:rsidR="00621335" w:rsidRPr="004072BF">
          <w:rPr>
            <w:noProof/>
            <w:webHidden/>
            <w:lang w:val="nl-BE"/>
          </w:rPr>
          <w:fldChar w:fldCharType="separate"/>
        </w:r>
        <w:r w:rsidR="00621335" w:rsidRPr="004072BF">
          <w:rPr>
            <w:noProof/>
            <w:webHidden/>
            <w:lang w:val="nl-BE"/>
          </w:rPr>
          <w:t>11</w:t>
        </w:r>
        <w:r w:rsidR="00621335" w:rsidRPr="004072BF">
          <w:rPr>
            <w:noProof/>
            <w:webHidden/>
            <w:lang w:val="nl-BE"/>
          </w:rPr>
          <w:fldChar w:fldCharType="end"/>
        </w:r>
      </w:hyperlink>
    </w:p>
    <w:p w14:paraId="0E0AD248" w14:textId="172C3792" w:rsidR="00621335" w:rsidRPr="004072BF" w:rsidRDefault="00DD65AA">
      <w:pPr>
        <w:pStyle w:val="Inhopg2"/>
        <w:tabs>
          <w:tab w:val="right" w:leader="dot" w:pos="9300"/>
        </w:tabs>
        <w:rPr>
          <w:rFonts w:asciiTheme="minorHAnsi" w:eastAsiaTheme="minorEastAsia" w:hAnsiTheme="minorHAnsi"/>
          <w:noProof/>
          <w:sz w:val="22"/>
          <w:lang w:val="nl-BE" w:eastAsia="nl-BE"/>
        </w:rPr>
      </w:pPr>
      <w:hyperlink w:anchor="_Toc477344223" w:history="1">
        <w:r w:rsidR="00621335" w:rsidRPr="004072BF">
          <w:rPr>
            <w:rStyle w:val="Hyperlink"/>
            <w:noProof/>
            <w:lang w:val="nl-BE"/>
          </w:rPr>
          <w:t>2.2</w:t>
        </w:r>
        <w:r w:rsidR="00621335" w:rsidRPr="004072BF">
          <w:rPr>
            <w:rFonts w:asciiTheme="minorHAnsi" w:eastAsiaTheme="minorEastAsia" w:hAnsiTheme="minorHAnsi"/>
            <w:noProof/>
            <w:sz w:val="22"/>
            <w:lang w:val="nl-BE" w:eastAsia="nl-BE"/>
          </w:rPr>
          <w:tab/>
        </w:r>
        <w:r w:rsidR="00621335" w:rsidRPr="004072BF">
          <w:rPr>
            <w:rStyle w:val="Hyperlink"/>
            <w:noProof/>
            <w:lang w:val="nl-BE"/>
          </w:rPr>
          <w:t>Betaalmethoden</w:t>
        </w:r>
        <w:r w:rsidR="00621335" w:rsidRPr="004072BF">
          <w:rPr>
            <w:noProof/>
            <w:webHidden/>
            <w:lang w:val="nl-BE"/>
          </w:rPr>
          <w:tab/>
        </w:r>
        <w:r w:rsidR="00621335" w:rsidRPr="004072BF">
          <w:rPr>
            <w:noProof/>
            <w:webHidden/>
            <w:lang w:val="nl-BE"/>
          </w:rPr>
          <w:fldChar w:fldCharType="begin"/>
        </w:r>
        <w:r w:rsidR="00621335" w:rsidRPr="004072BF">
          <w:rPr>
            <w:noProof/>
            <w:webHidden/>
            <w:lang w:val="nl-BE"/>
          </w:rPr>
          <w:instrText xml:space="preserve"> PAGEREF _Toc477344223 \h </w:instrText>
        </w:r>
        <w:r w:rsidR="00621335" w:rsidRPr="004072BF">
          <w:rPr>
            <w:noProof/>
            <w:webHidden/>
            <w:lang w:val="nl-BE"/>
          </w:rPr>
        </w:r>
        <w:r w:rsidR="00621335" w:rsidRPr="004072BF">
          <w:rPr>
            <w:noProof/>
            <w:webHidden/>
            <w:lang w:val="nl-BE"/>
          </w:rPr>
          <w:fldChar w:fldCharType="separate"/>
        </w:r>
        <w:r w:rsidR="00621335" w:rsidRPr="004072BF">
          <w:rPr>
            <w:noProof/>
            <w:webHidden/>
            <w:lang w:val="nl-BE"/>
          </w:rPr>
          <w:t>11</w:t>
        </w:r>
        <w:r w:rsidR="00621335" w:rsidRPr="004072BF">
          <w:rPr>
            <w:noProof/>
            <w:webHidden/>
            <w:lang w:val="nl-BE"/>
          </w:rPr>
          <w:fldChar w:fldCharType="end"/>
        </w:r>
      </w:hyperlink>
    </w:p>
    <w:p w14:paraId="5031DDCF" w14:textId="7B33AB69" w:rsidR="00621335" w:rsidRPr="004072BF" w:rsidRDefault="00DD65AA">
      <w:pPr>
        <w:pStyle w:val="Inhopg2"/>
        <w:tabs>
          <w:tab w:val="right" w:leader="dot" w:pos="9300"/>
        </w:tabs>
        <w:rPr>
          <w:rFonts w:asciiTheme="minorHAnsi" w:eastAsiaTheme="minorEastAsia" w:hAnsiTheme="minorHAnsi"/>
          <w:noProof/>
          <w:sz w:val="22"/>
          <w:lang w:val="nl-BE" w:eastAsia="nl-BE"/>
        </w:rPr>
      </w:pPr>
      <w:hyperlink w:anchor="_Toc477344224" w:history="1">
        <w:r w:rsidR="00621335" w:rsidRPr="004072BF">
          <w:rPr>
            <w:rStyle w:val="Hyperlink"/>
            <w:noProof/>
            <w:lang w:val="nl-BE"/>
          </w:rPr>
          <w:t>2.3</w:t>
        </w:r>
        <w:r w:rsidR="00621335" w:rsidRPr="004072BF">
          <w:rPr>
            <w:rFonts w:asciiTheme="minorHAnsi" w:eastAsiaTheme="minorEastAsia" w:hAnsiTheme="minorHAnsi"/>
            <w:noProof/>
            <w:sz w:val="22"/>
            <w:lang w:val="nl-BE" w:eastAsia="nl-BE"/>
          </w:rPr>
          <w:tab/>
        </w:r>
        <w:r w:rsidR="00621335" w:rsidRPr="004072BF">
          <w:rPr>
            <w:rStyle w:val="Hyperlink"/>
            <w:noProof/>
            <w:lang w:val="nl-BE"/>
          </w:rPr>
          <w:t>Cloudoplossing</w:t>
        </w:r>
        <w:r w:rsidR="00621335" w:rsidRPr="004072BF">
          <w:rPr>
            <w:noProof/>
            <w:webHidden/>
            <w:lang w:val="nl-BE"/>
          </w:rPr>
          <w:tab/>
        </w:r>
        <w:r w:rsidR="00621335" w:rsidRPr="004072BF">
          <w:rPr>
            <w:noProof/>
            <w:webHidden/>
            <w:lang w:val="nl-BE"/>
          </w:rPr>
          <w:fldChar w:fldCharType="begin"/>
        </w:r>
        <w:r w:rsidR="00621335" w:rsidRPr="004072BF">
          <w:rPr>
            <w:noProof/>
            <w:webHidden/>
            <w:lang w:val="nl-BE"/>
          </w:rPr>
          <w:instrText xml:space="preserve"> PAGEREF _Toc477344224 \h </w:instrText>
        </w:r>
        <w:r w:rsidR="00621335" w:rsidRPr="004072BF">
          <w:rPr>
            <w:noProof/>
            <w:webHidden/>
            <w:lang w:val="nl-BE"/>
          </w:rPr>
        </w:r>
        <w:r w:rsidR="00621335" w:rsidRPr="004072BF">
          <w:rPr>
            <w:noProof/>
            <w:webHidden/>
            <w:lang w:val="nl-BE"/>
          </w:rPr>
          <w:fldChar w:fldCharType="separate"/>
        </w:r>
        <w:r w:rsidR="00621335" w:rsidRPr="004072BF">
          <w:rPr>
            <w:noProof/>
            <w:webHidden/>
            <w:lang w:val="nl-BE"/>
          </w:rPr>
          <w:t>11</w:t>
        </w:r>
        <w:r w:rsidR="00621335" w:rsidRPr="004072BF">
          <w:rPr>
            <w:noProof/>
            <w:webHidden/>
            <w:lang w:val="nl-BE"/>
          </w:rPr>
          <w:fldChar w:fldCharType="end"/>
        </w:r>
      </w:hyperlink>
    </w:p>
    <w:p w14:paraId="24173D3F" w14:textId="1153709F" w:rsidR="00621335" w:rsidRPr="004072BF" w:rsidRDefault="00DD65AA">
      <w:pPr>
        <w:pStyle w:val="Inhopg1"/>
        <w:tabs>
          <w:tab w:val="right" w:leader="dot" w:pos="9300"/>
        </w:tabs>
        <w:rPr>
          <w:rFonts w:asciiTheme="minorHAnsi" w:eastAsiaTheme="minorEastAsia" w:hAnsiTheme="minorHAnsi"/>
          <w:noProof/>
          <w:sz w:val="22"/>
          <w:lang w:val="nl-BE" w:eastAsia="nl-BE"/>
        </w:rPr>
      </w:pPr>
      <w:hyperlink w:anchor="_Toc477344225" w:history="1">
        <w:r w:rsidR="00621335" w:rsidRPr="004072BF">
          <w:rPr>
            <w:rStyle w:val="Hyperlink"/>
            <w:noProof/>
            <w:lang w:val="nl-BE"/>
          </w:rPr>
          <w:t>3</w:t>
        </w:r>
        <w:r w:rsidR="00621335" w:rsidRPr="004072BF">
          <w:rPr>
            <w:rFonts w:asciiTheme="minorHAnsi" w:eastAsiaTheme="minorEastAsia" w:hAnsiTheme="minorHAnsi"/>
            <w:noProof/>
            <w:sz w:val="22"/>
            <w:lang w:val="nl-BE" w:eastAsia="nl-BE"/>
          </w:rPr>
          <w:tab/>
        </w:r>
        <w:r w:rsidR="00621335" w:rsidRPr="004072BF">
          <w:rPr>
            <w:rStyle w:val="Hyperlink"/>
            <w:noProof/>
            <w:lang w:val="nl-BE"/>
          </w:rPr>
          <w:t>Technische uitwerking</w:t>
        </w:r>
        <w:r w:rsidR="00621335" w:rsidRPr="004072BF">
          <w:rPr>
            <w:noProof/>
            <w:webHidden/>
            <w:lang w:val="nl-BE"/>
          </w:rPr>
          <w:tab/>
        </w:r>
        <w:r w:rsidR="00621335" w:rsidRPr="004072BF">
          <w:rPr>
            <w:noProof/>
            <w:webHidden/>
            <w:lang w:val="nl-BE"/>
          </w:rPr>
          <w:fldChar w:fldCharType="begin"/>
        </w:r>
        <w:r w:rsidR="00621335" w:rsidRPr="004072BF">
          <w:rPr>
            <w:noProof/>
            <w:webHidden/>
            <w:lang w:val="nl-BE"/>
          </w:rPr>
          <w:instrText xml:space="preserve"> PAGEREF _Toc477344225 \h </w:instrText>
        </w:r>
        <w:r w:rsidR="00621335" w:rsidRPr="004072BF">
          <w:rPr>
            <w:noProof/>
            <w:webHidden/>
            <w:lang w:val="nl-BE"/>
          </w:rPr>
        </w:r>
        <w:r w:rsidR="00621335" w:rsidRPr="004072BF">
          <w:rPr>
            <w:noProof/>
            <w:webHidden/>
            <w:lang w:val="nl-BE"/>
          </w:rPr>
          <w:fldChar w:fldCharType="separate"/>
        </w:r>
        <w:r w:rsidR="00621335" w:rsidRPr="004072BF">
          <w:rPr>
            <w:noProof/>
            <w:webHidden/>
            <w:lang w:val="nl-BE"/>
          </w:rPr>
          <w:t>12</w:t>
        </w:r>
        <w:r w:rsidR="00621335" w:rsidRPr="004072BF">
          <w:rPr>
            <w:noProof/>
            <w:webHidden/>
            <w:lang w:val="nl-BE"/>
          </w:rPr>
          <w:fldChar w:fldCharType="end"/>
        </w:r>
      </w:hyperlink>
    </w:p>
    <w:p w14:paraId="2A9554B5" w14:textId="69A9B66A" w:rsidR="00621335" w:rsidRPr="004072BF" w:rsidRDefault="00DD65AA">
      <w:pPr>
        <w:pStyle w:val="Inhopg2"/>
        <w:tabs>
          <w:tab w:val="right" w:leader="dot" w:pos="9300"/>
        </w:tabs>
        <w:rPr>
          <w:rFonts w:asciiTheme="minorHAnsi" w:eastAsiaTheme="minorEastAsia" w:hAnsiTheme="minorHAnsi"/>
          <w:noProof/>
          <w:sz w:val="22"/>
          <w:lang w:val="nl-BE" w:eastAsia="nl-BE"/>
        </w:rPr>
      </w:pPr>
      <w:hyperlink w:anchor="_Toc477344226" w:history="1">
        <w:r w:rsidR="00621335" w:rsidRPr="004072BF">
          <w:rPr>
            <w:rStyle w:val="Hyperlink"/>
            <w:noProof/>
            <w:lang w:val="nl-BE"/>
          </w:rPr>
          <w:t>3.1</w:t>
        </w:r>
        <w:r w:rsidR="00621335" w:rsidRPr="004072BF">
          <w:rPr>
            <w:rFonts w:asciiTheme="minorHAnsi" w:eastAsiaTheme="minorEastAsia" w:hAnsiTheme="minorHAnsi"/>
            <w:noProof/>
            <w:sz w:val="22"/>
            <w:lang w:val="nl-BE" w:eastAsia="nl-BE"/>
          </w:rPr>
          <w:tab/>
        </w:r>
        <w:r w:rsidR="00621335" w:rsidRPr="004072BF">
          <w:rPr>
            <w:rStyle w:val="Hyperlink"/>
            <w:noProof/>
            <w:lang w:val="nl-BE"/>
          </w:rPr>
          <w:t>Bespreking hardware</w:t>
        </w:r>
        <w:r w:rsidR="00621335" w:rsidRPr="004072BF">
          <w:rPr>
            <w:noProof/>
            <w:webHidden/>
            <w:lang w:val="nl-BE"/>
          </w:rPr>
          <w:tab/>
        </w:r>
        <w:r w:rsidR="00621335" w:rsidRPr="004072BF">
          <w:rPr>
            <w:noProof/>
            <w:webHidden/>
            <w:lang w:val="nl-BE"/>
          </w:rPr>
          <w:fldChar w:fldCharType="begin"/>
        </w:r>
        <w:r w:rsidR="00621335" w:rsidRPr="004072BF">
          <w:rPr>
            <w:noProof/>
            <w:webHidden/>
            <w:lang w:val="nl-BE"/>
          </w:rPr>
          <w:instrText xml:space="preserve"> PAGEREF _Toc477344226 \h </w:instrText>
        </w:r>
        <w:r w:rsidR="00621335" w:rsidRPr="004072BF">
          <w:rPr>
            <w:noProof/>
            <w:webHidden/>
            <w:lang w:val="nl-BE"/>
          </w:rPr>
        </w:r>
        <w:r w:rsidR="00621335" w:rsidRPr="004072BF">
          <w:rPr>
            <w:noProof/>
            <w:webHidden/>
            <w:lang w:val="nl-BE"/>
          </w:rPr>
          <w:fldChar w:fldCharType="separate"/>
        </w:r>
        <w:r w:rsidR="00621335" w:rsidRPr="004072BF">
          <w:rPr>
            <w:noProof/>
            <w:webHidden/>
            <w:lang w:val="nl-BE"/>
          </w:rPr>
          <w:t>12</w:t>
        </w:r>
        <w:r w:rsidR="00621335" w:rsidRPr="004072BF">
          <w:rPr>
            <w:noProof/>
            <w:webHidden/>
            <w:lang w:val="nl-BE"/>
          </w:rPr>
          <w:fldChar w:fldCharType="end"/>
        </w:r>
      </w:hyperlink>
    </w:p>
    <w:p w14:paraId="3DDF6DC9" w14:textId="58C3D700" w:rsidR="00621335" w:rsidRPr="004072BF" w:rsidRDefault="00DD65AA">
      <w:pPr>
        <w:pStyle w:val="Inhopg2"/>
        <w:tabs>
          <w:tab w:val="right" w:leader="dot" w:pos="9300"/>
        </w:tabs>
        <w:rPr>
          <w:rFonts w:asciiTheme="minorHAnsi" w:eastAsiaTheme="minorEastAsia" w:hAnsiTheme="minorHAnsi"/>
          <w:noProof/>
          <w:sz w:val="22"/>
          <w:lang w:val="nl-BE" w:eastAsia="nl-BE"/>
        </w:rPr>
      </w:pPr>
      <w:hyperlink w:anchor="_Toc477344227" w:history="1">
        <w:r w:rsidR="00621335" w:rsidRPr="004072BF">
          <w:rPr>
            <w:rStyle w:val="Hyperlink"/>
            <w:noProof/>
            <w:lang w:val="nl-BE"/>
          </w:rPr>
          <w:t>3.2</w:t>
        </w:r>
        <w:r w:rsidR="00621335" w:rsidRPr="004072BF">
          <w:rPr>
            <w:rFonts w:asciiTheme="minorHAnsi" w:eastAsiaTheme="minorEastAsia" w:hAnsiTheme="minorHAnsi"/>
            <w:noProof/>
            <w:sz w:val="22"/>
            <w:lang w:val="nl-BE" w:eastAsia="nl-BE"/>
          </w:rPr>
          <w:tab/>
        </w:r>
        <w:r w:rsidR="00621335" w:rsidRPr="004072BF">
          <w:rPr>
            <w:rStyle w:val="Hyperlink"/>
            <w:noProof/>
            <w:lang w:val="nl-BE"/>
          </w:rPr>
          <w:t>Bespreking software</w:t>
        </w:r>
        <w:r w:rsidR="00621335" w:rsidRPr="004072BF">
          <w:rPr>
            <w:noProof/>
            <w:webHidden/>
            <w:lang w:val="nl-BE"/>
          </w:rPr>
          <w:tab/>
        </w:r>
        <w:r w:rsidR="00621335" w:rsidRPr="004072BF">
          <w:rPr>
            <w:noProof/>
            <w:webHidden/>
            <w:lang w:val="nl-BE"/>
          </w:rPr>
          <w:fldChar w:fldCharType="begin"/>
        </w:r>
        <w:r w:rsidR="00621335" w:rsidRPr="004072BF">
          <w:rPr>
            <w:noProof/>
            <w:webHidden/>
            <w:lang w:val="nl-BE"/>
          </w:rPr>
          <w:instrText xml:space="preserve"> PAGEREF _Toc477344227 \h </w:instrText>
        </w:r>
        <w:r w:rsidR="00621335" w:rsidRPr="004072BF">
          <w:rPr>
            <w:noProof/>
            <w:webHidden/>
            <w:lang w:val="nl-BE"/>
          </w:rPr>
        </w:r>
        <w:r w:rsidR="00621335" w:rsidRPr="004072BF">
          <w:rPr>
            <w:noProof/>
            <w:webHidden/>
            <w:lang w:val="nl-BE"/>
          </w:rPr>
          <w:fldChar w:fldCharType="separate"/>
        </w:r>
        <w:r w:rsidR="00621335" w:rsidRPr="004072BF">
          <w:rPr>
            <w:noProof/>
            <w:webHidden/>
            <w:lang w:val="nl-BE"/>
          </w:rPr>
          <w:t>12</w:t>
        </w:r>
        <w:r w:rsidR="00621335" w:rsidRPr="004072BF">
          <w:rPr>
            <w:noProof/>
            <w:webHidden/>
            <w:lang w:val="nl-BE"/>
          </w:rPr>
          <w:fldChar w:fldCharType="end"/>
        </w:r>
      </w:hyperlink>
    </w:p>
    <w:p w14:paraId="3F837D2E" w14:textId="387B5B60" w:rsidR="00621335" w:rsidRPr="004072BF" w:rsidRDefault="00DD65AA">
      <w:pPr>
        <w:pStyle w:val="Inhopg1"/>
        <w:tabs>
          <w:tab w:val="right" w:leader="dot" w:pos="9300"/>
        </w:tabs>
        <w:rPr>
          <w:rFonts w:asciiTheme="minorHAnsi" w:eastAsiaTheme="minorEastAsia" w:hAnsiTheme="minorHAnsi"/>
          <w:noProof/>
          <w:sz w:val="22"/>
          <w:lang w:val="nl-BE" w:eastAsia="nl-BE"/>
        </w:rPr>
      </w:pPr>
      <w:hyperlink w:anchor="_Toc477344228" w:history="1">
        <w:r w:rsidR="00621335" w:rsidRPr="004072BF">
          <w:rPr>
            <w:rStyle w:val="Hyperlink"/>
            <w:noProof/>
            <w:lang w:val="nl-BE"/>
          </w:rPr>
          <w:t>4</w:t>
        </w:r>
        <w:r w:rsidR="00621335" w:rsidRPr="004072BF">
          <w:rPr>
            <w:rFonts w:asciiTheme="minorHAnsi" w:eastAsiaTheme="minorEastAsia" w:hAnsiTheme="minorHAnsi"/>
            <w:noProof/>
            <w:sz w:val="22"/>
            <w:lang w:val="nl-BE" w:eastAsia="nl-BE"/>
          </w:rPr>
          <w:tab/>
        </w:r>
        <w:r w:rsidR="00621335" w:rsidRPr="004072BF">
          <w:rPr>
            <w:rStyle w:val="Hyperlink"/>
            <w:noProof/>
            <w:lang w:val="nl-BE"/>
          </w:rPr>
          <w:t>Risicoanalyse</w:t>
        </w:r>
        <w:r w:rsidR="00621335" w:rsidRPr="004072BF">
          <w:rPr>
            <w:noProof/>
            <w:webHidden/>
            <w:lang w:val="nl-BE"/>
          </w:rPr>
          <w:tab/>
        </w:r>
        <w:r w:rsidR="00621335" w:rsidRPr="004072BF">
          <w:rPr>
            <w:noProof/>
            <w:webHidden/>
            <w:lang w:val="nl-BE"/>
          </w:rPr>
          <w:fldChar w:fldCharType="begin"/>
        </w:r>
        <w:r w:rsidR="00621335" w:rsidRPr="004072BF">
          <w:rPr>
            <w:noProof/>
            <w:webHidden/>
            <w:lang w:val="nl-BE"/>
          </w:rPr>
          <w:instrText xml:space="preserve"> PAGEREF _Toc477344228 \h </w:instrText>
        </w:r>
        <w:r w:rsidR="00621335" w:rsidRPr="004072BF">
          <w:rPr>
            <w:noProof/>
            <w:webHidden/>
            <w:lang w:val="nl-BE"/>
          </w:rPr>
        </w:r>
        <w:r w:rsidR="00621335" w:rsidRPr="004072BF">
          <w:rPr>
            <w:noProof/>
            <w:webHidden/>
            <w:lang w:val="nl-BE"/>
          </w:rPr>
          <w:fldChar w:fldCharType="separate"/>
        </w:r>
        <w:r w:rsidR="00621335" w:rsidRPr="004072BF">
          <w:rPr>
            <w:noProof/>
            <w:webHidden/>
            <w:lang w:val="nl-BE"/>
          </w:rPr>
          <w:t>13</w:t>
        </w:r>
        <w:r w:rsidR="00621335" w:rsidRPr="004072BF">
          <w:rPr>
            <w:noProof/>
            <w:webHidden/>
            <w:lang w:val="nl-BE"/>
          </w:rPr>
          <w:fldChar w:fldCharType="end"/>
        </w:r>
      </w:hyperlink>
    </w:p>
    <w:p w14:paraId="32661A4A" w14:textId="34908EB5" w:rsidR="00621335" w:rsidRPr="004072BF" w:rsidRDefault="00DD65AA">
      <w:pPr>
        <w:pStyle w:val="Inhopg2"/>
        <w:tabs>
          <w:tab w:val="right" w:leader="dot" w:pos="9300"/>
        </w:tabs>
        <w:rPr>
          <w:rFonts w:asciiTheme="minorHAnsi" w:eastAsiaTheme="minorEastAsia" w:hAnsiTheme="minorHAnsi"/>
          <w:noProof/>
          <w:sz w:val="22"/>
          <w:lang w:val="nl-BE" w:eastAsia="nl-BE"/>
        </w:rPr>
      </w:pPr>
      <w:hyperlink w:anchor="_Toc477344229" w:history="1">
        <w:r w:rsidR="00621335" w:rsidRPr="004072BF">
          <w:rPr>
            <w:rStyle w:val="Hyperlink"/>
            <w:noProof/>
            <w:lang w:val="nl-BE"/>
          </w:rPr>
          <w:t>4.1</w:t>
        </w:r>
        <w:r w:rsidR="00621335" w:rsidRPr="004072BF">
          <w:rPr>
            <w:rFonts w:asciiTheme="minorHAnsi" w:eastAsiaTheme="minorEastAsia" w:hAnsiTheme="minorHAnsi"/>
            <w:noProof/>
            <w:sz w:val="22"/>
            <w:lang w:val="nl-BE" w:eastAsia="nl-BE"/>
          </w:rPr>
          <w:tab/>
        </w:r>
        <w:r w:rsidR="00621335" w:rsidRPr="004072BF">
          <w:rPr>
            <w:rStyle w:val="Hyperlink"/>
            <w:noProof/>
            <w:lang w:val="nl-BE"/>
          </w:rPr>
          <w:t>Clientside injection</w:t>
        </w:r>
        <w:r w:rsidR="00621335" w:rsidRPr="004072BF">
          <w:rPr>
            <w:noProof/>
            <w:webHidden/>
            <w:lang w:val="nl-BE"/>
          </w:rPr>
          <w:tab/>
        </w:r>
        <w:r w:rsidR="00621335" w:rsidRPr="004072BF">
          <w:rPr>
            <w:noProof/>
            <w:webHidden/>
            <w:lang w:val="nl-BE"/>
          </w:rPr>
          <w:fldChar w:fldCharType="begin"/>
        </w:r>
        <w:r w:rsidR="00621335" w:rsidRPr="004072BF">
          <w:rPr>
            <w:noProof/>
            <w:webHidden/>
            <w:lang w:val="nl-BE"/>
          </w:rPr>
          <w:instrText xml:space="preserve"> PAGEREF _Toc477344229 \h </w:instrText>
        </w:r>
        <w:r w:rsidR="00621335" w:rsidRPr="004072BF">
          <w:rPr>
            <w:noProof/>
            <w:webHidden/>
            <w:lang w:val="nl-BE"/>
          </w:rPr>
        </w:r>
        <w:r w:rsidR="00621335" w:rsidRPr="004072BF">
          <w:rPr>
            <w:noProof/>
            <w:webHidden/>
            <w:lang w:val="nl-BE"/>
          </w:rPr>
          <w:fldChar w:fldCharType="separate"/>
        </w:r>
        <w:r w:rsidR="00621335" w:rsidRPr="004072BF">
          <w:rPr>
            <w:noProof/>
            <w:webHidden/>
            <w:lang w:val="nl-BE"/>
          </w:rPr>
          <w:t>13</w:t>
        </w:r>
        <w:r w:rsidR="00621335" w:rsidRPr="004072BF">
          <w:rPr>
            <w:noProof/>
            <w:webHidden/>
            <w:lang w:val="nl-BE"/>
          </w:rPr>
          <w:fldChar w:fldCharType="end"/>
        </w:r>
      </w:hyperlink>
    </w:p>
    <w:p w14:paraId="120B54CA" w14:textId="47AAB230" w:rsidR="00621335" w:rsidRPr="004072BF" w:rsidRDefault="00DD65AA">
      <w:pPr>
        <w:pStyle w:val="Inhopg2"/>
        <w:tabs>
          <w:tab w:val="right" w:leader="dot" w:pos="9300"/>
        </w:tabs>
        <w:rPr>
          <w:rFonts w:asciiTheme="minorHAnsi" w:eastAsiaTheme="minorEastAsia" w:hAnsiTheme="minorHAnsi"/>
          <w:noProof/>
          <w:sz w:val="22"/>
          <w:lang w:val="nl-BE" w:eastAsia="nl-BE"/>
        </w:rPr>
      </w:pPr>
      <w:hyperlink w:anchor="_Toc477344230" w:history="1">
        <w:r w:rsidR="00621335" w:rsidRPr="004072BF">
          <w:rPr>
            <w:rStyle w:val="Hyperlink"/>
            <w:noProof/>
            <w:lang w:val="nl-BE"/>
          </w:rPr>
          <w:t>4.2</w:t>
        </w:r>
        <w:r w:rsidR="00621335" w:rsidRPr="004072BF">
          <w:rPr>
            <w:rFonts w:asciiTheme="minorHAnsi" w:eastAsiaTheme="minorEastAsia" w:hAnsiTheme="minorHAnsi"/>
            <w:noProof/>
            <w:sz w:val="22"/>
            <w:lang w:val="nl-BE" w:eastAsia="nl-BE"/>
          </w:rPr>
          <w:tab/>
        </w:r>
        <w:r w:rsidR="00621335" w:rsidRPr="004072BF">
          <w:rPr>
            <w:rStyle w:val="Hyperlink"/>
            <w:noProof/>
            <w:lang w:val="nl-BE"/>
          </w:rPr>
          <w:t>Risicovolle datatransmissie</w:t>
        </w:r>
        <w:r w:rsidR="00621335" w:rsidRPr="004072BF">
          <w:rPr>
            <w:noProof/>
            <w:webHidden/>
            <w:lang w:val="nl-BE"/>
          </w:rPr>
          <w:tab/>
        </w:r>
        <w:r w:rsidR="00621335" w:rsidRPr="004072BF">
          <w:rPr>
            <w:noProof/>
            <w:webHidden/>
            <w:lang w:val="nl-BE"/>
          </w:rPr>
          <w:fldChar w:fldCharType="begin"/>
        </w:r>
        <w:r w:rsidR="00621335" w:rsidRPr="004072BF">
          <w:rPr>
            <w:noProof/>
            <w:webHidden/>
            <w:lang w:val="nl-BE"/>
          </w:rPr>
          <w:instrText xml:space="preserve"> PAGEREF _Toc477344230 \h </w:instrText>
        </w:r>
        <w:r w:rsidR="00621335" w:rsidRPr="004072BF">
          <w:rPr>
            <w:noProof/>
            <w:webHidden/>
            <w:lang w:val="nl-BE"/>
          </w:rPr>
        </w:r>
        <w:r w:rsidR="00621335" w:rsidRPr="004072BF">
          <w:rPr>
            <w:noProof/>
            <w:webHidden/>
            <w:lang w:val="nl-BE"/>
          </w:rPr>
          <w:fldChar w:fldCharType="separate"/>
        </w:r>
        <w:r w:rsidR="00621335" w:rsidRPr="004072BF">
          <w:rPr>
            <w:noProof/>
            <w:webHidden/>
            <w:lang w:val="nl-BE"/>
          </w:rPr>
          <w:t>13</w:t>
        </w:r>
        <w:r w:rsidR="00621335" w:rsidRPr="004072BF">
          <w:rPr>
            <w:noProof/>
            <w:webHidden/>
            <w:lang w:val="nl-BE"/>
          </w:rPr>
          <w:fldChar w:fldCharType="end"/>
        </w:r>
      </w:hyperlink>
    </w:p>
    <w:p w14:paraId="57C07CEF" w14:textId="59D72679" w:rsidR="00621335" w:rsidRPr="004072BF" w:rsidRDefault="00DD65AA">
      <w:pPr>
        <w:pStyle w:val="Inhopg2"/>
        <w:tabs>
          <w:tab w:val="right" w:leader="dot" w:pos="9300"/>
        </w:tabs>
        <w:rPr>
          <w:rFonts w:asciiTheme="minorHAnsi" w:eastAsiaTheme="minorEastAsia" w:hAnsiTheme="minorHAnsi"/>
          <w:noProof/>
          <w:sz w:val="22"/>
          <w:lang w:val="nl-BE" w:eastAsia="nl-BE"/>
        </w:rPr>
      </w:pPr>
      <w:hyperlink w:anchor="_Toc477344231" w:history="1">
        <w:r w:rsidR="00621335" w:rsidRPr="004072BF">
          <w:rPr>
            <w:rStyle w:val="Hyperlink"/>
            <w:noProof/>
            <w:lang w:val="nl-BE"/>
          </w:rPr>
          <w:t>4.3</w:t>
        </w:r>
        <w:r w:rsidR="00621335" w:rsidRPr="004072BF">
          <w:rPr>
            <w:rFonts w:asciiTheme="minorHAnsi" w:eastAsiaTheme="minorEastAsia" w:hAnsiTheme="minorHAnsi"/>
            <w:noProof/>
            <w:sz w:val="22"/>
            <w:lang w:val="nl-BE" w:eastAsia="nl-BE"/>
          </w:rPr>
          <w:tab/>
        </w:r>
        <w:r w:rsidR="00621335" w:rsidRPr="004072BF">
          <w:rPr>
            <w:rStyle w:val="Hyperlink"/>
            <w:noProof/>
            <w:lang w:val="nl-BE"/>
          </w:rPr>
          <w:t>Betrouwbaarheid betaalmethoden</w:t>
        </w:r>
        <w:r w:rsidR="00621335" w:rsidRPr="004072BF">
          <w:rPr>
            <w:noProof/>
            <w:webHidden/>
            <w:lang w:val="nl-BE"/>
          </w:rPr>
          <w:tab/>
        </w:r>
        <w:r w:rsidR="00621335" w:rsidRPr="004072BF">
          <w:rPr>
            <w:noProof/>
            <w:webHidden/>
            <w:lang w:val="nl-BE"/>
          </w:rPr>
          <w:fldChar w:fldCharType="begin"/>
        </w:r>
        <w:r w:rsidR="00621335" w:rsidRPr="004072BF">
          <w:rPr>
            <w:noProof/>
            <w:webHidden/>
            <w:lang w:val="nl-BE"/>
          </w:rPr>
          <w:instrText xml:space="preserve"> PAGEREF _Toc477344231 \h </w:instrText>
        </w:r>
        <w:r w:rsidR="00621335" w:rsidRPr="004072BF">
          <w:rPr>
            <w:noProof/>
            <w:webHidden/>
            <w:lang w:val="nl-BE"/>
          </w:rPr>
        </w:r>
        <w:r w:rsidR="00621335" w:rsidRPr="004072BF">
          <w:rPr>
            <w:noProof/>
            <w:webHidden/>
            <w:lang w:val="nl-BE"/>
          </w:rPr>
          <w:fldChar w:fldCharType="separate"/>
        </w:r>
        <w:r w:rsidR="00621335" w:rsidRPr="004072BF">
          <w:rPr>
            <w:noProof/>
            <w:webHidden/>
            <w:lang w:val="nl-BE"/>
          </w:rPr>
          <w:t>13</w:t>
        </w:r>
        <w:r w:rsidR="00621335" w:rsidRPr="004072BF">
          <w:rPr>
            <w:noProof/>
            <w:webHidden/>
            <w:lang w:val="nl-BE"/>
          </w:rPr>
          <w:fldChar w:fldCharType="end"/>
        </w:r>
      </w:hyperlink>
    </w:p>
    <w:p w14:paraId="0E85B578" w14:textId="77C174FC" w:rsidR="00621335" w:rsidRPr="004072BF" w:rsidRDefault="00DD65AA">
      <w:pPr>
        <w:pStyle w:val="Inhopg1"/>
        <w:tabs>
          <w:tab w:val="right" w:leader="dot" w:pos="9300"/>
        </w:tabs>
        <w:rPr>
          <w:rFonts w:asciiTheme="minorHAnsi" w:eastAsiaTheme="minorEastAsia" w:hAnsiTheme="minorHAnsi"/>
          <w:noProof/>
          <w:sz w:val="22"/>
          <w:lang w:val="nl-BE" w:eastAsia="nl-BE"/>
        </w:rPr>
      </w:pPr>
      <w:hyperlink w:anchor="_Toc477344232" w:history="1">
        <w:r w:rsidR="00621335" w:rsidRPr="004072BF">
          <w:rPr>
            <w:rStyle w:val="Hyperlink"/>
            <w:rFonts w:cs="Corbel"/>
            <w:noProof/>
            <w:lang w:val="nl-BE"/>
          </w:rPr>
          <w:t>5</w:t>
        </w:r>
        <w:r w:rsidR="00621335" w:rsidRPr="004072BF">
          <w:rPr>
            <w:rFonts w:asciiTheme="minorHAnsi" w:eastAsiaTheme="minorEastAsia" w:hAnsiTheme="minorHAnsi"/>
            <w:noProof/>
            <w:sz w:val="22"/>
            <w:lang w:val="nl-BE" w:eastAsia="nl-BE"/>
          </w:rPr>
          <w:tab/>
        </w:r>
        <w:r w:rsidR="00621335" w:rsidRPr="004072BF">
          <w:rPr>
            <w:rStyle w:val="Hyperlink"/>
            <w:noProof/>
            <w:lang w:val="nl-BE"/>
          </w:rPr>
          <w:t>Kostenraming en</w:t>
        </w:r>
        <w:r w:rsidR="00621335" w:rsidRPr="004072BF">
          <w:rPr>
            <w:rStyle w:val="Hyperlink"/>
            <w:noProof/>
            <w:spacing w:val="-10"/>
            <w:lang w:val="nl-BE"/>
          </w:rPr>
          <w:t xml:space="preserve"> </w:t>
        </w:r>
        <w:r w:rsidR="00621335" w:rsidRPr="004072BF">
          <w:rPr>
            <w:rStyle w:val="Hyperlink"/>
            <w:noProof/>
            <w:lang w:val="nl-BE"/>
          </w:rPr>
          <w:t>levensduur</w:t>
        </w:r>
        <w:r w:rsidR="00621335" w:rsidRPr="004072BF">
          <w:rPr>
            <w:noProof/>
            <w:webHidden/>
            <w:lang w:val="nl-BE"/>
          </w:rPr>
          <w:tab/>
        </w:r>
        <w:r w:rsidR="00621335" w:rsidRPr="004072BF">
          <w:rPr>
            <w:noProof/>
            <w:webHidden/>
            <w:lang w:val="nl-BE"/>
          </w:rPr>
          <w:fldChar w:fldCharType="begin"/>
        </w:r>
        <w:r w:rsidR="00621335" w:rsidRPr="004072BF">
          <w:rPr>
            <w:noProof/>
            <w:webHidden/>
            <w:lang w:val="nl-BE"/>
          </w:rPr>
          <w:instrText xml:space="preserve"> PAGEREF _Toc477344232 \h </w:instrText>
        </w:r>
        <w:r w:rsidR="00621335" w:rsidRPr="004072BF">
          <w:rPr>
            <w:noProof/>
            <w:webHidden/>
            <w:lang w:val="nl-BE"/>
          </w:rPr>
        </w:r>
        <w:r w:rsidR="00621335" w:rsidRPr="004072BF">
          <w:rPr>
            <w:noProof/>
            <w:webHidden/>
            <w:lang w:val="nl-BE"/>
          </w:rPr>
          <w:fldChar w:fldCharType="separate"/>
        </w:r>
        <w:r w:rsidR="00621335" w:rsidRPr="004072BF">
          <w:rPr>
            <w:noProof/>
            <w:webHidden/>
            <w:lang w:val="nl-BE"/>
          </w:rPr>
          <w:t>14</w:t>
        </w:r>
        <w:r w:rsidR="00621335" w:rsidRPr="004072BF">
          <w:rPr>
            <w:noProof/>
            <w:webHidden/>
            <w:lang w:val="nl-BE"/>
          </w:rPr>
          <w:fldChar w:fldCharType="end"/>
        </w:r>
      </w:hyperlink>
    </w:p>
    <w:p w14:paraId="3A8F6B80" w14:textId="3C41F072" w:rsidR="00621335" w:rsidRPr="004072BF" w:rsidRDefault="00DD65AA">
      <w:pPr>
        <w:pStyle w:val="Inhopg2"/>
        <w:tabs>
          <w:tab w:val="right" w:leader="dot" w:pos="9300"/>
        </w:tabs>
        <w:rPr>
          <w:rFonts w:asciiTheme="minorHAnsi" w:eastAsiaTheme="minorEastAsia" w:hAnsiTheme="minorHAnsi"/>
          <w:noProof/>
          <w:sz w:val="22"/>
          <w:lang w:val="nl-BE" w:eastAsia="nl-BE"/>
        </w:rPr>
      </w:pPr>
      <w:hyperlink w:anchor="_Toc477344233" w:history="1">
        <w:r w:rsidR="00621335" w:rsidRPr="004072BF">
          <w:rPr>
            <w:rStyle w:val="Hyperlink"/>
            <w:noProof/>
            <w:lang w:val="nl-BE"/>
          </w:rPr>
          <w:t>5.1</w:t>
        </w:r>
        <w:r w:rsidR="00621335" w:rsidRPr="004072BF">
          <w:rPr>
            <w:rFonts w:asciiTheme="minorHAnsi" w:eastAsiaTheme="minorEastAsia" w:hAnsiTheme="minorHAnsi"/>
            <w:noProof/>
            <w:sz w:val="22"/>
            <w:lang w:val="nl-BE" w:eastAsia="nl-BE"/>
          </w:rPr>
          <w:tab/>
        </w:r>
        <w:r w:rsidR="00621335" w:rsidRPr="004072BF">
          <w:rPr>
            <w:rStyle w:val="Hyperlink"/>
            <w:noProof/>
            <w:lang w:val="nl-BE"/>
          </w:rPr>
          <w:t>Totale kosten</w:t>
        </w:r>
        <w:r w:rsidR="00621335" w:rsidRPr="004072BF">
          <w:rPr>
            <w:noProof/>
            <w:webHidden/>
            <w:lang w:val="nl-BE"/>
          </w:rPr>
          <w:tab/>
        </w:r>
        <w:r w:rsidR="00621335" w:rsidRPr="004072BF">
          <w:rPr>
            <w:noProof/>
            <w:webHidden/>
            <w:lang w:val="nl-BE"/>
          </w:rPr>
          <w:fldChar w:fldCharType="begin"/>
        </w:r>
        <w:r w:rsidR="00621335" w:rsidRPr="004072BF">
          <w:rPr>
            <w:noProof/>
            <w:webHidden/>
            <w:lang w:val="nl-BE"/>
          </w:rPr>
          <w:instrText xml:space="preserve"> PAGEREF _Toc477344233 \h </w:instrText>
        </w:r>
        <w:r w:rsidR="00621335" w:rsidRPr="004072BF">
          <w:rPr>
            <w:noProof/>
            <w:webHidden/>
            <w:lang w:val="nl-BE"/>
          </w:rPr>
        </w:r>
        <w:r w:rsidR="00621335" w:rsidRPr="004072BF">
          <w:rPr>
            <w:noProof/>
            <w:webHidden/>
            <w:lang w:val="nl-BE"/>
          </w:rPr>
          <w:fldChar w:fldCharType="separate"/>
        </w:r>
        <w:r w:rsidR="00621335" w:rsidRPr="004072BF">
          <w:rPr>
            <w:noProof/>
            <w:webHidden/>
            <w:lang w:val="nl-BE"/>
          </w:rPr>
          <w:t>14</w:t>
        </w:r>
        <w:r w:rsidR="00621335" w:rsidRPr="004072BF">
          <w:rPr>
            <w:noProof/>
            <w:webHidden/>
            <w:lang w:val="nl-BE"/>
          </w:rPr>
          <w:fldChar w:fldCharType="end"/>
        </w:r>
      </w:hyperlink>
    </w:p>
    <w:p w14:paraId="2B1BDC1A" w14:textId="5657906D" w:rsidR="00621335" w:rsidRPr="004072BF" w:rsidRDefault="00DD65AA">
      <w:pPr>
        <w:pStyle w:val="Inhopg2"/>
        <w:tabs>
          <w:tab w:val="right" w:leader="dot" w:pos="9300"/>
        </w:tabs>
        <w:rPr>
          <w:rFonts w:asciiTheme="minorHAnsi" w:eastAsiaTheme="minorEastAsia" w:hAnsiTheme="minorHAnsi"/>
          <w:noProof/>
          <w:sz w:val="22"/>
          <w:lang w:val="nl-BE" w:eastAsia="nl-BE"/>
        </w:rPr>
      </w:pPr>
      <w:hyperlink w:anchor="_Toc477344234" w:history="1">
        <w:r w:rsidR="00621335" w:rsidRPr="004072BF">
          <w:rPr>
            <w:rStyle w:val="Hyperlink"/>
            <w:noProof/>
            <w:lang w:val="nl-BE"/>
          </w:rPr>
          <w:t>5.2</w:t>
        </w:r>
        <w:r w:rsidR="00621335" w:rsidRPr="004072BF">
          <w:rPr>
            <w:rFonts w:asciiTheme="minorHAnsi" w:eastAsiaTheme="minorEastAsia" w:hAnsiTheme="minorHAnsi"/>
            <w:noProof/>
            <w:sz w:val="22"/>
            <w:lang w:val="nl-BE" w:eastAsia="nl-BE"/>
          </w:rPr>
          <w:tab/>
        </w:r>
        <w:r w:rsidR="00621335" w:rsidRPr="004072BF">
          <w:rPr>
            <w:rStyle w:val="Hyperlink"/>
            <w:noProof/>
            <w:lang w:val="nl-BE"/>
          </w:rPr>
          <w:t>Levensduur software</w:t>
        </w:r>
        <w:r w:rsidR="00621335" w:rsidRPr="004072BF">
          <w:rPr>
            <w:noProof/>
            <w:webHidden/>
            <w:lang w:val="nl-BE"/>
          </w:rPr>
          <w:tab/>
        </w:r>
        <w:r w:rsidR="00621335" w:rsidRPr="004072BF">
          <w:rPr>
            <w:noProof/>
            <w:webHidden/>
            <w:lang w:val="nl-BE"/>
          </w:rPr>
          <w:fldChar w:fldCharType="begin"/>
        </w:r>
        <w:r w:rsidR="00621335" w:rsidRPr="004072BF">
          <w:rPr>
            <w:noProof/>
            <w:webHidden/>
            <w:lang w:val="nl-BE"/>
          </w:rPr>
          <w:instrText xml:space="preserve"> PAGEREF _Toc477344234 \h </w:instrText>
        </w:r>
        <w:r w:rsidR="00621335" w:rsidRPr="004072BF">
          <w:rPr>
            <w:noProof/>
            <w:webHidden/>
            <w:lang w:val="nl-BE"/>
          </w:rPr>
        </w:r>
        <w:r w:rsidR="00621335" w:rsidRPr="004072BF">
          <w:rPr>
            <w:noProof/>
            <w:webHidden/>
            <w:lang w:val="nl-BE"/>
          </w:rPr>
          <w:fldChar w:fldCharType="separate"/>
        </w:r>
        <w:r w:rsidR="00621335" w:rsidRPr="004072BF">
          <w:rPr>
            <w:noProof/>
            <w:webHidden/>
            <w:lang w:val="nl-BE"/>
          </w:rPr>
          <w:t>14</w:t>
        </w:r>
        <w:r w:rsidR="00621335" w:rsidRPr="004072BF">
          <w:rPr>
            <w:noProof/>
            <w:webHidden/>
            <w:lang w:val="nl-BE"/>
          </w:rPr>
          <w:fldChar w:fldCharType="end"/>
        </w:r>
      </w:hyperlink>
    </w:p>
    <w:p w14:paraId="66D799AD" w14:textId="5809DB40" w:rsidR="00621335" w:rsidRPr="004072BF" w:rsidRDefault="00DD65AA">
      <w:pPr>
        <w:pStyle w:val="Inhopg2"/>
        <w:tabs>
          <w:tab w:val="right" w:leader="dot" w:pos="9300"/>
        </w:tabs>
        <w:rPr>
          <w:rFonts w:asciiTheme="minorHAnsi" w:eastAsiaTheme="minorEastAsia" w:hAnsiTheme="minorHAnsi"/>
          <w:noProof/>
          <w:sz w:val="22"/>
          <w:lang w:val="nl-BE" w:eastAsia="nl-BE"/>
        </w:rPr>
      </w:pPr>
      <w:hyperlink w:anchor="_Toc477344235" w:history="1">
        <w:r w:rsidR="00621335" w:rsidRPr="004072BF">
          <w:rPr>
            <w:rStyle w:val="Hyperlink"/>
            <w:noProof/>
            <w:lang w:val="nl-BE"/>
          </w:rPr>
          <w:t>5.3</w:t>
        </w:r>
        <w:r w:rsidR="00621335" w:rsidRPr="004072BF">
          <w:rPr>
            <w:rFonts w:asciiTheme="minorHAnsi" w:eastAsiaTheme="minorEastAsia" w:hAnsiTheme="minorHAnsi"/>
            <w:noProof/>
            <w:sz w:val="22"/>
            <w:lang w:val="nl-BE" w:eastAsia="nl-BE"/>
          </w:rPr>
          <w:tab/>
        </w:r>
        <w:r w:rsidR="00621335" w:rsidRPr="004072BF">
          <w:rPr>
            <w:rStyle w:val="Hyperlink"/>
            <w:noProof/>
            <w:lang w:val="nl-BE"/>
          </w:rPr>
          <w:t>Levensduur hardware</w:t>
        </w:r>
        <w:r w:rsidR="00621335" w:rsidRPr="004072BF">
          <w:rPr>
            <w:noProof/>
            <w:webHidden/>
            <w:lang w:val="nl-BE"/>
          </w:rPr>
          <w:tab/>
        </w:r>
        <w:r w:rsidR="00621335" w:rsidRPr="004072BF">
          <w:rPr>
            <w:noProof/>
            <w:webHidden/>
            <w:lang w:val="nl-BE"/>
          </w:rPr>
          <w:fldChar w:fldCharType="begin"/>
        </w:r>
        <w:r w:rsidR="00621335" w:rsidRPr="004072BF">
          <w:rPr>
            <w:noProof/>
            <w:webHidden/>
            <w:lang w:val="nl-BE"/>
          </w:rPr>
          <w:instrText xml:space="preserve"> PAGEREF _Toc477344235 \h </w:instrText>
        </w:r>
        <w:r w:rsidR="00621335" w:rsidRPr="004072BF">
          <w:rPr>
            <w:noProof/>
            <w:webHidden/>
            <w:lang w:val="nl-BE"/>
          </w:rPr>
        </w:r>
        <w:r w:rsidR="00621335" w:rsidRPr="004072BF">
          <w:rPr>
            <w:noProof/>
            <w:webHidden/>
            <w:lang w:val="nl-BE"/>
          </w:rPr>
          <w:fldChar w:fldCharType="separate"/>
        </w:r>
        <w:r w:rsidR="00621335" w:rsidRPr="004072BF">
          <w:rPr>
            <w:noProof/>
            <w:webHidden/>
            <w:lang w:val="nl-BE"/>
          </w:rPr>
          <w:t>14</w:t>
        </w:r>
        <w:r w:rsidR="00621335" w:rsidRPr="004072BF">
          <w:rPr>
            <w:noProof/>
            <w:webHidden/>
            <w:lang w:val="nl-BE"/>
          </w:rPr>
          <w:fldChar w:fldCharType="end"/>
        </w:r>
      </w:hyperlink>
    </w:p>
    <w:p w14:paraId="782F5F94" w14:textId="2079B32D" w:rsidR="00621335" w:rsidRPr="004072BF" w:rsidRDefault="00DD65AA">
      <w:pPr>
        <w:pStyle w:val="Inhopg1"/>
        <w:tabs>
          <w:tab w:val="right" w:leader="dot" w:pos="9300"/>
        </w:tabs>
        <w:rPr>
          <w:rFonts w:asciiTheme="minorHAnsi" w:eastAsiaTheme="minorEastAsia" w:hAnsiTheme="minorHAnsi"/>
          <w:noProof/>
          <w:sz w:val="22"/>
          <w:lang w:val="nl-BE" w:eastAsia="nl-BE"/>
        </w:rPr>
      </w:pPr>
      <w:hyperlink w:anchor="_Toc477344236" w:history="1">
        <w:r w:rsidR="00621335" w:rsidRPr="004072BF">
          <w:rPr>
            <w:rStyle w:val="Hyperlink"/>
            <w:noProof/>
            <w:lang w:val="nl-BE"/>
          </w:rPr>
          <w:t>Conclusie</w:t>
        </w:r>
        <w:r w:rsidR="00621335" w:rsidRPr="004072BF">
          <w:rPr>
            <w:noProof/>
            <w:webHidden/>
            <w:lang w:val="nl-BE"/>
          </w:rPr>
          <w:tab/>
        </w:r>
        <w:r w:rsidR="00621335" w:rsidRPr="004072BF">
          <w:rPr>
            <w:noProof/>
            <w:webHidden/>
            <w:lang w:val="nl-BE"/>
          </w:rPr>
          <w:fldChar w:fldCharType="begin"/>
        </w:r>
        <w:r w:rsidR="00621335" w:rsidRPr="004072BF">
          <w:rPr>
            <w:noProof/>
            <w:webHidden/>
            <w:lang w:val="nl-BE"/>
          </w:rPr>
          <w:instrText xml:space="preserve"> PAGEREF _Toc477344236 \h </w:instrText>
        </w:r>
        <w:r w:rsidR="00621335" w:rsidRPr="004072BF">
          <w:rPr>
            <w:noProof/>
            <w:webHidden/>
            <w:lang w:val="nl-BE"/>
          </w:rPr>
        </w:r>
        <w:r w:rsidR="00621335" w:rsidRPr="004072BF">
          <w:rPr>
            <w:noProof/>
            <w:webHidden/>
            <w:lang w:val="nl-BE"/>
          </w:rPr>
          <w:fldChar w:fldCharType="separate"/>
        </w:r>
        <w:r w:rsidR="00621335" w:rsidRPr="004072BF">
          <w:rPr>
            <w:noProof/>
            <w:webHidden/>
            <w:lang w:val="nl-BE"/>
          </w:rPr>
          <w:t>15</w:t>
        </w:r>
        <w:r w:rsidR="00621335" w:rsidRPr="004072BF">
          <w:rPr>
            <w:noProof/>
            <w:webHidden/>
            <w:lang w:val="nl-BE"/>
          </w:rPr>
          <w:fldChar w:fldCharType="end"/>
        </w:r>
      </w:hyperlink>
    </w:p>
    <w:p w14:paraId="4C72B9E2" w14:textId="36F41D69" w:rsidR="00621335" w:rsidRPr="004072BF" w:rsidRDefault="00DD65AA">
      <w:pPr>
        <w:pStyle w:val="Inhopg1"/>
        <w:tabs>
          <w:tab w:val="right" w:leader="dot" w:pos="9300"/>
        </w:tabs>
        <w:rPr>
          <w:rFonts w:asciiTheme="minorHAnsi" w:eastAsiaTheme="minorEastAsia" w:hAnsiTheme="minorHAnsi"/>
          <w:noProof/>
          <w:sz w:val="22"/>
          <w:lang w:val="nl-BE" w:eastAsia="nl-BE"/>
        </w:rPr>
      </w:pPr>
      <w:hyperlink w:anchor="_Toc477344237" w:history="1">
        <w:r w:rsidR="00621335" w:rsidRPr="004072BF">
          <w:rPr>
            <w:rStyle w:val="Hyperlink"/>
            <w:noProof/>
            <w:lang w:val="nl-BE"/>
          </w:rPr>
          <w:t>Nawoord met kritische reflectie</w:t>
        </w:r>
        <w:r w:rsidR="00621335" w:rsidRPr="004072BF">
          <w:rPr>
            <w:noProof/>
            <w:webHidden/>
            <w:lang w:val="nl-BE"/>
          </w:rPr>
          <w:tab/>
        </w:r>
        <w:r w:rsidR="00621335" w:rsidRPr="004072BF">
          <w:rPr>
            <w:noProof/>
            <w:webHidden/>
            <w:lang w:val="nl-BE"/>
          </w:rPr>
          <w:fldChar w:fldCharType="begin"/>
        </w:r>
        <w:r w:rsidR="00621335" w:rsidRPr="004072BF">
          <w:rPr>
            <w:noProof/>
            <w:webHidden/>
            <w:lang w:val="nl-BE"/>
          </w:rPr>
          <w:instrText xml:space="preserve"> PAGEREF _Toc477344237 \h </w:instrText>
        </w:r>
        <w:r w:rsidR="00621335" w:rsidRPr="004072BF">
          <w:rPr>
            <w:noProof/>
            <w:webHidden/>
            <w:lang w:val="nl-BE"/>
          </w:rPr>
        </w:r>
        <w:r w:rsidR="00621335" w:rsidRPr="004072BF">
          <w:rPr>
            <w:noProof/>
            <w:webHidden/>
            <w:lang w:val="nl-BE"/>
          </w:rPr>
          <w:fldChar w:fldCharType="separate"/>
        </w:r>
        <w:r w:rsidR="00621335" w:rsidRPr="004072BF">
          <w:rPr>
            <w:noProof/>
            <w:webHidden/>
            <w:lang w:val="nl-BE"/>
          </w:rPr>
          <w:t>16</w:t>
        </w:r>
        <w:r w:rsidR="00621335" w:rsidRPr="004072BF">
          <w:rPr>
            <w:noProof/>
            <w:webHidden/>
            <w:lang w:val="nl-BE"/>
          </w:rPr>
          <w:fldChar w:fldCharType="end"/>
        </w:r>
      </w:hyperlink>
    </w:p>
    <w:p w14:paraId="6851FC86" w14:textId="786B984F" w:rsidR="00621335" w:rsidRPr="004072BF" w:rsidRDefault="00DD65AA">
      <w:pPr>
        <w:pStyle w:val="Inhopg1"/>
        <w:tabs>
          <w:tab w:val="right" w:leader="dot" w:pos="9300"/>
        </w:tabs>
        <w:rPr>
          <w:rFonts w:asciiTheme="minorHAnsi" w:eastAsiaTheme="minorEastAsia" w:hAnsiTheme="minorHAnsi"/>
          <w:noProof/>
          <w:sz w:val="22"/>
          <w:lang w:val="nl-BE" w:eastAsia="nl-BE"/>
        </w:rPr>
      </w:pPr>
      <w:hyperlink w:anchor="_Toc477344238" w:history="1">
        <w:r w:rsidR="00621335" w:rsidRPr="004072BF">
          <w:rPr>
            <w:rStyle w:val="Hyperlink"/>
            <w:noProof/>
            <w:lang w:val="nl-BE"/>
          </w:rPr>
          <w:t>Literatuurlijst</w:t>
        </w:r>
        <w:r w:rsidR="00621335" w:rsidRPr="004072BF">
          <w:rPr>
            <w:noProof/>
            <w:webHidden/>
            <w:lang w:val="nl-BE"/>
          </w:rPr>
          <w:tab/>
        </w:r>
        <w:r w:rsidR="00621335" w:rsidRPr="004072BF">
          <w:rPr>
            <w:noProof/>
            <w:webHidden/>
            <w:lang w:val="nl-BE"/>
          </w:rPr>
          <w:fldChar w:fldCharType="begin"/>
        </w:r>
        <w:r w:rsidR="00621335" w:rsidRPr="004072BF">
          <w:rPr>
            <w:noProof/>
            <w:webHidden/>
            <w:lang w:val="nl-BE"/>
          </w:rPr>
          <w:instrText xml:space="preserve"> PAGEREF _Toc477344238 \h </w:instrText>
        </w:r>
        <w:r w:rsidR="00621335" w:rsidRPr="004072BF">
          <w:rPr>
            <w:noProof/>
            <w:webHidden/>
            <w:lang w:val="nl-BE"/>
          </w:rPr>
        </w:r>
        <w:r w:rsidR="00621335" w:rsidRPr="004072BF">
          <w:rPr>
            <w:noProof/>
            <w:webHidden/>
            <w:lang w:val="nl-BE"/>
          </w:rPr>
          <w:fldChar w:fldCharType="separate"/>
        </w:r>
        <w:r w:rsidR="00621335" w:rsidRPr="004072BF">
          <w:rPr>
            <w:noProof/>
            <w:webHidden/>
            <w:lang w:val="nl-BE"/>
          </w:rPr>
          <w:t>17</w:t>
        </w:r>
        <w:r w:rsidR="00621335" w:rsidRPr="004072BF">
          <w:rPr>
            <w:noProof/>
            <w:webHidden/>
            <w:lang w:val="nl-BE"/>
          </w:rPr>
          <w:fldChar w:fldCharType="end"/>
        </w:r>
      </w:hyperlink>
    </w:p>
    <w:p w14:paraId="2C519053" w14:textId="7AED8B03" w:rsidR="00621335" w:rsidRPr="004072BF" w:rsidRDefault="00DD65AA">
      <w:pPr>
        <w:pStyle w:val="Inhopg1"/>
        <w:tabs>
          <w:tab w:val="right" w:leader="dot" w:pos="9300"/>
        </w:tabs>
        <w:rPr>
          <w:rFonts w:asciiTheme="minorHAnsi" w:eastAsiaTheme="minorEastAsia" w:hAnsiTheme="minorHAnsi"/>
          <w:noProof/>
          <w:sz w:val="22"/>
          <w:lang w:val="nl-BE" w:eastAsia="nl-BE"/>
        </w:rPr>
      </w:pPr>
      <w:hyperlink w:anchor="_Toc477344239" w:history="1">
        <w:r w:rsidR="00621335" w:rsidRPr="004072BF">
          <w:rPr>
            <w:rStyle w:val="Hyperlink"/>
            <w:noProof/>
            <w:lang w:val="nl-BE"/>
          </w:rPr>
          <w:t>Bijlagenoverzicht</w:t>
        </w:r>
        <w:r w:rsidR="00621335" w:rsidRPr="004072BF">
          <w:rPr>
            <w:noProof/>
            <w:webHidden/>
            <w:lang w:val="nl-BE"/>
          </w:rPr>
          <w:tab/>
        </w:r>
        <w:r w:rsidR="00621335" w:rsidRPr="004072BF">
          <w:rPr>
            <w:noProof/>
            <w:webHidden/>
            <w:lang w:val="nl-BE"/>
          </w:rPr>
          <w:fldChar w:fldCharType="begin"/>
        </w:r>
        <w:r w:rsidR="00621335" w:rsidRPr="004072BF">
          <w:rPr>
            <w:noProof/>
            <w:webHidden/>
            <w:lang w:val="nl-BE"/>
          </w:rPr>
          <w:instrText xml:space="preserve"> PAGEREF _Toc477344239 \h </w:instrText>
        </w:r>
        <w:r w:rsidR="00621335" w:rsidRPr="004072BF">
          <w:rPr>
            <w:noProof/>
            <w:webHidden/>
            <w:lang w:val="nl-BE"/>
          </w:rPr>
        </w:r>
        <w:r w:rsidR="00621335" w:rsidRPr="004072BF">
          <w:rPr>
            <w:noProof/>
            <w:webHidden/>
            <w:lang w:val="nl-BE"/>
          </w:rPr>
          <w:fldChar w:fldCharType="separate"/>
        </w:r>
        <w:r w:rsidR="00621335" w:rsidRPr="004072BF">
          <w:rPr>
            <w:noProof/>
            <w:webHidden/>
            <w:lang w:val="nl-BE"/>
          </w:rPr>
          <w:t>18</w:t>
        </w:r>
        <w:r w:rsidR="00621335" w:rsidRPr="004072BF">
          <w:rPr>
            <w:noProof/>
            <w:webHidden/>
            <w:lang w:val="nl-BE"/>
          </w:rPr>
          <w:fldChar w:fldCharType="end"/>
        </w:r>
      </w:hyperlink>
    </w:p>
    <w:p w14:paraId="501A8C5B" w14:textId="3D9993F7" w:rsidR="00621335" w:rsidRPr="004072BF" w:rsidRDefault="00DD65AA">
      <w:pPr>
        <w:pStyle w:val="Inhopg2"/>
        <w:tabs>
          <w:tab w:val="right" w:leader="dot" w:pos="9300"/>
        </w:tabs>
        <w:rPr>
          <w:rFonts w:asciiTheme="minorHAnsi" w:eastAsiaTheme="minorEastAsia" w:hAnsiTheme="minorHAnsi"/>
          <w:noProof/>
          <w:sz w:val="22"/>
          <w:lang w:val="nl-BE" w:eastAsia="nl-BE"/>
        </w:rPr>
      </w:pPr>
      <w:hyperlink w:anchor="_Toc477344240" w:history="1">
        <w:r w:rsidR="00621335" w:rsidRPr="004072BF">
          <w:rPr>
            <w:rStyle w:val="Hyperlink"/>
            <w:noProof/>
            <w:lang w:val="nl-BE"/>
          </w:rPr>
          <w:t>Bijlage 1: Enquêtes</w:t>
        </w:r>
        <w:r w:rsidR="00621335" w:rsidRPr="004072BF">
          <w:rPr>
            <w:noProof/>
            <w:webHidden/>
            <w:lang w:val="nl-BE"/>
          </w:rPr>
          <w:tab/>
        </w:r>
        <w:r w:rsidR="00621335" w:rsidRPr="004072BF">
          <w:rPr>
            <w:noProof/>
            <w:webHidden/>
            <w:lang w:val="nl-BE"/>
          </w:rPr>
          <w:fldChar w:fldCharType="begin"/>
        </w:r>
        <w:r w:rsidR="00621335" w:rsidRPr="004072BF">
          <w:rPr>
            <w:noProof/>
            <w:webHidden/>
            <w:lang w:val="nl-BE"/>
          </w:rPr>
          <w:instrText xml:space="preserve"> PAGEREF _Toc477344240 \h </w:instrText>
        </w:r>
        <w:r w:rsidR="00621335" w:rsidRPr="004072BF">
          <w:rPr>
            <w:noProof/>
            <w:webHidden/>
            <w:lang w:val="nl-BE"/>
          </w:rPr>
        </w:r>
        <w:r w:rsidR="00621335" w:rsidRPr="004072BF">
          <w:rPr>
            <w:noProof/>
            <w:webHidden/>
            <w:lang w:val="nl-BE"/>
          </w:rPr>
          <w:fldChar w:fldCharType="separate"/>
        </w:r>
        <w:r w:rsidR="00621335" w:rsidRPr="004072BF">
          <w:rPr>
            <w:noProof/>
            <w:webHidden/>
            <w:lang w:val="nl-BE"/>
          </w:rPr>
          <w:t>18</w:t>
        </w:r>
        <w:r w:rsidR="00621335" w:rsidRPr="004072BF">
          <w:rPr>
            <w:noProof/>
            <w:webHidden/>
            <w:lang w:val="nl-BE"/>
          </w:rPr>
          <w:fldChar w:fldCharType="end"/>
        </w:r>
      </w:hyperlink>
    </w:p>
    <w:p w14:paraId="25874E7C" w14:textId="25CD9A76" w:rsidR="00621335" w:rsidRPr="004072BF" w:rsidRDefault="00DD65AA">
      <w:pPr>
        <w:pStyle w:val="Inhopg2"/>
        <w:tabs>
          <w:tab w:val="right" w:leader="dot" w:pos="9300"/>
        </w:tabs>
        <w:rPr>
          <w:rFonts w:asciiTheme="minorHAnsi" w:eastAsiaTheme="minorEastAsia" w:hAnsiTheme="minorHAnsi"/>
          <w:noProof/>
          <w:sz w:val="22"/>
          <w:lang w:val="nl-BE" w:eastAsia="nl-BE"/>
        </w:rPr>
      </w:pPr>
      <w:hyperlink w:anchor="_Toc477344241" w:history="1">
        <w:r w:rsidR="00621335" w:rsidRPr="004072BF">
          <w:rPr>
            <w:rStyle w:val="Hyperlink"/>
            <w:noProof/>
            <w:lang w:val="nl-BE"/>
          </w:rPr>
          <w:t>Bijlage 2: …</w:t>
        </w:r>
        <w:r w:rsidR="00621335" w:rsidRPr="004072BF">
          <w:rPr>
            <w:noProof/>
            <w:webHidden/>
            <w:lang w:val="nl-BE"/>
          </w:rPr>
          <w:tab/>
        </w:r>
        <w:r w:rsidR="00621335" w:rsidRPr="004072BF">
          <w:rPr>
            <w:noProof/>
            <w:webHidden/>
            <w:lang w:val="nl-BE"/>
          </w:rPr>
          <w:fldChar w:fldCharType="begin"/>
        </w:r>
        <w:r w:rsidR="00621335" w:rsidRPr="004072BF">
          <w:rPr>
            <w:noProof/>
            <w:webHidden/>
            <w:lang w:val="nl-BE"/>
          </w:rPr>
          <w:instrText xml:space="preserve"> PAGEREF _Toc477344241 \h </w:instrText>
        </w:r>
        <w:r w:rsidR="00621335" w:rsidRPr="004072BF">
          <w:rPr>
            <w:noProof/>
            <w:webHidden/>
            <w:lang w:val="nl-BE"/>
          </w:rPr>
        </w:r>
        <w:r w:rsidR="00621335" w:rsidRPr="004072BF">
          <w:rPr>
            <w:noProof/>
            <w:webHidden/>
            <w:lang w:val="nl-BE"/>
          </w:rPr>
          <w:fldChar w:fldCharType="separate"/>
        </w:r>
        <w:r w:rsidR="00621335" w:rsidRPr="004072BF">
          <w:rPr>
            <w:noProof/>
            <w:webHidden/>
            <w:lang w:val="nl-BE"/>
          </w:rPr>
          <w:t>18</w:t>
        </w:r>
        <w:r w:rsidR="00621335" w:rsidRPr="004072BF">
          <w:rPr>
            <w:noProof/>
            <w:webHidden/>
            <w:lang w:val="nl-BE"/>
          </w:rPr>
          <w:fldChar w:fldCharType="end"/>
        </w:r>
      </w:hyperlink>
    </w:p>
    <w:p w14:paraId="4FF4B1DA" w14:textId="69F0F631" w:rsidR="004058B0" w:rsidRPr="004072BF" w:rsidRDefault="004058B0" w:rsidP="004058B0">
      <w:pPr>
        <w:ind w:left="426"/>
        <w:sectPr w:rsidR="004058B0" w:rsidRPr="004072BF">
          <w:footerReference w:type="default" r:id="rId9"/>
          <w:pgSz w:w="11910" w:h="16840"/>
          <w:pgMar w:top="1420" w:right="1300" w:bottom="920" w:left="1300" w:header="0" w:footer="732" w:gutter="0"/>
          <w:cols w:space="708"/>
        </w:sectPr>
      </w:pPr>
      <w:r w:rsidRPr="004072BF">
        <w:rPr>
          <w:rFonts w:eastAsia="Corbel"/>
          <w:szCs w:val="24"/>
        </w:rPr>
        <w:fldChar w:fldCharType="end"/>
      </w:r>
    </w:p>
    <w:p w14:paraId="339BBDCF" w14:textId="77777777" w:rsidR="00F0532A" w:rsidRPr="004072BF" w:rsidRDefault="00F0532A" w:rsidP="00F0532A">
      <w:pPr>
        <w:pStyle w:val="Kop1"/>
        <w:numPr>
          <w:ilvl w:val="0"/>
          <w:numId w:val="0"/>
        </w:numPr>
        <w:ind w:left="567" w:hanging="567"/>
        <w:rPr>
          <w:lang w:val="nl-BE"/>
        </w:rPr>
      </w:pPr>
      <w:bookmarkStart w:id="0" w:name="_Toc477344206"/>
      <w:r w:rsidRPr="004072BF">
        <w:rPr>
          <w:lang w:val="nl-BE"/>
        </w:rPr>
        <w:lastRenderedPageBreak/>
        <w:t>Figurenlijst</w:t>
      </w:r>
      <w:bookmarkEnd w:id="0"/>
    </w:p>
    <w:p w14:paraId="3B8B7923" w14:textId="05C0D622" w:rsidR="00F0532A" w:rsidRPr="004072BF" w:rsidRDefault="00DA4EE5" w:rsidP="00DA4EE5">
      <w:r w:rsidRPr="004072BF">
        <w:t>Tekst</w:t>
      </w:r>
    </w:p>
    <w:p w14:paraId="4E2576A3" w14:textId="77777777" w:rsidR="00F0532A" w:rsidRPr="004072BF" w:rsidRDefault="00F0532A" w:rsidP="00F0532A"/>
    <w:p w14:paraId="1106D518" w14:textId="77777777" w:rsidR="00F0532A" w:rsidRPr="004072BF" w:rsidRDefault="00F0532A" w:rsidP="00F0532A"/>
    <w:p w14:paraId="2F259181" w14:textId="77777777" w:rsidR="00F0532A" w:rsidRPr="004072BF" w:rsidRDefault="00F0532A" w:rsidP="00F0532A"/>
    <w:p w14:paraId="2789AFFE" w14:textId="77777777" w:rsidR="00F0532A" w:rsidRPr="004072BF" w:rsidRDefault="00F0532A" w:rsidP="00F0532A"/>
    <w:p w14:paraId="4C5A8190" w14:textId="77777777" w:rsidR="00F0532A" w:rsidRPr="004072BF" w:rsidRDefault="00F0532A" w:rsidP="00F0532A"/>
    <w:p w14:paraId="15B38EAA" w14:textId="77777777" w:rsidR="00F0532A" w:rsidRPr="004072BF" w:rsidRDefault="00F0532A" w:rsidP="00F0532A"/>
    <w:p w14:paraId="2D6D123D" w14:textId="77777777" w:rsidR="00F0532A" w:rsidRPr="004072BF" w:rsidRDefault="00F0532A" w:rsidP="00F0532A"/>
    <w:p w14:paraId="534F6952" w14:textId="77777777" w:rsidR="00F0532A" w:rsidRPr="004072BF" w:rsidRDefault="00F0532A" w:rsidP="00F0532A"/>
    <w:p w14:paraId="0F42FB12" w14:textId="77777777" w:rsidR="00F0532A" w:rsidRPr="004072BF" w:rsidRDefault="00F0532A" w:rsidP="00F0532A"/>
    <w:p w14:paraId="6B313D53" w14:textId="77777777" w:rsidR="00F0532A" w:rsidRPr="004072BF" w:rsidRDefault="00F0532A" w:rsidP="00F0532A"/>
    <w:p w14:paraId="3C7F99B6" w14:textId="77777777" w:rsidR="00F0532A" w:rsidRPr="004072BF" w:rsidRDefault="00F0532A" w:rsidP="00F0532A"/>
    <w:p w14:paraId="479A1727" w14:textId="77777777" w:rsidR="00F0532A" w:rsidRPr="004072BF" w:rsidRDefault="00F0532A" w:rsidP="00F0532A"/>
    <w:p w14:paraId="5971CBF6" w14:textId="77777777" w:rsidR="00F0532A" w:rsidRPr="004072BF" w:rsidRDefault="00F0532A" w:rsidP="00F0532A"/>
    <w:p w14:paraId="0FED1C46" w14:textId="77777777" w:rsidR="00F0532A" w:rsidRPr="004072BF" w:rsidRDefault="00F0532A" w:rsidP="00F0532A"/>
    <w:p w14:paraId="574AF9AD" w14:textId="77777777" w:rsidR="00F0532A" w:rsidRPr="004072BF" w:rsidRDefault="00F0532A" w:rsidP="00F0532A"/>
    <w:p w14:paraId="64FA591B" w14:textId="77777777" w:rsidR="00F0532A" w:rsidRPr="004072BF" w:rsidRDefault="00F0532A" w:rsidP="00F0532A"/>
    <w:p w14:paraId="79E711CB" w14:textId="77777777" w:rsidR="00F0532A" w:rsidRPr="004072BF" w:rsidRDefault="00F0532A" w:rsidP="00F0532A"/>
    <w:p w14:paraId="6A9E5F54" w14:textId="77777777" w:rsidR="00F0532A" w:rsidRPr="004072BF" w:rsidRDefault="00F0532A" w:rsidP="00F0532A"/>
    <w:p w14:paraId="43199AAE" w14:textId="77777777" w:rsidR="00F0532A" w:rsidRPr="004072BF" w:rsidRDefault="00F0532A" w:rsidP="00F0532A"/>
    <w:p w14:paraId="3AEAAA5F" w14:textId="77777777" w:rsidR="00F0532A" w:rsidRPr="004072BF" w:rsidRDefault="00F0532A" w:rsidP="00F0532A"/>
    <w:p w14:paraId="4DDA8A31" w14:textId="77777777" w:rsidR="00F0532A" w:rsidRPr="004072BF" w:rsidRDefault="00F0532A" w:rsidP="00F0532A"/>
    <w:p w14:paraId="51E39D16" w14:textId="53F449D3" w:rsidR="00F0532A" w:rsidRPr="004072BF" w:rsidRDefault="00F0532A" w:rsidP="00F0532A"/>
    <w:p w14:paraId="5DC0FD31" w14:textId="3AA55E40" w:rsidR="00F0532A" w:rsidRPr="004072BF" w:rsidRDefault="00F0532A" w:rsidP="00F0532A"/>
    <w:p w14:paraId="751D9716" w14:textId="59C5E6CA" w:rsidR="00F0532A" w:rsidRPr="004072BF" w:rsidRDefault="00F0532A" w:rsidP="00F0532A">
      <w:pPr>
        <w:ind w:firstLine="708"/>
      </w:pPr>
    </w:p>
    <w:p w14:paraId="1833BD42" w14:textId="624A311B" w:rsidR="00F0532A" w:rsidRPr="004072BF" w:rsidRDefault="00F0532A" w:rsidP="00F0532A"/>
    <w:p w14:paraId="534AB232" w14:textId="77777777" w:rsidR="00DA4EE5" w:rsidRPr="004072BF" w:rsidRDefault="00DA4EE5" w:rsidP="00F0532A">
      <w:pPr>
        <w:sectPr w:rsidR="00DA4EE5" w:rsidRPr="004072BF" w:rsidSect="005307A4">
          <w:footerReference w:type="default" r:id="rId10"/>
          <w:pgSz w:w="11910" w:h="16840"/>
          <w:pgMar w:top="1580" w:right="1680" w:bottom="851" w:left="1680" w:header="0" w:footer="610" w:gutter="0"/>
          <w:pgNumType w:start="3"/>
          <w:cols w:space="708"/>
        </w:sectPr>
      </w:pPr>
    </w:p>
    <w:p w14:paraId="70B30981" w14:textId="6424A181" w:rsidR="00DA4EE5" w:rsidRPr="004072BF" w:rsidRDefault="00F0532A" w:rsidP="00F0532A">
      <w:pPr>
        <w:pStyle w:val="Kop1"/>
        <w:numPr>
          <w:ilvl w:val="0"/>
          <w:numId w:val="0"/>
        </w:numPr>
        <w:ind w:left="567" w:hanging="567"/>
        <w:rPr>
          <w:lang w:val="nl-BE"/>
        </w:rPr>
      </w:pPr>
      <w:bookmarkStart w:id="1" w:name="_Toc477344207"/>
      <w:r w:rsidRPr="004072BF">
        <w:rPr>
          <w:lang w:val="nl-BE"/>
        </w:rPr>
        <w:lastRenderedPageBreak/>
        <w:t>Tabellenlijst</w:t>
      </w:r>
      <w:bookmarkEnd w:id="1"/>
    </w:p>
    <w:p w14:paraId="1F80993E" w14:textId="77777777" w:rsidR="00DA4EE5" w:rsidRPr="004072BF" w:rsidRDefault="00345A3B" w:rsidP="00DA4EE5">
      <w:r w:rsidRPr="004072BF">
        <w:t>Tekst</w:t>
      </w:r>
    </w:p>
    <w:p w14:paraId="2383B146" w14:textId="77777777" w:rsidR="00345A3B" w:rsidRPr="004072BF" w:rsidRDefault="00345A3B" w:rsidP="00DA4EE5"/>
    <w:p w14:paraId="0E34846D" w14:textId="77777777" w:rsidR="00345A3B" w:rsidRPr="004072BF" w:rsidRDefault="00345A3B" w:rsidP="00DA4EE5">
      <w:pPr>
        <w:sectPr w:rsidR="00345A3B" w:rsidRPr="004072BF" w:rsidSect="00DA4EE5">
          <w:footerReference w:type="default" r:id="rId11"/>
          <w:pgSz w:w="11910" w:h="16840"/>
          <w:pgMar w:top="1580" w:right="1680" w:bottom="851" w:left="1680" w:header="0" w:footer="610" w:gutter="0"/>
          <w:cols w:space="708"/>
        </w:sectPr>
      </w:pPr>
    </w:p>
    <w:p w14:paraId="5F9C54A3" w14:textId="7BF11942" w:rsidR="001A0DF5" w:rsidRPr="004072BF" w:rsidRDefault="00F0532A" w:rsidP="001A0DF5">
      <w:pPr>
        <w:pStyle w:val="Kop1"/>
        <w:numPr>
          <w:ilvl w:val="0"/>
          <w:numId w:val="0"/>
        </w:numPr>
        <w:ind w:left="567" w:hanging="567"/>
        <w:rPr>
          <w:lang w:val="nl-BE"/>
        </w:rPr>
      </w:pPr>
      <w:bookmarkStart w:id="2" w:name="_Toc477344208"/>
      <w:r w:rsidRPr="004072BF">
        <w:rPr>
          <w:lang w:val="nl-BE"/>
        </w:rPr>
        <w:lastRenderedPageBreak/>
        <w:t>Codefragmentenlijst</w:t>
      </w:r>
      <w:bookmarkEnd w:id="2"/>
    </w:p>
    <w:p w14:paraId="3005AC85" w14:textId="0B67E6B5" w:rsidR="00345A3B" w:rsidRPr="004072BF" w:rsidRDefault="00345A3B" w:rsidP="00345A3B">
      <w:r w:rsidRPr="004072BF">
        <w:t>Tekst</w:t>
      </w:r>
    </w:p>
    <w:p w14:paraId="64B832C5" w14:textId="77777777" w:rsidR="00345A3B" w:rsidRPr="004072BF" w:rsidRDefault="00345A3B" w:rsidP="00345A3B">
      <w:pPr>
        <w:sectPr w:rsidR="00345A3B" w:rsidRPr="004072BF" w:rsidSect="00DA4EE5">
          <w:footerReference w:type="default" r:id="rId12"/>
          <w:pgSz w:w="11910" w:h="16840"/>
          <w:pgMar w:top="1580" w:right="1680" w:bottom="851" w:left="1680" w:header="0" w:footer="610" w:gutter="0"/>
          <w:cols w:space="708"/>
        </w:sectPr>
      </w:pPr>
    </w:p>
    <w:p w14:paraId="0980A236" w14:textId="77777777" w:rsidR="00345A3B" w:rsidRPr="004072BF" w:rsidRDefault="00345A3B" w:rsidP="00345A3B">
      <w:pPr>
        <w:pStyle w:val="Kop1"/>
        <w:numPr>
          <w:ilvl w:val="0"/>
          <w:numId w:val="0"/>
        </w:numPr>
        <w:ind w:left="567" w:hanging="567"/>
        <w:rPr>
          <w:lang w:val="nl-BE"/>
        </w:rPr>
      </w:pPr>
      <w:bookmarkStart w:id="3" w:name="_Toc477344209"/>
      <w:r w:rsidRPr="004072BF">
        <w:rPr>
          <w:lang w:val="nl-BE"/>
        </w:rPr>
        <w:lastRenderedPageBreak/>
        <w:t>Afkortingenlijst</w:t>
      </w:r>
      <w:bookmarkEnd w:id="3"/>
    </w:p>
    <w:p w14:paraId="26DBA1A6" w14:textId="77777777" w:rsidR="00345A3B" w:rsidRPr="004072BF" w:rsidRDefault="00345A3B" w:rsidP="00345A3B">
      <w:r w:rsidRPr="004072BF">
        <w:t>Tekst</w:t>
      </w:r>
    </w:p>
    <w:p w14:paraId="52D52157" w14:textId="77777777" w:rsidR="00345A3B" w:rsidRPr="004072BF" w:rsidRDefault="00345A3B" w:rsidP="00345A3B">
      <w:pPr>
        <w:sectPr w:rsidR="00345A3B" w:rsidRPr="004072BF" w:rsidSect="00DA4EE5">
          <w:footerReference w:type="default" r:id="rId13"/>
          <w:pgSz w:w="11910" w:h="16840"/>
          <w:pgMar w:top="1580" w:right="1680" w:bottom="851" w:left="1680" w:header="0" w:footer="610" w:gutter="0"/>
          <w:cols w:space="708"/>
        </w:sectPr>
      </w:pPr>
    </w:p>
    <w:p w14:paraId="556CDDBF" w14:textId="77777777" w:rsidR="00345A3B" w:rsidRPr="004072BF" w:rsidRDefault="00345A3B" w:rsidP="00345A3B">
      <w:pPr>
        <w:pStyle w:val="Kop1"/>
        <w:numPr>
          <w:ilvl w:val="0"/>
          <w:numId w:val="0"/>
        </w:numPr>
        <w:ind w:left="567" w:hanging="567"/>
        <w:rPr>
          <w:lang w:val="nl-BE"/>
        </w:rPr>
      </w:pPr>
      <w:bookmarkStart w:id="4" w:name="_Toc477344210"/>
      <w:r w:rsidRPr="004072BF">
        <w:rPr>
          <w:lang w:val="nl-BE"/>
        </w:rPr>
        <w:lastRenderedPageBreak/>
        <w:t>Begrippenlijst</w:t>
      </w:r>
      <w:bookmarkEnd w:id="4"/>
    </w:p>
    <w:p w14:paraId="4C83CBBE" w14:textId="77777777" w:rsidR="00345A3B" w:rsidRPr="004072BF" w:rsidRDefault="00345A3B" w:rsidP="00345A3B">
      <w:r w:rsidRPr="004072BF">
        <w:t>Tekst</w:t>
      </w:r>
    </w:p>
    <w:p w14:paraId="772C0C51" w14:textId="77777777" w:rsidR="00345A3B" w:rsidRPr="004072BF" w:rsidRDefault="00345A3B" w:rsidP="00345A3B">
      <w:pPr>
        <w:sectPr w:rsidR="00345A3B" w:rsidRPr="004072BF" w:rsidSect="00DA4EE5">
          <w:footerReference w:type="default" r:id="rId14"/>
          <w:pgSz w:w="11910" w:h="16840"/>
          <w:pgMar w:top="1580" w:right="1680" w:bottom="851" w:left="1680" w:header="0" w:footer="610" w:gutter="0"/>
          <w:cols w:space="708"/>
        </w:sectPr>
      </w:pPr>
    </w:p>
    <w:p w14:paraId="6FE16686" w14:textId="77777777" w:rsidR="004058B0" w:rsidRPr="004072BF" w:rsidRDefault="004058B0" w:rsidP="004058B0">
      <w:pPr>
        <w:pStyle w:val="Kop1"/>
        <w:numPr>
          <w:ilvl w:val="0"/>
          <w:numId w:val="0"/>
        </w:numPr>
        <w:ind w:left="567" w:hanging="567"/>
        <w:rPr>
          <w:lang w:val="nl-BE"/>
        </w:rPr>
      </w:pPr>
      <w:bookmarkStart w:id="5" w:name="_bookmark0"/>
      <w:bookmarkStart w:id="6" w:name="_Toc477344211"/>
      <w:bookmarkEnd w:id="5"/>
      <w:r w:rsidRPr="004072BF">
        <w:rPr>
          <w:lang w:val="nl-BE"/>
        </w:rPr>
        <w:lastRenderedPageBreak/>
        <w:t>Inleiding</w:t>
      </w:r>
      <w:bookmarkEnd w:id="6"/>
    </w:p>
    <w:p w14:paraId="3527207C" w14:textId="77777777" w:rsidR="00655AA4" w:rsidRPr="004072BF" w:rsidRDefault="00655AA4" w:rsidP="00655AA4">
      <w:pPr>
        <w:spacing w:after="0" w:line="240" w:lineRule="auto"/>
        <w:rPr>
          <w:rFonts w:eastAsia="Times New Roman" w:cs="Times New Roman"/>
          <w:szCs w:val="24"/>
          <w:lang w:eastAsia="nl-BE"/>
        </w:rPr>
      </w:pPr>
      <w:r w:rsidRPr="004072BF">
        <w:rPr>
          <w:rFonts w:eastAsia="Times New Roman" w:cs="Times New Roman"/>
          <w:color w:val="000000"/>
          <w:szCs w:val="24"/>
          <w:lang w:eastAsia="nl-BE"/>
        </w:rPr>
        <w:t>Volgend project wordt uitgevoerd in opdracht van Projecten 1, onderdeel van fase twee in de opleiding elektronica-ICT aan de hogeschool Odisee Gent. Het omvat een webapplicatie genaamd Easyshop die als doel heeft om boodschappen te laten bezorgen door een andere gebruiker. Easyshop heeft twee doelgroepen. De eerste groep zijn de mensen die behoefte hebben aan thuislevering van hun boodschappen. De tweede groep zijn de mensen die de boodschappen aan huis leveren tegen een vergoeding.</w:t>
      </w:r>
    </w:p>
    <w:p w14:paraId="39160DFD" w14:textId="77777777" w:rsidR="00655AA4" w:rsidRPr="004072BF" w:rsidRDefault="00655AA4" w:rsidP="00655AA4">
      <w:pPr>
        <w:spacing w:after="0" w:line="240" w:lineRule="auto"/>
        <w:rPr>
          <w:rFonts w:eastAsia="Times New Roman" w:cs="Times New Roman"/>
          <w:szCs w:val="24"/>
          <w:lang w:eastAsia="nl-BE"/>
        </w:rPr>
      </w:pPr>
    </w:p>
    <w:p w14:paraId="1E236DB1" w14:textId="65C185CD" w:rsidR="00655AA4" w:rsidRPr="004072BF" w:rsidRDefault="00712A5E" w:rsidP="00655AA4">
      <w:pPr>
        <w:spacing w:after="0" w:line="240" w:lineRule="auto"/>
        <w:rPr>
          <w:rFonts w:eastAsia="Times New Roman" w:cs="Times New Roman"/>
          <w:szCs w:val="24"/>
          <w:lang w:eastAsia="nl-BE"/>
        </w:rPr>
      </w:pPr>
      <w:r w:rsidRPr="004072BF">
        <w:rPr>
          <w:rFonts w:eastAsia="Times New Roman" w:cs="Times New Roman"/>
          <w:color w:val="000000"/>
          <w:szCs w:val="24"/>
          <w:lang w:eastAsia="nl-BE"/>
        </w:rPr>
        <w:t xml:space="preserve">Het is </w:t>
      </w:r>
      <w:r w:rsidR="00655AA4" w:rsidRPr="004072BF">
        <w:rPr>
          <w:rFonts w:eastAsia="Times New Roman" w:cs="Times New Roman"/>
          <w:color w:val="000000"/>
          <w:szCs w:val="24"/>
          <w:lang w:eastAsia="nl-BE"/>
        </w:rPr>
        <w:t xml:space="preserve">mogelijk om een boodschappenlijst te plaatsen, waarna een bezorger de aanvraag kan accepteren en uitvoeren. Wanneer een bezorger een ticket accepteert dan ontstaat er een ‘contract’ met de persoon die het ticket heeft geplaatst. Er zal gewerkt worden met een </w:t>
      </w:r>
      <w:r w:rsidR="00655AA4" w:rsidRPr="004072BF">
        <w:rPr>
          <w:rFonts w:eastAsia="Times New Roman" w:cs="Times New Roman"/>
          <w:szCs w:val="24"/>
          <w:lang w:eastAsia="nl-BE"/>
        </w:rPr>
        <w:t xml:space="preserve">stappenplan </w:t>
      </w:r>
      <w:r w:rsidR="00655AA4" w:rsidRPr="004072BF">
        <w:rPr>
          <w:rFonts w:eastAsia="Times New Roman" w:cs="Times New Roman"/>
          <w:color w:val="000000"/>
          <w:szCs w:val="24"/>
          <w:lang w:eastAsia="nl-BE"/>
        </w:rPr>
        <w:t xml:space="preserve">waarbij de boodschappen, winkel en het tijdstip van de levering worden vastgelegd. Nadien levert de </w:t>
      </w:r>
      <w:r w:rsidR="00655AA4" w:rsidRPr="004072BF">
        <w:rPr>
          <w:rFonts w:eastAsia="Times New Roman" w:cs="Times New Roman"/>
          <w:szCs w:val="24"/>
          <w:lang w:eastAsia="nl-BE"/>
        </w:rPr>
        <w:t xml:space="preserve">bezorger de boodschappen aan huis. Easyshop zal gebruik maken van een </w:t>
      </w:r>
      <w:r w:rsidR="00440D79" w:rsidRPr="004072BF">
        <w:rPr>
          <w:rFonts w:eastAsia="Times New Roman" w:cs="Times New Roman"/>
          <w:szCs w:val="24"/>
          <w:lang w:eastAsia="nl-BE"/>
        </w:rPr>
        <w:t>online</w:t>
      </w:r>
      <w:r w:rsidR="00655AA4" w:rsidRPr="004072BF">
        <w:rPr>
          <w:rFonts w:eastAsia="Times New Roman" w:cs="Times New Roman"/>
          <w:szCs w:val="24"/>
          <w:lang w:eastAsia="nl-BE"/>
        </w:rPr>
        <w:t>betaalservice. Deze service zal moeten voldoen aan de normen van</w:t>
      </w:r>
      <w:r w:rsidR="00EF00F9">
        <w:rPr>
          <w:rFonts w:eastAsia="Times New Roman" w:cs="Times New Roman"/>
          <w:szCs w:val="24"/>
          <w:lang w:eastAsia="nl-BE"/>
        </w:rPr>
        <w:t xml:space="preserve"> de</w:t>
      </w:r>
      <w:r w:rsidR="00655AA4" w:rsidRPr="004072BF">
        <w:rPr>
          <w:rFonts w:eastAsia="Times New Roman" w:cs="Times New Roman"/>
          <w:szCs w:val="24"/>
          <w:lang w:eastAsia="nl-BE"/>
        </w:rPr>
        <w:t xml:space="preserve"> Payment Card Industry Data Security Standard.</w:t>
      </w:r>
    </w:p>
    <w:p w14:paraId="5033DD6A" w14:textId="77777777" w:rsidR="00655AA4" w:rsidRPr="004072BF" w:rsidRDefault="00655AA4" w:rsidP="00655AA4">
      <w:pPr>
        <w:spacing w:after="0" w:line="240" w:lineRule="auto"/>
        <w:rPr>
          <w:rFonts w:eastAsia="Times New Roman" w:cs="Times New Roman"/>
          <w:szCs w:val="24"/>
          <w:lang w:eastAsia="nl-BE"/>
        </w:rPr>
      </w:pPr>
    </w:p>
    <w:p w14:paraId="70C21B99" w14:textId="77777777" w:rsidR="00655AA4" w:rsidRPr="004072BF" w:rsidRDefault="00655AA4" w:rsidP="00655AA4">
      <w:pPr>
        <w:spacing w:after="0" w:line="240" w:lineRule="auto"/>
        <w:rPr>
          <w:rFonts w:eastAsia="Times New Roman" w:cs="Times New Roman"/>
          <w:szCs w:val="24"/>
          <w:lang w:eastAsia="nl-BE"/>
        </w:rPr>
      </w:pPr>
      <w:r w:rsidRPr="004072BF">
        <w:rPr>
          <w:rFonts w:eastAsia="Times New Roman" w:cs="Times New Roman"/>
          <w:szCs w:val="24"/>
          <w:lang w:eastAsia="nl-BE"/>
        </w:rPr>
        <w:t xml:space="preserve">Easyshop wordt van scratch gemaakt en moet aan een aantal voorwaarden voldoen. Zo is een eerste voorwaarde de financiële veiligheid. Er moet op een veilige en liefst zo goedkoop mogelijke manier geld overgemaakt kunnen worden tussen drie verschillende partijen namelijk de gebruikers, de bezorgers en Easyshop. Een tweede voorwaarde is het vertrouwen in het betaalsysteem. Om dit te bevorderen maakt Easyshop gebruik van online betrouwbare betaalsystemen van externe services. Een volgende voorwaarde is het opbouwen van een vertrouwensrelatie met de gebruikers. De webinterface moet professioneel ogen om een eerste goede indruk te geven aan potentiële klanten en daarnaast moet er een controle zijn op het correct handelen </w:t>
      </w:r>
      <w:r w:rsidR="00712A5E" w:rsidRPr="004072BF">
        <w:rPr>
          <w:rFonts w:eastAsia="Times New Roman" w:cs="Times New Roman"/>
          <w:szCs w:val="24"/>
          <w:lang w:eastAsia="nl-BE"/>
        </w:rPr>
        <w:t>van alle gebruikers</w:t>
      </w:r>
      <w:r w:rsidRPr="004072BF">
        <w:rPr>
          <w:rFonts w:eastAsia="Times New Roman" w:cs="Times New Roman"/>
          <w:szCs w:val="24"/>
          <w:lang w:eastAsia="nl-BE"/>
        </w:rPr>
        <w:t>.</w:t>
      </w:r>
    </w:p>
    <w:p w14:paraId="61A9B298" w14:textId="77777777" w:rsidR="00655AA4" w:rsidRPr="004072BF" w:rsidRDefault="00655AA4" w:rsidP="00655AA4">
      <w:pPr>
        <w:spacing w:after="0" w:line="240" w:lineRule="auto"/>
        <w:rPr>
          <w:rFonts w:eastAsia="Times New Roman" w:cs="Times New Roman"/>
          <w:szCs w:val="24"/>
          <w:lang w:eastAsia="nl-BE"/>
        </w:rPr>
      </w:pPr>
    </w:p>
    <w:p w14:paraId="46354E5B" w14:textId="7D766375" w:rsidR="00655AA4" w:rsidRPr="004072BF" w:rsidRDefault="00B6631C" w:rsidP="00655AA4">
      <w:pPr>
        <w:spacing w:after="0" w:line="240" w:lineRule="auto"/>
        <w:rPr>
          <w:rFonts w:eastAsia="Times New Roman" w:cs="Times New Roman"/>
          <w:szCs w:val="24"/>
          <w:lang w:eastAsia="nl-BE"/>
        </w:rPr>
      </w:pPr>
      <w:r w:rsidRPr="004072BF">
        <w:rPr>
          <w:rFonts w:eastAsia="Times New Roman" w:cs="Times New Roman"/>
          <w:szCs w:val="24"/>
          <w:lang w:eastAsia="nl-BE"/>
        </w:rPr>
        <w:t>De</w:t>
      </w:r>
      <w:r w:rsidR="00655AA4" w:rsidRPr="004072BF">
        <w:rPr>
          <w:rFonts w:eastAsia="Times New Roman" w:cs="Times New Roman"/>
          <w:szCs w:val="24"/>
          <w:lang w:eastAsia="nl-BE"/>
        </w:rPr>
        <w:t xml:space="preserve"> applicatie wordt gerealiseerd door enerzijds duidelijke gesprekken te voeren met de begeleidende technische docent en door anderzijds een literatuurstudie te doen over</w:t>
      </w:r>
      <w:r w:rsidRPr="004072BF">
        <w:rPr>
          <w:rFonts w:eastAsia="Times New Roman" w:cs="Times New Roman"/>
          <w:szCs w:val="24"/>
          <w:lang w:eastAsia="nl-BE"/>
        </w:rPr>
        <w:t xml:space="preserve"> de norm volgens</w:t>
      </w:r>
      <w:r w:rsidR="00655AA4" w:rsidRPr="004072BF">
        <w:rPr>
          <w:rFonts w:eastAsia="Times New Roman" w:cs="Times New Roman"/>
          <w:szCs w:val="24"/>
          <w:lang w:eastAsia="nl-BE"/>
        </w:rPr>
        <w:t xml:space="preserve"> de Payment Card Industry Data Security Standard. Daarnaast moet er onderzoek verricht worden aan de hand van enquêtes naar de noden van </w:t>
      </w:r>
      <w:r w:rsidRPr="004072BF">
        <w:rPr>
          <w:rFonts w:eastAsia="Times New Roman" w:cs="Times New Roman"/>
          <w:szCs w:val="24"/>
          <w:lang w:eastAsia="nl-BE"/>
        </w:rPr>
        <w:t>de</w:t>
      </w:r>
      <w:r w:rsidR="00655AA4" w:rsidRPr="004072BF">
        <w:rPr>
          <w:rFonts w:eastAsia="Times New Roman" w:cs="Times New Roman"/>
          <w:szCs w:val="24"/>
          <w:lang w:eastAsia="nl-BE"/>
        </w:rPr>
        <w:t xml:space="preserve"> doelgroepen om deze zo goed mogelijk in te vullen. Dergelijk ontwerp van de webapplicatie ligt in de lijn van de kennis en vaardigheden reeds verworven in </w:t>
      </w:r>
      <w:r w:rsidR="00440D79" w:rsidRPr="004072BF">
        <w:rPr>
          <w:rFonts w:eastAsia="Times New Roman" w:cs="Times New Roman"/>
          <w:szCs w:val="24"/>
          <w:lang w:eastAsia="nl-BE"/>
        </w:rPr>
        <w:t>user</w:t>
      </w:r>
      <w:r w:rsidR="00722825" w:rsidRPr="004072BF">
        <w:rPr>
          <w:rFonts w:eastAsia="Times New Roman" w:cs="Times New Roman"/>
          <w:szCs w:val="24"/>
          <w:lang w:eastAsia="nl-BE"/>
        </w:rPr>
        <w:t>-</w:t>
      </w:r>
      <w:r w:rsidR="00440D79" w:rsidRPr="004072BF">
        <w:rPr>
          <w:rFonts w:eastAsia="Times New Roman" w:cs="Times New Roman"/>
          <w:szCs w:val="24"/>
          <w:lang w:eastAsia="nl-BE"/>
        </w:rPr>
        <w:t>experience</w:t>
      </w:r>
      <w:r w:rsidR="00722825" w:rsidRPr="004072BF">
        <w:rPr>
          <w:rFonts w:eastAsia="Times New Roman" w:cs="Times New Roman"/>
          <w:szCs w:val="24"/>
          <w:lang w:eastAsia="nl-BE"/>
        </w:rPr>
        <w:t>-</w:t>
      </w:r>
      <w:r w:rsidR="00655AA4" w:rsidRPr="004072BF">
        <w:rPr>
          <w:rFonts w:eastAsia="Times New Roman" w:cs="Times New Roman"/>
          <w:szCs w:val="24"/>
          <w:lang w:eastAsia="nl-BE"/>
        </w:rPr>
        <w:t xml:space="preserve">design. Alvorens het programmeren moeten eerst </w:t>
      </w:r>
      <w:r w:rsidRPr="004072BF">
        <w:rPr>
          <w:rFonts w:eastAsia="Times New Roman" w:cs="Times New Roman"/>
          <w:szCs w:val="24"/>
          <w:lang w:eastAsia="nl-BE"/>
        </w:rPr>
        <w:t>enkele</w:t>
      </w:r>
      <w:r w:rsidR="00655AA4" w:rsidRPr="004072BF">
        <w:rPr>
          <w:rFonts w:eastAsia="Times New Roman" w:cs="Times New Roman"/>
          <w:szCs w:val="24"/>
          <w:lang w:eastAsia="nl-BE"/>
        </w:rPr>
        <w:t xml:space="preserve"> mogelijk</w:t>
      </w:r>
      <w:r w:rsidRPr="004072BF">
        <w:rPr>
          <w:rFonts w:eastAsia="Times New Roman" w:cs="Times New Roman"/>
          <w:szCs w:val="24"/>
          <w:lang w:eastAsia="nl-BE"/>
        </w:rPr>
        <w:t>e</w:t>
      </w:r>
      <w:r w:rsidR="00655AA4" w:rsidRPr="004072BF">
        <w:rPr>
          <w:rFonts w:eastAsia="Times New Roman" w:cs="Times New Roman"/>
          <w:szCs w:val="24"/>
          <w:lang w:eastAsia="nl-BE"/>
        </w:rPr>
        <w:t xml:space="preserve"> programmeertalen afgewogen worden. Na het maken van de meest gunstige keuze wordt </w:t>
      </w:r>
      <w:r w:rsidR="00DD0834" w:rsidRPr="004072BF">
        <w:rPr>
          <w:rFonts w:eastAsia="Times New Roman" w:cs="Times New Roman"/>
          <w:szCs w:val="24"/>
          <w:lang w:eastAsia="nl-BE"/>
        </w:rPr>
        <w:t>er tijd gespendeerd om de code zo robuust mogelijk te maken. De code zal dan ook vaak getest worden om aan deze voorwaarde te voldoen</w:t>
      </w:r>
      <w:r w:rsidR="00712A5E" w:rsidRPr="004072BF">
        <w:rPr>
          <w:rFonts w:eastAsia="Times New Roman" w:cs="Times New Roman"/>
          <w:szCs w:val="24"/>
          <w:lang w:eastAsia="nl-BE"/>
        </w:rPr>
        <w:t xml:space="preserve">. Ook zijn er voldoende </w:t>
      </w:r>
      <w:r w:rsidR="00440D79" w:rsidRPr="004072BF">
        <w:rPr>
          <w:rFonts w:eastAsia="Times New Roman" w:cs="Times New Roman"/>
          <w:szCs w:val="24"/>
          <w:lang w:eastAsia="nl-BE"/>
        </w:rPr>
        <w:t>online</w:t>
      </w:r>
      <w:r w:rsidR="00655AA4" w:rsidRPr="004072BF">
        <w:rPr>
          <w:rFonts w:eastAsia="Times New Roman" w:cs="Times New Roman"/>
          <w:szCs w:val="24"/>
          <w:lang w:eastAsia="nl-BE"/>
        </w:rPr>
        <w:t>bronnen voorhanden om tot mogelijke oplossingen te komen.</w:t>
      </w:r>
    </w:p>
    <w:p w14:paraId="060BCA6F" w14:textId="77777777" w:rsidR="00655AA4" w:rsidRPr="004072BF" w:rsidRDefault="00655AA4" w:rsidP="00655AA4">
      <w:pPr>
        <w:spacing w:after="0" w:line="240" w:lineRule="auto"/>
        <w:rPr>
          <w:rFonts w:eastAsia="Times New Roman" w:cs="Times New Roman"/>
          <w:szCs w:val="24"/>
          <w:lang w:eastAsia="nl-BE"/>
        </w:rPr>
      </w:pPr>
    </w:p>
    <w:p w14:paraId="2F1BE317" w14:textId="2837A620" w:rsidR="001002E5" w:rsidRPr="004072BF" w:rsidRDefault="00655AA4" w:rsidP="0073780A">
      <w:pPr>
        <w:spacing w:after="0" w:line="240" w:lineRule="auto"/>
        <w:rPr>
          <w:rFonts w:eastAsia="Times New Roman" w:cs="Times New Roman"/>
          <w:color w:val="000000"/>
          <w:szCs w:val="24"/>
          <w:lang w:eastAsia="nl-BE"/>
        </w:rPr>
      </w:pPr>
      <w:r w:rsidRPr="004072BF">
        <w:rPr>
          <w:rFonts w:eastAsia="Times New Roman" w:cs="Times New Roman"/>
          <w:color w:val="000000"/>
          <w:szCs w:val="24"/>
          <w:lang w:eastAsia="nl-BE"/>
        </w:rPr>
        <w:t>Er wordt een periode van één maand vanaf 1 februari 2017 voorzien om het onderzoek klaar te hebben. Voor de realisatie van de applicatie worden nog eens drie maanden gerekend.</w:t>
      </w:r>
    </w:p>
    <w:p w14:paraId="79ECDEC8" w14:textId="77777777" w:rsidR="001002E5" w:rsidRPr="004072BF" w:rsidRDefault="001002E5" w:rsidP="0073780A">
      <w:pPr>
        <w:spacing w:after="0" w:line="240" w:lineRule="auto"/>
        <w:rPr>
          <w:rFonts w:eastAsia="Times New Roman" w:cs="Times New Roman"/>
          <w:color w:val="000000"/>
          <w:szCs w:val="24"/>
          <w:lang w:eastAsia="nl-BE"/>
        </w:rPr>
      </w:pPr>
    </w:p>
    <w:p w14:paraId="0F2B9199" w14:textId="4ED17895" w:rsidR="001002E5" w:rsidRPr="004072BF" w:rsidRDefault="001002E5" w:rsidP="0073780A">
      <w:pPr>
        <w:spacing w:after="0" w:line="240" w:lineRule="auto"/>
        <w:rPr>
          <w:rFonts w:eastAsia="Times New Roman" w:cs="Times New Roman"/>
          <w:color w:val="000000"/>
          <w:szCs w:val="24"/>
          <w:lang w:eastAsia="nl-BE"/>
        </w:rPr>
      </w:pPr>
      <w:r w:rsidRPr="004072BF">
        <w:rPr>
          <w:rFonts w:eastAsia="Times New Roman" w:cs="Times New Roman"/>
          <w:color w:val="000000"/>
          <w:szCs w:val="24"/>
          <w:lang w:eastAsia="nl-BE"/>
        </w:rPr>
        <w:t>Het rapport start met een opsomming van de mogelijke oplossingen. Na afweging van de voor- en nadelen wordt er een oplossing gekozen. Deze zal dan stap voor stap beschreven worden in de technische uitwerking. Nadien zal een risicoanalyse volgen die de veiligheid onder de loep neemt. Daaropvolgend wordt de kostenraming besproken. Tot slot wordt het volledige rapport samengevat in de conclusie en volgt er nog een nawoord met kritische reflectie.</w:t>
      </w:r>
    </w:p>
    <w:p w14:paraId="7A5633D0" w14:textId="77777777" w:rsidR="00655AA4" w:rsidRPr="004072BF" w:rsidRDefault="00655AA4" w:rsidP="00655AA4">
      <w:pPr>
        <w:rPr>
          <w:rFonts w:ascii="Times New Roman" w:eastAsia="Times New Roman" w:hAnsi="Times New Roman" w:cs="Times New Roman"/>
          <w:szCs w:val="24"/>
          <w:lang w:eastAsia="nl-BE"/>
        </w:rPr>
      </w:pPr>
    </w:p>
    <w:p w14:paraId="4496F5DA" w14:textId="79334BD3" w:rsidR="00655AA4" w:rsidRPr="004072BF" w:rsidRDefault="00655AA4" w:rsidP="00655AA4">
      <w:pPr>
        <w:tabs>
          <w:tab w:val="left" w:pos="8941"/>
        </w:tabs>
        <w:rPr>
          <w:rFonts w:ascii="Times New Roman" w:eastAsia="Times New Roman" w:hAnsi="Times New Roman" w:cs="Times New Roman"/>
          <w:szCs w:val="24"/>
          <w:lang w:eastAsia="nl-BE"/>
        </w:rPr>
      </w:pPr>
    </w:p>
    <w:p w14:paraId="6E627360" w14:textId="77777777" w:rsidR="00655AA4" w:rsidRPr="004072BF" w:rsidRDefault="00655AA4" w:rsidP="00655AA4">
      <w:pPr>
        <w:tabs>
          <w:tab w:val="left" w:pos="8941"/>
        </w:tabs>
        <w:rPr>
          <w:rFonts w:ascii="Times New Roman" w:eastAsia="Times New Roman" w:hAnsi="Times New Roman" w:cs="Times New Roman"/>
          <w:szCs w:val="24"/>
          <w:lang w:eastAsia="nl-BE"/>
        </w:rPr>
        <w:sectPr w:rsidR="00655AA4" w:rsidRPr="004072BF" w:rsidSect="00F0532A">
          <w:footerReference w:type="default" r:id="rId15"/>
          <w:pgSz w:w="11910" w:h="16840"/>
          <w:pgMar w:top="1580" w:right="960" w:bottom="920" w:left="1200" w:header="0" w:footer="732" w:gutter="0"/>
          <w:cols w:space="708"/>
        </w:sectPr>
      </w:pPr>
    </w:p>
    <w:p w14:paraId="51F11925" w14:textId="77777777" w:rsidR="004058B0" w:rsidRPr="004072BF" w:rsidRDefault="0056008E" w:rsidP="004058B0">
      <w:pPr>
        <w:pStyle w:val="Kop1"/>
        <w:rPr>
          <w:lang w:val="nl-BE"/>
        </w:rPr>
      </w:pPr>
      <w:bookmarkStart w:id="7" w:name="_Toc477344212"/>
      <w:r w:rsidRPr="004072BF">
        <w:rPr>
          <w:lang w:val="nl-BE"/>
        </w:rPr>
        <w:lastRenderedPageBreak/>
        <w:t>Mogelijke oplossingen</w:t>
      </w:r>
      <w:bookmarkEnd w:id="7"/>
    </w:p>
    <w:p w14:paraId="295E703E" w14:textId="27F0A4C6" w:rsidR="0056008E" w:rsidRPr="004072BF" w:rsidRDefault="005307A4" w:rsidP="0056008E">
      <w:pPr>
        <w:pStyle w:val="Kop2"/>
        <w:rPr>
          <w:lang w:val="nl-BE"/>
        </w:rPr>
      </w:pPr>
      <w:bookmarkStart w:id="8" w:name="_Toc477344213"/>
      <w:r w:rsidRPr="004072BF">
        <w:rPr>
          <w:lang w:val="nl-BE"/>
        </w:rPr>
        <w:t>Marktonderzoek</w:t>
      </w:r>
      <w:bookmarkEnd w:id="8"/>
    </w:p>
    <w:p w14:paraId="55EE17F9" w14:textId="5C35BD24" w:rsidR="008E3ED4" w:rsidRPr="004072BF" w:rsidRDefault="006856A7" w:rsidP="008E3ED4">
      <w:r>
        <w:t xml:space="preserve">In dit onderdeel wordt het marktonderzoek besproken. Er </w:t>
      </w:r>
      <w:r w:rsidR="00D61916">
        <w:t>wordt</w:t>
      </w:r>
      <w:r>
        <w:t xml:space="preserve"> gebruik gemaakt van een enquête om informatie te verzamelen over de noden van mogelijke eindgebruikers. Deze informatie </w:t>
      </w:r>
      <w:r w:rsidR="00D61916">
        <w:t>heeft</w:t>
      </w:r>
      <w:r>
        <w:t xml:space="preserve"> een impact op de opbouw en mogelijkheden van de webinterface.</w:t>
      </w:r>
    </w:p>
    <w:p w14:paraId="2704BF29" w14:textId="591AE4DD" w:rsidR="0056008E" w:rsidRDefault="00A1390E" w:rsidP="00A1390E">
      <w:pPr>
        <w:pStyle w:val="Kop3"/>
        <w:rPr>
          <w:lang w:val="nl-BE"/>
        </w:rPr>
      </w:pPr>
      <w:bookmarkStart w:id="9" w:name="_Toc477344214"/>
      <w:r w:rsidRPr="004072BF">
        <w:rPr>
          <w:lang w:val="nl-BE"/>
        </w:rPr>
        <w:t>Bespreking enquête</w:t>
      </w:r>
      <w:bookmarkEnd w:id="9"/>
    </w:p>
    <w:p w14:paraId="0C7A562A" w14:textId="4B12766B" w:rsidR="008C58A0" w:rsidRDefault="000B5869" w:rsidP="004A6C55">
      <w:r>
        <w:t xml:space="preserve">De enquête </w:t>
      </w:r>
      <w:r w:rsidR="00DD65AA">
        <w:t xml:space="preserve">bestaat uit 16 vragen die het koopgedrag op het internet nagaat van 80 willekeurige personen. </w:t>
      </w:r>
      <w:r w:rsidR="004A6C55">
        <w:t xml:space="preserve">Hieronder worden </w:t>
      </w:r>
      <w:r w:rsidR="00DD65AA">
        <w:t xml:space="preserve">een aantal </w:t>
      </w:r>
      <w:r w:rsidR="004A6C55">
        <w:t>verkregen antwoorden</w:t>
      </w:r>
      <w:r w:rsidR="00DD65AA">
        <w:t>,</w:t>
      </w:r>
      <w:r w:rsidR="004A6C55">
        <w:t xml:space="preserve"> </w:t>
      </w:r>
      <w:r w:rsidR="00DD65AA">
        <w:t xml:space="preserve">die een weerslag kunnen hebben op het eindresultaat, </w:t>
      </w:r>
      <w:r w:rsidR="004A6C55">
        <w:t>g</w:t>
      </w:r>
      <w:r w:rsidR="00DD65AA">
        <w:t>rafisch voorgesteld en besproken</w:t>
      </w:r>
      <w:r w:rsidR="004A6C55">
        <w:t>.</w:t>
      </w:r>
    </w:p>
    <w:p w14:paraId="73BFF814" w14:textId="2D56F8D9" w:rsidR="008C58A0" w:rsidRDefault="00E368B7" w:rsidP="004A6C55">
      <w:r>
        <w:t xml:space="preserve">De enquête </w:t>
      </w:r>
      <w:r w:rsidR="00AA21E4">
        <w:t>is</w:t>
      </w:r>
      <w:r>
        <w:t xml:space="preserve"> </w:t>
      </w:r>
      <w:r w:rsidR="00F64911">
        <w:t>ingevuld door een grote variatie leeftijdsgroepen.</w:t>
      </w:r>
      <w:r w:rsidR="005E1327">
        <w:t xml:space="preserve"> </w:t>
      </w:r>
      <w:r w:rsidR="00AA21E4">
        <w:t>Niemand is echter jonger dan 16 jaar</w:t>
      </w:r>
      <w:r w:rsidR="00C01DB7">
        <w:t xml:space="preserve"> </w:t>
      </w:r>
      <w:r w:rsidR="00C01DB7">
        <w:t>(figuur 1)</w:t>
      </w:r>
      <w:r w:rsidR="00AA21E4">
        <w:t xml:space="preserve">. Zo’n 60% van de </w:t>
      </w:r>
      <w:r w:rsidR="00687769">
        <w:t>bevraagden</w:t>
      </w:r>
      <w:r w:rsidR="00AA21E4">
        <w:t xml:space="preserve"> zijn 40 of jonger, de overige 40% is dan vanzelfsprekend ouder dan 40, waarvan maar 3% ouder is dan 70 jaar. </w:t>
      </w:r>
    </w:p>
    <w:p w14:paraId="5689AF16" w14:textId="743F97CF" w:rsidR="005E1327" w:rsidRDefault="005E1327" w:rsidP="004A6C55">
      <w:r>
        <w:t>Hieruit kan besloten worden dat boodschappen, al dan niet online, door alle leeftijdsgroepen gedaan wordt.</w:t>
      </w:r>
    </w:p>
    <w:p w14:paraId="6232985D" w14:textId="77777777" w:rsidR="008C58A0" w:rsidRDefault="008C58A0" w:rsidP="008C58A0">
      <w:pPr>
        <w:pStyle w:val="Ondertitel"/>
        <w:keepNext/>
        <w:tabs>
          <w:tab w:val="left" w:pos="1560"/>
        </w:tabs>
        <w:ind w:left="1416"/>
      </w:pPr>
      <w:r>
        <w:tab/>
      </w:r>
      <w:r>
        <w:rPr>
          <w:noProof/>
          <w:lang w:eastAsia="nl-BE"/>
        </w:rPr>
        <w:drawing>
          <wp:inline distT="0" distB="0" distL="0" distR="0" wp14:anchorId="22954929" wp14:editId="1C5E4527">
            <wp:extent cx="4362450" cy="2590800"/>
            <wp:effectExtent l="0" t="0" r="0" b="0"/>
            <wp:docPr id="4" name="Grafiek 4">
              <a:extLst xmlns:a="http://schemas.openxmlformats.org/drawingml/2006/main">
                <a:ext uri="{FF2B5EF4-FFF2-40B4-BE49-F238E27FC236}">
                  <a16:creationId xmlns:a16="http://schemas.microsoft.com/office/drawing/2014/main" id="{D9016092-E613-4EB8-BC30-1EB1308ACB9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0B4A86E8" w14:textId="2B34299B" w:rsidR="008C58A0" w:rsidRDefault="008C58A0" w:rsidP="00645C97">
      <w:pPr>
        <w:pStyle w:val="Bijschrift"/>
        <w:tabs>
          <w:tab w:val="left" w:pos="1560"/>
        </w:tabs>
        <w:jc w:val="center"/>
      </w:pPr>
      <w:r>
        <w:t xml:space="preserve">Figuur </w:t>
      </w:r>
      <w:r>
        <w:fldChar w:fldCharType="begin"/>
      </w:r>
      <w:r>
        <w:instrText xml:space="preserve"> SEQ Figuur \* ARABIC </w:instrText>
      </w:r>
      <w:r>
        <w:fldChar w:fldCharType="separate"/>
      </w:r>
      <w:r w:rsidR="000A66AE">
        <w:rPr>
          <w:noProof/>
        </w:rPr>
        <w:t>1</w:t>
      </w:r>
      <w:r>
        <w:fldChar w:fldCharType="end"/>
      </w:r>
      <w:r>
        <w:t xml:space="preserve">: Leeftijd van de </w:t>
      </w:r>
      <w:r w:rsidR="00687769">
        <w:t>bevraagden</w:t>
      </w:r>
    </w:p>
    <w:p w14:paraId="295F3B8E" w14:textId="440ABAC0" w:rsidR="005E1327" w:rsidRDefault="008C58A0" w:rsidP="008C58A0">
      <w:r w:rsidRPr="004072BF">
        <w:t xml:space="preserve">Uit de enquête blijkt </w:t>
      </w:r>
      <w:r w:rsidR="005E1327">
        <w:t xml:space="preserve">ook </w:t>
      </w:r>
      <w:r w:rsidRPr="004072BF">
        <w:t xml:space="preserve">dat </w:t>
      </w:r>
      <w:r w:rsidR="005E1327">
        <w:t>43</w:t>
      </w:r>
      <w:r>
        <w:t>% van de</w:t>
      </w:r>
      <w:r w:rsidRPr="004072BF">
        <w:t xml:space="preserve"> mensen gebruik maakt van een computer</w:t>
      </w:r>
      <w:r>
        <w:t xml:space="preserve"> om te surfen op het internet</w:t>
      </w:r>
      <w:r w:rsidR="003C4FF6">
        <w:t xml:space="preserve"> </w:t>
      </w:r>
      <w:r w:rsidR="003C4FF6">
        <w:t>(figuur 2)</w:t>
      </w:r>
      <w:r>
        <w:t>. Een kleinere groep van 3</w:t>
      </w:r>
      <w:r w:rsidR="005E1327">
        <w:t>7</w:t>
      </w:r>
      <w:r>
        <w:t xml:space="preserve">% maakt vooral gebruik van een smartphone en </w:t>
      </w:r>
      <w:r w:rsidR="005E1327">
        <w:t>20</w:t>
      </w:r>
      <w:r>
        <w:t>% gebruikt een tablet om te surfen</w:t>
      </w:r>
      <w:r w:rsidR="00645C97">
        <w:t xml:space="preserve">. </w:t>
      </w:r>
    </w:p>
    <w:p w14:paraId="6D9F59C0" w14:textId="6F590DD9" w:rsidR="008C58A0" w:rsidRDefault="005E1327" w:rsidP="008C58A0">
      <w:r>
        <w:t xml:space="preserve">Om een zo </w:t>
      </w:r>
      <w:r w:rsidR="005D05B5">
        <w:t>breed</w:t>
      </w:r>
      <w:r>
        <w:t xml:space="preserve"> mogelijk publiek aan te spreken, wordt er gekozen voor het ontwikkelen van een webinterface. Op deze manier kunnen gebruikers via alle mogelijke toestellen die over internet beschikken terecht bij de webshop.</w:t>
      </w:r>
    </w:p>
    <w:p w14:paraId="5DC36964" w14:textId="77777777" w:rsidR="00645C97" w:rsidRDefault="00645C97" w:rsidP="00645C97">
      <w:pPr>
        <w:keepNext/>
        <w:jc w:val="center"/>
      </w:pPr>
      <w:r>
        <w:rPr>
          <w:noProof/>
          <w:lang w:eastAsia="nl-BE"/>
        </w:rPr>
        <w:lastRenderedPageBreak/>
        <w:drawing>
          <wp:inline distT="0" distB="0" distL="0" distR="0" wp14:anchorId="2557DFD7" wp14:editId="6B7582C3">
            <wp:extent cx="3895725" cy="3209925"/>
            <wp:effectExtent l="0" t="0" r="9525" b="9525"/>
            <wp:docPr id="5" name="Grafiek 5">
              <a:extLst xmlns:a="http://schemas.openxmlformats.org/drawingml/2006/main">
                <a:ext uri="{FF2B5EF4-FFF2-40B4-BE49-F238E27FC236}">
                  <a16:creationId xmlns:a16="http://schemas.microsoft.com/office/drawing/2014/main" id="{4D778DB6-3F52-4787-BDA6-BEF62CA5692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7881ED23" w14:textId="263FD4C8" w:rsidR="008C58A0" w:rsidRDefault="00645C97" w:rsidP="00645C97">
      <w:pPr>
        <w:pStyle w:val="Bijschrift"/>
        <w:tabs>
          <w:tab w:val="left" w:pos="2127"/>
        </w:tabs>
        <w:jc w:val="center"/>
      </w:pPr>
      <w:r>
        <w:t xml:space="preserve">Figuur </w:t>
      </w:r>
      <w:r>
        <w:fldChar w:fldCharType="begin"/>
      </w:r>
      <w:r>
        <w:instrText xml:space="preserve"> SEQ Figuur \* ARABIC </w:instrText>
      </w:r>
      <w:r>
        <w:fldChar w:fldCharType="separate"/>
      </w:r>
      <w:r w:rsidR="000A66AE">
        <w:rPr>
          <w:noProof/>
        </w:rPr>
        <w:t>2</w:t>
      </w:r>
      <w:r>
        <w:fldChar w:fldCharType="end"/>
      </w:r>
      <w:r>
        <w:t>: Gebruik toestellen om te surfen op het internet</w:t>
      </w:r>
    </w:p>
    <w:p w14:paraId="53798B28" w14:textId="423FC4A8" w:rsidR="00645C97" w:rsidRDefault="005D05B5" w:rsidP="00645C97">
      <w:r>
        <w:t xml:space="preserve">In de enquête is ook duidelijk geworden dat de </w:t>
      </w:r>
      <w:r w:rsidR="00780D7A">
        <w:t xml:space="preserve">meeste </w:t>
      </w:r>
      <w:r w:rsidR="00687769">
        <w:t>bevraagden</w:t>
      </w:r>
      <w:r>
        <w:t xml:space="preserve"> </w:t>
      </w:r>
      <w:r w:rsidR="00780D7A">
        <w:t>een bakker, slager of een klein buurtwinkeltje beschikbaar hebben binnen een straal van 0 tot 3 kilometer</w:t>
      </w:r>
      <w:r w:rsidR="00C01DB7">
        <w:t xml:space="preserve"> </w:t>
      </w:r>
      <w:r w:rsidR="00C01DB7">
        <w:t>(figuur 3)</w:t>
      </w:r>
      <w:r w:rsidR="00780D7A">
        <w:t>. Voor boodschappen in grotere hoeveelheden te kopen, moeten velen meer dan 3 kilometer afleggen.</w:t>
      </w:r>
      <w:r w:rsidR="00645C97">
        <w:t xml:space="preserve"> </w:t>
      </w:r>
    </w:p>
    <w:p w14:paraId="0C08ED45" w14:textId="77777777" w:rsidR="00645C97" w:rsidRDefault="00645C97" w:rsidP="00645C97">
      <w:pPr>
        <w:keepNext/>
        <w:jc w:val="center"/>
      </w:pPr>
      <w:r>
        <w:rPr>
          <w:noProof/>
          <w:lang w:eastAsia="nl-BE"/>
        </w:rPr>
        <w:drawing>
          <wp:inline distT="0" distB="0" distL="0" distR="0" wp14:anchorId="69E8D886" wp14:editId="7EA4D5C4">
            <wp:extent cx="4572000" cy="2743200"/>
            <wp:effectExtent l="0" t="0" r="0" b="0"/>
            <wp:docPr id="6" name="Grafiek 6">
              <a:extLst xmlns:a="http://schemas.openxmlformats.org/drawingml/2006/main">
                <a:ext uri="{FF2B5EF4-FFF2-40B4-BE49-F238E27FC236}">
                  <a16:creationId xmlns:a16="http://schemas.microsoft.com/office/drawing/2014/main" id="{F35F92BC-3E6E-4340-851C-3CCBE54FF35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012A11C6" w14:textId="26F303AD" w:rsidR="00645C97" w:rsidRDefault="00645C97" w:rsidP="00645C97">
      <w:pPr>
        <w:pStyle w:val="Bijschrift"/>
        <w:jc w:val="center"/>
      </w:pPr>
      <w:r>
        <w:t xml:space="preserve">Figuur </w:t>
      </w:r>
      <w:r>
        <w:fldChar w:fldCharType="begin"/>
      </w:r>
      <w:r>
        <w:instrText xml:space="preserve"> SEQ Figuur \* ARABIC </w:instrText>
      </w:r>
      <w:r>
        <w:fldChar w:fldCharType="separate"/>
      </w:r>
      <w:r w:rsidR="000A66AE">
        <w:rPr>
          <w:noProof/>
        </w:rPr>
        <w:t>3</w:t>
      </w:r>
      <w:r>
        <w:fldChar w:fldCharType="end"/>
      </w:r>
      <w:r>
        <w:t>: Afstand naar de winkel (in kilometer)</w:t>
      </w:r>
    </w:p>
    <w:p w14:paraId="0B5CAA73" w14:textId="77777777" w:rsidR="000A66AE" w:rsidRDefault="000A66AE">
      <w:pPr>
        <w:jc w:val="left"/>
      </w:pPr>
      <w:r>
        <w:br w:type="page"/>
      </w:r>
    </w:p>
    <w:p w14:paraId="770C8CBA" w14:textId="40B81114" w:rsidR="00645C97" w:rsidRDefault="000A66AE" w:rsidP="00645C97">
      <w:r>
        <w:lastRenderedPageBreak/>
        <w:t>Er is ook gevraagd naar hoe lang iemand er over doet om boodschappen te doen</w:t>
      </w:r>
      <w:r w:rsidR="00C01DB7">
        <w:t xml:space="preserve"> </w:t>
      </w:r>
      <w:r w:rsidR="00C01DB7">
        <w:t>(figuur 4)</w:t>
      </w:r>
      <w:r>
        <w:t>. Zo’n 39% doet er minder dan 30 minuten over terwijl 30% er 30 tot 60 minuten over doet. Dan zijn er nog twee minderheidsgroepen, waarvan 22% er 60 tot 90 minuten over doet en 8% 90 tot 120 minuten. Er is ook één gebruiker die één maal per maand boodschappen doet er meer dan 120 minuten over doet.</w:t>
      </w:r>
      <w:r w:rsidR="00645C97">
        <w:t xml:space="preserve"> </w:t>
      </w:r>
    </w:p>
    <w:p w14:paraId="7EC74B76" w14:textId="47499D6D" w:rsidR="000A66AE" w:rsidRDefault="0012335A" w:rsidP="00645C97">
      <w:r>
        <w:t>Easyshop kan de tijd dat mensen spenderen aan het doen van boodschappen verminderen, zo hoeven gebruikers zich niet meer te verplaatsen naar winkels die vaak op afstanden van meer dan 3 kilometer liggen.</w:t>
      </w:r>
    </w:p>
    <w:p w14:paraId="5D088213" w14:textId="77777777" w:rsidR="000A66AE" w:rsidRDefault="00645C97" w:rsidP="000A66AE">
      <w:pPr>
        <w:keepNext/>
        <w:jc w:val="center"/>
      </w:pPr>
      <w:r>
        <w:rPr>
          <w:noProof/>
          <w:lang w:eastAsia="nl-BE"/>
        </w:rPr>
        <w:drawing>
          <wp:inline distT="0" distB="0" distL="0" distR="0" wp14:anchorId="041DF944" wp14:editId="51C82539">
            <wp:extent cx="5010150" cy="3019425"/>
            <wp:effectExtent l="0" t="0" r="0" b="9525"/>
            <wp:docPr id="7" name="Grafiek 7">
              <a:extLst xmlns:a="http://schemas.openxmlformats.org/drawingml/2006/main">
                <a:ext uri="{FF2B5EF4-FFF2-40B4-BE49-F238E27FC236}">
                  <a16:creationId xmlns:a16="http://schemas.microsoft.com/office/drawing/2014/main" id="{77BFE8F0-A0F7-4B5D-93FB-4DFD844AC2F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39319406" w14:textId="68CD9D0D" w:rsidR="00645C97" w:rsidRDefault="000A66AE" w:rsidP="000A66AE">
      <w:pPr>
        <w:pStyle w:val="Bijschrift"/>
        <w:jc w:val="center"/>
      </w:pPr>
      <w:r>
        <w:t xml:space="preserve">Figuur </w:t>
      </w:r>
      <w:r>
        <w:fldChar w:fldCharType="begin"/>
      </w:r>
      <w:r>
        <w:instrText xml:space="preserve"> SEQ Figuur \* ARABIC </w:instrText>
      </w:r>
      <w:r>
        <w:fldChar w:fldCharType="separate"/>
      </w:r>
      <w:r>
        <w:rPr>
          <w:noProof/>
        </w:rPr>
        <w:t>4</w:t>
      </w:r>
      <w:r>
        <w:fldChar w:fldCharType="end"/>
      </w:r>
      <w:r>
        <w:t>: Tijdspanne van 1 boodschappensessie (in minuten)</w:t>
      </w:r>
    </w:p>
    <w:p w14:paraId="5F8F5FED" w14:textId="2244861B" w:rsidR="00645C97" w:rsidRDefault="00687769" w:rsidP="00645C97">
      <w:r>
        <w:t>Het gebruik van onlinebetaalmethoden is bij de bevraagden zeer eenzijdig</w:t>
      </w:r>
      <w:r w:rsidR="00C01DB7">
        <w:t xml:space="preserve"> </w:t>
      </w:r>
      <w:r w:rsidR="00C01DB7">
        <w:t>(figuur 5)</w:t>
      </w:r>
      <w:r>
        <w:t>. Maa</w:t>
      </w:r>
      <w:r w:rsidR="001205AE">
        <w:t>r liefst 70% maakt gebruik van B</w:t>
      </w:r>
      <w:r>
        <w:t>ancontact. De andere betaalmethoden worden aanzienlijk minder gebruikt.</w:t>
      </w:r>
      <w:r w:rsidR="00645C97">
        <w:t xml:space="preserve"> </w:t>
      </w:r>
    </w:p>
    <w:p w14:paraId="69395B4A" w14:textId="77777777" w:rsidR="00645C97" w:rsidRDefault="00645C97" w:rsidP="00645C97">
      <w:pPr>
        <w:keepNext/>
        <w:jc w:val="center"/>
      </w:pPr>
      <w:r>
        <w:rPr>
          <w:noProof/>
          <w:lang w:eastAsia="nl-BE"/>
        </w:rPr>
        <w:drawing>
          <wp:inline distT="0" distB="0" distL="0" distR="0" wp14:anchorId="07875AB5" wp14:editId="57F55FEF">
            <wp:extent cx="4572000" cy="2743200"/>
            <wp:effectExtent l="0" t="0" r="0" b="0"/>
            <wp:docPr id="9" name="Grafiek 9">
              <a:extLst xmlns:a="http://schemas.openxmlformats.org/drawingml/2006/main">
                <a:ext uri="{FF2B5EF4-FFF2-40B4-BE49-F238E27FC236}">
                  <a16:creationId xmlns:a16="http://schemas.microsoft.com/office/drawing/2014/main" id="{1BBC12CF-C01E-48FC-A590-26B30188305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45593372" w14:textId="2AA4C1FE" w:rsidR="00645C97" w:rsidRPr="00645C97" w:rsidRDefault="00645C97" w:rsidP="00645C97">
      <w:pPr>
        <w:pStyle w:val="Bijschrift"/>
        <w:jc w:val="center"/>
      </w:pPr>
      <w:r>
        <w:t xml:space="preserve">Figuur </w:t>
      </w:r>
      <w:r>
        <w:fldChar w:fldCharType="begin"/>
      </w:r>
      <w:r>
        <w:instrText xml:space="preserve"> SEQ Figuur \* ARABIC </w:instrText>
      </w:r>
      <w:r>
        <w:fldChar w:fldCharType="separate"/>
      </w:r>
      <w:r w:rsidR="000A66AE">
        <w:rPr>
          <w:noProof/>
        </w:rPr>
        <w:t>5</w:t>
      </w:r>
      <w:r>
        <w:fldChar w:fldCharType="end"/>
      </w:r>
      <w:r>
        <w:t>: Gebruik onlinebetaalmethoden</w:t>
      </w:r>
    </w:p>
    <w:p w14:paraId="2AEC368E" w14:textId="3865E163" w:rsidR="00A1390E" w:rsidRDefault="00A1390E" w:rsidP="00A1390E">
      <w:pPr>
        <w:pStyle w:val="Kop3"/>
        <w:rPr>
          <w:lang w:val="nl-BE"/>
        </w:rPr>
      </w:pPr>
      <w:bookmarkStart w:id="10" w:name="_Toc477344215"/>
      <w:r w:rsidRPr="004072BF">
        <w:rPr>
          <w:lang w:val="nl-BE"/>
        </w:rPr>
        <w:lastRenderedPageBreak/>
        <w:t>Besluitvorming design webinterface</w:t>
      </w:r>
      <w:bookmarkEnd w:id="10"/>
    </w:p>
    <w:p w14:paraId="378455F4" w14:textId="3E80CA96" w:rsidR="001205AE" w:rsidRPr="001205AE" w:rsidRDefault="001205AE" w:rsidP="001205AE">
      <w:r>
        <w:t>Ten eerste moet de interface gebruiksvriendelijk zijn en zeker niet complex, het is tenslotte de bedoeling dat mensen van alle leeftijden gebruik kunnen maken van de webinterface om boodschappen te doen of hun diensten als leverancier aan te bieden. Een volgende belangrijke pijler is dat de webinterface op alle toestellen met internettoegang moet kunnen geopend worden zodat er geen potentiële gebruikers uitgesloten worden. Ten derde is boodschappen doen tijdrovend, zeker wanneer de winkels op grotere afstanden liggen, Easyshop moet snel en eenvoudig zijn om tijd te besparen. Tot slot moeten er voldoende betaalmogelijkheden beschikbaar zijn voor de potentiële gebruikers, een minimumvereiste is het implementeren van Bancontact.</w:t>
      </w:r>
    </w:p>
    <w:p w14:paraId="7C264A0E" w14:textId="677D15E3" w:rsidR="004058B0" w:rsidRPr="004072BF" w:rsidRDefault="005307A4" w:rsidP="004058B0">
      <w:pPr>
        <w:pStyle w:val="Kop2"/>
        <w:rPr>
          <w:lang w:val="nl-BE"/>
        </w:rPr>
      </w:pPr>
      <w:bookmarkStart w:id="11" w:name="_Toc477344216"/>
      <w:r w:rsidRPr="004072BF">
        <w:rPr>
          <w:lang w:val="nl-BE"/>
        </w:rPr>
        <w:t>Programmeertalen</w:t>
      </w:r>
      <w:bookmarkEnd w:id="11"/>
    </w:p>
    <w:p w14:paraId="44BD8D2A" w14:textId="295EE03E" w:rsidR="00844493" w:rsidRPr="004072BF" w:rsidRDefault="00844493" w:rsidP="00844493">
      <w:r w:rsidRPr="004072BF">
        <w:t>Voor deze toepassing wordt er gekozen voor een webinterface</w:t>
      </w:r>
      <w:r w:rsidR="00E244F1">
        <w:t xml:space="preserve"> zoals hierboven besproken</w:t>
      </w:r>
      <w:r w:rsidRPr="004072BF">
        <w:t xml:space="preserve">. In dit hoofdstuk worden er een aantal mogelijke programmeertalen </w:t>
      </w:r>
      <w:r w:rsidR="00C352A5">
        <w:t>vooropgesteld</w:t>
      </w:r>
      <w:r w:rsidRPr="004072BF">
        <w:t xml:space="preserve"> om deze webinterface op te </w:t>
      </w:r>
      <w:r w:rsidR="00C352A5">
        <w:t>implementeren</w:t>
      </w:r>
      <w:r w:rsidRPr="004072BF">
        <w:t>.</w:t>
      </w:r>
    </w:p>
    <w:p w14:paraId="344D1A2F" w14:textId="4133D4D4" w:rsidR="00A1390E" w:rsidRPr="004072BF" w:rsidRDefault="00A1390E" w:rsidP="00A1390E">
      <w:pPr>
        <w:pStyle w:val="Kop3"/>
        <w:rPr>
          <w:lang w:val="nl-BE"/>
        </w:rPr>
      </w:pPr>
      <w:bookmarkStart w:id="12" w:name="_Toc477344217"/>
      <w:r w:rsidRPr="004072BF">
        <w:rPr>
          <w:lang w:val="nl-BE"/>
        </w:rPr>
        <w:t>Frontend</w:t>
      </w:r>
      <w:bookmarkEnd w:id="12"/>
    </w:p>
    <w:p w14:paraId="035C44AC" w14:textId="687904C2" w:rsidR="00AB116C" w:rsidRDefault="00AB116C" w:rsidP="0056008E">
      <w:r>
        <w:t>Voor het aanmaken van een webpagina</w:t>
      </w:r>
      <w:r w:rsidR="001A5EC6">
        <w:t xml:space="preserve"> </w:t>
      </w:r>
      <w:r w:rsidR="00B77C74">
        <w:t xml:space="preserve">zijn er twee </w:t>
      </w:r>
      <w:r w:rsidR="00DD466B">
        <w:t>program</w:t>
      </w:r>
      <w:r w:rsidR="005D58B6">
        <w:t>meertalen van essentieel belang, n</w:t>
      </w:r>
      <w:r w:rsidR="00DD466B">
        <w:t>amelijk HyperText Markup Language (HTML)</w:t>
      </w:r>
      <w:r w:rsidR="001A5EC6">
        <w:t xml:space="preserve"> </w:t>
      </w:r>
      <w:r w:rsidR="00DD466B">
        <w:t xml:space="preserve">en Cascading Style Sheets (CSS). </w:t>
      </w:r>
      <w:r w:rsidR="005D58B6">
        <w:t>Beide</w:t>
      </w:r>
      <w:r w:rsidR="00DD466B">
        <w:t xml:space="preserve"> vormen de basis van een</w:t>
      </w:r>
      <w:r w:rsidR="00526473">
        <w:t xml:space="preserve"> eenvoudige</w:t>
      </w:r>
      <w:r w:rsidR="00DD466B">
        <w:t xml:space="preserve"> webpagina</w:t>
      </w:r>
      <w:r w:rsidR="005D58B6">
        <w:t xml:space="preserve">, waarbij </w:t>
      </w:r>
      <w:r w:rsidR="00253C67">
        <w:t>HTML zorgt voor de nodige structuur, terwijl CSS de opmaak verzorgt.</w:t>
      </w:r>
      <w:r w:rsidR="00E05A5D">
        <w:t xml:space="preserve"> </w:t>
      </w:r>
      <w:sdt>
        <w:sdtPr>
          <w:id w:val="-1533869043"/>
          <w:citation/>
        </w:sdtPr>
        <w:sdtContent>
          <w:r w:rsidR="00E05A5D">
            <w:fldChar w:fldCharType="begin"/>
          </w:r>
          <w:r w:rsidR="004836C7">
            <w:instrText xml:space="preserve">CITATION W3schools \l 2067 </w:instrText>
          </w:r>
          <w:r w:rsidR="00E05A5D">
            <w:fldChar w:fldCharType="separate"/>
          </w:r>
          <w:r w:rsidR="004836C7" w:rsidRPr="004836C7">
            <w:rPr>
              <w:noProof/>
            </w:rPr>
            <w:t>[1]</w:t>
          </w:r>
          <w:r w:rsidR="00E05A5D">
            <w:fldChar w:fldCharType="end"/>
          </w:r>
        </w:sdtContent>
      </w:sdt>
      <w:sdt>
        <w:sdtPr>
          <w:id w:val="16046002"/>
          <w:citation/>
        </w:sdtPr>
        <w:sdtContent>
          <w:r w:rsidR="00A45828">
            <w:fldChar w:fldCharType="begin"/>
          </w:r>
          <w:r w:rsidR="004836C7">
            <w:instrText xml:space="preserve">CITATION HTM17 \l 2067 </w:instrText>
          </w:r>
          <w:r w:rsidR="00A45828">
            <w:fldChar w:fldCharType="separate"/>
          </w:r>
          <w:r w:rsidR="004836C7">
            <w:rPr>
              <w:noProof/>
            </w:rPr>
            <w:t xml:space="preserve"> </w:t>
          </w:r>
          <w:r w:rsidR="004836C7" w:rsidRPr="004836C7">
            <w:rPr>
              <w:noProof/>
            </w:rPr>
            <w:t>[2]</w:t>
          </w:r>
          <w:r w:rsidR="00A45828">
            <w:fldChar w:fldCharType="end"/>
          </w:r>
        </w:sdtContent>
      </w:sdt>
    </w:p>
    <w:p w14:paraId="5757748F" w14:textId="117F24D5" w:rsidR="008C58A0" w:rsidRDefault="00A45828" w:rsidP="0056008E">
      <w:r>
        <w:t>Deze basi</w:t>
      </w:r>
      <w:r w:rsidR="005D58B6">
        <w:t xml:space="preserve">s </w:t>
      </w:r>
      <w:r w:rsidR="00861B33">
        <w:t>volstaat echter niet</w:t>
      </w:r>
      <w:r w:rsidR="005D58B6">
        <w:t xml:space="preserve"> om aan </w:t>
      </w:r>
      <w:r w:rsidR="00640B62">
        <w:t>alle nodige</w:t>
      </w:r>
      <w:r w:rsidR="005D58B6">
        <w:t xml:space="preserve"> </w:t>
      </w:r>
      <w:r>
        <w:t>functionaliteiten</w:t>
      </w:r>
      <w:r w:rsidR="005D58B6">
        <w:t xml:space="preserve"> van Easyshop</w:t>
      </w:r>
      <w:r w:rsidR="00640B62">
        <w:t xml:space="preserve"> te voldoen</w:t>
      </w:r>
      <w:r>
        <w:t xml:space="preserve">. Hiervoor </w:t>
      </w:r>
      <w:r w:rsidR="00E6388F">
        <w:t>wordt</w:t>
      </w:r>
      <w:r>
        <w:t xml:space="preserve"> er gebruik gemaakt van </w:t>
      </w:r>
      <w:r w:rsidR="00640B62">
        <w:t>JavaScript</w:t>
      </w:r>
      <w:r w:rsidR="00E6388F">
        <w:t>, d</w:t>
      </w:r>
      <w:r w:rsidR="00640B62">
        <w:t>it is een programmeertaal waarmee men het gedrag van een website kan programmeren. De mogelijkheden van JavaScript zijn echter eindeloos</w:t>
      </w:r>
      <w:r w:rsidR="000B2B8B">
        <w:t xml:space="preserve"> en worden snel complex</w:t>
      </w:r>
      <w:r w:rsidR="00640B62">
        <w:t xml:space="preserve">. </w:t>
      </w:r>
      <w:sdt>
        <w:sdtPr>
          <w:id w:val="-846015654"/>
          <w:citation/>
        </w:sdtPr>
        <w:sdtContent>
          <w:r w:rsidR="000B2B8B">
            <w:fldChar w:fldCharType="begin"/>
          </w:r>
          <w:r w:rsidR="004836C7">
            <w:instrText xml:space="preserve">CITATION W3schools \l 2067 </w:instrText>
          </w:r>
          <w:r w:rsidR="000B2B8B">
            <w:fldChar w:fldCharType="separate"/>
          </w:r>
          <w:r w:rsidR="004836C7" w:rsidRPr="004836C7">
            <w:rPr>
              <w:noProof/>
            </w:rPr>
            <w:t>[1]</w:t>
          </w:r>
          <w:r w:rsidR="000B2B8B">
            <w:fldChar w:fldCharType="end"/>
          </w:r>
        </w:sdtContent>
      </w:sdt>
      <w:r w:rsidR="000B2B8B">
        <w:t xml:space="preserve"> </w:t>
      </w:r>
      <w:r w:rsidR="00640B62">
        <w:t xml:space="preserve">Om het gebruik van deze krachtige programmeertaal te vereenvoudigen zijn er </w:t>
      </w:r>
      <w:r w:rsidR="000B2B8B">
        <w:t>verschillende</w:t>
      </w:r>
      <w:r w:rsidR="00640B62">
        <w:t xml:space="preserve"> frameworks op</w:t>
      </w:r>
      <w:r w:rsidR="000B2B8B">
        <w:t xml:space="preserve"> deze taal gebaseerd, elk met een unieke syntax en functies die bepaalde opdrachten gemakkelijker </w:t>
      </w:r>
      <w:r w:rsidR="00D61916">
        <w:t>maken</w:t>
      </w:r>
      <w:r w:rsidR="000B2B8B">
        <w:t>.</w:t>
      </w:r>
      <w:r w:rsidR="00640B62">
        <w:t xml:space="preserve"> </w:t>
      </w:r>
      <w:r w:rsidR="000B2B8B">
        <w:t>De webinterface zal dan ook gebruik maken van één of meerdere</w:t>
      </w:r>
      <w:r>
        <w:t xml:space="preserve"> frameworks die </w:t>
      </w:r>
      <w:r w:rsidR="005D58B6">
        <w:t xml:space="preserve">de nodige tools aanbieden om te voldoen aan </w:t>
      </w:r>
      <w:r w:rsidR="00640B62">
        <w:t xml:space="preserve">die doelstellingen. In volgende tabel zijn hiervoor </w:t>
      </w:r>
      <w:r w:rsidR="000B2B8B">
        <w:t>een aantal mogelijke frameworks</w:t>
      </w:r>
      <w:r>
        <w:t xml:space="preserve"> opgesomd die tegen elkaar worden afgewogen.</w:t>
      </w:r>
      <w:r w:rsidR="000B2B8B">
        <w:t xml:space="preserve"> </w:t>
      </w:r>
    </w:p>
    <w:p w14:paraId="560DBE7B" w14:textId="14191593" w:rsidR="00D61916" w:rsidRDefault="00D61916" w:rsidP="000476F8">
      <w:pPr>
        <w:pStyle w:val="Ondertitel"/>
        <w:jc w:val="left"/>
      </w:pPr>
      <w:r w:rsidRPr="00D61916">
        <w:t xml:space="preserve">Tabel 1: Enkele eigenschappen van enkele mogelijke frameworks </w:t>
      </w:r>
      <w:sdt>
        <w:sdtPr>
          <w:id w:val="1934084368"/>
          <w:citation/>
        </w:sdtPr>
        <w:sdtContent>
          <w:r w:rsidRPr="00D61916">
            <w:fldChar w:fldCharType="begin"/>
          </w:r>
          <w:r w:rsidRPr="00D61916">
            <w:instrText xml:space="preserve">CITATION TijdelijkeAanduiding1 \l 2067 </w:instrText>
          </w:r>
          <w:r w:rsidRPr="00D61916">
            <w:fldChar w:fldCharType="separate"/>
          </w:r>
          <w:r w:rsidRPr="00D61916">
            <w:rPr>
              <w:noProof/>
            </w:rPr>
            <w:t>[3]</w:t>
          </w:r>
          <w:r w:rsidRPr="00D61916">
            <w:fldChar w:fldCharType="end"/>
          </w:r>
        </w:sdtContent>
      </w:sdt>
      <w:sdt>
        <w:sdtPr>
          <w:id w:val="1967847855"/>
          <w:citation/>
        </w:sdtPr>
        <w:sdtContent>
          <w:r w:rsidRPr="00D61916">
            <w:fldChar w:fldCharType="begin"/>
          </w:r>
          <w:r w:rsidRPr="00D61916">
            <w:instrText xml:space="preserve"> CITATION Cha17 \l 2067 </w:instrText>
          </w:r>
          <w:r w:rsidRPr="00D61916">
            <w:fldChar w:fldCharType="separate"/>
          </w:r>
          <w:r w:rsidRPr="00D61916">
            <w:rPr>
              <w:noProof/>
            </w:rPr>
            <w:t xml:space="preserve"> </w:t>
          </w:r>
          <w:r w:rsidRPr="00D61916">
            <w:rPr>
              <w:rFonts w:eastAsiaTheme="minorHAnsi"/>
              <w:noProof/>
            </w:rPr>
            <w:t>[4]</w:t>
          </w:r>
          <w:r w:rsidRPr="00D61916">
            <w:fldChar w:fldCharType="end"/>
          </w:r>
        </w:sdtContent>
      </w:sdt>
    </w:p>
    <w:tbl>
      <w:tblPr>
        <w:tblStyle w:val="Onopgemaaktetabel3"/>
        <w:tblW w:w="9828" w:type="dxa"/>
        <w:tblLook w:val="04A0" w:firstRow="1" w:lastRow="0" w:firstColumn="1" w:lastColumn="0" w:noHBand="0" w:noVBand="1"/>
      </w:tblPr>
      <w:tblGrid>
        <w:gridCol w:w="2457"/>
        <w:gridCol w:w="2457"/>
        <w:gridCol w:w="2457"/>
        <w:gridCol w:w="2457"/>
      </w:tblGrid>
      <w:tr w:rsidR="00EA7ECD" w14:paraId="411B82F8" w14:textId="77777777" w:rsidTr="00BE1881">
        <w:trPr>
          <w:cnfStyle w:val="100000000000" w:firstRow="1" w:lastRow="0" w:firstColumn="0" w:lastColumn="0" w:oddVBand="0" w:evenVBand="0" w:oddHBand="0" w:evenHBand="0" w:firstRowFirstColumn="0" w:firstRowLastColumn="0" w:lastRowFirstColumn="0" w:lastRowLastColumn="0"/>
          <w:trHeight w:val="276"/>
        </w:trPr>
        <w:tc>
          <w:tcPr>
            <w:cnfStyle w:val="001000000100" w:firstRow="0" w:lastRow="0" w:firstColumn="1" w:lastColumn="0" w:oddVBand="0" w:evenVBand="0" w:oddHBand="0" w:evenHBand="0" w:firstRowFirstColumn="1" w:firstRowLastColumn="0" w:lastRowFirstColumn="0" w:lastRowLastColumn="0"/>
            <w:tcW w:w="2457" w:type="dxa"/>
          </w:tcPr>
          <w:p w14:paraId="54FA1C9F" w14:textId="77777777" w:rsidR="00EA7ECD" w:rsidRDefault="00EA7ECD" w:rsidP="0056008E"/>
        </w:tc>
        <w:tc>
          <w:tcPr>
            <w:tcW w:w="2457" w:type="dxa"/>
          </w:tcPr>
          <w:p w14:paraId="1A28F075" w14:textId="4BD45FCD" w:rsidR="00EA7ECD" w:rsidRDefault="00EA7ECD" w:rsidP="0056008E">
            <w:pPr>
              <w:cnfStyle w:val="100000000000" w:firstRow="1" w:lastRow="0" w:firstColumn="0" w:lastColumn="0" w:oddVBand="0" w:evenVBand="0" w:oddHBand="0" w:evenHBand="0" w:firstRowFirstColumn="0" w:firstRowLastColumn="0" w:lastRowFirstColumn="0" w:lastRowLastColumn="0"/>
            </w:pPr>
            <w:r>
              <w:t>React</w:t>
            </w:r>
          </w:p>
        </w:tc>
        <w:tc>
          <w:tcPr>
            <w:tcW w:w="2457" w:type="dxa"/>
          </w:tcPr>
          <w:p w14:paraId="2F9D732D" w14:textId="0CF1E0F9" w:rsidR="00EA7ECD" w:rsidRDefault="00EA7ECD" w:rsidP="0056008E">
            <w:pPr>
              <w:cnfStyle w:val="100000000000" w:firstRow="1" w:lastRow="0" w:firstColumn="0" w:lastColumn="0" w:oddVBand="0" w:evenVBand="0" w:oddHBand="0" w:evenHBand="0" w:firstRowFirstColumn="0" w:firstRowLastColumn="0" w:lastRowFirstColumn="0" w:lastRowLastColumn="0"/>
            </w:pPr>
            <w:r>
              <w:t>Angular2</w:t>
            </w:r>
          </w:p>
        </w:tc>
        <w:tc>
          <w:tcPr>
            <w:tcW w:w="2457" w:type="dxa"/>
          </w:tcPr>
          <w:p w14:paraId="46584171" w14:textId="6EF6AF84" w:rsidR="00EA7ECD" w:rsidRDefault="00EA7ECD" w:rsidP="0056008E">
            <w:pPr>
              <w:cnfStyle w:val="100000000000" w:firstRow="1" w:lastRow="0" w:firstColumn="0" w:lastColumn="0" w:oddVBand="0" w:evenVBand="0" w:oddHBand="0" w:evenHBand="0" w:firstRowFirstColumn="0" w:firstRowLastColumn="0" w:lastRowFirstColumn="0" w:lastRowLastColumn="0"/>
            </w:pPr>
            <w:r>
              <w:t>Polymer</w:t>
            </w:r>
          </w:p>
        </w:tc>
      </w:tr>
      <w:tr w:rsidR="00EA7ECD" w14:paraId="5B8EC3DF" w14:textId="77777777" w:rsidTr="00B14F90">
        <w:trPr>
          <w:cnfStyle w:val="000000100000" w:firstRow="0" w:lastRow="0" w:firstColumn="0" w:lastColumn="0" w:oddVBand="0" w:evenVBand="0" w:oddHBand="1" w:evenHBand="0" w:firstRowFirstColumn="0" w:firstRowLastColumn="0" w:lastRowFirstColumn="0" w:lastRowLastColumn="0"/>
          <w:trHeight w:val="337"/>
        </w:trPr>
        <w:tc>
          <w:tcPr>
            <w:cnfStyle w:val="001000000000" w:firstRow="0" w:lastRow="0" w:firstColumn="1" w:lastColumn="0" w:oddVBand="0" w:evenVBand="0" w:oddHBand="0" w:evenHBand="0" w:firstRowFirstColumn="0" w:firstRowLastColumn="0" w:lastRowFirstColumn="0" w:lastRowLastColumn="0"/>
            <w:tcW w:w="2457" w:type="dxa"/>
          </w:tcPr>
          <w:p w14:paraId="577C370A" w14:textId="034DF998" w:rsidR="00EA7ECD" w:rsidRDefault="00EA7ECD" w:rsidP="0056008E">
            <w:r>
              <w:t>Ontwikkelaar</w:t>
            </w:r>
          </w:p>
        </w:tc>
        <w:tc>
          <w:tcPr>
            <w:tcW w:w="2457" w:type="dxa"/>
          </w:tcPr>
          <w:p w14:paraId="53585765" w14:textId="360083D1" w:rsidR="00EA7ECD" w:rsidRDefault="00EA7ECD" w:rsidP="0056008E">
            <w:pPr>
              <w:cnfStyle w:val="000000100000" w:firstRow="0" w:lastRow="0" w:firstColumn="0" w:lastColumn="0" w:oddVBand="0" w:evenVBand="0" w:oddHBand="1" w:evenHBand="0" w:firstRowFirstColumn="0" w:firstRowLastColumn="0" w:lastRowFirstColumn="0" w:lastRowLastColumn="0"/>
            </w:pPr>
            <w:r>
              <w:t>Facebook</w:t>
            </w:r>
          </w:p>
        </w:tc>
        <w:tc>
          <w:tcPr>
            <w:tcW w:w="2457" w:type="dxa"/>
          </w:tcPr>
          <w:p w14:paraId="7F1D9295" w14:textId="0A131EB9" w:rsidR="00EA7ECD" w:rsidRDefault="00EA7ECD" w:rsidP="0056008E">
            <w:pPr>
              <w:cnfStyle w:val="000000100000" w:firstRow="0" w:lastRow="0" w:firstColumn="0" w:lastColumn="0" w:oddVBand="0" w:evenVBand="0" w:oddHBand="1" w:evenHBand="0" w:firstRowFirstColumn="0" w:firstRowLastColumn="0" w:lastRowFirstColumn="0" w:lastRowLastColumn="0"/>
            </w:pPr>
            <w:r>
              <w:t>Google</w:t>
            </w:r>
          </w:p>
        </w:tc>
        <w:tc>
          <w:tcPr>
            <w:tcW w:w="2457" w:type="dxa"/>
          </w:tcPr>
          <w:p w14:paraId="2C8D569D" w14:textId="277EC405" w:rsidR="00EA7ECD" w:rsidRDefault="00EA7ECD" w:rsidP="0056008E">
            <w:pPr>
              <w:cnfStyle w:val="000000100000" w:firstRow="0" w:lastRow="0" w:firstColumn="0" w:lastColumn="0" w:oddVBand="0" w:evenVBand="0" w:oddHBand="1" w:evenHBand="0" w:firstRowFirstColumn="0" w:firstRowLastColumn="0" w:lastRowFirstColumn="0" w:lastRowLastColumn="0"/>
            </w:pPr>
            <w:r>
              <w:t>Google</w:t>
            </w:r>
          </w:p>
        </w:tc>
      </w:tr>
      <w:tr w:rsidR="00EA7ECD" w14:paraId="03BD1A73" w14:textId="77777777" w:rsidTr="00BE1881">
        <w:trPr>
          <w:trHeight w:val="291"/>
        </w:trPr>
        <w:tc>
          <w:tcPr>
            <w:cnfStyle w:val="001000000000" w:firstRow="0" w:lastRow="0" w:firstColumn="1" w:lastColumn="0" w:oddVBand="0" w:evenVBand="0" w:oddHBand="0" w:evenHBand="0" w:firstRowFirstColumn="0" w:firstRowLastColumn="0" w:lastRowFirstColumn="0" w:lastRowLastColumn="0"/>
            <w:tcW w:w="2457" w:type="dxa"/>
          </w:tcPr>
          <w:p w14:paraId="0EFD3661" w14:textId="1D789C47" w:rsidR="00EA7ECD" w:rsidRDefault="00EA7ECD" w:rsidP="0056008E">
            <w:r>
              <w:t>Hoofddoel</w:t>
            </w:r>
          </w:p>
        </w:tc>
        <w:tc>
          <w:tcPr>
            <w:tcW w:w="2457" w:type="dxa"/>
          </w:tcPr>
          <w:p w14:paraId="231BDE16" w14:textId="5624B7B5" w:rsidR="00EA7ECD" w:rsidRDefault="00EA7ECD" w:rsidP="0056008E">
            <w:pPr>
              <w:cnfStyle w:val="000000000000" w:firstRow="0" w:lastRow="0" w:firstColumn="0" w:lastColumn="0" w:oddVBand="0" w:evenVBand="0" w:oddHBand="0" w:evenHBand="0" w:firstRowFirstColumn="0" w:firstRowLastColumn="0" w:lastRowFirstColumn="0" w:lastRowLastColumn="0"/>
            </w:pPr>
            <w:r>
              <w:t>Dynamische content</w:t>
            </w:r>
          </w:p>
        </w:tc>
        <w:tc>
          <w:tcPr>
            <w:tcW w:w="2457" w:type="dxa"/>
          </w:tcPr>
          <w:p w14:paraId="7F23CA54" w14:textId="4414E3AC" w:rsidR="00EA7ECD" w:rsidRDefault="004836C7" w:rsidP="004836C7">
            <w:pPr>
              <w:jc w:val="left"/>
              <w:cnfStyle w:val="000000000000" w:firstRow="0" w:lastRow="0" w:firstColumn="0" w:lastColumn="0" w:oddVBand="0" w:evenVBand="0" w:oddHBand="0" w:evenHBand="0" w:firstRowFirstColumn="0" w:firstRowLastColumn="0" w:lastRowFirstColumn="0" w:lastRowLastColumn="0"/>
            </w:pPr>
            <w:r>
              <w:t>Beheren van data en de paginaroutering</w:t>
            </w:r>
          </w:p>
        </w:tc>
        <w:tc>
          <w:tcPr>
            <w:tcW w:w="2457" w:type="dxa"/>
          </w:tcPr>
          <w:p w14:paraId="1B15FEA4" w14:textId="47633F8C" w:rsidR="00EA7ECD" w:rsidRDefault="004836C7" w:rsidP="0056008E">
            <w:pPr>
              <w:cnfStyle w:val="000000000000" w:firstRow="0" w:lastRow="0" w:firstColumn="0" w:lastColumn="0" w:oddVBand="0" w:evenVBand="0" w:oddHBand="0" w:evenHBand="0" w:firstRowFirstColumn="0" w:firstRowLastColumn="0" w:lastRowFirstColumn="0" w:lastRowLastColumn="0"/>
            </w:pPr>
            <w:r>
              <w:t xml:space="preserve">Gebruiksvriendelijk en </w:t>
            </w:r>
            <w:r w:rsidR="00B14F90">
              <w:t>performant</w:t>
            </w:r>
          </w:p>
        </w:tc>
      </w:tr>
      <w:tr w:rsidR="00EA7ECD" w14:paraId="5B79B404" w14:textId="77777777" w:rsidTr="00BE1881">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2457" w:type="dxa"/>
          </w:tcPr>
          <w:p w14:paraId="08AC6AFF" w14:textId="78AF8D2E" w:rsidR="00EA7ECD" w:rsidRDefault="004836C7" w:rsidP="0056008E">
            <w:r>
              <w:t>Community</w:t>
            </w:r>
          </w:p>
        </w:tc>
        <w:tc>
          <w:tcPr>
            <w:tcW w:w="2457" w:type="dxa"/>
          </w:tcPr>
          <w:p w14:paraId="59917B79" w14:textId="11F0CFA2" w:rsidR="00EA7ECD" w:rsidRDefault="004836C7" w:rsidP="004836C7">
            <w:pPr>
              <w:jc w:val="left"/>
              <w:cnfStyle w:val="000000100000" w:firstRow="0" w:lastRow="0" w:firstColumn="0" w:lastColumn="0" w:oddVBand="0" w:evenVBand="0" w:oddHBand="1" w:evenHBand="0" w:firstRowFirstColumn="0" w:firstRowLastColumn="0" w:lastRowFirstColumn="0" w:lastRowLastColumn="0"/>
            </w:pPr>
            <w:r>
              <w:t>Heel groot, veel documentatie en codevoorbeelden</w:t>
            </w:r>
          </w:p>
        </w:tc>
        <w:tc>
          <w:tcPr>
            <w:tcW w:w="2457" w:type="dxa"/>
          </w:tcPr>
          <w:p w14:paraId="3D3AABB2" w14:textId="08368ADF" w:rsidR="00EA7ECD" w:rsidRDefault="004836C7" w:rsidP="004836C7">
            <w:pPr>
              <w:jc w:val="left"/>
              <w:cnfStyle w:val="000000100000" w:firstRow="0" w:lastRow="0" w:firstColumn="0" w:lastColumn="0" w:oddVBand="0" w:evenVBand="0" w:oddHBand="1" w:evenHBand="0" w:firstRowFirstColumn="0" w:firstRowLastColumn="0" w:lastRowFirstColumn="0" w:lastRowLastColumn="0"/>
            </w:pPr>
            <w:r>
              <w:t>Heel groot, veel documentatie en codevoorbeelden</w:t>
            </w:r>
          </w:p>
        </w:tc>
        <w:tc>
          <w:tcPr>
            <w:tcW w:w="2457" w:type="dxa"/>
          </w:tcPr>
          <w:p w14:paraId="0ED9A43C" w14:textId="428EF6E3" w:rsidR="00EA7ECD" w:rsidRDefault="004836C7" w:rsidP="004836C7">
            <w:pPr>
              <w:jc w:val="left"/>
              <w:cnfStyle w:val="000000100000" w:firstRow="0" w:lastRow="0" w:firstColumn="0" w:lastColumn="0" w:oddVBand="0" w:evenVBand="0" w:oddHBand="1" w:evenHBand="0" w:firstRowFirstColumn="0" w:firstRowLastColumn="0" w:lastRowFirstColumn="0" w:lastRowLastColumn="0"/>
            </w:pPr>
            <w:r>
              <w:t>Groot, voldoende documentatie en codevoorbeelden</w:t>
            </w:r>
          </w:p>
        </w:tc>
      </w:tr>
    </w:tbl>
    <w:p w14:paraId="4B09ED10" w14:textId="4E13DA07" w:rsidR="004836C7" w:rsidRPr="004072BF" w:rsidRDefault="00BE1881" w:rsidP="008C7899">
      <w:pPr>
        <w:spacing w:before="120"/>
      </w:pPr>
      <w:r>
        <w:t xml:space="preserve">In bovenstaande tabel zijn er een aantal belangrijke eigenschappen opgesomd van enkele populaire frameworks die bruikbaar zijn voor dit project. Naast deze frameworks zijn er nog veel die de nodige tools </w:t>
      </w:r>
      <w:r w:rsidRPr="00D61916">
        <w:t>a</w:t>
      </w:r>
      <w:r w:rsidR="00D61916" w:rsidRPr="00D61916">
        <w:t>anbie</w:t>
      </w:r>
      <w:r w:rsidRPr="00D61916">
        <w:t>den</w:t>
      </w:r>
      <w:r>
        <w:t xml:space="preserve">. </w:t>
      </w:r>
      <w:sdt>
        <w:sdtPr>
          <w:id w:val="701669932"/>
          <w:citation/>
        </w:sdtPr>
        <w:sdtContent>
          <w:r>
            <w:fldChar w:fldCharType="begin"/>
          </w:r>
          <w:r>
            <w:instrText xml:space="preserve"> CITATION Ale17 \l 2067 </w:instrText>
          </w:r>
          <w:r>
            <w:fldChar w:fldCharType="separate"/>
          </w:r>
          <w:r w:rsidRPr="00BE1881">
            <w:rPr>
              <w:noProof/>
            </w:rPr>
            <w:t>[5]</w:t>
          </w:r>
          <w:r>
            <w:fldChar w:fldCharType="end"/>
          </w:r>
        </w:sdtContent>
      </w:sdt>
      <w:r>
        <w:t xml:space="preserve"> Hier is de vergelijking beperkt tot de meest populaire </w:t>
      </w:r>
      <w:r w:rsidRPr="00D61916">
        <w:t>framework</w:t>
      </w:r>
      <w:r w:rsidR="00D61916" w:rsidRPr="00D61916">
        <w:t>s</w:t>
      </w:r>
      <w:r>
        <w:t>, omdat deze het best gedocumenteerd zijn en voldoende codevoorbeelden bevatten.</w:t>
      </w:r>
      <w:r w:rsidR="00B14F90">
        <w:t xml:space="preserve"> Ook worden deze in bijna </w:t>
      </w:r>
      <w:r w:rsidR="00B14F90">
        <w:lastRenderedPageBreak/>
        <w:t>alle moderne browsers ondersteund</w:t>
      </w:r>
      <w:r w:rsidR="00CD6600">
        <w:t>, wat van belang is om zo’n groot mogelijke doelgroep aan te spreken</w:t>
      </w:r>
      <w:r w:rsidR="00B14F90">
        <w:t xml:space="preserve">. </w:t>
      </w:r>
      <w:r w:rsidR="003E6BC9">
        <w:t>Easyshop is een websh</w:t>
      </w:r>
      <w:r w:rsidR="00CD6600">
        <w:t xml:space="preserve">op en deze pagina-inhoud wordt het best op een </w:t>
      </w:r>
      <w:r w:rsidR="003E6BC9">
        <w:t>dynamisch</w:t>
      </w:r>
      <w:r w:rsidR="00CD6600">
        <w:t>e manier weergegeven</w:t>
      </w:r>
      <w:r w:rsidR="003E6BC9">
        <w:t xml:space="preserve">. Omwille van deze reden wordt er voor React </w:t>
      </w:r>
      <w:r w:rsidR="00907FAE">
        <w:t>gekozen</w:t>
      </w:r>
      <w:r w:rsidR="003E6BC9">
        <w:t xml:space="preserve"> binnen dit project.</w:t>
      </w:r>
    </w:p>
    <w:p w14:paraId="652B65B4" w14:textId="0A15B17D" w:rsidR="00A1390E" w:rsidRDefault="00722825" w:rsidP="00A1390E">
      <w:pPr>
        <w:pStyle w:val="Kop3"/>
        <w:rPr>
          <w:lang w:val="nl-BE"/>
        </w:rPr>
      </w:pPr>
      <w:r w:rsidRPr="004072BF">
        <w:rPr>
          <w:lang w:val="nl-BE"/>
        </w:rPr>
        <w:t>API</w:t>
      </w:r>
    </w:p>
    <w:p w14:paraId="3689AEDA" w14:textId="27D8C27B" w:rsidR="00B14F90" w:rsidRDefault="00996EFA" w:rsidP="00B14F90">
      <w:r>
        <w:t xml:space="preserve">Een </w:t>
      </w:r>
      <w:r w:rsidR="00D61916" w:rsidRPr="00D61916">
        <w:t>Application P</w:t>
      </w:r>
      <w:r w:rsidRPr="00D61916">
        <w:t xml:space="preserve">rogramming </w:t>
      </w:r>
      <w:r w:rsidR="00D61916" w:rsidRPr="00D61916">
        <w:t>I</w:t>
      </w:r>
      <w:r w:rsidRPr="00D61916">
        <w:t>nterfac</w:t>
      </w:r>
      <w:r w:rsidR="00922D9C" w:rsidRPr="00D61916">
        <w:t>e</w:t>
      </w:r>
      <w:r w:rsidR="00922D9C">
        <w:t xml:space="preserve"> (API) zorgt voor de communicatie tussen de verschillende lagen van de website en de achterliggende database.</w:t>
      </w:r>
      <w:sdt>
        <w:sdtPr>
          <w:id w:val="-1271157174"/>
          <w:citation/>
        </w:sdtPr>
        <w:sdtContent>
          <w:r w:rsidR="00922D9C">
            <w:fldChar w:fldCharType="begin"/>
          </w:r>
          <w:r w:rsidR="00922D9C">
            <w:instrText xml:space="preserve"> CITATION Jer15 \l 2067 </w:instrText>
          </w:r>
          <w:r w:rsidR="00922D9C">
            <w:fldChar w:fldCharType="separate"/>
          </w:r>
          <w:r w:rsidR="00922D9C">
            <w:rPr>
              <w:noProof/>
            </w:rPr>
            <w:t xml:space="preserve"> </w:t>
          </w:r>
          <w:r w:rsidR="00922D9C" w:rsidRPr="00922D9C">
            <w:rPr>
              <w:noProof/>
            </w:rPr>
            <w:t>[6]</w:t>
          </w:r>
          <w:r w:rsidR="00922D9C">
            <w:fldChar w:fldCharType="end"/>
          </w:r>
        </w:sdtContent>
      </w:sdt>
      <w:r w:rsidR="00922D9C">
        <w:t xml:space="preserve"> Voor het opbouwen van de API zijn er opnieuw een aantal mogelijkheden,</w:t>
      </w:r>
      <w:r w:rsidR="00D61916">
        <w:t xml:space="preserve"> waarvan</w:t>
      </w:r>
      <w:r w:rsidR="00922D9C">
        <w:t xml:space="preserve"> enkele belangrijke eigenschappen</w:t>
      </w:r>
      <w:r w:rsidR="00D61916">
        <w:t xml:space="preserve"> in</w:t>
      </w:r>
      <w:r w:rsidR="00922D9C">
        <w:t xml:space="preserve"> onderstaande tabel </w:t>
      </w:r>
      <w:r w:rsidR="00D61916">
        <w:t xml:space="preserve">worden </w:t>
      </w:r>
      <w:r w:rsidR="00922D9C">
        <w:t>weergegeven.</w:t>
      </w:r>
    </w:p>
    <w:p w14:paraId="4C297765" w14:textId="6CAD4D21" w:rsidR="000D2813" w:rsidRPr="00B14F90" w:rsidRDefault="00D61916" w:rsidP="00B14F90">
      <w:pPr>
        <w:jc w:val="left"/>
        <w:rPr>
          <w:rFonts w:eastAsiaTheme="minorEastAsia"/>
          <w:color w:val="5A5A5A" w:themeColor="text1" w:themeTint="A5"/>
          <w:spacing w:val="15"/>
          <w:sz w:val="22"/>
        </w:rPr>
      </w:pPr>
      <w:r w:rsidRPr="00B14F90">
        <w:rPr>
          <w:rFonts w:eastAsiaTheme="minorEastAsia"/>
          <w:color w:val="5A5A5A" w:themeColor="text1" w:themeTint="A5"/>
          <w:spacing w:val="15"/>
          <w:sz w:val="22"/>
        </w:rPr>
        <w:t xml:space="preserve">Tabel 2: Mogelijke programmeertalen voor het opbouwen van de API </w:t>
      </w:r>
      <w:sdt>
        <w:sdtPr>
          <w:rPr>
            <w:rFonts w:eastAsiaTheme="minorEastAsia"/>
            <w:color w:val="5A5A5A" w:themeColor="text1" w:themeTint="A5"/>
            <w:spacing w:val="15"/>
            <w:sz w:val="22"/>
          </w:rPr>
          <w:id w:val="1131051986"/>
          <w:citation/>
        </w:sdtPr>
        <w:sdtContent>
          <w:r w:rsidRPr="00B14F90">
            <w:rPr>
              <w:rFonts w:eastAsiaTheme="minorEastAsia"/>
              <w:color w:val="5A5A5A" w:themeColor="text1" w:themeTint="A5"/>
              <w:spacing w:val="15"/>
              <w:sz w:val="22"/>
            </w:rPr>
            <w:fldChar w:fldCharType="begin"/>
          </w:r>
          <w:r w:rsidRPr="00B14F90">
            <w:rPr>
              <w:rFonts w:eastAsiaTheme="minorEastAsia"/>
              <w:color w:val="5A5A5A" w:themeColor="text1" w:themeTint="A5"/>
              <w:spacing w:val="15"/>
              <w:sz w:val="22"/>
            </w:rPr>
            <w:instrText xml:space="preserve"> CITATION Pet17 \l 2067 </w:instrText>
          </w:r>
          <w:r w:rsidRPr="00B14F90">
            <w:rPr>
              <w:rFonts w:eastAsiaTheme="minorEastAsia"/>
              <w:color w:val="5A5A5A" w:themeColor="text1" w:themeTint="A5"/>
              <w:spacing w:val="15"/>
              <w:sz w:val="22"/>
            </w:rPr>
            <w:fldChar w:fldCharType="separate"/>
          </w:r>
          <w:r w:rsidRPr="00B14F90">
            <w:rPr>
              <w:rFonts w:eastAsiaTheme="minorEastAsia"/>
              <w:color w:val="5A5A5A" w:themeColor="text1" w:themeTint="A5"/>
              <w:spacing w:val="15"/>
              <w:sz w:val="22"/>
            </w:rPr>
            <w:t>[7]</w:t>
          </w:r>
          <w:r w:rsidRPr="00B14F90">
            <w:rPr>
              <w:rFonts w:eastAsiaTheme="minorEastAsia"/>
              <w:color w:val="5A5A5A" w:themeColor="text1" w:themeTint="A5"/>
              <w:spacing w:val="15"/>
              <w:sz w:val="22"/>
            </w:rPr>
            <w:fldChar w:fldCharType="end"/>
          </w:r>
        </w:sdtContent>
      </w:sdt>
      <w:sdt>
        <w:sdtPr>
          <w:rPr>
            <w:rFonts w:eastAsiaTheme="minorEastAsia"/>
            <w:color w:val="5A5A5A" w:themeColor="text1" w:themeTint="A5"/>
            <w:spacing w:val="15"/>
            <w:sz w:val="22"/>
          </w:rPr>
          <w:id w:val="-463114185"/>
          <w:citation/>
        </w:sdtPr>
        <w:sdtContent>
          <w:r w:rsidRPr="00B14F90">
            <w:rPr>
              <w:rFonts w:eastAsiaTheme="minorEastAsia"/>
              <w:color w:val="5A5A5A" w:themeColor="text1" w:themeTint="A5"/>
              <w:spacing w:val="15"/>
              <w:sz w:val="22"/>
            </w:rPr>
            <w:fldChar w:fldCharType="begin"/>
          </w:r>
          <w:r w:rsidRPr="00B14F90">
            <w:rPr>
              <w:rFonts w:eastAsiaTheme="minorEastAsia"/>
              <w:color w:val="5A5A5A" w:themeColor="text1" w:themeTint="A5"/>
              <w:spacing w:val="15"/>
              <w:sz w:val="22"/>
            </w:rPr>
            <w:instrText xml:space="preserve"> CITATION Dan17 \l 2067 </w:instrText>
          </w:r>
          <w:r w:rsidRPr="00B14F90">
            <w:rPr>
              <w:rFonts w:eastAsiaTheme="minorEastAsia"/>
              <w:color w:val="5A5A5A" w:themeColor="text1" w:themeTint="A5"/>
              <w:spacing w:val="15"/>
              <w:sz w:val="22"/>
            </w:rPr>
            <w:fldChar w:fldCharType="separate"/>
          </w:r>
          <w:r w:rsidRPr="00B14F90">
            <w:rPr>
              <w:rFonts w:eastAsiaTheme="minorEastAsia"/>
              <w:color w:val="5A5A5A" w:themeColor="text1" w:themeTint="A5"/>
              <w:spacing w:val="15"/>
              <w:sz w:val="22"/>
            </w:rPr>
            <w:t xml:space="preserve"> [8]</w:t>
          </w:r>
          <w:r w:rsidRPr="00B14F90">
            <w:rPr>
              <w:rFonts w:eastAsiaTheme="minorEastAsia"/>
              <w:color w:val="5A5A5A" w:themeColor="text1" w:themeTint="A5"/>
              <w:spacing w:val="15"/>
              <w:sz w:val="22"/>
            </w:rPr>
            <w:fldChar w:fldCharType="end"/>
          </w:r>
        </w:sdtContent>
      </w:sdt>
    </w:p>
    <w:tbl>
      <w:tblPr>
        <w:tblStyle w:val="Onopgemaaktetabel3"/>
        <w:tblW w:w="9639" w:type="dxa"/>
        <w:tblLook w:val="04A0" w:firstRow="1" w:lastRow="0" w:firstColumn="1" w:lastColumn="0" w:noHBand="0" w:noVBand="1"/>
      </w:tblPr>
      <w:tblGrid>
        <w:gridCol w:w="2457"/>
        <w:gridCol w:w="3497"/>
        <w:gridCol w:w="3685"/>
      </w:tblGrid>
      <w:tr w:rsidR="00533799" w14:paraId="42E07A38" w14:textId="77777777" w:rsidTr="00533799">
        <w:trPr>
          <w:cnfStyle w:val="100000000000" w:firstRow="1" w:lastRow="0" w:firstColumn="0" w:lastColumn="0" w:oddVBand="0" w:evenVBand="0" w:oddHBand="0" w:evenHBand="0" w:firstRowFirstColumn="0" w:firstRowLastColumn="0" w:lastRowFirstColumn="0" w:lastRowLastColumn="0"/>
          <w:trHeight w:val="276"/>
        </w:trPr>
        <w:tc>
          <w:tcPr>
            <w:cnfStyle w:val="001000000100" w:firstRow="0" w:lastRow="0" w:firstColumn="1" w:lastColumn="0" w:oddVBand="0" w:evenVBand="0" w:oddHBand="0" w:evenHBand="0" w:firstRowFirstColumn="1" w:firstRowLastColumn="0" w:lastRowFirstColumn="0" w:lastRowLastColumn="0"/>
            <w:tcW w:w="2457" w:type="dxa"/>
          </w:tcPr>
          <w:p w14:paraId="79272B98" w14:textId="77777777" w:rsidR="00533799" w:rsidRDefault="00533799" w:rsidP="006236DA"/>
        </w:tc>
        <w:tc>
          <w:tcPr>
            <w:tcW w:w="3497" w:type="dxa"/>
          </w:tcPr>
          <w:p w14:paraId="6251DB28" w14:textId="08D9022D" w:rsidR="00533799" w:rsidRDefault="00533799" w:rsidP="006236DA">
            <w:pPr>
              <w:cnfStyle w:val="100000000000" w:firstRow="1" w:lastRow="0" w:firstColumn="0" w:lastColumn="0" w:oddVBand="0" w:evenVBand="0" w:oddHBand="0" w:evenHBand="0" w:firstRowFirstColumn="0" w:firstRowLastColumn="0" w:lastRowFirstColumn="0" w:lastRowLastColumn="0"/>
            </w:pPr>
            <w:r>
              <w:t>Php</w:t>
            </w:r>
          </w:p>
        </w:tc>
        <w:tc>
          <w:tcPr>
            <w:tcW w:w="3685" w:type="dxa"/>
          </w:tcPr>
          <w:p w14:paraId="795166C5" w14:textId="59B99949" w:rsidR="00533799" w:rsidRDefault="00533799" w:rsidP="006236DA">
            <w:pPr>
              <w:cnfStyle w:val="100000000000" w:firstRow="1" w:lastRow="0" w:firstColumn="0" w:lastColumn="0" w:oddVBand="0" w:evenVBand="0" w:oddHBand="0" w:evenHBand="0" w:firstRowFirstColumn="0" w:firstRowLastColumn="0" w:lastRowFirstColumn="0" w:lastRowLastColumn="0"/>
            </w:pPr>
            <w:r>
              <w:t>Python</w:t>
            </w:r>
          </w:p>
        </w:tc>
      </w:tr>
      <w:tr w:rsidR="00533799" w14:paraId="45B9FE06" w14:textId="77777777" w:rsidTr="00533799">
        <w:trPr>
          <w:cnfStyle w:val="000000100000" w:firstRow="0" w:lastRow="0" w:firstColumn="0" w:lastColumn="0" w:oddVBand="0" w:evenVBand="0" w:oddHBand="1" w:evenHBand="0" w:firstRowFirstColumn="0" w:firstRowLastColumn="0" w:lastRowFirstColumn="0" w:lastRowLastColumn="0"/>
          <w:trHeight w:val="373"/>
        </w:trPr>
        <w:tc>
          <w:tcPr>
            <w:cnfStyle w:val="001000000000" w:firstRow="0" w:lastRow="0" w:firstColumn="1" w:lastColumn="0" w:oddVBand="0" w:evenVBand="0" w:oddHBand="0" w:evenHBand="0" w:firstRowFirstColumn="0" w:firstRowLastColumn="0" w:lastRowFirstColumn="0" w:lastRowLastColumn="0"/>
            <w:tcW w:w="2457" w:type="dxa"/>
          </w:tcPr>
          <w:p w14:paraId="38BD8A7D" w14:textId="367E86A8" w:rsidR="00533799" w:rsidRDefault="00533799" w:rsidP="006236DA">
            <w:r>
              <w:t>Laag</w:t>
            </w:r>
          </w:p>
        </w:tc>
        <w:tc>
          <w:tcPr>
            <w:tcW w:w="3497" w:type="dxa"/>
          </w:tcPr>
          <w:p w14:paraId="17470517" w14:textId="2C434CE2" w:rsidR="00533799" w:rsidRDefault="00533799" w:rsidP="006236DA">
            <w:pPr>
              <w:cnfStyle w:val="000000100000" w:firstRow="0" w:lastRow="0" w:firstColumn="0" w:lastColumn="0" w:oddVBand="0" w:evenVBand="0" w:oddHBand="1" w:evenHBand="0" w:firstRowFirstColumn="0" w:firstRowLastColumn="0" w:lastRowFirstColumn="0" w:lastRowLastColumn="0"/>
            </w:pPr>
            <w:r>
              <w:t>Backend</w:t>
            </w:r>
          </w:p>
        </w:tc>
        <w:tc>
          <w:tcPr>
            <w:tcW w:w="3685" w:type="dxa"/>
          </w:tcPr>
          <w:p w14:paraId="1A9AF51C" w14:textId="61F21586" w:rsidR="00533799" w:rsidRDefault="00533799" w:rsidP="006236DA">
            <w:pPr>
              <w:cnfStyle w:val="000000100000" w:firstRow="0" w:lastRow="0" w:firstColumn="0" w:lastColumn="0" w:oddVBand="0" w:evenVBand="0" w:oddHBand="1" w:evenHBand="0" w:firstRowFirstColumn="0" w:firstRowLastColumn="0" w:lastRowFirstColumn="0" w:lastRowLastColumn="0"/>
            </w:pPr>
            <w:r>
              <w:t>Backend</w:t>
            </w:r>
          </w:p>
        </w:tc>
      </w:tr>
      <w:tr w:rsidR="00533799" w14:paraId="174DEF7F" w14:textId="77777777" w:rsidTr="00533799">
        <w:trPr>
          <w:trHeight w:val="291"/>
        </w:trPr>
        <w:tc>
          <w:tcPr>
            <w:cnfStyle w:val="001000000000" w:firstRow="0" w:lastRow="0" w:firstColumn="1" w:lastColumn="0" w:oddVBand="0" w:evenVBand="0" w:oddHBand="0" w:evenHBand="0" w:firstRowFirstColumn="0" w:firstRowLastColumn="0" w:lastRowFirstColumn="0" w:lastRowLastColumn="0"/>
            <w:tcW w:w="2457" w:type="dxa"/>
          </w:tcPr>
          <w:p w14:paraId="0B5317A1" w14:textId="442232C1" w:rsidR="00533799" w:rsidRDefault="00533799" w:rsidP="006236DA">
            <w:r>
              <w:t>LEEFTIJD</w:t>
            </w:r>
          </w:p>
        </w:tc>
        <w:tc>
          <w:tcPr>
            <w:tcW w:w="3497" w:type="dxa"/>
          </w:tcPr>
          <w:p w14:paraId="56D42C1B" w14:textId="52DB7030" w:rsidR="00533799" w:rsidRDefault="00533799" w:rsidP="009E7AEA">
            <w:pPr>
              <w:jc w:val="left"/>
              <w:cnfStyle w:val="000000000000" w:firstRow="0" w:lastRow="0" w:firstColumn="0" w:lastColumn="0" w:oddVBand="0" w:evenVBand="0" w:oddHBand="0" w:evenHBand="0" w:firstRowFirstColumn="0" w:firstRowLastColumn="0" w:lastRowFirstColumn="0" w:lastRowLastColumn="0"/>
            </w:pPr>
            <w:r>
              <w:t>Oud (1995), heel matuur, allomtegenwoordig</w:t>
            </w:r>
          </w:p>
        </w:tc>
        <w:tc>
          <w:tcPr>
            <w:tcW w:w="3685" w:type="dxa"/>
          </w:tcPr>
          <w:p w14:paraId="24ACE15A" w14:textId="06A05C4E" w:rsidR="00533799" w:rsidRDefault="00533799" w:rsidP="009E7AEA">
            <w:pPr>
              <w:jc w:val="left"/>
              <w:cnfStyle w:val="000000000000" w:firstRow="0" w:lastRow="0" w:firstColumn="0" w:lastColumn="0" w:oddVBand="0" w:evenVBand="0" w:oddHBand="0" w:evenHBand="0" w:firstRowFirstColumn="0" w:firstRowLastColumn="0" w:lastRowFirstColumn="0" w:lastRowLastColumn="0"/>
            </w:pPr>
            <w:r>
              <w:t>Oud (1991) en nog steeds het meest populair</w:t>
            </w:r>
          </w:p>
        </w:tc>
      </w:tr>
      <w:tr w:rsidR="00533799" w14:paraId="575886F7" w14:textId="77777777" w:rsidTr="00533799">
        <w:trPr>
          <w:cnfStyle w:val="000000100000" w:firstRow="0" w:lastRow="0" w:firstColumn="0" w:lastColumn="0" w:oddVBand="0" w:evenVBand="0" w:oddHBand="1" w:evenHBand="0" w:firstRowFirstColumn="0" w:firstRowLastColumn="0" w:lastRowFirstColumn="0" w:lastRowLastColumn="0"/>
          <w:trHeight w:val="410"/>
        </w:trPr>
        <w:tc>
          <w:tcPr>
            <w:cnfStyle w:val="001000000000" w:firstRow="0" w:lastRow="0" w:firstColumn="1" w:lastColumn="0" w:oddVBand="0" w:evenVBand="0" w:oddHBand="0" w:evenHBand="0" w:firstRowFirstColumn="0" w:firstRowLastColumn="0" w:lastRowFirstColumn="0" w:lastRowLastColumn="0"/>
            <w:tcW w:w="2457" w:type="dxa"/>
          </w:tcPr>
          <w:p w14:paraId="72823654" w14:textId="2A3B81B3" w:rsidR="00533799" w:rsidRDefault="00533799" w:rsidP="006236DA">
            <w:r>
              <w:t>Frameworks</w:t>
            </w:r>
          </w:p>
        </w:tc>
        <w:tc>
          <w:tcPr>
            <w:tcW w:w="3497" w:type="dxa"/>
          </w:tcPr>
          <w:p w14:paraId="11B5E0E8" w14:textId="4947304D" w:rsidR="00533799" w:rsidRDefault="00533799" w:rsidP="006236DA">
            <w:pPr>
              <w:jc w:val="left"/>
              <w:cnfStyle w:val="000000100000" w:firstRow="0" w:lastRow="0" w:firstColumn="0" w:lastColumn="0" w:oddVBand="0" w:evenVBand="0" w:oddHBand="1" w:evenHBand="0" w:firstRowFirstColumn="0" w:firstRowLastColumn="0" w:lastRowFirstColumn="0" w:lastRowLastColumn="0"/>
            </w:pPr>
            <w:r>
              <w:t>Laravel, CodeIgniter…</w:t>
            </w:r>
          </w:p>
        </w:tc>
        <w:tc>
          <w:tcPr>
            <w:tcW w:w="3685" w:type="dxa"/>
          </w:tcPr>
          <w:p w14:paraId="0981E5C6" w14:textId="5D49442D" w:rsidR="00533799" w:rsidRDefault="00533799" w:rsidP="006236DA">
            <w:pPr>
              <w:jc w:val="left"/>
              <w:cnfStyle w:val="000000100000" w:firstRow="0" w:lastRow="0" w:firstColumn="0" w:lastColumn="0" w:oddVBand="0" w:evenVBand="0" w:oddHBand="1" w:evenHBand="0" w:firstRowFirstColumn="0" w:firstRowLastColumn="0" w:lastRowFirstColumn="0" w:lastRowLastColumn="0"/>
            </w:pPr>
            <w:r>
              <w:t>Django, Flask…</w:t>
            </w:r>
          </w:p>
        </w:tc>
      </w:tr>
      <w:tr w:rsidR="00533799" w14:paraId="6A8AFB43" w14:textId="77777777" w:rsidTr="00533799">
        <w:trPr>
          <w:trHeight w:val="276"/>
        </w:trPr>
        <w:tc>
          <w:tcPr>
            <w:cnfStyle w:val="001000000000" w:firstRow="0" w:lastRow="0" w:firstColumn="1" w:lastColumn="0" w:oddVBand="0" w:evenVBand="0" w:oddHBand="0" w:evenHBand="0" w:firstRowFirstColumn="0" w:firstRowLastColumn="0" w:lastRowFirstColumn="0" w:lastRowLastColumn="0"/>
            <w:tcW w:w="2457" w:type="dxa"/>
          </w:tcPr>
          <w:p w14:paraId="5E3B1395" w14:textId="1DB93BB5" w:rsidR="00533799" w:rsidRDefault="00533799" w:rsidP="006236DA">
            <w:r>
              <w:t>Complexiteit</w:t>
            </w:r>
          </w:p>
        </w:tc>
        <w:tc>
          <w:tcPr>
            <w:tcW w:w="3497" w:type="dxa"/>
          </w:tcPr>
          <w:p w14:paraId="79185CD8" w14:textId="24CF71FF" w:rsidR="00533799" w:rsidRDefault="00533799" w:rsidP="006236DA">
            <w:pPr>
              <w:jc w:val="left"/>
              <w:cnfStyle w:val="000000000000" w:firstRow="0" w:lastRow="0" w:firstColumn="0" w:lastColumn="0" w:oddVBand="0" w:evenVBand="0" w:oddHBand="0" w:evenHBand="0" w:firstRowFirstColumn="0" w:firstRowLastColumn="0" w:lastRowFirstColumn="0" w:lastRowLastColumn="0"/>
            </w:pPr>
            <w:r>
              <w:t>Eenvoudig en snel</w:t>
            </w:r>
          </w:p>
        </w:tc>
        <w:tc>
          <w:tcPr>
            <w:tcW w:w="3685" w:type="dxa"/>
          </w:tcPr>
          <w:p w14:paraId="36AECA13" w14:textId="3E2E7A0E" w:rsidR="00533799" w:rsidRDefault="00533799" w:rsidP="006236DA">
            <w:pPr>
              <w:jc w:val="left"/>
              <w:cnfStyle w:val="000000000000" w:firstRow="0" w:lastRow="0" w:firstColumn="0" w:lastColumn="0" w:oddVBand="0" w:evenVBand="0" w:oddHBand="0" w:evenHBand="0" w:firstRowFirstColumn="0" w:firstRowLastColumn="0" w:lastRowFirstColumn="0" w:lastRowLastColumn="0"/>
            </w:pPr>
            <w:r>
              <w:t>Heel eenvoudig en minimalistisch</w:t>
            </w:r>
          </w:p>
        </w:tc>
      </w:tr>
    </w:tbl>
    <w:p w14:paraId="5D76B815" w14:textId="7F05C5ED" w:rsidR="00A1390E" w:rsidRPr="004072BF" w:rsidRDefault="000D2813" w:rsidP="008C7899">
      <w:pPr>
        <w:spacing w:before="120"/>
      </w:pPr>
      <w:r>
        <w:t xml:space="preserve">In de tabel zijn enkele belangrijke eigenschappen van </w:t>
      </w:r>
      <w:r w:rsidR="001620A1">
        <w:t>de twee meest gebruikte</w:t>
      </w:r>
      <w:r>
        <w:t xml:space="preserve"> program</w:t>
      </w:r>
      <w:r w:rsidR="00CD6600">
        <w:t>meertalen weergegeven waarmee</w:t>
      </w:r>
      <w:r>
        <w:t xml:space="preserve"> de API kan opgebouwd worden. </w:t>
      </w:r>
      <w:r w:rsidR="00CD6600">
        <w:t xml:space="preserve">Ze zijn </w:t>
      </w:r>
      <w:r w:rsidR="001620A1">
        <w:t>beide</w:t>
      </w:r>
      <w:r w:rsidR="00CD6600">
        <w:t xml:space="preserve"> voorzien van een uitgebreide documentatie met codevoorbeelden. </w:t>
      </w:r>
      <w:r>
        <w:t>Voor dit project wordt er ge</w:t>
      </w:r>
      <w:r w:rsidR="00B50BFB">
        <w:t xml:space="preserve">kozen voor een NodeJS in samenwerking met Python. NodeJS </w:t>
      </w:r>
      <w:r w:rsidR="00E6388F">
        <w:t>verwerkt</w:t>
      </w:r>
      <w:r w:rsidR="00B50BFB">
        <w:t xml:space="preserve"> </w:t>
      </w:r>
      <w:r w:rsidR="00E6388F">
        <w:t xml:space="preserve">data </w:t>
      </w:r>
      <w:r w:rsidR="00E6388F">
        <w:t>langs de frontend</w:t>
      </w:r>
      <w:r w:rsidR="00E6388F">
        <w:t xml:space="preserve"> </w:t>
      </w:r>
      <w:r w:rsidR="00B50BFB">
        <w:t>aan de hand van een dynamische</w:t>
      </w:r>
      <w:r w:rsidR="00E6388F">
        <w:t xml:space="preserve"> pagina</w:t>
      </w:r>
      <w:r w:rsidR="001620A1">
        <w:t xml:space="preserve">. Het is een relatief nieuwe taal </w:t>
      </w:r>
      <w:r w:rsidR="00533799">
        <w:t>dat frequent gebruikt wordt sinds 2009. Hierdoor is het een taal die veel moderne features bevat en een moderne en relatief eenvoudige syntax heeft.</w:t>
      </w:r>
      <w:r w:rsidR="00B50BFB">
        <w:t xml:space="preserve"> De communicatie met de </w:t>
      </w:r>
      <w:r w:rsidR="008E3ED4" w:rsidRPr="004072BF">
        <w:t>database</w:t>
      </w:r>
      <w:r w:rsidR="00B50BFB">
        <w:t xml:space="preserve"> wordt dan via een Python-oplossing verwerkt.</w:t>
      </w:r>
      <w:r w:rsidR="001620A1">
        <w:t xml:space="preserve"> Python is het doorgeefluik </w:t>
      </w:r>
      <w:r w:rsidR="00533799">
        <w:t>die voor de uitwisseling van de data zorgt</w:t>
      </w:r>
      <w:r w:rsidR="001620A1">
        <w:t xml:space="preserve"> tussen NodeJS en de database.</w:t>
      </w:r>
    </w:p>
    <w:p w14:paraId="7EF14011" w14:textId="6C7D4120" w:rsidR="00B50BFB" w:rsidRPr="00B50BFB" w:rsidRDefault="0056008E" w:rsidP="00B50BFB">
      <w:pPr>
        <w:pStyle w:val="Kop2"/>
        <w:rPr>
          <w:lang w:val="nl-BE"/>
        </w:rPr>
      </w:pPr>
      <w:bookmarkStart w:id="13" w:name="_Toc477344219"/>
      <w:r w:rsidRPr="004072BF">
        <w:rPr>
          <w:lang w:val="nl-BE"/>
        </w:rPr>
        <w:t>Betaalmethode</w:t>
      </w:r>
      <w:r w:rsidR="00EE00AB" w:rsidRPr="004072BF">
        <w:rPr>
          <w:lang w:val="nl-BE"/>
        </w:rPr>
        <w:t>n</w:t>
      </w:r>
      <w:bookmarkEnd w:id="13"/>
    </w:p>
    <w:p w14:paraId="62056D06" w14:textId="6B88FBB0" w:rsidR="00533799" w:rsidRDefault="00B50BFB" w:rsidP="0012113D">
      <w:r>
        <w:t>Om betalingen te doen moeten er enkele betaalmethoden voorzien worden. Hieronder worden er enkele mogelijk</w:t>
      </w:r>
      <w:r w:rsidR="008A43EE">
        <w:t>e providers</w:t>
      </w:r>
      <w:r>
        <w:t xml:space="preserve"> vergeleken</w:t>
      </w:r>
      <w:r w:rsidR="008A43EE">
        <w:t xml:space="preserve"> met </w:t>
      </w:r>
      <w:r w:rsidR="003A3BD2">
        <w:t>de aangeboden</w:t>
      </w:r>
      <w:r w:rsidR="008A43EE">
        <w:t xml:space="preserve"> betaalmethoden</w:t>
      </w:r>
      <w:r>
        <w:t xml:space="preserve">. </w:t>
      </w:r>
    </w:p>
    <w:p w14:paraId="05BFFE11" w14:textId="77777777" w:rsidR="00533799" w:rsidRDefault="00533799">
      <w:pPr>
        <w:jc w:val="left"/>
      </w:pPr>
      <w:r>
        <w:br w:type="page"/>
      </w:r>
    </w:p>
    <w:p w14:paraId="303034EB" w14:textId="489F4748" w:rsidR="00D61916" w:rsidRPr="00B14F90" w:rsidRDefault="00D61916" w:rsidP="00B14F90">
      <w:pPr>
        <w:jc w:val="left"/>
        <w:rPr>
          <w:rFonts w:eastAsiaTheme="minorEastAsia"/>
          <w:color w:val="5A5A5A" w:themeColor="text1" w:themeTint="A5"/>
          <w:spacing w:val="15"/>
          <w:sz w:val="22"/>
        </w:rPr>
      </w:pPr>
      <w:r w:rsidRPr="00B14F90">
        <w:rPr>
          <w:rFonts w:eastAsiaTheme="minorEastAsia"/>
          <w:color w:val="5A5A5A" w:themeColor="text1" w:themeTint="A5"/>
          <w:spacing w:val="15"/>
          <w:sz w:val="22"/>
        </w:rPr>
        <w:lastRenderedPageBreak/>
        <w:t>Tabel 3: Mogelijke onlinebetaalmethoden</w:t>
      </w:r>
      <w:sdt>
        <w:sdtPr>
          <w:rPr>
            <w:rFonts w:eastAsiaTheme="minorEastAsia"/>
            <w:color w:val="5A5A5A" w:themeColor="text1" w:themeTint="A5"/>
            <w:spacing w:val="15"/>
            <w:sz w:val="22"/>
          </w:rPr>
          <w:id w:val="1205685099"/>
          <w:citation/>
        </w:sdtPr>
        <w:sdtContent>
          <w:r w:rsidRPr="00B14F90">
            <w:rPr>
              <w:rFonts w:eastAsiaTheme="minorEastAsia"/>
              <w:color w:val="5A5A5A" w:themeColor="text1" w:themeTint="A5"/>
              <w:spacing w:val="15"/>
              <w:sz w:val="22"/>
            </w:rPr>
            <w:fldChar w:fldCharType="begin"/>
          </w:r>
          <w:r w:rsidRPr="00B14F90">
            <w:rPr>
              <w:rFonts w:eastAsiaTheme="minorEastAsia"/>
              <w:color w:val="5A5A5A" w:themeColor="text1" w:themeTint="A5"/>
              <w:spacing w:val="15"/>
              <w:sz w:val="22"/>
            </w:rPr>
            <w:instrText xml:space="preserve"> CITATION Pie16 \l 2067 </w:instrText>
          </w:r>
          <w:r w:rsidRPr="00B14F90">
            <w:rPr>
              <w:rFonts w:eastAsiaTheme="minorEastAsia"/>
              <w:color w:val="5A5A5A" w:themeColor="text1" w:themeTint="A5"/>
              <w:spacing w:val="15"/>
              <w:sz w:val="22"/>
            </w:rPr>
            <w:fldChar w:fldCharType="separate"/>
          </w:r>
          <w:r w:rsidRPr="00B14F90">
            <w:rPr>
              <w:rFonts w:eastAsiaTheme="minorEastAsia"/>
              <w:color w:val="5A5A5A" w:themeColor="text1" w:themeTint="A5"/>
              <w:spacing w:val="15"/>
              <w:sz w:val="22"/>
            </w:rPr>
            <w:t xml:space="preserve"> [9]</w:t>
          </w:r>
          <w:r w:rsidRPr="00B14F90">
            <w:rPr>
              <w:rFonts w:eastAsiaTheme="minorEastAsia"/>
              <w:color w:val="5A5A5A" w:themeColor="text1" w:themeTint="A5"/>
              <w:spacing w:val="15"/>
              <w:sz w:val="22"/>
            </w:rPr>
            <w:fldChar w:fldCharType="end"/>
          </w:r>
        </w:sdtContent>
      </w:sdt>
    </w:p>
    <w:tbl>
      <w:tblPr>
        <w:tblStyle w:val="Onopgemaaktetabel3"/>
        <w:tblW w:w="9923" w:type="dxa"/>
        <w:tblLook w:val="04A0" w:firstRow="1" w:lastRow="0" w:firstColumn="1" w:lastColumn="0" w:noHBand="0" w:noVBand="1"/>
      </w:tblPr>
      <w:tblGrid>
        <w:gridCol w:w="2165"/>
        <w:gridCol w:w="1485"/>
        <w:gridCol w:w="2096"/>
        <w:gridCol w:w="2096"/>
        <w:gridCol w:w="2096"/>
      </w:tblGrid>
      <w:tr w:rsidR="006B35C8" w14:paraId="2B65237B" w14:textId="6729D700" w:rsidTr="006B35C8">
        <w:trPr>
          <w:cnfStyle w:val="100000000000" w:firstRow="1" w:lastRow="0" w:firstColumn="0" w:lastColumn="0" w:oddVBand="0" w:evenVBand="0" w:oddHBand="0" w:evenHBand="0" w:firstRowFirstColumn="0" w:firstRowLastColumn="0" w:lastRowFirstColumn="0" w:lastRowLastColumn="0"/>
          <w:trHeight w:val="276"/>
        </w:trPr>
        <w:tc>
          <w:tcPr>
            <w:cnfStyle w:val="001000000100" w:firstRow="0" w:lastRow="0" w:firstColumn="1" w:lastColumn="0" w:oddVBand="0" w:evenVBand="0" w:oddHBand="0" w:evenHBand="0" w:firstRowFirstColumn="1" w:firstRowLastColumn="0" w:lastRowFirstColumn="0" w:lastRowLastColumn="0"/>
            <w:tcW w:w="2165" w:type="dxa"/>
          </w:tcPr>
          <w:p w14:paraId="520E8D9A" w14:textId="77777777" w:rsidR="006B35C8" w:rsidRDefault="006B35C8" w:rsidP="006236DA"/>
        </w:tc>
        <w:tc>
          <w:tcPr>
            <w:tcW w:w="1860" w:type="dxa"/>
          </w:tcPr>
          <w:p w14:paraId="135B201E" w14:textId="1F6DFE83" w:rsidR="006B35C8" w:rsidRDefault="006B35C8" w:rsidP="006236DA">
            <w:pPr>
              <w:cnfStyle w:val="100000000000" w:firstRow="1" w:lastRow="0" w:firstColumn="0" w:lastColumn="0" w:oddVBand="0" w:evenVBand="0" w:oddHBand="0" w:evenHBand="0" w:firstRowFirstColumn="0" w:firstRowLastColumn="0" w:lastRowFirstColumn="0" w:lastRowLastColumn="0"/>
            </w:pPr>
            <w:r>
              <w:t>Paypal</w:t>
            </w:r>
          </w:p>
        </w:tc>
        <w:tc>
          <w:tcPr>
            <w:tcW w:w="2203" w:type="dxa"/>
          </w:tcPr>
          <w:p w14:paraId="29EBEA34" w14:textId="68E6C008" w:rsidR="006B35C8" w:rsidRDefault="006B35C8" w:rsidP="006236DA">
            <w:pPr>
              <w:cnfStyle w:val="100000000000" w:firstRow="1" w:lastRow="0" w:firstColumn="0" w:lastColumn="0" w:oddVBand="0" w:evenVBand="0" w:oddHBand="0" w:evenHBand="0" w:firstRowFirstColumn="0" w:firstRowLastColumn="0" w:lastRowFirstColumn="0" w:lastRowLastColumn="0"/>
            </w:pPr>
            <w:r>
              <w:t>Multisafepay</w:t>
            </w:r>
          </w:p>
        </w:tc>
        <w:tc>
          <w:tcPr>
            <w:tcW w:w="2115" w:type="dxa"/>
          </w:tcPr>
          <w:p w14:paraId="5A84956B" w14:textId="0951C06C" w:rsidR="006B35C8" w:rsidRDefault="006B35C8" w:rsidP="006236DA">
            <w:pPr>
              <w:cnfStyle w:val="100000000000" w:firstRow="1" w:lastRow="0" w:firstColumn="0" w:lastColumn="0" w:oddVBand="0" w:evenVBand="0" w:oddHBand="0" w:evenHBand="0" w:firstRowFirstColumn="0" w:firstRowLastColumn="0" w:lastRowFirstColumn="0" w:lastRowLastColumn="0"/>
            </w:pPr>
            <w:r>
              <w:t>Ogone</w:t>
            </w:r>
          </w:p>
        </w:tc>
        <w:tc>
          <w:tcPr>
            <w:tcW w:w="1580" w:type="dxa"/>
          </w:tcPr>
          <w:p w14:paraId="4B29FFDA" w14:textId="3EC7CF33" w:rsidR="006B35C8" w:rsidRDefault="006B35C8" w:rsidP="006236DA">
            <w:pPr>
              <w:cnfStyle w:val="100000000000" w:firstRow="1" w:lastRow="0" w:firstColumn="0" w:lastColumn="0" w:oddVBand="0" w:evenVBand="0" w:oddHBand="0" w:evenHBand="0" w:firstRowFirstColumn="0" w:firstRowLastColumn="0" w:lastRowFirstColumn="0" w:lastRowLastColumn="0"/>
            </w:pPr>
            <w:r>
              <w:t>MOLLIE</w:t>
            </w:r>
          </w:p>
        </w:tc>
      </w:tr>
      <w:tr w:rsidR="006B35C8" w14:paraId="5DACDCD4" w14:textId="25493AC5" w:rsidTr="006B35C8">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2165" w:type="dxa"/>
          </w:tcPr>
          <w:p w14:paraId="620EF7F4" w14:textId="6C4160C2" w:rsidR="006B35C8" w:rsidRDefault="006B35C8" w:rsidP="006236DA">
            <w:r>
              <w:t>Betaalmethoden</w:t>
            </w:r>
          </w:p>
        </w:tc>
        <w:tc>
          <w:tcPr>
            <w:tcW w:w="1860" w:type="dxa"/>
          </w:tcPr>
          <w:p w14:paraId="734B3669" w14:textId="65D9585C" w:rsidR="006B35C8" w:rsidRDefault="006B35C8" w:rsidP="008A43EE">
            <w:pPr>
              <w:jc w:val="left"/>
              <w:cnfStyle w:val="000000100000" w:firstRow="0" w:lastRow="0" w:firstColumn="0" w:lastColumn="0" w:oddVBand="0" w:evenVBand="0" w:oddHBand="1" w:evenHBand="0" w:firstRowFirstColumn="0" w:firstRowLastColumn="0" w:lastRowFirstColumn="0" w:lastRowLastColumn="0"/>
            </w:pPr>
            <w:r>
              <w:t>Paypal, Visa, Bancontact…</w:t>
            </w:r>
          </w:p>
        </w:tc>
        <w:tc>
          <w:tcPr>
            <w:tcW w:w="2203" w:type="dxa"/>
          </w:tcPr>
          <w:p w14:paraId="27735421" w14:textId="13DCC7FF" w:rsidR="006B35C8" w:rsidRDefault="006B35C8" w:rsidP="008A43EE">
            <w:pPr>
              <w:jc w:val="left"/>
              <w:cnfStyle w:val="000000100000" w:firstRow="0" w:lastRow="0" w:firstColumn="0" w:lastColumn="0" w:oddVBand="0" w:evenVBand="0" w:oddHBand="1" w:evenHBand="0" w:firstRowFirstColumn="0" w:firstRowLastColumn="0" w:lastRowFirstColumn="0" w:lastRowLastColumn="0"/>
            </w:pPr>
            <w:r>
              <w:t>Visa, MasterCard, iDeal, Bancontact…</w:t>
            </w:r>
          </w:p>
        </w:tc>
        <w:tc>
          <w:tcPr>
            <w:tcW w:w="2115" w:type="dxa"/>
          </w:tcPr>
          <w:p w14:paraId="0E6F44BE" w14:textId="04032465" w:rsidR="006B35C8" w:rsidRDefault="006B35C8" w:rsidP="008A43EE">
            <w:pPr>
              <w:jc w:val="left"/>
              <w:cnfStyle w:val="000000100000" w:firstRow="0" w:lastRow="0" w:firstColumn="0" w:lastColumn="0" w:oddVBand="0" w:evenVBand="0" w:oddHBand="1" w:evenHBand="0" w:firstRowFirstColumn="0" w:firstRowLastColumn="0" w:lastRowFirstColumn="0" w:lastRowLastColumn="0"/>
            </w:pPr>
            <w:r>
              <w:t>Visa, MasterCard, Bancontact…</w:t>
            </w:r>
          </w:p>
        </w:tc>
        <w:tc>
          <w:tcPr>
            <w:tcW w:w="1580" w:type="dxa"/>
          </w:tcPr>
          <w:p w14:paraId="0560529D" w14:textId="039DD676" w:rsidR="006B35C8" w:rsidRDefault="006B35C8" w:rsidP="008A43EE">
            <w:pPr>
              <w:jc w:val="left"/>
              <w:cnfStyle w:val="000000100000" w:firstRow="0" w:lastRow="0" w:firstColumn="0" w:lastColumn="0" w:oddVBand="0" w:evenVBand="0" w:oddHBand="1" w:evenHBand="0" w:firstRowFirstColumn="0" w:firstRowLastColumn="0" w:lastRowFirstColumn="0" w:lastRowLastColumn="0"/>
            </w:pPr>
            <w:r>
              <w:t>Bancontact, Visa, Paypal…</w:t>
            </w:r>
          </w:p>
        </w:tc>
      </w:tr>
      <w:tr w:rsidR="006B35C8" w14:paraId="46B2FD17" w14:textId="5B4E099B" w:rsidTr="006B35C8">
        <w:trPr>
          <w:trHeight w:val="291"/>
        </w:trPr>
        <w:tc>
          <w:tcPr>
            <w:cnfStyle w:val="001000000000" w:firstRow="0" w:lastRow="0" w:firstColumn="1" w:lastColumn="0" w:oddVBand="0" w:evenVBand="0" w:oddHBand="0" w:evenHBand="0" w:firstRowFirstColumn="0" w:firstRowLastColumn="0" w:lastRowFirstColumn="0" w:lastRowLastColumn="0"/>
            <w:tcW w:w="2165" w:type="dxa"/>
          </w:tcPr>
          <w:p w14:paraId="4BA08682" w14:textId="111C4EA2" w:rsidR="006B35C8" w:rsidRDefault="006B35C8" w:rsidP="006236DA">
            <w:r>
              <w:t>Prijs</w:t>
            </w:r>
          </w:p>
        </w:tc>
        <w:tc>
          <w:tcPr>
            <w:tcW w:w="1860" w:type="dxa"/>
          </w:tcPr>
          <w:p w14:paraId="68550CBB" w14:textId="518C8EDC" w:rsidR="006B35C8" w:rsidRDefault="006B35C8" w:rsidP="008A43EE">
            <w:pPr>
              <w:jc w:val="left"/>
              <w:cnfStyle w:val="000000000000" w:firstRow="0" w:lastRow="0" w:firstColumn="0" w:lastColumn="0" w:oddVBand="0" w:evenVBand="0" w:oddHBand="0" w:evenHBand="0" w:firstRowFirstColumn="0" w:firstRowLastColumn="0" w:lastRowFirstColumn="0" w:lastRowLastColumn="0"/>
            </w:pPr>
            <w:r>
              <w:t>3,4% + €0,35 per transactie</w:t>
            </w:r>
          </w:p>
        </w:tc>
        <w:tc>
          <w:tcPr>
            <w:tcW w:w="2203" w:type="dxa"/>
          </w:tcPr>
          <w:p w14:paraId="21D6442B" w14:textId="038C250A" w:rsidR="006B35C8" w:rsidRDefault="006B35C8" w:rsidP="008A43EE">
            <w:pPr>
              <w:jc w:val="left"/>
              <w:cnfStyle w:val="000000000000" w:firstRow="0" w:lastRow="0" w:firstColumn="0" w:lastColumn="0" w:oddVBand="0" w:evenVBand="0" w:oddHBand="0" w:evenHBand="0" w:firstRowFirstColumn="0" w:firstRowLastColumn="0" w:lastRowFirstColumn="0" w:lastRowLastColumn="0"/>
            </w:pPr>
            <w:r>
              <w:t>Opstartkost van €75, maandelijkse kost van €45 en transactiekosten tussen de €0,15 en 2.9% + €0,15</w:t>
            </w:r>
          </w:p>
        </w:tc>
        <w:tc>
          <w:tcPr>
            <w:tcW w:w="2115" w:type="dxa"/>
          </w:tcPr>
          <w:p w14:paraId="3401DE1E" w14:textId="2FA536A7" w:rsidR="006B35C8" w:rsidRDefault="006B35C8" w:rsidP="008A43EE">
            <w:pPr>
              <w:jc w:val="left"/>
              <w:cnfStyle w:val="000000000000" w:firstRow="0" w:lastRow="0" w:firstColumn="0" w:lastColumn="0" w:oddVBand="0" w:evenVBand="0" w:oddHBand="0" w:evenHBand="0" w:firstRowFirstColumn="0" w:firstRowLastColumn="0" w:lastRowFirstColumn="0" w:lastRowLastColumn="0"/>
            </w:pPr>
            <w:r>
              <w:t>Opstartkosten van €300, maandelijkse kost van €65 en transactiekost van €0,37 (</w:t>
            </w:r>
            <w:r w:rsidR="00D61916" w:rsidRPr="00D61916">
              <w:t>Fraude</w:t>
            </w:r>
            <w:r w:rsidRPr="00D61916">
              <w:t>detectie</w:t>
            </w:r>
            <w:r>
              <w:t xml:space="preserve"> kost extra)</w:t>
            </w:r>
          </w:p>
        </w:tc>
        <w:tc>
          <w:tcPr>
            <w:tcW w:w="1580" w:type="dxa"/>
          </w:tcPr>
          <w:p w14:paraId="5BD35E77" w14:textId="44B04853" w:rsidR="006B35C8" w:rsidRDefault="006B35C8" w:rsidP="008A43EE">
            <w:pPr>
              <w:jc w:val="left"/>
              <w:cnfStyle w:val="000000000000" w:firstRow="0" w:lastRow="0" w:firstColumn="0" w:lastColumn="0" w:oddVBand="0" w:evenVBand="0" w:oddHBand="0" w:evenHBand="0" w:firstRowFirstColumn="0" w:firstRowLastColumn="0" w:lastRowFirstColumn="0" w:lastRowLastColumn="0"/>
            </w:pPr>
            <w:r>
              <w:t>Tussen €0,25 en €15% van de transactie</w:t>
            </w:r>
          </w:p>
        </w:tc>
      </w:tr>
      <w:tr w:rsidR="006B35C8" w14:paraId="2CD0D609" w14:textId="56DBEF4B" w:rsidTr="006B35C8">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2165" w:type="dxa"/>
          </w:tcPr>
          <w:p w14:paraId="5BA42D2D" w14:textId="1EE9CF72" w:rsidR="006B35C8" w:rsidRDefault="006B35C8" w:rsidP="006236DA">
            <w:r>
              <w:t>Eenvoud</w:t>
            </w:r>
          </w:p>
        </w:tc>
        <w:tc>
          <w:tcPr>
            <w:tcW w:w="1860" w:type="dxa"/>
          </w:tcPr>
          <w:p w14:paraId="4465FEAC" w14:textId="09AF419C" w:rsidR="006B35C8" w:rsidRDefault="006B35C8" w:rsidP="008A43EE">
            <w:pPr>
              <w:jc w:val="left"/>
              <w:cnfStyle w:val="000000100000" w:firstRow="0" w:lastRow="0" w:firstColumn="0" w:lastColumn="0" w:oddVBand="0" w:evenVBand="0" w:oddHBand="1" w:evenHBand="0" w:firstRowFirstColumn="0" w:firstRowLastColumn="0" w:lastRowFirstColumn="0" w:lastRowLastColumn="0"/>
            </w:pPr>
            <w:r>
              <w:t>Gebruikers moeten een account aanmaken</w:t>
            </w:r>
          </w:p>
        </w:tc>
        <w:tc>
          <w:tcPr>
            <w:tcW w:w="2203" w:type="dxa"/>
          </w:tcPr>
          <w:p w14:paraId="17E7F8D5" w14:textId="6BAC7D6D" w:rsidR="006B35C8" w:rsidRDefault="006B35C8" w:rsidP="008A43EE">
            <w:pPr>
              <w:jc w:val="left"/>
              <w:cnfStyle w:val="000000100000" w:firstRow="0" w:lastRow="0" w:firstColumn="0" w:lastColumn="0" w:oddVBand="0" w:evenVBand="0" w:oddHBand="1" w:evenHBand="0" w:firstRowFirstColumn="0" w:firstRowLastColumn="0" w:lastRowFirstColumn="0" w:lastRowLastColumn="0"/>
            </w:pPr>
            <w:r>
              <w:t>Gebruiksvriendelijk</w:t>
            </w:r>
          </w:p>
        </w:tc>
        <w:tc>
          <w:tcPr>
            <w:tcW w:w="2115" w:type="dxa"/>
          </w:tcPr>
          <w:p w14:paraId="3941CFE2" w14:textId="160F6FDA" w:rsidR="006B35C8" w:rsidRDefault="006B35C8" w:rsidP="008A43EE">
            <w:pPr>
              <w:jc w:val="left"/>
              <w:cnfStyle w:val="000000100000" w:firstRow="0" w:lastRow="0" w:firstColumn="0" w:lastColumn="0" w:oddVBand="0" w:evenVBand="0" w:oddHBand="1" w:evenHBand="0" w:firstRowFirstColumn="0" w:firstRowLastColumn="0" w:lastRowFirstColumn="0" w:lastRowLastColumn="0"/>
            </w:pPr>
            <w:r>
              <w:t>Gebruiksvriendelijk</w:t>
            </w:r>
          </w:p>
        </w:tc>
        <w:tc>
          <w:tcPr>
            <w:tcW w:w="1580" w:type="dxa"/>
          </w:tcPr>
          <w:p w14:paraId="4E77F7F2" w14:textId="7E2020E9" w:rsidR="006B35C8" w:rsidRDefault="006B35C8" w:rsidP="008A43EE">
            <w:pPr>
              <w:jc w:val="left"/>
              <w:cnfStyle w:val="000000100000" w:firstRow="0" w:lastRow="0" w:firstColumn="0" w:lastColumn="0" w:oddVBand="0" w:evenVBand="0" w:oddHBand="1" w:evenHBand="0" w:firstRowFirstColumn="0" w:firstRowLastColumn="0" w:lastRowFirstColumn="0" w:lastRowLastColumn="0"/>
            </w:pPr>
            <w:r>
              <w:t>Gebruiksvriendelijk</w:t>
            </w:r>
          </w:p>
        </w:tc>
      </w:tr>
    </w:tbl>
    <w:p w14:paraId="351E002C" w14:textId="6BC8D08E" w:rsidR="00F64257" w:rsidRDefault="006B35C8" w:rsidP="008C7899">
      <w:pPr>
        <w:spacing w:before="120"/>
      </w:pPr>
      <w:r>
        <w:t xml:space="preserve">Er zijn tal van providers die bijna alle mogelijke betaalmethoden aanbieden. </w:t>
      </w:r>
      <w:r w:rsidR="00C756F9">
        <w:t>De ene biedt al wat meer features aan dan de ander</w:t>
      </w:r>
      <w:r w:rsidR="003A3BD2">
        <w:t xml:space="preserve"> en prijzen variëren</w:t>
      </w:r>
      <w:r w:rsidR="00C756F9">
        <w:t xml:space="preserve">. </w:t>
      </w:r>
      <w:r w:rsidR="00533799">
        <w:t xml:space="preserve">In </w:t>
      </w:r>
      <w:r w:rsidR="003A3BD2">
        <w:t xml:space="preserve">de meeste gevallen wordt er </w:t>
      </w:r>
      <w:r w:rsidR="00533799">
        <w:t>een meerprijs gevraagd voor bepaalde features. O</w:t>
      </w:r>
      <w:r>
        <w:t>mdat dit project gelimiteerd is in kosten</w:t>
      </w:r>
      <w:r w:rsidR="00533799">
        <w:t xml:space="preserve"> wordt er dus gekozen voor de goedkoopste oplossing</w:t>
      </w:r>
      <w:r>
        <w:t>.</w:t>
      </w:r>
      <w:r w:rsidR="00533799">
        <w:t xml:space="preserve"> </w:t>
      </w:r>
      <w:r w:rsidR="00FB4484">
        <w:t>Dit zorgt voor een basisimplementatie van enkele betaalmethodes, in een latere fase van het project kan nog steeds gekozen worden voor een provider met meer features indien hier nood aan is.</w:t>
      </w:r>
    </w:p>
    <w:p w14:paraId="6E8674B4" w14:textId="537B6438" w:rsidR="001A0DF5" w:rsidRPr="004072BF" w:rsidRDefault="00440D79" w:rsidP="001A0DF5">
      <w:pPr>
        <w:pStyle w:val="Kop2"/>
        <w:rPr>
          <w:lang w:val="nl-BE"/>
        </w:rPr>
      </w:pPr>
      <w:bookmarkStart w:id="14" w:name="_Toc477344220"/>
      <w:r w:rsidRPr="004072BF">
        <w:rPr>
          <w:lang w:val="nl-BE"/>
        </w:rPr>
        <w:t>Cloudoplossingen</w:t>
      </w:r>
      <w:bookmarkEnd w:id="14"/>
    </w:p>
    <w:p w14:paraId="45C8511E" w14:textId="2931188A" w:rsidR="006B35C8" w:rsidRDefault="006B35C8" w:rsidP="0012113D">
      <w:r>
        <w:t>Om de website bereikbaar te maken voor iedereen moet deze gehost worden. Hieronder worden er enkele mogelijk cloudoplossingen besproken om de website te hosten.</w:t>
      </w:r>
    </w:p>
    <w:p w14:paraId="38459CEF" w14:textId="74C574B4" w:rsidR="009D76E1" w:rsidRDefault="006B35C8">
      <w:r>
        <w:t xml:space="preserve">Een eerste mogelijke </w:t>
      </w:r>
      <w:r w:rsidR="00F82AC4">
        <w:t xml:space="preserve">cloudoplossing is cPanel, dit wordt door </w:t>
      </w:r>
      <w:r w:rsidR="009D76E1">
        <w:t xml:space="preserve">ikdoeict.be </w:t>
      </w:r>
      <w:r w:rsidR="00F82AC4">
        <w:t xml:space="preserve">aangeboden voor studentenprojecten, zodat ze zelf niet moeten investeren in de nodige hardware. Het heeft een gebruiksvriendelijke webinterface met uitgebreide features en goede ondersteuning. </w:t>
      </w:r>
      <w:sdt>
        <w:sdtPr>
          <w:id w:val="1948185854"/>
          <w:citation/>
        </w:sdtPr>
        <w:sdtContent>
          <w:r w:rsidR="00F82AC4">
            <w:fldChar w:fldCharType="begin"/>
          </w:r>
          <w:r w:rsidR="00F82AC4">
            <w:instrText xml:space="preserve"> CITATION cPa17 \l 2067 </w:instrText>
          </w:r>
          <w:r w:rsidR="00F82AC4">
            <w:fldChar w:fldCharType="separate"/>
          </w:r>
          <w:r w:rsidR="00F82AC4" w:rsidRPr="00F82AC4">
            <w:rPr>
              <w:noProof/>
            </w:rPr>
            <w:t>[10]</w:t>
          </w:r>
          <w:r w:rsidR="00F82AC4">
            <w:fldChar w:fldCharType="end"/>
          </w:r>
        </w:sdtContent>
      </w:sdt>
      <w:r w:rsidR="00F82AC4">
        <w:t xml:space="preserve"> </w:t>
      </w:r>
    </w:p>
    <w:p w14:paraId="1210855B" w14:textId="77777777" w:rsidR="009D76E1" w:rsidRDefault="00F82AC4">
      <w:r>
        <w:t xml:space="preserve">Een andere mogelijke oplossing is GitHub Pages. Dit is volledig gratis, maar daarom ook beperkt in functionaliteit. Voor dit project is het dan ook niet bruikbaar, aangezien GitHub Pages enkel in staat </w:t>
      </w:r>
      <w:r w:rsidR="009D76E1">
        <w:t>is statische pagina’s te hosten</w:t>
      </w:r>
      <w:r>
        <w:t xml:space="preserve"> </w:t>
      </w:r>
      <w:r w:rsidR="009D76E1">
        <w:t>omdat</w:t>
      </w:r>
      <w:r>
        <w:t xml:space="preserve"> Easyshop gebruik maakt van een backend. </w:t>
      </w:r>
      <w:sdt>
        <w:sdtPr>
          <w:id w:val="1309435762"/>
          <w:citation/>
        </w:sdtPr>
        <w:sdtContent>
          <w:r>
            <w:fldChar w:fldCharType="begin"/>
          </w:r>
          <w:r>
            <w:instrText xml:space="preserve"> CITATION Git17 \l 2067 </w:instrText>
          </w:r>
          <w:r>
            <w:fldChar w:fldCharType="separate"/>
          </w:r>
          <w:r w:rsidRPr="00F82AC4">
            <w:rPr>
              <w:noProof/>
            </w:rPr>
            <w:t>[11]</w:t>
          </w:r>
          <w:r>
            <w:fldChar w:fldCharType="end"/>
          </w:r>
        </w:sdtContent>
      </w:sdt>
      <w:r>
        <w:t xml:space="preserve"> </w:t>
      </w:r>
    </w:p>
    <w:p w14:paraId="4ED08A05" w14:textId="16B95772" w:rsidR="00655AA4" w:rsidRPr="004072BF" w:rsidRDefault="00F82AC4">
      <w:pPr>
        <w:sectPr w:rsidR="00655AA4" w:rsidRPr="004072BF" w:rsidSect="00F0532A">
          <w:footerReference w:type="default" r:id="rId21"/>
          <w:pgSz w:w="11910" w:h="16840"/>
          <w:pgMar w:top="1580" w:right="960" w:bottom="920" w:left="1200" w:header="0" w:footer="732" w:gutter="0"/>
          <w:cols w:space="708"/>
        </w:sectPr>
      </w:pPr>
      <w:r>
        <w:t xml:space="preserve">Een laatste </w:t>
      </w:r>
      <w:r w:rsidR="009D76E1">
        <w:t xml:space="preserve"> mogelijke </w:t>
      </w:r>
      <w:r>
        <w:t xml:space="preserve">oplossing die in dit hoofdstuk besproken </w:t>
      </w:r>
      <w:r w:rsidR="009D76E1">
        <w:t>wordt</w:t>
      </w:r>
      <w:r w:rsidR="009D76E1">
        <w:t>, is Digital Ocean. A</w:t>
      </w:r>
      <w:r>
        <w:t xml:space="preserve">fhankelijk van de benodigde features en hardware kan er gekozen worden tussen verschillende pakketten, elk met </w:t>
      </w:r>
      <w:r w:rsidR="00162145">
        <w:t xml:space="preserve">een eigen prijs. Het maakt gebruik van een gebruiksvriendelijke webinterface waar alle instellingen terug te vinden zijn. Een groot voordeel </w:t>
      </w:r>
      <w:r w:rsidR="007435C3">
        <w:t>van</w:t>
      </w:r>
      <w:r w:rsidR="00162145">
        <w:t xml:space="preserve"> Digital Ocean is het feit dat er heel gemakkelijk internationale servers toegevoegd kunnen worden indien </w:t>
      </w:r>
      <w:r w:rsidR="007435C3">
        <w:t>de webinterface internationaal beschikbaar moet worden gemaakt</w:t>
      </w:r>
      <w:r w:rsidR="00162145">
        <w:t xml:space="preserve">. </w:t>
      </w:r>
      <w:sdt>
        <w:sdtPr>
          <w:id w:val="419306414"/>
          <w:citation/>
        </w:sdtPr>
        <w:sdtContent>
          <w:r w:rsidR="00162145">
            <w:fldChar w:fldCharType="begin"/>
          </w:r>
          <w:r w:rsidR="00162145">
            <w:instrText xml:space="preserve"> CITATION Dig17 \l 2067 </w:instrText>
          </w:r>
          <w:r w:rsidR="00162145">
            <w:fldChar w:fldCharType="separate"/>
          </w:r>
          <w:r w:rsidR="00162145" w:rsidRPr="00162145">
            <w:rPr>
              <w:noProof/>
            </w:rPr>
            <w:t>[12]</w:t>
          </w:r>
          <w:r w:rsidR="00162145">
            <w:fldChar w:fldCharType="end"/>
          </w:r>
        </w:sdtContent>
      </w:sdt>
      <w:r w:rsidR="00EF542C" w:rsidRPr="004072BF">
        <w:br w:type="page"/>
      </w:r>
    </w:p>
    <w:p w14:paraId="44B247F1" w14:textId="18B2D558" w:rsidR="00EF542C" w:rsidRPr="004072BF" w:rsidRDefault="00EF542C" w:rsidP="0012113D">
      <w:pPr>
        <w:pStyle w:val="Kop1"/>
        <w:rPr>
          <w:lang w:val="nl-BE"/>
        </w:rPr>
      </w:pPr>
      <w:bookmarkStart w:id="15" w:name="_Toc477344221"/>
      <w:r w:rsidRPr="004072BF">
        <w:rPr>
          <w:lang w:val="nl-BE"/>
        </w:rPr>
        <w:lastRenderedPageBreak/>
        <w:t>Gekozen oplossing</w:t>
      </w:r>
      <w:bookmarkEnd w:id="15"/>
    </w:p>
    <w:p w14:paraId="45C6A117" w14:textId="54B3C71C" w:rsidR="00655AA4" w:rsidRPr="004072BF" w:rsidRDefault="00A1309D">
      <w:r>
        <w:t xml:space="preserve">De gekozen oplossing bestaat uit een combinatie van concepten uit de mogelijke oplossingen. Deze hebben betrekking tot de gekozen programmeertalen, de betaalmethoden en de cloudoplossing </w:t>
      </w:r>
      <w:r>
        <w:t xml:space="preserve">voor het </w:t>
      </w:r>
      <w:r w:rsidR="00856C0B">
        <w:t>bouwen</w:t>
      </w:r>
      <w:r>
        <w:t xml:space="preserve"> van de webinterface</w:t>
      </w:r>
      <w:r>
        <w:t>. Bi</w:t>
      </w:r>
      <w:r w:rsidR="00856C0B">
        <w:t>j het kiezen van de oplossingen</w:t>
      </w:r>
      <w:r>
        <w:t xml:space="preserve"> wordt er rekening gehouden met de noden van de eindgebruikers die in de enquête </w:t>
      </w:r>
      <w:r w:rsidR="00856C0B">
        <w:t>aangehaald zijn, maar ook met de meest gunstige en voordelige oplossingen voor de projectleiders.</w:t>
      </w:r>
    </w:p>
    <w:p w14:paraId="77573048" w14:textId="77777777" w:rsidR="00EE00AB" w:rsidRPr="004072BF" w:rsidRDefault="00EE00AB" w:rsidP="00EE00AB">
      <w:pPr>
        <w:pStyle w:val="Kop2"/>
        <w:rPr>
          <w:lang w:val="nl-BE"/>
        </w:rPr>
      </w:pPr>
      <w:bookmarkStart w:id="16" w:name="_Toc477344222"/>
      <w:r w:rsidRPr="004072BF">
        <w:rPr>
          <w:lang w:val="nl-BE"/>
        </w:rPr>
        <w:t>Programmeertalen</w:t>
      </w:r>
      <w:bookmarkEnd w:id="16"/>
    </w:p>
    <w:p w14:paraId="0497C07B" w14:textId="77777777" w:rsidR="00684112" w:rsidRDefault="00395D86" w:rsidP="00EE00AB">
      <w:r>
        <w:t>D</w:t>
      </w:r>
      <w:r w:rsidR="00684112">
        <w:t xml:space="preserve">e programmeertalen zijn essentieel </w:t>
      </w:r>
      <w:r>
        <w:t xml:space="preserve">voor het implementeren van de webinterface. Er is gekozen voor </w:t>
      </w:r>
      <w:r>
        <w:t xml:space="preserve">HTML </w:t>
      </w:r>
      <w:r>
        <w:t>om de nodige web</w:t>
      </w:r>
      <w:r>
        <w:t>structuur</w:t>
      </w:r>
      <w:r>
        <w:t xml:space="preserve"> te vormen in combinatie met CSS voor het opmaken van</w:t>
      </w:r>
      <w:r w:rsidR="008A7BCA">
        <w:t xml:space="preserve"> d</w:t>
      </w:r>
      <w:r>
        <w:t xml:space="preserve">e pagina. </w:t>
      </w:r>
    </w:p>
    <w:p w14:paraId="0B60DA1B" w14:textId="65EAA9D6" w:rsidR="00684112" w:rsidRDefault="00395D86" w:rsidP="00EE00AB">
      <w:r>
        <w:t xml:space="preserve">Om het geheel dynamisch </w:t>
      </w:r>
      <w:r w:rsidR="008A7BCA">
        <w:t xml:space="preserve">en programmeerbaar </w:t>
      </w:r>
      <w:r>
        <w:t xml:space="preserve">te </w:t>
      </w:r>
      <w:r w:rsidR="008A7BCA">
        <w:t>maken</w:t>
      </w:r>
      <w:r>
        <w:t xml:space="preserve">, wordt er gebruik gemaakt van React, een krachtig JavaScript framework dat het mogelijk maakt om pagina’s dynamisch bij te werken. </w:t>
      </w:r>
      <w:r w:rsidR="008A7BCA">
        <w:t xml:space="preserve">Dit zal samen met NodeJS de frontend van de pagina verzorgen. NodeJS verwerkt de data langs de frontend en geeft </w:t>
      </w:r>
      <w:r w:rsidR="00684112">
        <w:t>deze</w:t>
      </w:r>
      <w:r w:rsidR="008A7BCA">
        <w:t xml:space="preserve"> door aan de backend die gebruik maakt van Python. </w:t>
      </w:r>
    </w:p>
    <w:p w14:paraId="66E43F14" w14:textId="1DDC5174" w:rsidR="00EE00AB" w:rsidRPr="004072BF" w:rsidRDefault="008A7BCA" w:rsidP="00EE00AB">
      <w:r>
        <w:t xml:space="preserve">Python wordt gebruikt voor de implementatie van de API, deze </w:t>
      </w:r>
      <w:r>
        <w:t xml:space="preserve">zorgt </w:t>
      </w:r>
      <w:r>
        <w:t xml:space="preserve">dan weer </w:t>
      </w:r>
      <w:r>
        <w:t xml:space="preserve">voor de communicatie tussen de </w:t>
      </w:r>
      <w:r>
        <w:t xml:space="preserve">frontend en de </w:t>
      </w:r>
      <w:r>
        <w:t>achterliggende database</w:t>
      </w:r>
      <w:r>
        <w:t>.</w:t>
      </w:r>
      <w:r w:rsidR="00684112">
        <w:t xml:space="preserve"> Deze zal gebruik maken van MySQL in combinatie met de InnoDB engine omdat deze voor een goede beveiliging van de data zorgt.</w:t>
      </w:r>
    </w:p>
    <w:p w14:paraId="3C62CFF4" w14:textId="77777777" w:rsidR="00EE00AB" w:rsidRPr="004072BF" w:rsidRDefault="00EE00AB" w:rsidP="00EE00AB">
      <w:pPr>
        <w:pStyle w:val="Kop2"/>
        <w:rPr>
          <w:lang w:val="nl-BE"/>
        </w:rPr>
      </w:pPr>
      <w:bookmarkStart w:id="17" w:name="_Toc477344223"/>
      <w:r w:rsidRPr="004072BF">
        <w:rPr>
          <w:lang w:val="nl-BE"/>
        </w:rPr>
        <w:t>Betaalmethoden</w:t>
      </w:r>
      <w:bookmarkEnd w:id="17"/>
    </w:p>
    <w:p w14:paraId="64D91713" w14:textId="4E6B4C04" w:rsidR="00EE00AB" w:rsidRDefault="000B3F52">
      <w:r>
        <w:t>De betaalmethoden hangen vast aan een bepaalde provider. Dit project zal gebruik maken van Mollie, één van de goedkoopste providers voor de betaalmogelijkheden die Easyshop zal aanbieden.</w:t>
      </w:r>
      <w:r w:rsidR="0014709D">
        <w:t xml:space="preserve"> Bovendien zijn er geen opstartkosten aan deze diensten verbonden.</w:t>
      </w:r>
      <w:r>
        <w:t xml:space="preserve"> </w:t>
      </w:r>
      <w:sdt>
        <w:sdtPr>
          <w:id w:val="2005623659"/>
          <w:citation/>
        </w:sdtPr>
        <w:sdtContent>
          <w:r>
            <w:fldChar w:fldCharType="begin"/>
          </w:r>
          <w:r>
            <w:instrText xml:space="preserve"> CITATION Mol17 \l 2067 </w:instrText>
          </w:r>
          <w:r>
            <w:fldChar w:fldCharType="separate"/>
          </w:r>
          <w:r w:rsidRPr="000B3F52">
            <w:rPr>
              <w:noProof/>
            </w:rPr>
            <w:t>[13]</w:t>
          </w:r>
          <w:r>
            <w:fldChar w:fldCharType="end"/>
          </w:r>
        </w:sdtContent>
      </w:sdt>
    </w:p>
    <w:p w14:paraId="2D62885A" w14:textId="2FEF6B5A" w:rsidR="000B3F52" w:rsidRPr="004072BF" w:rsidRDefault="000B3F52">
      <w:r>
        <w:t>Per Bancontact-transactie rekent Mollie €0,25 + 1,5%, voor PayPal geldt €0,10 + PayPal-aandeel, Mastercard en Visa kosten €0,25 + 1.8% voor Europese betalingen.</w:t>
      </w:r>
      <w:r w:rsidR="00AA46C0">
        <w:t xml:space="preserve"> Mollie voorziet ook een API-implementatie voor NodeJS en Python waar de webinterface gebruik zal van maken voor betalingen.</w:t>
      </w:r>
    </w:p>
    <w:p w14:paraId="0D09BB8C" w14:textId="694E99DC" w:rsidR="00684112" w:rsidRPr="00684112" w:rsidRDefault="00440D79" w:rsidP="00684112">
      <w:pPr>
        <w:pStyle w:val="Kop2"/>
        <w:rPr>
          <w:lang w:val="nl-BE"/>
        </w:rPr>
      </w:pPr>
      <w:bookmarkStart w:id="18" w:name="_Toc477344224"/>
      <w:r w:rsidRPr="004072BF">
        <w:rPr>
          <w:lang w:val="nl-BE"/>
        </w:rPr>
        <w:t>Cloudoplossing</w:t>
      </w:r>
      <w:bookmarkEnd w:id="18"/>
    </w:p>
    <w:p w14:paraId="5421CAE9" w14:textId="6DF95133" w:rsidR="00493244" w:rsidRDefault="00684112">
      <w:r>
        <w:t xml:space="preserve">Als cloudoplossing wordt er gekozen voor </w:t>
      </w:r>
      <w:r w:rsidR="00493244">
        <w:t xml:space="preserve">de oplossing van Digital Ocean, het is een goedkope oplossing dat veel te bieden heeft en vooral flexibel is met uitbreidingsmogelijkheden. </w:t>
      </w:r>
      <w:sdt>
        <w:sdtPr>
          <w:id w:val="-1165856334"/>
          <w:citation/>
        </w:sdtPr>
        <w:sdtContent>
          <w:r w:rsidR="000B3F52">
            <w:fldChar w:fldCharType="begin"/>
          </w:r>
          <w:r w:rsidR="000B3F52">
            <w:instrText xml:space="preserve"> CITATION Dig17 \l 2067 </w:instrText>
          </w:r>
          <w:r w:rsidR="000B3F52">
            <w:fldChar w:fldCharType="separate"/>
          </w:r>
          <w:r w:rsidR="000B3F52" w:rsidRPr="000B3F52">
            <w:rPr>
              <w:noProof/>
            </w:rPr>
            <w:t>[12]</w:t>
          </w:r>
          <w:r w:rsidR="000B3F52">
            <w:fldChar w:fldCharType="end"/>
          </w:r>
        </w:sdtContent>
      </w:sdt>
      <w:r w:rsidR="000B3F52">
        <w:t xml:space="preserve"> </w:t>
      </w:r>
      <w:r w:rsidR="00493244">
        <w:t>Het is een zeer respectabel bedrijf dat garant staat voor hoge beschikbaarheid en betrouwbaarheid.</w:t>
      </w:r>
      <w:r w:rsidR="00493244">
        <w:t xml:space="preserve"> Bovendien kunnen studenten gratis gebruik maken van hun services.</w:t>
      </w:r>
    </w:p>
    <w:p w14:paraId="66D72713" w14:textId="1F47194F" w:rsidR="00493244" w:rsidRDefault="00493244" w:rsidP="000B3F52">
      <w:r>
        <w:t>Voor dit project wordt er gestart met een basis linuxbox die volledig naar eigen hand kan worden gezet doormiddel van uitgebreide configuratiemogelijkheden en verschillende tools die beschikbaar zijn via de eenvoudige webinterface van Digital Ocean.</w:t>
      </w:r>
    </w:p>
    <w:p w14:paraId="701EC299" w14:textId="77777777" w:rsidR="00655AA4" w:rsidRPr="004072BF" w:rsidRDefault="00655AA4" w:rsidP="00655AA4">
      <w:pPr>
        <w:pStyle w:val="Kop1"/>
        <w:rPr>
          <w:lang w:val="nl-BE"/>
        </w:rPr>
      </w:pPr>
      <w:bookmarkStart w:id="19" w:name="_Toc477344225"/>
      <w:r w:rsidRPr="004072BF">
        <w:rPr>
          <w:lang w:val="nl-BE"/>
        </w:rPr>
        <w:lastRenderedPageBreak/>
        <w:t>Technische uitwerking</w:t>
      </w:r>
      <w:bookmarkEnd w:id="19"/>
    </w:p>
    <w:p w14:paraId="671C6037" w14:textId="77777777" w:rsidR="00655AA4" w:rsidRPr="004072BF" w:rsidRDefault="00655AA4" w:rsidP="00655AA4">
      <w:r w:rsidRPr="004072BF">
        <w:t>Tekst</w:t>
      </w:r>
    </w:p>
    <w:p w14:paraId="46A408E7" w14:textId="77777777" w:rsidR="00655AA4" w:rsidRPr="004072BF" w:rsidRDefault="00655AA4"/>
    <w:p w14:paraId="0557A5B7" w14:textId="596279E2" w:rsidR="00EE00AB" w:rsidRPr="004072BF" w:rsidRDefault="00EE00AB" w:rsidP="00EE00AB">
      <w:pPr>
        <w:pStyle w:val="Kop2"/>
        <w:rPr>
          <w:lang w:val="nl-BE"/>
        </w:rPr>
      </w:pPr>
      <w:bookmarkStart w:id="20" w:name="_Toc477344226"/>
      <w:r w:rsidRPr="004072BF">
        <w:rPr>
          <w:lang w:val="nl-BE"/>
        </w:rPr>
        <w:t>Bespreking hardware</w:t>
      </w:r>
      <w:bookmarkEnd w:id="20"/>
    </w:p>
    <w:p w14:paraId="31EAAE84" w14:textId="119A27A3" w:rsidR="00EE00AB" w:rsidRPr="004072BF" w:rsidRDefault="00AD3EF6" w:rsidP="00AD3EF6">
      <w:pPr>
        <w:pStyle w:val="Kop2"/>
        <w:jc w:val="left"/>
        <w:rPr>
          <w:lang w:val="nl-BE"/>
        </w:rPr>
        <w:sectPr w:rsidR="00EE00AB" w:rsidRPr="004072BF" w:rsidSect="00F0532A">
          <w:footerReference w:type="default" r:id="rId22"/>
          <w:pgSz w:w="11910" w:h="16840"/>
          <w:pgMar w:top="1580" w:right="960" w:bottom="920" w:left="1200" w:header="0" w:footer="732" w:gutter="0"/>
          <w:cols w:space="708"/>
        </w:sectPr>
      </w:pPr>
      <w:bookmarkStart w:id="21" w:name="_Toc477344227"/>
      <w:r>
        <w:rPr>
          <w:lang w:val="nl-BE"/>
        </w:rPr>
        <w:t xml:space="preserve">Bespreking </w:t>
      </w:r>
      <w:bookmarkStart w:id="22" w:name="_GoBack"/>
      <w:bookmarkEnd w:id="22"/>
      <w:r w:rsidR="00EE00AB" w:rsidRPr="004072BF">
        <w:rPr>
          <w:lang w:val="nl-BE"/>
        </w:rPr>
        <w:t>software</w:t>
      </w:r>
      <w:bookmarkEnd w:id="21"/>
      <w:r w:rsidR="00EE00AB" w:rsidRPr="004072BF">
        <w:rPr>
          <w:lang w:val="nl-BE"/>
        </w:rPr>
        <w:br/>
      </w:r>
    </w:p>
    <w:p w14:paraId="1DF6677A" w14:textId="77777777" w:rsidR="00655AA4" w:rsidRPr="004072BF" w:rsidRDefault="00655AA4" w:rsidP="00655AA4">
      <w:pPr>
        <w:pStyle w:val="Kop1"/>
        <w:rPr>
          <w:lang w:val="nl-BE"/>
        </w:rPr>
      </w:pPr>
      <w:bookmarkStart w:id="23" w:name="_Toc477344228"/>
      <w:r w:rsidRPr="004072BF">
        <w:rPr>
          <w:lang w:val="nl-BE"/>
        </w:rPr>
        <w:lastRenderedPageBreak/>
        <w:t>Risicoanalyse</w:t>
      </w:r>
      <w:bookmarkEnd w:id="23"/>
    </w:p>
    <w:p w14:paraId="10EC79D5" w14:textId="77777777" w:rsidR="00655AA4" w:rsidRPr="004072BF" w:rsidRDefault="00655AA4" w:rsidP="00655AA4">
      <w:r w:rsidRPr="004072BF">
        <w:t>Tekst</w:t>
      </w:r>
    </w:p>
    <w:p w14:paraId="0405A081" w14:textId="77777777" w:rsidR="00EE00AB" w:rsidRPr="004072BF" w:rsidRDefault="00EE00AB" w:rsidP="00655AA4"/>
    <w:p w14:paraId="66EB1861" w14:textId="4C925979" w:rsidR="00EE00AB" w:rsidRPr="004072BF" w:rsidRDefault="00EE00AB" w:rsidP="00EE00AB">
      <w:pPr>
        <w:pStyle w:val="Kop2"/>
        <w:rPr>
          <w:lang w:val="nl-BE"/>
        </w:rPr>
      </w:pPr>
      <w:bookmarkStart w:id="24" w:name="_Toc477344229"/>
      <w:r w:rsidRPr="004072BF">
        <w:rPr>
          <w:lang w:val="nl-BE"/>
        </w:rPr>
        <w:t>Clientside injection</w:t>
      </w:r>
      <w:bookmarkEnd w:id="24"/>
    </w:p>
    <w:p w14:paraId="64131ED2" w14:textId="1E180D22" w:rsidR="00EE00AB" w:rsidRPr="004072BF" w:rsidRDefault="00EE00AB" w:rsidP="00EE00AB">
      <w:pPr>
        <w:pStyle w:val="Kop2"/>
        <w:rPr>
          <w:lang w:val="nl-BE"/>
        </w:rPr>
      </w:pPr>
      <w:bookmarkStart w:id="25" w:name="_Toc477344230"/>
      <w:r w:rsidRPr="004072BF">
        <w:rPr>
          <w:lang w:val="nl-BE"/>
        </w:rPr>
        <w:t>Risicovolle datatransmissie</w:t>
      </w:r>
      <w:bookmarkEnd w:id="25"/>
    </w:p>
    <w:p w14:paraId="34B0CE0A" w14:textId="33456A24" w:rsidR="00FB4484" w:rsidRDefault="00EE00AB" w:rsidP="00FB4484">
      <w:pPr>
        <w:pStyle w:val="Kop2"/>
        <w:rPr>
          <w:lang w:val="nl-BE"/>
        </w:rPr>
      </w:pPr>
      <w:bookmarkStart w:id="26" w:name="_Toc477344231"/>
      <w:r w:rsidRPr="004072BF">
        <w:rPr>
          <w:lang w:val="nl-BE"/>
        </w:rPr>
        <w:t>Betrouwbaarheid betaalmethoden</w:t>
      </w:r>
      <w:bookmarkEnd w:id="26"/>
    </w:p>
    <w:p w14:paraId="0905B947" w14:textId="20687769" w:rsidR="00FB4484" w:rsidRPr="00FB4484" w:rsidRDefault="00FB4484" w:rsidP="00FB4484">
      <w:r>
        <w:t>Grotere spelers vs goedkope kleine providers</w:t>
      </w:r>
    </w:p>
    <w:p w14:paraId="5B0A90EE" w14:textId="77777777" w:rsidR="00655AA4" w:rsidRPr="004072BF" w:rsidRDefault="00655AA4" w:rsidP="00655AA4"/>
    <w:p w14:paraId="3F66EF46" w14:textId="77777777" w:rsidR="00655AA4" w:rsidRPr="004072BF" w:rsidRDefault="00655AA4" w:rsidP="00EF542C">
      <w:pPr>
        <w:sectPr w:rsidR="00655AA4" w:rsidRPr="004072BF" w:rsidSect="00F0532A">
          <w:footerReference w:type="default" r:id="rId23"/>
          <w:pgSz w:w="11910" w:h="16840"/>
          <w:pgMar w:top="1580" w:right="960" w:bottom="920" w:left="1200" w:header="0" w:footer="732" w:gutter="0"/>
          <w:cols w:space="708"/>
        </w:sectPr>
      </w:pPr>
    </w:p>
    <w:p w14:paraId="6AF63116" w14:textId="77777777" w:rsidR="004058B0" w:rsidRPr="004072BF" w:rsidRDefault="004058B0" w:rsidP="004058B0">
      <w:pPr>
        <w:pStyle w:val="Kop1"/>
        <w:rPr>
          <w:rFonts w:cs="Corbel"/>
          <w:sz w:val="20"/>
          <w:szCs w:val="20"/>
          <w:lang w:val="nl-BE"/>
        </w:rPr>
      </w:pPr>
      <w:bookmarkStart w:id="27" w:name="_bookmark2"/>
      <w:bookmarkStart w:id="28" w:name="_Toc477344232"/>
      <w:bookmarkEnd w:id="27"/>
      <w:r w:rsidRPr="004072BF">
        <w:rPr>
          <w:lang w:val="nl-BE"/>
        </w:rPr>
        <w:lastRenderedPageBreak/>
        <w:t>Kostenraming en</w:t>
      </w:r>
      <w:r w:rsidRPr="004072BF">
        <w:rPr>
          <w:spacing w:val="-10"/>
          <w:lang w:val="nl-BE"/>
        </w:rPr>
        <w:t xml:space="preserve"> </w:t>
      </w:r>
      <w:r w:rsidRPr="004072BF">
        <w:rPr>
          <w:lang w:val="nl-BE"/>
        </w:rPr>
        <w:t>levensduur</w:t>
      </w:r>
      <w:bookmarkEnd w:id="28"/>
    </w:p>
    <w:p w14:paraId="01C5FEF9" w14:textId="62228796" w:rsidR="004058B0" w:rsidRPr="004072BF" w:rsidRDefault="007B752C" w:rsidP="004058B0">
      <w:pPr>
        <w:pStyle w:val="Kop2"/>
        <w:rPr>
          <w:lang w:val="nl-BE"/>
        </w:rPr>
      </w:pPr>
      <w:bookmarkStart w:id="29" w:name="_Toc477344233"/>
      <w:r w:rsidRPr="004072BF">
        <w:rPr>
          <w:lang w:val="nl-BE"/>
        </w:rPr>
        <w:t>Totale kosten</w:t>
      </w:r>
      <w:bookmarkEnd w:id="29"/>
    </w:p>
    <w:p w14:paraId="23D3522D" w14:textId="66FE2500" w:rsidR="0012113D" w:rsidRPr="004072BF" w:rsidRDefault="007B752C" w:rsidP="004058B0">
      <w:pPr>
        <w:pStyle w:val="Kop2"/>
        <w:rPr>
          <w:lang w:val="nl-BE"/>
        </w:rPr>
      </w:pPr>
      <w:bookmarkStart w:id="30" w:name="_Toc477344234"/>
      <w:r w:rsidRPr="004072BF">
        <w:rPr>
          <w:lang w:val="nl-BE"/>
        </w:rPr>
        <w:t>Levensduur</w:t>
      </w:r>
      <w:r w:rsidR="0084147A" w:rsidRPr="004072BF">
        <w:rPr>
          <w:lang w:val="nl-BE"/>
        </w:rPr>
        <w:t xml:space="preserve"> software</w:t>
      </w:r>
      <w:bookmarkEnd w:id="30"/>
    </w:p>
    <w:p w14:paraId="3C2B5F91" w14:textId="3EF735AD" w:rsidR="0084147A" w:rsidRPr="004072BF" w:rsidRDefault="0084147A" w:rsidP="004058B0">
      <w:pPr>
        <w:pStyle w:val="Kop2"/>
        <w:rPr>
          <w:lang w:val="nl-BE"/>
        </w:rPr>
      </w:pPr>
      <w:bookmarkStart w:id="31" w:name="_Toc477344235"/>
      <w:r w:rsidRPr="004072BF">
        <w:rPr>
          <w:lang w:val="nl-BE"/>
        </w:rPr>
        <w:t>Levensduur hardware</w:t>
      </w:r>
      <w:bookmarkEnd w:id="31"/>
    </w:p>
    <w:p w14:paraId="7D045945" w14:textId="77777777" w:rsidR="004058B0" w:rsidRPr="004072BF" w:rsidRDefault="004058B0" w:rsidP="004058B0">
      <w:pPr>
        <w:rPr>
          <w:rFonts w:eastAsia="Corbel" w:cs="Corbel"/>
          <w:sz w:val="20"/>
          <w:szCs w:val="20"/>
        </w:rPr>
      </w:pPr>
    </w:p>
    <w:p w14:paraId="2AE1A381" w14:textId="77777777" w:rsidR="004058B0" w:rsidRPr="004072BF" w:rsidRDefault="004058B0" w:rsidP="004058B0">
      <w:pPr>
        <w:rPr>
          <w:rFonts w:eastAsia="Corbel" w:cs="Corbel"/>
          <w:sz w:val="20"/>
          <w:szCs w:val="20"/>
        </w:rPr>
      </w:pPr>
    </w:p>
    <w:p w14:paraId="2D4A5405" w14:textId="77777777" w:rsidR="00EF542C" w:rsidRPr="004072BF" w:rsidRDefault="00EF542C">
      <w:pPr>
        <w:rPr>
          <w:rFonts w:eastAsia="Corbel" w:cs="Corbel"/>
          <w:sz w:val="20"/>
          <w:szCs w:val="20"/>
        </w:rPr>
      </w:pPr>
      <w:r w:rsidRPr="004072BF">
        <w:rPr>
          <w:rFonts w:eastAsia="Corbel" w:cs="Corbel"/>
          <w:sz w:val="20"/>
          <w:szCs w:val="20"/>
        </w:rPr>
        <w:br w:type="page"/>
      </w:r>
    </w:p>
    <w:p w14:paraId="17861A96" w14:textId="77777777" w:rsidR="004058B0" w:rsidRPr="004072BF" w:rsidRDefault="004058B0" w:rsidP="004058B0">
      <w:pPr>
        <w:rPr>
          <w:rFonts w:eastAsia="Corbel" w:cs="Corbel"/>
          <w:sz w:val="20"/>
          <w:szCs w:val="20"/>
        </w:rPr>
        <w:sectPr w:rsidR="004058B0" w:rsidRPr="004072BF">
          <w:footerReference w:type="default" r:id="rId24"/>
          <w:pgSz w:w="11910" w:h="16840"/>
          <w:pgMar w:top="1380" w:right="1300" w:bottom="920" w:left="1300" w:header="0" w:footer="732" w:gutter="0"/>
          <w:cols w:space="708"/>
        </w:sectPr>
      </w:pPr>
    </w:p>
    <w:p w14:paraId="0EB6AD02" w14:textId="77777777" w:rsidR="004058B0" w:rsidRPr="004072BF" w:rsidRDefault="004058B0" w:rsidP="004058B0">
      <w:pPr>
        <w:pStyle w:val="Kop1"/>
        <w:numPr>
          <w:ilvl w:val="0"/>
          <w:numId w:val="0"/>
        </w:numPr>
        <w:ind w:left="567" w:hanging="567"/>
        <w:rPr>
          <w:lang w:val="nl-BE"/>
        </w:rPr>
      </w:pPr>
      <w:bookmarkStart w:id="32" w:name="_bookmark3"/>
      <w:bookmarkStart w:id="33" w:name="_Toc477344236"/>
      <w:bookmarkEnd w:id="32"/>
      <w:r w:rsidRPr="004072BF">
        <w:rPr>
          <w:lang w:val="nl-BE"/>
        </w:rPr>
        <w:lastRenderedPageBreak/>
        <w:t>Conclusie</w:t>
      </w:r>
      <w:bookmarkEnd w:id="33"/>
    </w:p>
    <w:p w14:paraId="1117E844" w14:textId="77777777" w:rsidR="004058B0" w:rsidRPr="004072BF" w:rsidRDefault="004058B0" w:rsidP="004058B0">
      <w:r w:rsidRPr="004072BF">
        <w:t>Tekst</w:t>
      </w:r>
    </w:p>
    <w:p w14:paraId="5D363791" w14:textId="77777777" w:rsidR="004058B0" w:rsidRPr="004072BF" w:rsidRDefault="004058B0" w:rsidP="004058B0">
      <w:pPr>
        <w:pStyle w:val="Kop1"/>
        <w:numPr>
          <w:ilvl w:val="0"/>
          <w:numId w:val="0"/>
        </w:numPr>
        <w:ind w:left="567" w:hanging="567"/>
        <w:rPr>
          <w:lang w:val="nl-BE"/>
        </w:rPr>
      </w:pPr>
    </w:p>
    <w:p w14:paraId="03FE9EBB" w14:textId="77777777" w:rsidR="004058B0" w:rsidRPr="004072BF" w:rsidRDefault="004058B0" w:rsidP="004058B0">
      <w:pPr>
        <w:sectPr w:rsidR="004058B0" w:rsidRPr="004072BF">
          <w:footerReference w:type="default" r:id="rId25"/>
          <w:pgSz w:w="11910" w:h="16840"/>
          <w:pgMar w:top="1340" w:right="1300" w:bottom="920" w:left="1260" w:header="0" w:footer="732" w:gutter="0"/>
          <w:cols w:space="708"/>
        </w:sectPr>
      </w:pPr>
    </w:p>
    <w:p w14:paraId="5A1C125F" w14:textId="77777777" w:rsidR="004058B0" w:rsidRPr="004072BF" w:rsidRDefault="004058B0" w:rsidP="004058B0">
      <w:pPr>
        <w:pStyle w:val="Kop1"/>
        <w:numPr>
          <w:ilvl w:val="0"/>
          <w:numId w:val="0"/>
        </w:numPr>
        <w:ind w:left="567" w:hanging="567"/>
        <w:rPr>
          <w:lang w:val="nl-BE"/>
        </w:rPr>
      </w:pPr>
      <w:bookmarkStart w:id="34" w:name="_Toc477344237"/>
      <w:r w:rsidRPr="004072BF">
        <w:rPr>
          <w:lang w:val="nl-BE"/>
        </w:rPr>
        <w:lastRenderedPageBreak/>
        <w:t>Nawoord met kritische reflectie</w:t>
      </w:r>
      <w:bookmarkEnd w:id="34"/>
    </w:p>
    <w:p w14:paraId="01F9A753" w14:textId="77777777" w:rsidR="004058B0" w:rsidRPr="004072BF" w:rsidRDefault="004058B0" w:rsidP="004058B0">
      <w:r w:rsidRPr="004072BF">
        <w:t>Tekst</w:t>
      </w:r>
    </w:p>
    <w:p w14:paraId="6194C257" w14:textId="77777777" w:rsidR="004058B0" w:rsidRPr="004072BF" w:rsidRDefault="004058B0" w:rsidP="004058B0"/>
    <w:p w14:paraId="22F05D60" w14:textId="77777777" w:rsidR="004058B0" w:rsidRPr="004072BF" w:rsidRDefault="004058B0" w:rsidP="004058B0">
      <w:pPr>
        <w:sectPr w:rsidR="004058B0" w:rsidRPr="004072BF">
          <w:footerReference w:type="default" r:id="rId26"/>
          <w:pgSz w:w="11910" w:h="16840"/>
          <w:pgMar w:top="1340" w:right="1300" w:bottom="920" w:left="1260" w:header="0" w:footer="732" w:gutter="0"/>
          <w:cols w:space="708"/>
        </w:sectPr>
      </w:pPr>
    </w:p>
    <w:p w14:paraId="7A3AE737" w14:textId="77777777" w:rsidR="004058B0" w:rsidRPr="004072BF" w:rsidRDefault="004058B0" w:rsidP="00F102BB">
      <w:pPr>
        <w:pStyle w:val="Kop1"/>
        <w:numPr>
          <w:ilvl w:val="0"/>
          <w:numId w:val="0"/>
        </w:numPr>
        <w:rPr>
          <w:lang w:val="nl-BE"/>
        </w:rPr>
      </w:pPr>
      <w:bookmarkStart w:id="35" w:name="_Toc477344238"/>
      <w:r w:rsidRPr="004072BF">
        <w:rPr>
          <w:lang w:val="nl-BE"/>
        </w:rPr>
        <w:lastRenderedPageBreak/>
        <w:t>Literatuurlijst</w:t>
      </w:r>
      <w:bookmarkEnd w:id="35"/>
    </w:p>
    <w:sdt>
      <w:sdtPr>
        <w:rPr>
          <w:smallCaps/>
        </w:rPr>
        <w:id w:val="288404360"/>
        <w:docPartObj>
          <w:docPartGallery w:val="Bibliographies"/>
          <w:docPartUnique/>
        </w:docPartObj>
      </w:sdtPr>
      <w:sdtEndPr>
        <w:rPr>
          <w:smallCaps w:val="0"/>
        </w:rPr>
      </w:sdtEndPr>
      <w:sdtContent>
        <w:sdt>
          <w:sdtPr>
            <w:rPr>
              <w:smallCaps/>
            </w:rPr>
            <w:id w:val="111145805"/>
            <w:bibliography/>
          </w:sdtPr>
          <w:sdtEndPr>
            <w:rPr>
              <w:smallCaps w:val="0"/>
            </w:rPr>
          </w:sdtEndPr>
          <w:sdtContent>
            <w:p w14:paraId="40C523CA" w14:textId="77777777" w:rsidR="004058B0" w:rsidRPr="004072BF" w:rsidRDefault="004058B0" w:rsidP="004058B0">
              <w:pPr>
                <w:rPr>
                  <w:noProof/>
                  <w:sz w:val="22"/>
                </w:rPr>
              </w:pPr>
              <w:r w:rsidRPr="004072BF">
                <w:rPr>
                  <w:rFonts w:eastAsia="Corbel"/>
                  <w:smallCaps/>
                  <w:sz w:val="40"/>
                  <w:szCs w:val="32"/>
                </w:rPr>
                <w:fldChar w:fldCharType="begin"/>
              </w:r>
              <w:r w:rsidRPr="004072BF">
                <w:instrText>BIBLIOGRAPHY</w:instrText>
              </w:r>
              <w:r w:rsidRPr="004072BF">
                <w:rPr>
                  <w:rFonts w:eastAsia="Corbel"/>
                  <w:smallCaps/>
                  <w:sz w:val="40"/>
                  <w:szCs w:val="32"/>
                </w:rP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49"/>
                <w:gridCol w:w="9001"/>
              </w:tblGrid>
              <w:tr w:rsidR="004058B0" w:rsidRPr="004072BF" w14:paraId="48C09CCF" w14:textId="77777777" w:rsidTr="00F102BB">
                <w:trPr>
                  <w:tblCellSpacing w:w="15" w:type="dxa"/>
                </w:trPr>
                <w:tc>
                  <w:tcPr>
                    <w:tcW w:w="164" w:type="pct"/>
                    <w:hideMark/>
                  </w:tcPr>
                  <w:p w14:paraId="65FACB21" w14:textId="77777777" w:rsidR="004058B0" w:rsidRPr="004072BF" w:rsidRDefault="004058B0" w:rsidP="00F0532A">
                    <w:pPr>
                      <w:pStyle w:val="Bibliografie"/>
                      <w:rPr>
                        <w:noProof/>
                        <w:szCs w:val="24"/>
                        <w:lang w:val="nl-BE"/>
                      </w:rPr>
                    </w:pPr>
                    <w:r w:rsidRPr="004072BF">
                      <w:rPr>
                        <w:noProof/>
                        <w:lang w:val="nl-BE"/>
                      </w:rPr>
                      <w:t xml:space="preserve">[1] </w:t>
                    </w:r>
                  </w:p>
                </w:tc>
                <w:tc>
                  <w:tcPr>
                    <w:tcW w:w="0" w:type="auto"/>
                    <w:hideMark/>
                  </w:tcPr>
                  <w:p w14:paraId="614FAD84" w14:textId="77777777" w:rsidR="004058B0" w:rsidRPr="004072BF" w:rsidRDefault="00F102BB" w:rsidP="00F0532A">
                    <w:pPr>
                      <w:pStyle w:val="Bibliografie"/>
                      <w:rPr>
                        <w:noProof/>
                        <w:lang w:val="nl-BE"/>
                      </w:rPr>
                    </w:pPr>
                    <w:r w:rsidRPr="004072BF">
                      <w:rPr>
                        <w:noProof/>
                        <w:lang w:val="nl-BE"/>
                      </w:rPr>
                      <w:t>Bron 1</w:t>
                    </w:r>
                  </w:p>
                </w:tc>
              </w:tr>
              <w:tr w:rsidR="004058B0" w:rsidRPr="004072BF" w14:paraId="3485759F" w14:textId="77777777" w:rsidTr="00F102BB">
                <w:trPr>
                  <w:tblCellSpacing w:w="15" w:type="dxa"/>
                </w:trPr>
                <w:tc>
                  <w:tcPr>
                    <w:tcW w:w="164" w:type="pct"/>
                    <w:hideMark/>
                  </w:tcPr>
                  <w:p w14:paraId="204C94B5" w14:textId="77777777" w:rsidR="004058B0" w:rsidRPr="004072BF" w:rsidRDefault="004058B0" w:rsidP="00F0532A">
                    <w:pPr>
                      <w:pStyle w:val="Bibliografie"/>
                      <w:rPr>
                        <w:noProof/>
                        <w:lang w:val="nl-BE"/>
                      </w:rPr>
                    </w:pPr>
                    <w:r w:rsidRPr="004072BF">
                      <w:rPr>
                        <w:noProof/>
                        <w:lang w:val="nl-BE"/>
                      </w:rPr>
                      <w:t xml:space="preserve">[2] </w:t>
                    </w:r>
                  </w:p>
                </w:tc>
                <w:tc>
                  <w:tcPr>
                    <w:tcW w:w="0" w:type="auto"/>
                    <w:hideMark/>
                  </w:tcPr>
                  <w:p w14:paraId="34F19F9F" w14:textId="77777777" w:rsidR="004058B0" w:rsidRPr="004072BF" w:rsidRDefault="00F102BB" w:rsidP="00F0532A">
                    <w:pPr>
                      <w:pStyle w:val="Bibliografie"/>
                      <w:rPr>
                        <w:noProof/>
                        <w:lang w:val="nl-BE"/>
                      </w:rPr>
                    </w:pPr>
                    <w:r w:rsidRPr="004072BF">
                      <w:rPr>
                        <w:noProof/>
                        <w:lang w:val="nl-BE"/>
                      </w:rPr>
                      <w:t>Bron 2</w:t>
                    </w:r>
                  </w:p>
                </w:tc>
              </w:tr>
            </w:tbl>
            <w:p w14:paraId="7EFE2CF3" w14:textId="77777777" w:rsidR="004058B0" w:rsidRPr="004072BF" w:rsidRDefault="004058B0" w:rsidP="004058B0">
              <w:pPr>
                <w:rPr>
                  <w:rFonts w:eastAsia="Times New Roman"/>
                  <w:noProof/>
                </w:rPr>
              </w:pPr>
            </w:p>
            <w:p w14:paraId="780F5E76" w14:textId="77777777" w:rsidR="004058B0" w:rsidRPr="004072BF" w:rsidRDefault="004058B0" w:rsidP="004058B0">
              <w:r w:rsidRPr="004072BF">
                <w:rPr>
                  <w:b/>
                  <w:bCs/>
                </w:rPr>
                <w:fldChar w:fldCharType="end"/>
              </w:r>
            </w:p>
          </w:sdtContent>
        </w:sdt>
      </w:sdtContent>
    </w:sdt>
    <w:p w14:paraId="00A7BC33" w14:textId="77777777" w:rsidR="004058B0" w:rsidRPr="004072BF" w:rsidRDefault="004058B0" w:rsidP="004058B0">
      <w:pPr>
        <w:pStyle w:val="Kop1"/>
        <w:numPr>
          <w:ilvl w:val="0"/>
          <w:numId w:val="0"/>
        </w:numPr>
        <w:ind w:left="567" w:hanging="567"/>
        <w:rPr>
          <w:rFonts w:asciiTheme="minorHAnsi" w:eastAsiaTheme="minorHAnsi" w:hAnsiTheme="minorHAnsi"/>
          <w:smallCaps w:val="0"/>
          <w:noProof/>
          <w:sz w:val="22"/>
          <w:szCs w:val="22"/>
          <w:lang w:val="nl-BE"/>
        </w:rPr>
      </w:pPr>
      <w:r w:rsidRPr="004072BF">
        <w:rPr>
          <w:lang w:val="nl-BE"/>
        </w:rPr>
        <w:fldChar w:fldCharType="begin"/>
      </w:r>
      <w:r w:rsidRPr="004072BF">
        <w:rPr>
          <w:lang w:val="nl-BE"/>
        </w:rPr>
        <w:instrText xml:space="preserve"> BIBLIOGRAPHY  \l 2067 </w:instrText>
      </w:r>
      <w:r w:rsidRPr="004072BF">
        <w:rPr>
          <w:lang w:val="nl-BE"/>
        </w:rPr>
        <w:fldChar w:fldCharType="separate"/>
      </w:r>
    </w:p>
    <w:p w14:paraId="3DEB9039" w14:textId="77777777" w:rsidR="004058B0" w:rsidRPr="004072BF" w:rsidRDefault="004058B0" w:rsidP="004058B0">
      <w:pPr>
        <w:rPr>
          <w:rFonts w:eastAsia="Times New Roman"/>
          <w:noProof/>
        </w:rPr>
      </w:pPr>
    </w:p>
    <w:p w14:paraId="1108AE2E" w14:textId="77777777" w:rsidR="004058B0" w:rsidRPr="004072BF" w:rsidRDefault="004058B0" w:rsidP="004058B0">
      <w:pPr>
        <w:pStyle w:val="Kop1"/>
        <w:numPr>
          <w:ilvl w:val="0"/>
          <w:numId w:val="0"/>
        </w:numPr>
        <w:ind w:left="567" w:hanging="567"/>
        <w:rPr>
          <w:lang w:val="nl-BE"/>
        </w:rPr>
      </w:pPr>
      <w:r w:rsidRPr="004072BF">
        <w:rPr>
          <w:lang w:val="nl-BE"/>
        </w:rPr>
        <w:fldChar w:fldCharType="end"/>
      </w:r>
    </w:p>
    <w:p w14:paraId="150EE6FE" w14:textId="77777777" w:rsidR="004058B0" w:rsidRPr="004072BF" w:rsidRDefault="004058B0" w:rsidP="004058B0">
      <w:pPr>
        <w:sectPr w:rsidR="004058B0" w:rsidRPr="004072BF">
          <w:footerReference w:type="default" r:id="rId27"/>
          <w:pgSz w:w="11910" w:h="16840"/>
          <w:pgMar w:top="1340" w:right="1300" w:bottom="920" w:left="1260" w:header="0" w:footer="732" w:gutter="0"/>
          <w:cols w:space="708"/>
        </w:sectPr>
      </w:pPr>
    </w:p>
    <w:p w14:paraId="77C04E4D" w14:textId="77777777" w:rsidR="004058B0" w:rsidRPr="004072BF" w:rsidRDefault="004058B0" w:rsidP="004058B0">
      <w:pPr>
        <w:pStyle w:val="Kop1"/>
        <w:numPr>
          <w:ilvl w:val="0"/>
          <w:numId w:val="0"/>
        </w:numPr>
        <w:ind w:left="567" w:hanging="567"/>
        <w:rPr>
          <w:lang w:val="nl-BE"/>
        </w:rPr>
      </w:pPr>
      <w:bookmarkStart w:id="36" w:name="_Toc477344239"/>
      <w:r w:rsidRPr="004072BF">
        <w:rPr>
          <w:lang w:val="nl-BE"/>
        </w:rPr>
        <w:lastRenderedPageBreak/>
        <w:t>Bijlage</w:t>
      </w:r>
      <w:bookmarkStart w:id="37" w:name="_bookmark4"/>
      <w:bookmarkStart w:id="38" w:name="_bookmark14"/>
      <w:bookmarkStart w:id="39" w:name="_bookmark15"/>
      <w:bookmarkStart w:id="40" w:name="_bookmark16"/>
      <w:bookmarkStart w:id="41" w:name="_bookmark20"/>
      <w:bookmarkEnd w:id="37"/>
      <w:bookmarkEnd w:id="38"/>
      <w:bookmarkEnd w:id="39"/>
      <w:bookmarkEnd w:id="40"/>
      <w:bookmarkEnd w:id="41"/>
      <w:r w:rsidR="00EF542C" w:rsidRPr="004072BF">
        <w:rPr>
          <w:lang w:val="nl-BE"/>
        </w:rPr>
        <w:t>noverzicht</w:t>
      </w:r>
      <w:bookmarkEnd w:id="36"/>
    </w:p>
    <w:p w14:paraId="2788CA5F" w14:textId="77777777" w:rsidR="00EF542C" w:rsidRPr="004072BF" w:rsidRDefault="00EF542C" w:rsidP="00EF542C">
      <w:pPr>
        <w:pStyle w:val="Kop2"/>
        <w:numPr>
          <w:ilvl w:val="0"/>
          <w:numId w:val="0"/>
        </w:numPr>
        <w:rPr>
          <w:lang w:val="nl-BE"/>
        </w:rPr>
      </w:pPr>
      <w:bookmarkStart w:id="42" w:name="_Toc477344240"/>
      <w:r w:rsidRPr="004072BF">
        <w:rPr>
          <w:lang w:val="nl-BE"/>
        </w:rPr>
        <w:t>Bijlage 1: Enquêtes</w:t>
      </w:r>
      <w:bookmarkEnd w:id="42"/>
    </w:p>
    <w:p w14:paraId="45C875A7" w14:textId="77777777" w:rsidR="00EF542C" w:rsidRPr="004072BF" w:rsidRDefault="00EF542C" w:rsidP="00EF542C">
      <w:pPr>
        <w:pStyle w:val="Kop2"/>
        <w:numPr>
          <w:ilvl w:val="0"/>
          <w:numId w:val="0"/>
        </w:numPr>
        <w:rPr>
          <w:lang w:val="nl-BE"/>
        </w:rPr>
      </w:pPr>
      <w:bookmarkStart w:id="43" w:name="_Toc477344241"/>
      <w:r w:rsidRPr="004072BF">
        <w:rPr>
          <w:lang w:val="nl-BE"/>
        </w:rPr>
        <w:t>Bijlage 2: …</w:t>
      </w:r>
      <w:bookmarkEnd w:id="43"/>
    </w:p>
    <w:p w14:paraId="36566B06" w14:textId="77777777" w:rsidR="004058B0" w:rsidRPr="004072BF" w:rsidRDefault="004058B0" w:rsidP="004058B0"/>
    <w:p w14:paraId="2C54997A" w14:textId="77777777" w:rsidR="004058B0" w:rsidRPr="004072BF" w:rsidRDefault="004058B0" w:rsidP="004058B0"/>
    <w:p w14:paraId="44909E0F" w14:textId="77777777" w:rsidR="004058B0" w:rsidRPr="004072BF" w:rsidRDefault="004058B0" w:rsidP="004058B0"/>
    <w:p w14:paraId="7B0C7CE3" w14:textId="77777777" w:rsidR="004058B0" w:rsidRPr="004072BF" w:rsidRDefault="004058B0" w:rsidP="004058B0"/>
    <w:p w14:paraId="29200FB2" w14:textId="77777777" w:rsidR="004058B0" w:rsidRPr="004072BF" w:rsidRDefault="004058B0" w:rsidP="004058B0"/>
    <w:p w14:paraId="4E06E3A0" w14:textId="77777777" w:rsidR="004058B0" w:rsidRPr="004072BF" w:rsidRDefault="004058B0" w:rsidP="004058B0"/>
    <w:p w14:paraId="7957414C" w14:textId="77777777" w:rsidR="004058B0" w:rsidRPr="004072BF" w:rsidRDefault="004058B0" w:rsidP="004058B0"/>
    <w:p w14:paraId="2370E816" w14:textId="77777777" w:rsidR="004058B0" w:rsidRPr="004072BF" w:rsidRDefault="004058B0" w:rsidP="004058B0"/>
    <w:p w14:paraId="3D8467FD" w14:textId="77777777" w:rsidR="004058B0" w:rsidRPr="004072BF" w:rsidRDefault="004058B0" w:rsidP="004058B0"/>
    <w:p w14:paraId="16113CF6" w14:textId="09E1082F" w:rsidR="004058B0" w:rsidRPr="004072BF" w:rsidRDefault="004058B0" w:rsidP="004058B0"/>
    <w:sectPr w:rsidR="004058B0" w:rsidRPr="004072BF" w:rsidSect="00F0532A">
      <w:headerReference w:type="default" r:id="rId28"/>
      <w:footerReference w:type="default" r:id="rId29"/>
      <w:pgSz w:w="11910" w:h="16840"/>
      <w:pgMar w:top="1340" w:right="1300" w:bottom="920" w:left="1260" w:header="0" w:footer="732"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24DB403" w14:textId="77777777" w:rsidR="00C061A5" w:rsidRDefault="00C061A5" w:rsidP="00F102BB">
      <w:pPr>
        <w:spacing w:after="0" w:line="240" w:lineRule="auto"/>
      </w:pPr>
      <w:r>
        <w:separator/>
      </w:r>
    </w:p>
  </w:endnote>
  <w:endnote w:type="continuationSeparator" w:id="0">
    <w:p w14:paraId="6DCF5330" w14:textId="77777777" w:rsidR="00C061A5" w:rsidRDefault="00C061A5" w:rsidP="00F102B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orbel">
    <w:panose1 w:val="020B0503020204020204"/>
    <w:charset w:val="00"/>
    <w:family w:val="swiss"/>
    <w:pitch w:val="variable"/>
    <w:sig w:usb0="A00002EF" w:usb1="4000A44B" w:usb2="00000000" w:usb3="00000000" w:csb0="0000019F"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636E56E" w14:textId="77777777" w:rsidR="00DD65AA" w:rsidRPr="00B4766A" w:rsidRDefault="00DD65AA" w:rsidP="00F0532A">
    <w:pPr>
      <w:pStyle w:val="Voettekst"/>
      <w:rPr>
        <w:lang w:val="nl-BE"/>
      </w:rPr>
    </w:pPr>
    <w:r w:rsidRPr="00B4766A">
      <w:rPr>
        <w:lang w:val="nl-BE"/>
      </w:rPr>
      <w:t>Inhoud</w:t>
    </w: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9BAF6D2" w14:textId="6B40FD6B" w:rsidR="00DD65AA" w:rsidRPr="00B4766A" w:rsidRDefault="00DD65AA" w:rsidP="00F0532A">
    <w:pPr>
      <w:pStyle w:val="Voettekst"/>
      <w:rPr>
        <w:sz w:val="22"/>
        <w:lang w:val="nl-BE"/>
      </w:rPr>
    </w:pPr>
    <w:r>
      <w:rPr>
        <w:sz w:val="22"/>
        <w:lang w:val="nl-BE"/>
      </w:rPr>
      <w:t>4</w:t>
    </w:r>
    <w:r w:rsidRPr="00B4766A">
      <w:rPr>
        <w:sz w:val="22"/>
        <w:lang w:val="nl-BE"/>
      </w:rPr>
      <w:t xml:space="preserve"> </w:t>
    </w:r>
    <w:r>
      <w:rPr>
        <w:sz w:val="22"/>
        <w:lang w:val="nl-BE"/>
      </w:rPr>
      <w:t>Risicoanalyse</w:t>
    </w:r>
    <w:r w:rsidRPr="00B4766A">
      <w:rPr>
        <w:sz w:val="22"/>
        <w:lang w:val="nl-BE"/>
      </w:rPr>
      <w:tab/>
    </w:r>
    <w:r w:rsidRPr="00B4766A">
      <w:rPr>
        <w:sz w:val="22"/>
        <w:lang w:val="nl-BE"/>
      </w:rPr>
      <w:tab/>
    </w:r>
    <w:sdt>
      <w:sdtPr>
        <w:rPr>
          <w:sz w:val="22"/>
          <w:lang w:val="nl-BE"/>
        </w:rPr>
        <w:id w:val="1904559387"/>
        <w:docPartObj>
          <w:docPartGallery w:val="Page Numbers (Bottom of Page)"/>
          <w:docPartUnique/>
        </w:docPartObj>
      </w:sdtPr>
      <w:sdtEndPr>
        <w:rPr>
          <w:noProof/>
        </w:rPr>
      </w:sdtEndPr>
      <w:sdtContent>
        <w:r w:rsidRPr="00B4766A">
          <w:rPr>
            <w:sz w:val="22"/>
            <w:lang w:val="nl-BE"/>
          </w:rPr>
          <w:fldChar w:fldCharType="begin"/>
        </w:r>
        <w:r w:rsidRPr="00B4766A">
          <w:rPr>
            <w:sz w:val="22"/>
            <w:lang w:val="nl-BE"/>
          </w:rPr>
          <w:instrText xml:space="preserve"> PAGE   \* MERGEFORMAT </w:instrText>
        </w:r>
        <w:r w:rsidRPr="00B4766A">
          <w:rPr>
            <w:sz w:val="22"/>
            <w:lang w:val="nl-BE"/>
          </w:rPr>
          <w:fldChar w:fldCharType="separate"/>
        </w:r>
        <w:r w:rsidR="00AD3EF6">
          <w:rPr>
            <w:noProof/>
            <w:sz w:val="22"/>
            <w:lang w:val="nl-BE"/>
          </w:rPr>
          <w:t>17</w:t>
        </w:r>
        <w:r w:rsidRPr="00B4766A">
          <w:rPr>
            <w:noProof/>
            <w:sz w:val="22"/>
            <w:lang w:val="nl-BE"/>
          </w:rPr>
          <w:fldChar w:fldCharType="end"/>
        </w:r>
      </w:sdtContent>
    </w:sdt>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C0CCC61" w14:textId="75A46862" w:rsidR="00DD65AA" w:rsidRPr="00B4766A" w:rsidRDefault="00DD65AA" w:rsidP="00F0532A">
    <w:pPr>
      <w:pStyle w:val="Voettekst"/>
      <w:rPr>
        <w:sz w:val="22"/>
        <w:lang w:val="nl-BE"/>
      </w:rPr>
    </w:pPr>
    <w:r>
      <w:rPr>
        <w:sz w:val="22"/>
        <w:lang w:val="nl-BE"/>
      </w:rPr>
      <w:t>5</w:t>
    </w:r>
    <w:r w:rsidRPr="00B4766A">
      <w:rPr>
        <w:sz w:val="22"/>
        <w:lang w:val="nl-BE"/>
      </w:rPr>
      <w:t xml:space="preserve"> Kostenraming en levensduur</w:t>
    </w:r>
    <w:r w:rsidRPr="00B4766A">
      <w:rPr>
        <w:sz w:val="22"/>
        <w:lang w:val="nl-BE"/>
      </w:rPr>
      <w:tab/>
    </w:r>
    <w:r w:rsidRPr="00B4766A">
      <w:rPr>
        <w:sz w:val="22"/>
        <w:lang w:val="nl-BE"/>
      </w:rPr>
      <w:tab/>
    </w:r>
    <w:sdt>
      <w:sdtPr>
        <w:rPr>
          <w:sz w:val="22"/>
          <w:lang w:val="nl-BE"/>
        </w:rPr>
        <w:id w:val="-727384465"/>
        <w:docPartObj>
          <w:docPartGallery w:val="Page Numbers (Bottom of Page)"/>
          <w:docPartUnique/>
        </w:docPartObj>
      </w:sdtPr>
      <w:sdtEndPr>
        <w:rPr>
          <w:noProof/>
        </w:rPr>
      </w:sdtEndPr>
      <w:sdtContent>
        <w:r w:rsidRPr="00B4766A">
          <w:rPr>
            <w:sz w:val="22"/>
            <w:lang w:val="nl-BE"/>
          </w:rPr>
          <w:fldChar w:fldCharType="begin"/>
        </w:r>
        <w:r w:rsidRPr="00B4766A">
          <w:rPr>
            <w:sz w:val="22"/>
            <w:lang w:val="nl-BE"/>
          </w:rPr>
          <w:instrText xml:space="preserve"> PAGE   \* MERGEFORMAT </w:instrText>
        </w:r>
        <w:r w:rsidRPr="00B4766A">
          <w:rPr>
            <w:sz w:val="22"/>
            <w:lang w:val="nl-BE"/>
          </w:rPr>
          <w:fldChar w:fldCharType="separate"/>
        </w:r>
        <w:r w:rsidR="008C7899">
          <w:rPr>
            <w:noProof/>
            <w:sz w:val="22"/>
            <w:lang w:val="nl-BE"/>
          </w:rPr>
          <w:t>18</w:t>
        </w:r>
        <w:r w:rsidRPr="00B4766A">
          <w:rPr>
            <w:noProof/>
            <w:sz w:val="22"/>
            <w:lang w:val="nl-BE"/>
          </w:rPr>
          <w:fldChar w:fldCharType="end"/>
        </w:r>
      </w:sdtContent>
    </w:sdt>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F858925" w14:textId="2D5D252E" w:rsidR="00DD65AA" w:rsidRPr="00B4766A" w:rsidRDefault="00DD65AA" w:rsidP="00F0532A">
    <w:pPr>
      <w:pStyle w:val="Voettekst"/>
      <w:rPr>
        <w:lang w:val="nl-BE"/>
      </w:rPr>
    </w:pPr>
    <w:r w:rsidRPr="00B4766A">
      <w:rPr>
        <w:lang w:val="nl-BE"/>
      </w:rPr>
      <w:t>Conclusie</w:t>
    </w:r>
    <w:r w:rsidRPr="00B4766A">
      <w:rPr>
        <w:lang w:val="nl-BE"/>
      </w:rPr>
      <w:tab/>
    </w:r>
    <w:r w:rsidRPr="00B4766A">
      <w:rPr>
        <w:lang w:val="nl-BE"/>
      </w:rPr>
      <w:tab/>
    </w:r>
    <w:sdt>
      <w:sdtPr>
        <w:rPr>
          <w:lang w:val="nl-BE"/>
        </w:rPr>
        <w:id w:val="1676224790"/>
        <w:docPartObj>
          <w:docPartGallery w:val="Page Numbers (Bottom of Page)"/>
          <w:docPartUnique/>
        </w:docPartObj>
      </w:sdtPr>
      <w:sdtEndPr>
        <w:rPr>
          <w:noProof/>
        </w:rPr>
      </w:sdtEndPr>
      <w:sdtContent>
        <w:r w:rsidRPr="00B4766A">
          <w:rPr>
            <w:lang w:val="nl-BE"/>
          </w:rPr>
          <w:fldChar w:fldCharType="begin"/>
        </w:r>
        <w:r w:rsidRPr="00B4766A">
          <w:rPr>
            <w:lang w:val="nl-BE"/>
          </w:rPr>
          <w:instrText xml:space="preserve"> PAGE   \* MERGEFORMAT </w:instrText>
        </w:r>
        <w:r w:rsidRPr="00B4766A">
          <w:rPr>
            <w:lang w:val="nl-BE"/>
          </w:rPr>
          <w:fldChar w:fldCharType="separate"/>
        </w:r>
        <w:r w:rsidR="008C7899">
          <w:rPr>
            <w:noProof/>
            <w:lang w:val="nl-BE"/>
          </w:rPr>
          <w:t>19</w:t>
        </w:r>
        <w:r w:rsidRPr="00B4766A">
          <w:rPr>
            <w:noProof/>
            <w:lang w:val="nl-BE"/>
          </w:rPr>
          <w:fldChar w:fldCharType="end"/>
        </w:r>
      </w:sdtContent>
    </w:sdt>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C3CF5BC" w14:textId="78CF4860" w:rsidR="00DD65AA" w:rsidRPr="00B4766A" w:rsidRDefault="00DD65AA" w:rsidP="00F0532A">
    <w:pPr>
      <w:pStyle w:val="Voettekst"/>
      <w:rPr>
        <w:lang w:val="nl-BE"/>
      </w:rPr>
    </w:pPr>
    <w:r w:rsidRPr="00B4766A">
      <w:rPr>
        <w:lang w:val="nl-BE"/>
      </w:rPr>
      <w:t>Nawoord met kritische reflectie</w:t>
    </w:r>
    <w:r w:rsidRPr="00B4766A">
      <w:rPr>
        <w:lang w:val="nl-BE"/>
      </w:rPr>
      <w:tab/>
    </w:r>
    <w:r w:rsidRPr="00B4766A">
      <w:rPr>
        <w:lang w:val="nl-BE"/>
      </w:rPr>
      <w:tab/>
    </w:r>
    <w:sdt>
      <w:sdtPr>
        <w:rPr>
          <w:lang w:val="nl-BE"/>
        </w:rPr>
        <w:id w:val="-1829891571"/>
        <w:docPartObj>
          <w:docPartGallery w:val="Page Numbers (Bottom of Page)"/>
          <w:docPartUnique/>
        </w:docPartObj>
      </w:sdtPr>
      <w:sdtEndPr>
        <w:rPr>
          <w:noProof/>
        </w:rPr>
      </w:sdtEndPr>
      <w:sdtContent>
        <w:r w:rsidRPr="00B4766A">
          <w:rPr>
            <w:lang w:val="nl-BE"/>
          </w:rPr>
          <w:fldChar w:fldCharType="begin"/>
        </w:r>
        <w:r w:rsidRPr="00B4766A">
          <w:rPr>
            <w:lang w:val="nl-BE"/>
          </w:rPr>
          <w:instrText xml:space="preserve"> PAGE   \* MERGEFORMAT </w:instrText>
        </w:r>
        <w:r w:rsidRPr="00B4766A">
          <w:rPr>
            <w:lang w:val="nl-BE"/>
          </w:rPr>
          <w:fldChar w:fldCharType="separate"/>
        </w:r>
        <w:r w:rsidR="008C7899">
          <w:rPr>
            <w:noProof/>
            <w:lang w:val="nl-BE"/>
          </w:rPr>
          <w:t>20</w:t>
        </w:r>
        <w:r w:rsidRPr="00B4766A">
          <w:rPr>
            <w:noProof/>
            <w:lang w:val="nl-BE"/>
          </w:rPr>
          <w:fldChar w:fldCharType="end"/>
        </w:r>
      </w:sdtContent>
    </w:sdt>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B8E6DF0" w14:textId="02F68EE6" w:rsidR="00DD65AA" w:rsidRPr="00B4766A" w:rsidRDefault="00DD65AA" w:rsidP="00F0532A">
    <w:pPr>
      <w:pStyle w:val="Voettekst"/>
      <w:rPr>
        <w:lang w:val="nl-BE"/>
      </w:rPr>
    </w:pPr>
    <w:r w:rsidRPr="00B4766A">
      <w:rPr>
        <w:lang w:val="nl-BE"/>
      </w:rPr>
      <w:t>Literatuurlijst</w:t>
    </w:r>
    <w:r w:rsidRPr="00B4766A">
      <w:rPr>
        <w:lang w:val="nl-BE"/>
      </w:rPr>
      <w:tab/>
    </w:r>
    <w:r w:rsidRPr="00B4766A">
      <w:rPr>
        <w:lang w:val="nl-BE"/>
      </w:rPr>
      <w:tab/>
    </w:r>
    <w:sdt>
      <w:sdtPr>
        <w:rPr>
          <w:lang w:val="nl-BE"/>
        </w:rPr>
        <w:id w:val="290485864"/>
        <w:docPartObj>
          <w:docPartGallery w:val="Page Numbers (Bottom of Page)"/>
          <w:docPartUnique/>
        </w:docPartObj>
      </w:sdtPr>
      <w:sdtEndPr>
        <w:rPr>
          <w:noProof/>
        </w:rPr>
      </w:sdtEndPr>
      <w:sdtContent>
        <w:r w:rsidRPr="00B4766A">
          <w:rPr>
            <w:lang w:val="nl-BE"/>
          </w:rPr>
          <w:fldChar w:fldCharType="begin"/>
        </w:r>
        <w:r w:rsidRPr="00B4766A">
          <w:rPr>
            <w:lang w:val="nl-BE"/>
          </w:rPr>
          <w:instrText xml:space="preserve"> PAGE   \* MERGEFORMAT </w:instrText>
        </w:r>
        <w:r w:rsidRPr="00B4766A">
          <w:rPr>
            <w:lang w:val="nl-BE"/>
          </w:rPr>
          <w:fldChar w:fldCharType="separate"/>
        </w:r>
        <w:r w:rsidR="008C7899">
          <w:rPr>
            <w:noProof/>
            <w:lang w:val="nl-BE"/>
          </w:rPr>
          <w:t>21</w:t>
        </w:r>
        <w:r w:rsidRPr="00B4766A">
          <w:rPr>
            <w:noProof/>
            <w:lang w:val="nl-BE"/>
          </w:rPr>
          <w:fldChar w:fldCharType="end"/>
        </w:r>
      </w:sdtContent>
    </w:sdt>
  </w:p>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92D486C" w14:textId="1ECA8D66" w:rsidR="00DD65AA" w:rsidRPr="00B4766A" w:rsidRDefault="00DD65AA" w:rsidP="00F0532A">
    <w:pPr>
      <w:pStyle w:val="Voettekst"/>
      <w:rPr>
        <w:lang w:val="nl-BE"/>
      </w:rPr>
    </w:pPr>
    <w:r>
      <w:rPr>
        <w:lang w:val="nl-BE"/>
      </w:rPr>
      <w:t>Bijlagenoverzicht</w:t>
    </w:r>
    <w:r w:rsidRPr="00B4766A">
      <w:rPr>
        <w:lang w:val="nl-BE"/>
      </w:rPr>
      <w:tab/>
    </w:r>
    <w:r w:rsidRPr="00B4766A">
      <w:rPr>
        <w:lang w:val="nl-BE"/>
      </w:rPr>
      <w:tab/>
    </w:r>
    <w:sdt>
      <w:sdtPr>
        <w:rPr>
          <w:lang w:val="nl-BE"/>
        </w:rPr>
        <w:id w:val="2071227090"/>
        <w:docPartObj>
          <w:docPartGallery w:val="Page Numbers (Bottom of Page)"/>
          <w:docPartUnique/>
        </w:docPartObj>
      </w:sdtPr>
      <w:sdtEndPr>
        <w:rPr>
          <w:noProof/>
        </w:rPr>
      </w:sdtEndPr>
      <w:sdtContent>
        <w:r w:rsidRPr="00B4766A">
          <w:rPr>
            <w:lang w:val="nl-BE"/>
          </w:rPr>
          <w:fldChar w:fldCharType="begin"/>
        </w:r>
        <w:r w:rsidRPr="00B4766A">
          <w:rPr>
            <w:lang w:val="nl-BE"/>
          </w:rPr>
          <w:instrText xml:space="preserve"> PAGE   \* MERGEFORMAT </w:instrText>
        </w:r>
        <w:r w:rsidRPr="00B4766A">
          <w:rPr>
            <w:lang w:val="nl-BE"/>
          </w:rPr>
          <w:fldChar w:fldCharType="separate"/>
        </w:r>
        <w:r w:rsidR="008C7899">
          <w:rPr>
            <w:noProof/>
            <w:lang w:val="nl-BE"/>
          </w:rPr>
          <w:t>22</w:t>
        </w:r>
        <w:r w:rsidRPr="00B4766A">
          <w:rPr>
            <w:noProof/>
            <w:lang w:val="nl-BE"/>
          </w:rPr>
          <w:fldChar w:fldCharType="end"/>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0299457" w14:textId="3E7ACADD" w:rsidR="00DD65AA" w:rsidRPr="00B4766A" w:rsidRDefault="00DD65AA" w:rsidP="00F0532A">
    <w:pPr>
      <w:pStyle w:val="Voettekst"/>
      <w:rPr>
        <w:sz w:val="22"/>
        <w:lang w:val="nl-BE"/>
      </w:rPr>
    </w:pPr>
    <w:r>
      <w:rPr>
        <w:sz w:val="22"/>
        <w:lang w:val="nl-BE"/>
      </w:rPr>
      <w:t>Figurenlijst</w:t>
    </w:r>
    <w:r w:rsidRPr="00B4766A">
      <w:rPr>
        <w:sz w:val="22"/>
        <w:lang w:val="nl-BE"/>
      </w:rPr>
      <w:tab/>
    </w:r>
    <w:r w:rsidRPr="00B4766A">
      <w:rPr>
        <w:sz w:val="22"/>
        <w:lang w:val="nl-BE"/>
      </w:rPr>
      <w:tab/>
    </w:r>
    <w:sdt>
      <w:sdtPr>
        <w:rPr>
          <w:sz w:val="22"/>
          <w:lang w:val="nl-BE"/>
        </w:rPr>
        <w:id w:val="496241594"/>
        <w:docPartObj>
          <w:docPartGallery w:val="Page Numbers (Bottom of Page)"/>
          <w:docPartUnique/>
        </w:docPartObj>
      </w:sdtPr>
      <w:sdtEndPr>
        <w:rPr>
          <w:noProof/>
        </w:rPr>
      </w:sdtEndPr>
      <w:sdtContent>
        <w:r w:rsidRPr="00B4766A">
          <w:rPr>
            <w:sz w:val="22"/>
            <w:lang w:val="nl-BE"/>
          </w:rPr>
          <w:fldChar w:fldCharType="begin"/>
        </w:r>
        <w:r w:rsidRPr="00B4766A">
          <w:rPr>
            <w:sz w:val="22"/>
            <w:lang w:val="nl-BE"/>
          </w:rPr>
          <w:instrText xml:space="preserve"> PAGE   \* MERGEFORMAT </w:instrText>
        </w:r>
        <w:r w:rsidRPr="00B4766A">
          <w:rPr>
            <w:sz w:val="22"/>
            <w:lang w:val="nl-BE"/>
          </w:rPr>
          <w:fldChar w:fldCharType="separate"/>
        </w:r>
        <w:r w:rsidR="008C7899">
          <w:rPr>
            <w:noProof/>
            <w:sz w:val="22"/>
            <w:lang w:val="nl-BE"/>
          </w:rPr>
          <w:t>3</w:t>
        </w:r>
        <w:r w:rsidRPr="00B4766A">
          <w:rPr>
            <w:noProof/>
            <w:sz w:val="22"/>
            <w:lang w:val="nl-BE"/>
          </w:rPr>
          <w:fldChar w:fldCharType="end"/>
        </w:r>
      </w:sdtContent>
    </w:sdt>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F3A0434" w14:textId="5376141B" w:rsidR="00DD65AA" w:rsidRPr="00B4766A" w:rsidRDefault="00DD65AA" w:rsidP="00F0532A">
    <w:pPr>
      <w:pStyle w:val="Voettekst"/>
      <w:rPr>
        <w:sz w:val="22"/>
        <w:lang w:val="nl-BE"/>
      </w:rPr>
    </w:pPr>
    <w:r>
      <w:rPr>
        <w:sz w:val="22"/>
        <w:lang w:val="nl-BE"/>
      </w:rPr>
      <w:t>Tabellenlijst</w:t>
    </w:r>
    <w:r w:rsidRPr="00B4766A">
      <w:rPr>
        <w:sz w:val="22"/>
        <w:lang w:val="nl-BE"/>
      </w:rPr>
      <w:tab/>
    </w:r>
    <w:r w:rsidRPr="00B4766A">
      <w:rPr>
        <w:sz w:val="22"/>
        <w:lang w:val="nl-BE"/>
      </w:rPr>
      <w:tab/>
    </w:r>
    <w:sdt>
      <w:sdtPr>
        <w:rPr>
          <w:sz w:val="22"/>
          <w:lang w:val="nl-BE"/>
        </w:rPr>
        <w:id w:val="238214601"/>
        <w:docPartObj>
          <w:docPartGallery w:val="Page Numbers (Bottom of Page)"/>
          <w:docPartUnique/>
        </w:docPartObj>
      </w:sdtPr>
      <w:sdtEndPr>
        <w:rPr>
          <w:noProof/>
        </w:rPr>
      </w:sdtEndPr>
      <w:sdtContent>
        <w:r w:rsidRPr="00B4766A">
          <w:rPr>
            <w:sz w:val="22"/>
            <w:lang w:val="nl-BE"/>
          </w:rPr>
          <w:fldChar w:fldCharType="begin"/>
        </w:r>
        <w:r w:rsidRPr="00B4766A">
          <w:rPr>
            <w:sz w:val="22"/>
            <w:lang w:val="nl-BE"/>
          </w:rPr>
          <w:instrText xml:space="preserve"> PAGE   \* MERGEFORMAT </w:instrText>
        </w:r>
        <w:r w:rsidRPr="00B4766A">
          <w:rPr>
            <w:sz w:val="22"/>
            <w:lang w:val="nl-BE"/>
          </w:rPr>
          <w:fldChar w:fldCharType="separate"/>
        </w:r>
        <w:r w:rsidR="008C7899">
          <w:rPr>
            <w:noProof/>
            <w:sz w:val="22"/>
            <w:lang w:val="nl-BE"/>
          </w:rPr>
          <w:t>4</w:t>
        </w:r>
        <w:r w:rsidRPr="00B4766A">
          <w:rPr>
            <w:noProof/>
            <w:sz w:val="22"/>
            <w:lang w:val="nl-BE"/>
          </w:rPr>
          <w:fldChar w:fldCharType="end"/>
        </w:r>
      </w:sdtContent>
    </w:sdt>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74C7720" w14:textId="18035902" w:rsidR="00DD65AA" w:rsidRPr="00B4766A" w:rsidRDefault="00DD65AA" w:rsidP="00F0532A">
    <w:pPr>
      <w:pStyle w:val="Voettekst"/>
      <w:rPr>
        <w:sz w:val="22"/>
        <w:lang w:val="nl-BE"/>
      </w:rPr>
    </w:pPr>
    <w:r>
      <w:rPr>
        <w:sz w:val="22"/>
        <w:lang w:val="nl-BE"/>
      </w:rPr>
      <w:t>Codefragmentenlijst</w:t>
    </w:r>
    <w:r w:rsidRPr="00B4766A">
      <w:rPr>
        <w:sz w:val="22"/>
        <w:lang w:val="nl-BE"/>
      </w:rPr>
      <w:tab/>
    </w:r>
    <w:r w:rsidRPr="00B4766A">
      <w:rPr>
        <w:sz w:val="22"/>
        <w:lang w:val="nl-BE"/>
      </w:rPr>
      <w:tab/>
    </w:r>
    <w:sdt>
      <w:sdtPr>
        <w:rPr>
          <w:sz w:val="22"/>
          <w:lang w:val="nl-BE"/>
        </w:rPr>
        <w:id w:val="-1334145613"/>
        <w:docPartObj>
          <w:docPartGallery w:val="Page Numbers (Bottom of Page)"/>
          <w:docPartUnique/>
        </w:docPartObj>
      </w:sdtPr>
      <w:sdtEndPr>
        <w:rPr>
          <w:noProof/>
        </w:rPr>
      </w:sdtEndPr>
      <w:sdtContent>
        <w:r w:rsidRPr="00B4766A">
          <w:rPr>
            <w:sz w:val="22"/>
            <w:lang w:val="nl-BE"/>
          </w:rPr>
          <w:fldChar w:fldCharType="begin"/>
        </w:r>
        <w:r w:rsidRPr="00B4766A">
          <w:rPr>
            <w:sz w:val="22"/>
            <w:lang w:val="nl-BE"/>
          </w:rPr>
          <w:instrText xml:space="preserve"> PAGE   \* MERGEFORMAT </w:instrText>
        </w:r>
        <w:r w:rsidRPr="00B4766A">
          <w:rPr>
            <w:sz w:val="22"/>
            <w:lang w:val="nl-BE"/>
          </w:rPr>
          <w:fldChar w:fldCharType="separate"/>
        </w:r>
        <w:r w:rsidR="008C7899">
          <w:rPr>
            <w:noProof/>
            <w:sz w:val="22"/>
            <w:lang w:val="nl-BE"/>
          </w:rPr>
          <w:t>5</w:t>
        </w:r>
        <w:r w:rsidRPr="00B4766A">
          <w:rPr>
            <w:noProof/>
            <w:sz w:val="22"/>
            <w:lang w:val="nl-BE"/>
          </w:rPr>
          <w:fldChar w:fldCharType="end"/>
        </w:r>
      </w:sdtContent>
    </w:sdt>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CB18C5B" w14:textId="3010FD82" w:rsidR="00DD65AA" w:rsidRPr="00B4766A" w:rsidRDefault="00DD65AA" w:rsidP="00F0532A">
    <w:pPr>
      <w:pStyle w:val="Voettekst"/>
      <w:rPr>
        <w:sz w:val="22"/>
        <w:lang w:val="nl-BE"/>
      </w:rPr>
    </w:pPr>
    <w:r>
      <w:rPr>
        <w:sz w:val="22"/>
        <w:lang w:val="nl-BE"/>
      </w:rPr>
      <w:t>Afkortingenlijst</w:t>
    </w:r>
    <w:r w:rsidRPr="00B4766A">
      <w:rPr>
        <w:sz w:val="22"/>
        <w:lang w:val="nl-BE"/>
      </w:rPr>
      <w:tab/>
    </w:r>
    <w:r w:rsidRPr="00B4766A">
      <w:rPr>
        <w:sz w:val="22"/>
        <w:lang w:val="nl-BE"/>
      </w:rPr>
      <w:tab/>
    </w:r>
    <w:sdt>
      <w:sdtPr>
        <w:rPr>
          <w:sz w:val="22"/>
          <w:lang w:val="nl-BE"/>
        </w:rPr>
        <w:id w:val="-1992085512"/>
        <w:docPartObj>
          <w:docPartGallery w:val="Page Numbers (Bottom of Page)"/>
          <w:docPartUnique/>
        </w:docPartObj>
      </w:sdtPr>
      <w:sdtEndPr>
        <w:rPr>
          <w:noProof/>
        </w:rPr>
      </w:sdtEndPr>
      <w:sdtContent>
        <w:r w:rsidRPr="00B4766A">
          <w:rPr>
            <w:sz w:val="22"/>
            <w:lang w:val="nl-BE"/>
          </w:rPr>
          <w:fldChar w:fldCharType="begin"/>
        </w:r>
        <w:r w:rsidRPr="00B4766A">
          <w:rPr>
            <w:sz w:val="22"/>
            <w:lang w:val="nl-BE"/>
          </w:rPr>
          <w:instrText xml:space="preserve"> PAGE   \* MERGEFORMAT </w:instrText>
        </w:r>
        <w:r w:rsidRPr="00B4766A">
          <w:rPr>
            <w:sz w:val="22"/>
            <w:lang w:val="nl-BE"/>
          </w:rPr>
          <w:fldChar w:fldCharType="separate"/>
        </w:r>
        <w:r w:rsidR="008C7899">
          <w:rPr>
            <w:noProof/>
            <w:sz w:val="22"/>
            <w:lang w:val="nl-BE"/>
          </w:rPr>
          <w:t>6</w:t>
        </w:r>
        <w:r w:rsidRPr="00B4766A">
          <w:rPr>
            <w:noProof/>
            <w:sz w:val="22"/>
            <w:lang w:val="nl-BE"/>
          </w:rPr>
          <w:fldChar w:fldCharType="end"/>
        </w:r>
      </w:sdtContent>
    </w:sdt>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1709669" w14:textId="26D131C0" w:rsidR="00DD65AA" w:rsidRPr="00B4766A" w:rsidRDefault="00DD65AA" w:rsidP="00F0532A">
    <w:pPr>
      <w:pStyle w:val="Voettekst"/>
      <w:rPr>
        <w:sz w:val="22"/>
        <w:lang w:val="nl-BE"/>
      </w:rPr>
    </w:pPr>
    <w:r>
      <w:rPr>
        <w:sz w:val="22"/>
        <w:lang w:val="nl-BE"/>
      </w:rPr>
      <w:t>Begrippenlijst</w:t>
    </w:r>
    <w:r w:rsidRPr="00B4766A">
      <w:rPr>
        <w:sz w:val="22"/>
        <w:lang w:val="nl-BE"/>
      </w:rPr>
      <w:tab/>
    </w:r>
    <w:r w:rsidRPr="00B4766A">
      <w:rPr>
        <w:sz w:val="22"/>
        <w:lang w:val="nl-BE"/>
      </w:rPr>
      <w:tab/>
    </w:r>
    <w:sdt>
      <w:sdtPr>
        <w:rPr>
          <w:sz w:val="22"/>
          <w:lang w:val="nl-BE"/>
        </w:rPr>
        <w:id w:val="555744849"/>
        <w:docPartObj>
          <w:docPartGallery w:val="Page Numbers (Bottom of Page)"/>
          <w:docPartUnique/>
        </w:docPartObj>
      </w:sdtPr>
      <w:sdtEndPr>
        <w:rPr>
          <w:noProof/>
        </w:rPr>
      </w:sdtEndPr>
      <w:sdtContent>
        <w:r w:rsidRPr="00B4766A">
          <w:rPr>
            <w:sz w:val="22"/>
            <w:lang w:val="nl-BE"/>
          </w:rPr>
          <w:fldChar w:fldCharType="begin"/>
        </w:r>
        <w:r w:rsidRPr="00B4766A">
          <w:rPr>
            <w:sz w:val="22"/>
            <w:lang w:val="nl-BE"/>
          </w:rPr>
          <w:instrText xml:space="preserve"> PAGE   \* MERGEFORMAT </w:instrText>
        </w:r>
        <w:r w:rsidRPr="00B4766A">
          <w:rPr>
            <w:sz w:val="22"/>
            <w:lang w:val="nl-BE"/>
          </w:rPr>
          <w:fldChar w:fldCharType="separate"/>
        </w:r>
        <w:r w:rsidR="008C7899">
          <w:rPr>
            <w:noProof/>
            <w:sz w:val="22"/>
            <w:lang w:val="nl-BE"/>
          </w:rPr>
          <w:t>7</w:t>
        </w:r>
        <w:r w:rsidRPr="00B4766A">
          <w:rPr>
            <w:noProof/>
            <w:sz w:val="22"/>
            <w:lang w:val="nl-BE"/>
          </w:rPr>
          <w:fldChar w:fldCharType="end"/>
        </w:r>
      </w:sdtContent>
    </w:sdt>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6B6B967" w14:textId="72B20B2C" w:rsidR="00DD65AA" w:rsidRPr="00B4766A" w:rsidRDefault="00DD65AA" w:rsidP="00F0532A">
    <w:pPr>
      <w:pStyle w:val="Voettekst"/>
      <w:rPr>
        <w:sz w:val="22"/>
        <w:lang w:val="nl-BE"/>
      </w:rPr>
    </w:pPr>
    <w:r>
      <w:rPr>
        <w:sz w:val="22"/>
        <w:lang w:val="nl-BE"/>
      </w:rPr>
      <w:t>Inleiding</w:t>
    </w:r>
    <w:r w:rsidRPr="00B4766A">
      <w:rPr>
        <w:sz w:val="22"/>
        <w:lang w:val="nl-BE"/>
      </w:rPr>
      <w:tab/>
    </w:r>
    <w:r w:rsidRPr="00B4766A">
      <w:rPr>
        <w:sz w:val="22"/>
        <w:lang w:val="nl-BE"/>
      </w:rPr>
      <w:tab/>
    </w:r>
    <w:sdt>
      <w:sdtPr>
        <w:rPr>
          <w:sz w:val="22"/>
          <w:lang w:val="nl-BE"/>
        </w:rPr>
        <w:id w:val="-912387864"/>
        <w:docPartObj>
          <w:docPartGallery w:val="Page Numbers (Bottom of Page)"/>
          <w:docPartUnique/>
        </w:docPartObj>
      </w:sdtPr>
      <w:sdtEndPr>
        <w:rPr>
          <w:noProof/>
        </w:rPr>
      </w:sdtEndPr>
      <w:sdtContent>
        <w:r w:rsidRPr="00B4766A">
          <w:rPr>
            <w:sz w:val="22"/>
            <w:lang w:val="nl-BE"/>
          </w:rPr>
          <w:fldChar w:fldCharType="begin"/>
        </w:r>
        <w:r w:rsidRPr="00B4766A">
          <w:rPr>
            <w:sz w:val="22"/>
            <w:lang w:val="nl-BE"/>
          </w:rPr>
          <w:instrText xml:space="preserve"> PAGE   \* MERGEFORMAT </w:instrText>
        </w:r>
        <w:r w:rsidRPr="00B4766A">
          <w:rPr>
            <w:sz w:val="22"/>
            <w:lang w:val="nl-BE"/>
          </w:rPr>
          <w:fldChar w:fldCharType="separate"/>
        </w:r>
        <w:r w:rsidR="008C7899">
          <w:rPr>
            <w:noProof/>
            <w:sz w:val="22"/>
            <w:lang w:val="nl-BE"/>
          </w:rPr>
          <w:t>8</w:t>
        </w:r>
        <w:r w:rsidRPr="00B4766A">
          <w:rPr>
            <w:noProof/>
            <w:sz w:val="22"/>
            <w:lang w:val="nl-BE"/>
          </w:rPr>
          <w:fldChar w:fldCharType="end"/>
        </w:r>
      </w:sdtContent>
    </w:sdt>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8345330" w14:textId="5F3D3EB3" w:rsidR="00DD65AA" w:rsidRPr="00B4766A" w:rsidRDefault="00DD65AA" w:rsidP="00F0532A">
    <w:pPr>
      <w:pStyle w:val="Voettekst"/>
      <w:rPr>
        <w:sz w:val="22"/>
        <w:lang w:val="nl-BE"/>
      </w:rPr>
    </w:pPr>
    <w:r>
      <w:rPr>
        <w:sz w:val="22"/>
        <w:lang w:val="nl-BE"/>
      </w:rPr>
      <w:t>1</w:t>
    </w:r>
    <w:r w:rsidRPr="00B4766A">
      <w:rPr>
        <w:sz w:val="22"/>
        <w:lang w:val="nl-BE"/>
      </w:rPr>
      <w:t xml:space="preserve"> </w:t>
    </w:r>
    <w:r>
      <w:rPr>
        <w:sz w:val="22"/>
        <w:lang w:val="nl-BE"/>
      </w:rPr>
      <w:t>Mogelijke oplossingen</w:t>
    </w:r>
    <w:r w:rsidRPr="00B4766A">
      <w:rPr>
        <w:sz w:val="22"/>
        <w:lang w:val="nl-BE"/>
      </w:rPr>
      <w:tab/>
    </w:r>
    <w:r w:rsidRPr="00B4766A">
      <w:rPr>
        <w:sz w:val="22"/>
        <w:lang w:val="nl-BE"/>
      </w:rPr>
      <w:tab/>
    </w:r>
    <w:sdt>
      <w:sdtPr>
        <w:rPr>
          <w:sz w:val="22"/>
          <w:lang w:val="nl-BE"/>
        </w:rPr>
        <w:id w:val="-130562904"/>
        <w:docPartObj>
          <w:docPartGallery w:val="Page Numbers (Bottom of Page)"/>
          <w:docPartUnique/>
        </w:docPartObj>
      </w:sdtPr>
      <w:sdtEndPr>
        <w:rPr>
          <w:noProof/>
        </w:rPr>
      </w:sdtEndPr>
      <w:sdtContent>
        <w:r w:rsidRPr="00B4766A">
          <w:rPr>
            <w:sz w:val="22"/>
            <w:lang w:val="nl-BE"/>
          </w:rPr>
          <w:fldChar w:fldCharType="begin"/>
        </w:r>
        <w:r w:rsidRPr="00B4766A">
          <w:rPr>
            <w:sz w:val="22"/>
            <w:lang w:val="nl-BE"/>
          </w:rPr>
          <w:instrText xml:space="preserve"> PAGE   \* MERGEFORMAT </w:instrText>
        </w:r>
        <w:r w:rsidRPr="00B4766A">
          <w:rPr>
            <w:sz w:val="22"/>
            <w:lang w:val="nl-BE"/>
          </w:rPr>
          <w:fldChar w:fldCharType="separate"/>
        </w:r>
        <w:r w:rsidR="00AD3EF6">
          <w:rPr>
            <w:noProof/>
            <w:sz w:val="22"/>
            <w:lang w:val="nl-BE"/>
          </w:rPr>
          <w:t>14</w:t>
        </w:r>
        <w:r w:rsidRPr="00B4766A">
          <w:rPr>
            <w:noProof/>
            <w:sz w:val="22"/>
            <w:lang w:val="nl-BE"/>
          </w:rPr>
          <w:fldChar w:fldCharType="end"/>
        </w:r>
      </w:sdtContent>
    </w:sdt>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BA8BF22" w14:textId="10E2FF32" w:rsidR="00DD65AA" w:rsidRPr="00B4766A" w:rsidRDefault="00DD65AA" w:rsidP="00F0532A">
    <w:pPr>
      <w:pStyle w:val="Voettekst"/>
      <w:rPr>
        <w:sz w:val="22"/>
        <w:lang w:val="nl-BE"/>
      </w:rPr>
    </w:pPr>
    <w:r>
      <w:rPr>
        <w:sz w:val="22"/>
        <w:lang w:val="nl-BE"/>
      </w:rPr>
      <w:t>3</w:t>
    </w:r>
    <w:r w:rsidRPr="00B4766A">
      <w:rPr>
        <w:sz w:val="22"/>
        <w:lang w:val="nl-BE"/>
      </w:rPr>
      <w:t xml:space="preserve"> </w:t>
    </w:r>
    <w:r>
      <w:rPr>
        <w:sz w:val="22"/>
        <w:lang w:val="nl-BE"/>
      </w:rPr>
      <w:t>Technische uitwerking</w:t>
    </w:r>
    <w:r w:rsidRPr="00B4766A">
      <w:rPr>
        <w:sz w:val="22"/>
        <w:lang w:val="nl-BE"/>
      </w:rPr>
      <w:tab/>
    </w:r>
    <w:r w:rsidRPr="00B4766A">
      <w:rPr>
        <w:sz w:val="22"/>
        <w:lang w:val="nl-BE"/>
      </w:rPr>
      <w:tab/>
    </w:r>
    <w:sdt>
      <w:sdtPr>
        <w:rPr>
          <w:sz w:val="22"/>
          <w:lang w:val="nl-BE"/>
        </w:rPr>
        <w:id w:val="1924062798"/>
        <w:docPartObj>
          <w:docPartGallery w:val="Page Numbers (Bottom of Page)"/>
          <w:docPartUnique/>
        </w:docPartObj>
      </w:sdtPr>
      <w:sdtEndPr>
        <w:rPr>
          <w:noProof/>
        </w:rPr>
      </w:sdtEndPr>
      <w:sdtContent>
        <w:r w:rsidRPr="00B4766A">
          <w:rPr>
            <w:sz w:val="22"/>
            <w:lang w:val="nl-BE"/>
          </w:rPr>
          <w:fldChar w:fldCharType="begin"/>
        </w:r>
        <w:r w:rsidRPr="00B4766A">
          <w:rPr>
            <w:sz w:val="22"/>
            <w:lang w:val="nl-BE"/>
          </w:rPr>
          <w:instrText xml:space="preserve"> PAGE   \* MERGEFORMAT </w:instrText>
        </w:r>
        <w:r w:rsidRPr="00B4766A">
          <w:rPr>
            <w:sz w:val="22"/>
            <w:lang w:val="nl-BE"/>
          </w:rPr>
          <w:fldChar w:fldCharType="separate"/>
        </w:r>
        <w:r w:rsidR="00AD3EF6">
          <w:rPr>
            <w:noProof/>
            <w:sz w:val="22"/>
            <w:lang w:val="nl-BE"/>
          </w:rPr>
          <w:t>16</w:t>
        </w:r>
        <w:r w:rsidRPr="00B4766A">
          <w:rPr>
            <w:noProof/>
            <w:sz w:val="22"/>
            <w:lang w:val="nl-BE"/>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67EF09A" w14:textId="77777777" w:rsidR="00C061A5" w:rsidRDefault="00C061A5" w:rsidP="00F102BB">
      <w:pPr>
        <w:spacing w:after="0" w:line="240" w:lineRule="auto"/>
      </w:pPr>
      <w:r>
        <w:separator/>
      </w:r>
    </w:p>
  </w:footnote>
  <w:footnote w:type="continuationSeparator" w:id="0">
    <w:p w14:paraId="5A57FB2F" w14:textId="77777777" w:rsidR="00C061A5" w:rsidRDefault="00C061A5" w:rsidP="00F102B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058584F" w14:textId="77777777" w:rsidR="00DD65AA" w:rsidRDefault="00DD65AA">
    <w:pPr>
      <w:pStyle w:val="Kopteks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F7F226D"/>
    <w:multiLevelType w:val="multilevel"/>
    <w:tmpl w:val="82462BA6"/>
    <w:lvl w:ilvl="0">
      <w:start w:val="1"/>
      <w:numFmt w:val="decimal"/>
      <w:pStyle w:val="Kop1"/>
      <w:lvlText w:val="%1"/>
      <w:lvlJc w:val="left"/>
      <w:pPr>
        <w:ind w:left="567" w:hanging="567"/>
      </w:pPr>
      <w:rPr>
        <w:rFonts w:ascii="Corbel" w:hAnsi="Corbel" w:hint="default"/>
        <w:sz w:val="40"/>
      </w:rPr>
    </w:lvl>
    <w:lvl w:ilvl="1">
      <w:start w:val="1"/>
      <w:numFmt w:val="decimal"/>
      <w:pStyle w:val="Kop2"/>
      <w:lvlText w:val="%1.%2"/>
      <w:lvlJc w:val="left"/>
      <w:pPr>
        <w:ind w:left="567" w:hanging="567"/>
      </w:pPr>
      <w:rPr>
        <w:rFonts w:hint="default"/>
        <w:sz w:val="32"/>
      </w:rPr>
    </w:lvl>
    <w:lvl w:ilvl="2">
      <w:start w:val="1"/>
      <w:numFmt w:val="decimal"/>
      <w:pStyle w:val="Kop3"/>
      <w:lvlText w:val="%1.%2.%3"/>
      <w:lvlJc w:val="left"/>
      <w:pPr>
        <w:ind w:left="454" w:hanging="454"/>
      </w:pPr>
      <w:rPr>
        <w:rFonts w:hint="default"/>
        <w:sz w:val="28"/>
      </w:rPr>
    </w:lvl>
    <w:lvl w:ilvl="3">
      <w:start w:val="1"/>
      <w:numFmt w:val="decimal"/>
      <w:lvlText w:val="%1.%2.%3.%4."/>
      <w:lvlJc w:val="left"/>
      <w:pPr>
        <w:ind w:left="454" w:hanging="454"/>
      </w:pPr>
      <w:rPr>
        <w:rFonts w:hint="default"/>
      </w:rPr>
    </w:lvl>
    <w:lvl w:ilvl="4">
      <w:start w:val="1"/>
      <w:numFmt w:val="decimal"/>
      <w:lvlText w:val="%1.%2.%3.%4.%5."/>
      <w:lvlJc w:val="left"/>
      <w:pPr>
        <w:ind w:left="454" w:hanging="454"/>
      </w:pPr>
      <w:rPr>
        <w:rFonts w:hint="default"/>
      </w:rPr>
    </w:lvl>
    <w:lvl w:ilvl="5">
      <w:start w:val="1"/>
      <w:numFmt w:val="decimal"/>
      <w:lvlText w:val="%1.%2.%3.%4.%5.%6."/>
      <w:lvlJc w:val="left"/>
      <w:pPr>
        <w:ind w:left="454" w:hanging="454"/>
      </w:pPr>
      <w:rPr>
        <w:rFonts w:hint="default"/>
      </w:rPr>
    </w:lvl>
    <w:lvl w:ilvl="6">
      <w:start w:val="1"/>
      <w:numFmt w:val="decimal"/>
      <w:lvlText w:val="%1.%2.%3.%4.%5.%6.%7."/>
      <w:lvlJc w:val="left"/>
      <w:pPr>
        <w:ind w:left="454" w:hanging="454"/>
      </w:pPr>
      <w:rPr>
        <w:rFonts w:hint="default"/>
      </w:rPr>
    </w:lvl>
    <w:lvl w:ilvl="7">
      <w:start w:val="1"/>
      <w:numFmt w:val="decimal"/>
      <w:lvlText w:val="%1.%2.%3.%4.%5.%6.%7.%8."/>
      <w:lvlJc w:val="left"/>
      <w:pPr>
        <w:ind w:left="454" w:hanging="454"/>
      </w:pPr>
      <w:rPr>
        <w:rFonts w:hint="default"/>
      </w:rPr>
    </w:lvl>
    <w:lvl w:ilvl="8">
      <w:start w:val="1"/>
      <w:numFmt w:val="decimal"/>
      <w:lvlText w:val="%1.%2.%3.%4.%5.%6.%7.%8.%9."/>
      <w:lvlJc w:val="left"/>
      <w:pPr>
        <w:ind w:left="454" w:hanging="454"/>
      </w:pPr>
      <w:rPr>
        <w:rFonts w:hint="default"/>
      </w:r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U0N7WwMDA2NbY0NzVQ0lEKTi0uzszPAykwrAUApMh83SwAAAA="/>
  </w:docVars>
  <w:rsids>
    <w:rsidRoot w:val="00DA4026"/>
    <w:rsid w:val="000100F9"/>
    <w:rsid w:val="000476F8"/>
    <w:rsid w:val="000A66AE"/>
    <w:rsid w:val="000B2B8B"/>
    <w:rsid w:val="000B3F52"/>
    <w:rsid w:val="000B5869"/>
    <w:rsid w:val="000D2813"/>
    <w:rsid w:val="000F1D87"/>
    <w:rsid w:val="001002E5"/>
    <w:rsid w:val="0011639E"/>
    <w:rsid w:val="001205AE"/>
    <w:rsid w:val="0012113D"/>
    <w:rsid w:val="0012335A"/>
    <w:rsid w:val="0014709D"/>
    <w:rsid w:val="001620A1"/>
    <w:rsid w:val="00162145"/>
    <w:rsid w:val="00184189"/>
    <w:rsid w:val="001A0DF5"/>
    <w:rsid w:val="001A4DC5"/>
    <w:rsid w:val="001A5EC6"/>
    <w:rsid w:val="00216397"/>
    <w:rsid w:val="00253C67"/>
    <w:rsid w:val="002F60B8"/>
    <w:rsid w:val="003115C3"/>
    <w:rsid w:val="00325416"/>
    <w:rsid w:val="00345A3B"/>
    <w:rsid w:val="00395D86"/>
    <w:rsid w:val="003A3BD2"/>
    <w:rsid w:val="003C4FF6"/>
    <w:rsid w:val="003E6BC9"/>
    <w:rsid w:val="004058B0"/>
    <w:rsid w:val="004072BF"/>
    <w:rsid w:val="00437E4F"/>
    <w:rsid w:val="00440D79"/>
    <w:rsid w:val="004554A4"/>
    <w:rsid w:val="004836C7"/>
    <w:rsid w:val="00493244"/>
    <w:rsid w:val="004A6C55"/>
    <w:rsid w:val="00511D72"/>
    <w:rsid w:val="00526473"/>
    <w:rsid w:val="005307A4"/>
    <w:rsid w:val="00533799"/>
    <w:rsid w:val="0056008E"/>
    <w:rsid w:val="005D05B5"/>
    <w:rsid w:val="005D58B6"/>
    <w:rsid w:val="005E1327"/>
    <w:rsid w:val="005F6732"/>
    <w:rsid w:val="00621335"/>
    <w:rsid w:val="006236DA"/>
    <w:rsid w:val="00640B62"/>
    <w:rsid w:val="00645C97"/>
    <w:rsid w:val="00655AA4"/>
    <w:rsid w:val="00684112"/>
    <w:rsid w:val="006856A7"/>
    <w:rsid w:val="00687769"/>
    <w:rsid w:val="006B35C8"/>
    <w:rsid w:val="006E4A90"/>
    <w:rsid w:val="00712A5E"/>
    <w:rsid w:val="00722825"/>
    <w:rsid w:val="0073780A"/>
    <w:rsid w:val="007435C3"/>
    <w:rsid w:val="00780D7A"/>
    <w:rsid w:val="00796228"/>
    <w:rsid w:val="007B752C"/>
    <w:rsid w:val="00800246"/>
    <w:rsid w:val="0084147A"/>
    <w:rsid w:val="00844493"/>
    <w:rsid w:val="00856C0B"/>
    <w:rsid w:val="00861B33"/>
    <w:rsid w:val="008A43EE"/>
    <w:rsid w:val="008A7BCA"/>
    <w:rsid w:val="008B2F5A"/>
    <w:rsid w:val="008C58A0"/>
    <w:rsid w:val="008C7899"/>
    <w:rsid w:val="008E3ED4"/>
    <w:rsid w:val="00907FAE"/>
    <w:rsid w:val="00922D9C"/>
    <w:rsid w:val="00955FA1"/>
    <w:rsid w:val="009810AA"/>
    <w:rsid w:val="0098390B"/>
    <w:rsid w:val="00996EFA"/>
    <w:rsid w:val="009C7886"/>
    <w:rsid w:val="009D49BD"/>
    <w:rsid w:val="009D76E1"/>
    <w:rsid w:val="009E7AEA"/>
    <w:rsid w:val="00A1309D"/>
    <w:rsid w:val="00A1390E"/>
    <w:rsid w:val="00A41E6C"/>
    <w:rsid w:val="00A45828"/>
    <w:rsid w:val="00AA21E4"/>
    <w:rsid w:val="00AA46C0"/>
    <w:rsid w:val="00AB116C"/>
    <w:rsid w:val="00AB6D49"/>
    <w:rsid w:val="00AD3EF6"/>
    <w:rsid w:val="00AE225D"/>
    <w:rsid w:val="00AF7A3F"/>
    <w:rsid w:val="00B14F90"/>
    <w:rsid w:val="00B4766A"/>
    <w:rsid w:val="00B50BFB"/>
    <w:rsid w:val="00B6631C"/>
    <w:rsid w:val="00B73173"/>
    <w:rsid w:val="00B77C74"/>
    <w:rsid w:val="00BE1881"/>
    <w:rsid w:val="00BE723E"/>
    <w:rsid w:val="00BF0854"/>
    <w:rsid w:val="00C01DB7"/>
    <w:rsid w:val="00C061A5"/>
    <w:rsid w:val="00C352A5"/>
    <w:rsid w:val="00C47764"/>
    <w:rsid w:val="00C506BC"/>
    <w:rsid w:val="00C756F9"/>
    <w:rsid w:val="00CC71A7"/>
    <w:rsid w:val="00CD6600"/>
    <w:rsid w:val="00D61916"/>
    <w:rsid w:val="00DA4026"/>
    <w:rsid w:val="00DA4EE5"/>
    <w:rsid w:val="00DD0834"/>
    <w:rsid w:val="00DD466B"/>
    <w:rsid w:val="00DD65AA"/>
    <w:rsid w:val="00E05A5D"/>
    <w:rsid w:val="00E244F1"/>
    <w:rsid w:val="00E34A26"/>
    <w:rsid w:val="00E368B7"/>
    <w:rsid w:val="00E6388F"/>
    <w:rsid w:val="00E678FD"/>
    <w:rsid w:val="00E94C4C"/>
    <w:rsid w:val="00EA7ECD"/>
    <w:rsid w:val="00EB1755"/>
    <w:rsid w:val="00EE00AB"/>
    <w:rsid w:val="00EE3121"/>
    <w:rsid w:val="00EF00F9"/>
    <w:rsid w:val="00EF542C"/>
    <w:rsid w:val="00F0532A"/>
    <w:rsid w:val="00F102BB"/>
    <w:rsid w:val="00F16E44"/>
    <w:rsid w:val="00F64257"/>
    <w:rsid w:val="00F64911"/>
    <w:rsid w:val="00F82AC4"/>
    <w:rsid w:val="00FB4484"/>
  </w:rsids>
  <m:mathPr>
    <m:mathFont m:val="Cambria Math"/>
    <m:brkBin m:val="before"/>
    <m:brkBinSub m:val="--"/>
    <m:smallFrac m:val="0"/>
    <m:dispDef/>
    <m:lMargin m:val="0"/>
    <m:rMargin m:val="0"/>
    <m:defJc m:val="centerGroup"/>
    <m:wrapIndent m:val="1440"/>
    <m:intLim m:val="subSup"/>
    <m:naryLim m:val="undOvr"/>
  </m:mathPr>
  <w:themeFontLang w:val="nl-B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F3D3493"/>
  <w15:chartTrackingRefBased/>
  <w15:docId w15:val="{059C5434-CEF8-4374-A562-8D9A1E7FE7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nl-BE"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Standaard">
    <w:name w:val="Normal"/>
    <w:qFormat/>
    <w:rsid w:val="00A45828"/>
    <w:pPr>
      <w:jc w:val="both"/>
    </w:pPr>
    <w:rPr>
      <w:sz w:val="24"/>
    </w:rPr>
  </w:style>
  <w:style w:type="paragraph" w:styleId="Kop1">
    <w:name w:val="heading 1"/>
    <w:basedOn w:val="Standaard"/>
    <w:link w:val="Kop1Char"/>
    <w:uiPriority w:val="9"/>
    <w:qFormat/>
    <w:rsid w:val="004058B0"/>
    <w:pPr>
      <w:widowControl w:val="0"/>
      <w:numPr>
        <w:numId w:val="1"/>
      </w:numPr>
      <w:spacing w:before="94" w:after="600" w:line="240" w:lineRule="auto"/>
      <w:outlineLvl w:val="0"/>
    </w:pPr>
    <w:rPr>
      <w:rFonts w:ascii="Corbel" w:eastAsia="Corbel" w:hAnsi="Corbel"/>
      <w:smallCaps/>
      <w:sz w:val="40"/>
      <w:szCs w:val="32"/>
      <w:lang w:val="en-US"/>
    </w:rPr>
  </w:style>
  <w:style w:type="paragraph" w:styleId="Kop2">
    <w:name w:val="heading 2"/>
    <w:basedOn w:val="Standaard"/>
    <w:link w:val="Kop2Char"/>
    <w:uiPriority w:val="1"/>
    <w:qFormat/>
    <w:rsid w:val="00621335"/>
    <w:pPr>
      <w:widowControl w:val="0"/>
      <w:numPr>
        <w:ilvl w:val="1"/>
        <w:numId w:val="1"/>
      </w:numPr>
      <w:spacing w:before="360" w:after="480" w:line="240" w:lineRule="auto"/>
      <w:outlineLvl w:val="1"/>
    </w:pPr>
    <w:rPr>
      <w:rFonts w:ascii="Corbel" w:eastAsia="Corbel" w:hAnsi="Corbel"/>
      <w:smallCaps/>
      <w:sz w:val="32"/>
      <w:szCs w:val="26"/>
      <w:lang w:val="en-US"/>
    </w:rPr>
  </w:style>
  <w:style w:type="paragraph" w:styleId="Kop3">
    <w:name w:val="heading 3"/>
    <w:basedOn w:val="Standaard"/>
    <w:next w:val="Standaard"/>
    <w:link w:val="Kop3Char"/>
    <w:uiPriority w:val="9"/>
    <w:unhideWhenUsed/>
    <w:qFormat/>
    <w:rsid w:val="004058B0"/>
    <w:pPr>
      <w:keepNext/>
      <w:keepLines/>
      <w:widowControl w:val="0"/>
      <w:numPr>
        <w:ilvl w:val="2"/>
        <w:numId w:val="1"/>
      </w:numPr>
      <w:spacing w:before="40" w:after="120" w:line="240" w:lineRule="auto"/>
      <w:outlineLvl w:val="2"/>
    </w:pPr>
    <w:rPr>
      <w:rFonts w:ascii="Corbel" w:eastAsiaTheme="majorEastAsia" w:hAnsi="Corbel" w:cstheme="majorBidi"/>
      <w:smallCaps/>
      <w:szCs w:val="24"/>
      <w:lang w:val="en-US"/>
    </w:rPr>
  </w:style>
  <w:style w:type="character" w:default="1" w:styleId="Standaardalinea-lettertype">
    <w:name w:val="Default Paragraph Font"/>
    <w:uiPriority w:val="1"/>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character" w:styleId="Hyperlink">
    <w:name w:val="Hyperlink"/>
    <w:basedOn w:val="Standaardalinea-lettertype"/>
    <w:uiPriority w:val="99"/>
    <w:unhideWhenUsed/>
    <w:rsid w:val="00DA4026"/>
    <w:rPr>
      <w:color w:val="0563C1" w:themeColor="hyperlink"/>
      <w:u w:val="single"/>
    </w:rPr>
  </w:style>
  <w:style w:type="character" w:styleId="Intensieveverwijzing">
    <w:name w:val="Intense Reference"/>
    <w:basedOn w:val="Standaardalinea-lettertype"/>
    <w:uiPriority w:val="32"/>
    <w:qFormat/>
    <w:rsid w:val="00DA4026"/>
    <w:rPr>
      <w:b/>
      <w:bCs/>
      <w:smallCaps/>
      <w:color w:val="5B9BD5" w:themeColor="accent1"/>
      <w:spacing w:val="5"/>
    </w:rPr>
  </w:style>
  <w:style w:type="character" w:customStyle="1" w:styleId="Kop1Char">
    <w:name w:val="Kop 1 Char"/>
    <w:basedOn w:val="Standaardalinea-lettertype"/>
    <w:link w:val="Kop1"/>
    <w:uiPriority w:val="9"/>
    <w:rsid w:val="004058B0"/>
    <w:rPr>
      <w:rFonts w:ascii="Corbel" w:eastAsia="Corbel" w:hAnsi="Corbel"/>
      <w:smallCaps/>
      <w:sz w:val="40"/>
      <w:szCs w:val="32"/>
      <w:lang w:val="en-US"/>
    </w:rPr>
  </w:style>
  <w:style w:type="character" w:customStyle="1" w:styleId="Kop2Char">
    <w:name w:val="Kop 2 Char"/>
    <w:basedOn w:val="Standaardalinea-lettertype"/>
    <w:link w:val="Kop2"/>
    <w:uiPriority w:val="1"/>
    <w:rsid w:val="00621335"/>
    <w:rPr>
      <w:rFonts w:ascii="Corbel" w:eastAsia="Corbel" w:hAnsi="Corbel"/>
      <w:smallCaps/>
      <w:sz w:val="32"/>
      <w:szCs w:val="26"/>
      <w:lang w:val="en-US"/>
    </w:rPr>
  </w:style>
  <w:style w:type="character" w:customStyle="1" w:styleId="Kop3Char">
    <w:name w:val="Kop 3 Char"/>
    <w:basedOn w:val="Standaardalinea-lettertype"/>
    <w:link w:val="Kop3"/>
    <w:uiPriority w:val="9"/>
    <w:rsid w:val="004058B0"/>
    <w:rPr>
      <w:rFonts w:ascii="Corbel" w:eastAsiaTheme="majorEastAsia" w:hAnsi="Corbel" w:cstheme="majorBidi"/>
      <w:smallCaps/>
      <w:szCs w:val="24"/>
      <w:lang w:val="en-US"/>
    </w:rPr>
  </w:style>
  <w:style w:type="paragraph" w:styleId="Inhopg1">
    <w:name w:val="toc 1"/>
    <w:basedOn w:val="Standaard"/>
    <w:uiPriority w:val="39"/>
    <w:qFormat/>
    <w:rsid w:val="004058B0"/>
    <w:pPr>
      <w:widowControl w:val="0"/>
      <w:spacing w:before="139" w:after="0" w:line="240" w:lineRule="auto"/>
      <w:ind w:left="437" w:hanging="437"/>
    </w:pPr>
    <w:rPr>
      <w:rFonts w:ascii="Corbel" w:eastAsia="Corbel" w:hAnsi="Corbel"/>
      <w:lang w:val="en-US"/>
    </w:rPr>
  </w:style>
  <w:style w:type="paragraph" w:styleId="Inhopg2">
    <w:name w:val="toc 2"/>
    <w:basedOn w:val="Standaard"/>
    <w:uiPriority w:val="39"/>
    <w:qFormat/>
    <w:rsid w:val="004058B0"/>
    <w:pPr>
      <w:widowControl w:val="0"/>
      <w:spacing w:before="139" w:after="0" w:line="240" w:lineRule="auto"/>
      <w:ind w:left="998" w:hanging="658"/>
    </w:pPr>
    <w:rPr>
      <w:rFonts w:ascii="Corbel" w:eastAsia="Corbel" w:hAnsi="Corbel"/>
      <w:lang w:val="en-US"/>
    </w:rPr>
  </w:style>
  <w:style w:type="paragraph" w:styleId="Inhopg3">
    <w:name w:val="toc 3"/>
    <w:basedOn w:val="Standaard"/>
    <w:uiPriority w:val="39"/>
    <w:qFormat/>
    <w:rsid w:val="004058B0"/>
    <w:pPr>
      <w:widowControl w:val="0"/>
      <w:spacing w:before="139" w:after="0" w:line="240" w:lineRule="auto"/>
      <w:ind w:left="1282" w:hanging="658"/>
    </w:pPr>
    <w:rPr>
      <w:rFonts w:ascii="Corbel" w:eastAsia="Corbel" w:hAnsi="Corbel"/>
      <w:lang w:val="en-US"/>
    </w:rPr>
  </w:style>
  <w:style w:type="paragraph" w:styleId="Voettekst">
    <w:name w:val="footer"/>
    <w:basedOn w:val="Standaard"/>
    <w:link w:val="VoettekstChar"/>
    <w:uiPriority w:val="99"/>
    <w:unhideWhenUsed/>
    <w:rsid w:val="004058B0"/>
    <w:pPr>
      <w:widowControl w:val="0"/>
      <w:tabs>
        <w:tab w:val="center" w:pos="4536"/>
        <w:tab w:val="right" w:pos="9072"/>
      </w:tabs>
      <w:spacing w:after="0" w:line="240" w:lineRule="auto"/>
    </w:pPr>
    <w:rPr>
      <w:rFonts w:ascii="Corbel" w:hAnsi="Corbel"/>
      <w:lang w:val="en-US"/>
    </w:rPr>
  </w:style>
  <w:style w:type="character" w:customStyle="1" w:styleId="VoettekstChar">
    <w:name w:val="Voettekst Char"/>
    <w:basedOn w:val="Standaardalinea-lettertype"/>
    <w:link w:val="Voettekst"/>
    <w:uiPriority w:val="99"/>
    <w:rsid w:val="004058B0"/>
    <w:rPr>
      <w:rFonts w:ascii="Corbel" w:hAnsi="Corbel"/>
      <w:sz w:val="24"/>
      <w:lang w:val="en-US"/>
    </w:rPr>
  </w:style>
  <w:style w:type="paragraph" w:styleId="Bibliografie">
    <w:name w:val="Bibliography"/>
    <w:basedOn w:val="Standaard"/>
    <w:next w:val="Standaard"/>
    <w:uiPriority w:val="37"/>
    <w:unhideWhenUsed/>
    <w:rsid w:val="004058B0"/>
    <w:pPr>
      <w:widowControl w:val="0"/>
      <w:spacing w:after="0" w:line="240" w:lineRule="auto"/>
    </w:pPr>
    <w:rPr>
      <w:rFonts w:ascii="Corbel" w:hAnsi="Corbel"/>
      <w:lang w:val="en-US"/>
    </w:rPr>
  </w:style>
  <w:style w:type="paragraph" w:styleId="Koptekst">
    <w:name w:val="header"/>
    <w:basedOn w:val="Standaard"/>
    <w:link w:val="KoptekstChar"/>
    <w:uiPriority w:val="99"/>
    <w:unhideWhenUsed/>
    <w:rsid w:val="00F102BB"/>
    <w:pPr>
      <w:tabs>
        <w:tab w:val="center" w:pos="4536"/>
        <w:tab w:val="right" w:pos="9072"/>
      </w:tabs>
      <w:spacing w:after="0" w:line="240" w:lineRule="auto"/>
    </w:pPr>
  </w:style>
  <w:style w:type="character" w:customStyle="1" w:styleId="KoptekstChar">
    <w:name w:val="Koptekst Char"/>
    <w:basedOn w:val="Standaardalinea-lettertype"/>
    <w:link w:val="Koptekst"/>
    <w:uiPriority w:val="99"/>
    <w:rsid w:val="00F102BB"/>
  </w:style>
  <w:style w:type="paragraph" w:styleId="Normaalweb">
    <w:name w:val="Normal (Web)"/>
    <w:basedOn w:val="Standaard"/>
    <w:uiPriority w:val="99"/>
    <w:semiHidden/>
    <w:unhideWhenUsed/>
    <w:rsid w:val="00655AA4"/>
    <w:pPr>
      <w:spacing w:before="100" w:beforeAutospacing="1" w:after="100" w:afterAutospacing="1" w:line="240" w:lineRule="auto"/>
    </w:pPr>
    <w:rPr>
      <w:rFonts w:ascii="Times New Roman" w:eastAsia="Times New Roman" w:hAnsi="Times New Roman" w:cs="Times New Roman"/>
      <w:szCs w:val="24"/>
      <w:lang w:eastAsia="nl-BE"/>
    </w:rPr>
  </w:style>
  <w:style w:type="character" w:styleId="Verwijzingopmerking">
    <w:name w:val="annotation reference"/>
    <w:basedOn w:val="Standaardalinea-lettertype"/>
    <w:uiPriority w:val="99"/>
    <w:semiHidden/>
    <w:unhideWhenUsed/>
    <w:rsid w:val="00325416"/>
    <w:rPr>
      <w:sz w:val="16"/>
      <w:szCs w:val="16"/>
    </w:rPr>
  </w:style>
  <w:style w:type="paragraph" w:styleId="Tekstopmerking">
    <w:name w:val="annotation text"/>
    <w:basedOn w:val="Standaard"/>
    <w:link w:val="TekstopmerkingChar"/>
    <w:uiPriority w:val="99"/>
    <w:semiHidden/>
    <w:unhideWhenUsed/>
    <w:rsid w:val="00325416"/>
    <w:pPr>
      <w:spacing w:line="240" w:lineRule="auto"/>
    </w:pPr>
    <w:rPr>
      <w:sz w:val="20"/>
      <w:szCs w:val="20"/>
    </w:rPr>
  </w:style>
  <w:style w:type="character" w:customStyle="1" w:styleId="TekstopmerkingChar">
    <w:name w:val="Tekst opmerking Char"/>
    <w:basedOn w:val="Standaardalinea-lettertype"/>
    <w:link w:val="Tekstopmerking"/>
    <w:uiPriority w:val="99"/>
    <w:semiHidden/>
    <w:rsid w:val="00325416"/>
    <w:rPr>
      <w:sz w:val="20"/>
      <w:szCs w:val="20"/>
    </w:rPr>
  </w:style>
  <w:style w:type="paragraph" w:styleId="Onderwerpvanopmerking">
    <w:name w:val="annotation subject"/>
    <w:basedOn w:val="Tekstopmerking"/>
    <w:next w:val="Tekstopmerking"/>
    <w:link w:val="OnderwerpvanopmerkingChar"/>
    <w:uiPriority w:val="99"/>
    <w:semiHidden/>
    <w:unhideWhenUsed/>
    <w:rsid w:val="00325416"/>
    <w:rPr>
      <w:b/>
      <w:bCs/>
    </w:rPr>
  </w:style>
  <w:style w:type="character" w:customStyle="1" w:styleId="OnderwerpvanopmerkingChar">
    <w:name w:val="Onderwerp van opmerking Char"/>
    <w:basedOn w:val="TekstopmerkingChar"/>
    <w:link w:val="Onderwerpvanopmerking"/>
    <w:uiPriority w:val="99"/>
    <w:semiHidden/>
    <w:rsid w:val="00325416"/>
    <w:rPr>
      <w:b/>
      <w:bCs/>
      <w:sz w:val="20"/>
      <w:szCs w:val="20"/>
    </w:rPr>
  </w:style>
  <w:style w:type="paragraph" w:styleId="Ballontekst">
    <w:name w:val="Balloon Text"/>
    <w:basedOn w:val="Standaard"/>
    <w:link w:val="BallontekstChar"/>
    <w:uiPriority w:val="99"/>
    <w:semiHidden/>
    <w:unhideWhenUsed/>
    <w:rsid w:val="00325416"/>
    <w:pPr>
      <w:spacing w:after="0" w:line="240" w:lineRule="auto"/>
    </w:pPr>
    <w:rPr>
      <w:rFonts w:ascii="Segoe UI" w:hAnsi="Segoe UI" w:cs="Segoe UI"/>
      <w:sz w:val="18"/>
      <w:szCs w:val="18"/>
    </w:rPr>
  </w:style>
  <w:style w:type="character" w:customStyle="1" w:styleId="BallontekstChar">
    <w:name w:val="Ballontekst Char"/>
    <w:basedOn w:val="Standaardalinea-lettertype"/>
    <w:link w:val="Ballontekst"/>
    <w:uiPriority w:val="99"/>
    <w:semiHidden/>
    <w:rsid w:val="00325416"/>
    <w:rPr>
      <w:rFonts w:ascii="Segoe UI" w:hAnsi="Segoe UI" w:cs="Segoe UI"/>
      <w:sz w:val="18"/>
      <w:szCs w:val="18"/>
    </w:rPr>
  </w:style>
  <w:style w:type="table" w:styleId="Tabelraster">
    <w:name w:val="Table Grid"/>
    <w:basedOn w:val="Standaardtabel"/>
    <w:uiPriority w:val="39"/>
    <w:rsid w:val="000B2B8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Onopgemaaktetabel3">
    <w:name w:val="Plain Table 3"/>
    <w:basedOn w:val="Standaardtabel"/>
    <w:uiPriority w:val="43"/>
    <w:rsid w:val="00BE1881"/>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Ondertitel">
    <w:name w:val="Subtitle"/>
    <w:basedOn w:val="Standaard"/>
    <w:next w:val="Standaard"/>
    <w:link w:val="OndertitelChar"/>
    <w:uiPriority w:val="11"/>
    <w:qFormat/>
    <w:rsid w:val="00BE1881"/>
    <w:pPr>
      <w:numPr>
        <w:ilvl w:val="1"/>
      </w:numPr>
    </w:pPr>
    <w:rPr>
      <w:rFonts w:eastAsiaTheme="minorEastAsia"/>
      <w:color w:val="5A5A5A" w:themeColor="text1" w:themeTint="A5"/>
      <w:spacing w:val="15"/>
      <w:sz w:val="22"/>
    </w:rPr>
  </w:style>
  <w:style w:type="character" w:customStyle="1" w:styleId="OndertitelChar">
    <w:name w:val="Ondertitel Char"/>
    <w:basedOn w:val="Standaardalinea-lettertype"/>
    <w:link w:val="Ondertitel"/>
    <w:uiPriority w:val="11"/>
    <w:rsid w:val="00BE1881"/>
    <w:rPr>
      <w:rFonts w:eastAsiaTheme="minorEastAsia"/>
      <w:color w:val="5A5A5A" w:themeColor="text1" w:themeTint="A5"/>
      <w:spacing w:val="15"/>
    </w:rPr>
  </w:style>
  <w:style w:type="paragraph" w:styleId="Bijschrift">
    <w:name w:val="caption"/>
    <w:basedOn w:val="Standaard"/>
    <w:next w:val="Standaard"/>
    <w:uiPriority w:val="35"/>
    <w:unhideWhenUsed/>
    <w:qFormat/>
    <w:rsid w:val="008C58A0"/>
    <w:pPr>
      <w:spacing w:after="200" w:line="240" w:lineRule="auto"/>
    </w:pPr>
    <w:rPr>
      <w:iCs/>
      <w:color w:val="595959" w:themeColor="text1" w:themeTint="A6"/>
      <w:sz w:val="22"/>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7926089">
      <w:bodyDiv w:val="1"/>
      <w:marLeft w:val="0"/>
      <w:marRight w:val="0"/>
      <w:marTop w:val="0"/>
      <w:marBottom w:val="0"/>
      <w:divBdr>
        <w:top w:val="none" w:sz="0" w:space="0" w:color="auto"/>
        <w:left w:val="none" w:sz="0" w:space="0" w:color="auto"/>
        <w:bottom w:val="none" w:sz="0" w:space="0" w:color="auto"/>
        <w:right w:val="none" w:sz="0" w:space="0" w:color="auto"/>
      </w:divBdr>
    </w:div>
    <w:div w:id="118037186">
      <w:bodyDiv w:val="1"/>
      <w:marLeft w:val="0"/>
      <w:marRight w:val="0"/>
      <w:marTop w:val="0"/>
      <w:marBottom w:val="0"/>
      <w:divBdr>
        <w:top w:val="none" w:sz="0" w:space="0" w:color="auto"/>
        <w:left w:val="none" w:sz="0" w:space="0" w:color="auto"/>
        <w:bottom w:val="none" w:sz="0" w:space="0" w:color="auto"/>
        <w:right w:val="none" w:sz="0" w:space="0" w:color="auto"/>
      </w:divBdr>
    </w:div>
    <w:div w:id="126509992">
      <w:bodyDiv w:val="1"/>
      <w:marLeft w:val="0"/>
      <w:marRight w:val="0"/>
      <w:marTop w:val="0"/>
      <w:marBottom w:val="0"/>
      <w:divBdr>
        <w:top w:val="none" w:sz="0" w:space="0" w:color="auto"/>
        <w:left w:val="none" w:sz="0" w:space="0" w:color="auto"/>
        <w:bottom w:val="none" w:sz="0" w:space="0" w:color="auto"/>
        <w:right w:val="none" w:sz="0" w:space="0" w:color="auto"/>
      </w:divBdr>
    </w:div>
    <w:div w:id="135487267">
      <w:bodyDiv w:val="1"/>
      <w:marLeft w:val="0"/>
      <w:marRight w:val="0"/>
      <w:marTop w:val="0"/>
      <w:marBottom w:val="0"/>
      <w:divBdr>
        <w:top w:val="none" w:sz="0" w:space="0" w:color="auto"/>
        <w:left w:val="none" w:sz="0" w:space="0" w:color="auto"/>
        <w:bottom w:val="none" w:sz="0" w:space="0" w:color="auto"/>
        <w:right w:val="none" w:sz="0" w:space="0" w:color="auto"/>
      </w:divBdr>
    </w:div>
    <w:div w:id="160126071">
      <w:bodyDiv w:val="1"/>
      <w:marLeft w:val="0"/>
      <w:marRight w:val="0"/>
      <w:marTop w:val="0"/>
      <w:marBottom w:val="0"/>
      <w:divBdr>
        <w:top w:val="none" w:sz="0" w:space="0" w:color="auto"/>
        <w:left w:val="none" w:sz="0" w:space="0" w:color="auto"/>
        <w:bottom w:val="none" w:sz="0" w:space="0" w:color="auto"/>
        <w:right w:val="none" w:sz="0" w:space="0" w:color="auto"/>
      </w:divBdr>
    </w:div>
    <w:div w:id="187985793">
      <w:bodyDiv w:val="1"/>
      <w:marLeft w:val="0"/>
      <w:marRight w:val="0"/>
      <w:marTop w:val="0"/>
      <w:marBottom w:val="0"/>
      <w:divBdr>
        <w:top w:val="none" w:sz="0" w:space="0" w:color="auto"/>
        <w:left w:val="none" w:sz="0" w:space="0" w:color="auto"/>
        <w:bottom w:val="none" w:sz="0" w:space="0" w:color="auto"/>
        <w:right w:val="none" w:sz="0" w:space="0" w:color="auto"/>
      </w:divBdr>
    </w:div>
    <w:div w:id="384110027">
      <w:bodyDiv w:val="1"/>
      <w:marLeft w:val="0"/>
      <w:marRight w:val="0"/>
      <w:marTop w:val="0"/>
      <w:marBottom w:val="0"/>
      <w:divBdr>
        <w:top w:val="none" w:sz="0" w:space="0" w:color="auto"/>
        <w:left w:val="none" w:sz="0" w:space="0" w:color="auto"/>
        <w:bottom w:val="none" w:sz="0" w:space="0" w:color="auto"/>
        <w:right w:val="none" w:sz="0" w:space="0" w:color="auto"/>
      </w:divBdr>
    </w:div>
    <w:div w:id="468326550">
      <w:bodyDiv w:val="1"/>
      <w:marLeft w:val="0"/>
      <w:marRight w:val="0"/>
      <w:marTop w:val="0"/>
      <w:marBottom w:val="0"/>
      <w:divBdr>
        <w:top w:val="none" w:sz="0" w:space="0" w:color="auto"/>
        <w:left w:val="none" w:sz="0" w:space="0" w:color="auto"/>
        <w:bottom w:val="none" w:sz="0" w:space="0" w:color="auto"/>
        <w:right w:val="none" w:sz="0" w:space="0" w:color="auto"/>
      </w:divBdr>
    </w:div>
    <w:div w:id="678965793">
      <w:bodyDiv w:val="1"/>
      <w:marLeft w:val="0"/>
      <w:marRight w:val="0"/>
      <w:marTop w:val="0"/>
      <w:marBottom w:val="0"/>
      <w:divBdr>
        <w:top w:val="none" w:sz="0" w:space="0" w:color="auto"/>
        <w:left w:val="none" w:sz="0" w:space="0" w:color="auto"/>
        <w:bottom w:val="none" w:sz="0" w:space="0" w:color="auto"/>
        <w:right w:val="none" w:sz="0" w:space="0" w:color="auto"/>
      </w:divBdr>
    </w:div>
    <w:div w:id="689725742">
      <w:bodyDiv w:val="1"/>
      <w:marLeft w:val="0"/>
      <w:marRight w:val="0"/>
      <w:marTop w:val="0"/>
      <w:marBottom w:val="0"/>
      <w:divBdr>
        <w:top w:val="none" w:sz="0" w:space="0" w:color="auto"/>
        <w:left w:val="none" w:sz="0" w:space="0" w:color="auto"/>
        <w:bottom w:val="none" w:sz="0" w:space="0" w:color="auto"/>
        <w:right w:val="none" w:sz="0" w:space="0" w:color="auto"/>
      </w:divBdr>
    </w:div>
    <w:div w:id="764693863">
      <w:bodyDiv w:val="1"/>
      <w:marLeft w:val="0"/>
      <w:marRight w:val="0"/>
      <w:marTop w:val="0"/>
      <w:marBottom w:val="0"/>
      <w:divBdr>
        <w:top w:val="none" w:sz="0" w:space="0" w:color="auto"/>
        <w:left w:val="none" w:sz="0" w:space="0" w:color="auto"/>
        <w:bottom w:val="none" w:sz="0" w:space="0" w:color="auto"/>
        <w:right w:val="none" w:sz="0" w:space="0" w:color="auto"/>
      </w:divBdr>
    </w:div>
    <w:div w:id="1143694289">
      <w:bodyDiv w:val="1"/>
      <w:marLeft w:val="0"/>
      <w:marRight w:val="0"/>
      <w:marTop w:val="0"/>
      <w:marBottom w:val="0"/>
      <w:divBdr>
        <w:top w:val="none" w:sz="0" w:space="0" w:color="auto"/>
        <w:left w:val="none" w:sz="0" w:space="0" w:color="auto"/>
        <w:bottom w:val="none" w:sz="0" w:space="0" w:color="auto"/>
        <w:right w:val="none" w:sz="0" w:space="0" w:color="auto"/>
      </w:divBdr>
    </w:div>
    <w:div w:id="1159348894">
      <w:bodyDiv w:val="1"/>
      <w:marLeft w:val="0"/>
      <w:marRight w:val="0"/>
      <w:marTop w:val="0"/>
      <w:marBottom w:val="0"/>
      <w:divBdr>
        <w:top w:val="none" w:sz="0" w:space="0" w:color="auto"/>
        <w:left w:val="none" w:sz="0" w:space="0" w:color="auto"/>
        <w:bottom w:val="none" w:sz="0" w:space="0" w:color="auto"/>
        <w:right w:val="none" w:sz="0" w:space="0" w:color="auto"/>
      </w:divBdr>
    </w:div>
    <w:div w:id="1171718513">
      <w:bodyDiv w:val="1"/>
      <w:marLeft w:val="0"/>
      <w:marRight w:val="0"/>
      <w:marTop w:val="0"/>
      <w:marBottom w:val="0"/>
      <w:divBdr>
        <w:top w:val="none" w:sz="0" w:space="0" w:color="auto"/>
        <w:left w:val="none" w:sz="0" w:space="0" w:color="auto"/>
        <w:bottom w:val="none" w:sz="0" w:space="0" w:color="auto"/>
        <w:right w:val="none" w:sz="0" w:space="0" w:color="auto"/>
      </w:divBdr>
    </w:div>
    <w:div w:id="1171795013">
      <w:bodyDiv w:val="1"/>
      <w:marLeft w:val="0"/>
      <w:marRight w:val="0"/>
      <w:marTop w:val="0"/>
      <w:marBottom w:val="0"/>
      <w:divBdr>
        <w:top w:val="none" w:sz="0" w:space="0" w:color="auto"/>
        <w:left w:val="none" w:sz="0" w:space="0" w:color="auto"/>
        <w:bottom w:val="none" w:sz="0" w:space="0" w:color="auto"/>
        <w:right w:val="none" w:sz="0" w:space="0" w:color="auto"/>
      </w:divBdr>
    </w:div>
    <w:div w:id="1203593399">
      <w:bodyDiv w:val="1"/>
      <w:marLeft w:val="0"/>
      <w:marRight w:val="0"/>
      <w:marTop w:val="0"/>
      <w:marBottom w:val="0"/>
      <w:divBdr>
        <w:top w:val="none" w:sz="0" w:space="0" w:color="auto"/>
        <w:left w:val="none" w:sz="0" w:space="0" w:color="auto"/>
        <w:bottom w:val="none" w:sz="0" w:space="0" w:color="auto"/>
        <w:right w:val="none" w:sz="0" w:space="0" w:color="auto"/>
      </w:divBdr>
    </w:div>
    <w:div w:id="1219050308">
      <w:bodyDiv w:val="1"/>
      <w:marLeft w:val="0"/>
      <w:marRight w:val="0"/>
      <w:marTop w:val="0"/>
      <w:marBottom w:val="0"/>
      <w:divBdr>
        <w:top w:val="none" w:sz="0" w:space="0" w:color="auto"/>
        <w:left w:val="none" w:sz="0" w:space="0" w:color="auto"/>
        <w:bottom w:val="none" w:sz="0" w:space="0" w:color="auto"/>
        <w:right w:val="none" w:sz="0" w:space="0" w:color="auto"/>
      </w:divBdr>
    </w:div>
    <w:div w:id="1268152774">
      <w:bodyDiv w:val="1"/>
      <w:marLeft w:val="0"/>
      <w:marRight w:val="0"/>
      <w:marTop w:val="0"/>
      <w:marBottom w:val="0"/>
      <w:divBdr>
        <w:top w:val="none" w:sz="0" w:space="0" w:color="auto"/>
        <w:left w:val="none" w:sz="0" w:space="0" w:color="auto"/>
        <w:bottom w:val="none" w:sz="0" w:space="0" w:color="auto"/>
        <w:right w:val="none" w:sz="0" w:space="0" w:color="auto"/>
      </w:divBdr>
    </w:div>
    <w:div w:id="1365835894">
      <w:bodyDiv w:val="1"/>
      <w:marLeft w:val="0"/>
      <w:marRight w:val="0"/>
      <w:marTop w:val="0"/>
      <w:marBottom w:val="0"/>
      <w:divBdr>
        <w:top w:val="none" w:sz="0" w:space="0" w:color="auto"/>
        <w:left w:val="none" w:sz="0" w:space="0" w:color="auto"/>
        <w:bottom w:val="none" w:sz="0" w:space="0" w:color="auto"/>
        <w:right w:val="none" w:sz="0" w:space="0" w:color="auto"/>
      </w:divBdr>
    </w:div>
    <w:div w:id="1570381597">
      <w:bodyDiv w:val="1"/>
      <w:marLeft w:val="0"/>
      <w:marRight w:val="0"/>
      <w:marTop w:val="0"/>
      <w:marBottom w:val="0"/>
      <w:divBdr>
        <w:top w:val="none" w:sz="0" w:space="0" w:color="auto"/>
        <w:left w:val="none" w:sz="0" w:space="0" w:color="auto"/>
        <w:bottom w:val="none" w:sz="0" w:space="0" w:color="auto"/>
        <w:right w:val="none" w:sz="0" w:space="0" w:color="auto"/>
      </w:divBdr>
    </w:div>
    <w:div w:id="1637905473">
      <w:bodyDiv w:val="1"/>
      <w:marLeft w:val="0"/>
      <w:marRight w:val="0"/>
      <w:marTop w:val="0"/>
      <w:marBottom w:val="0"/>
      <w:divBdr>
        <w:top w:val="none" w:sz="0" w:space="0" w:color="auto"/>
        <w:left w:val="none" w:sz="0" w:space="0" w:color="auto"/>
        <w:bottom w:val="none" w:sz="0" w:space="0" w:color="auto"/>
        <w:right w:val="none" w:sz="0" w:space="0" w:color="auto"/>
      </w:divBdr>
    </w:div>
    <w:div w:id="1780367610">
      <w:bodyDiv w:val="1"/>
      <w:marLeft w:val="0"/>
      <w:marRight w:val="0"/>
      <w:marTop w:val="0"/>
      <w:marBottom w:val="0"/>
      <w:divBdr>
        <w:top w:val="none" w:sz="0" w:space="0" w:color="auto"/>
        <w:left w:val="none" w:sz="0" w:space="0" w:color="auto"/>
        <w:bottom w:val="none" w:sz="0" w:space="0" w:color="auto"/>
        <w:right w:val="none" w:sz="0" w:space="0" w:color="auto"/>
      </w:divBdr>
    </w:div>
    <w:div w:id="1799907363">
      <w:bodyDiv w:val="1"/>
      <w:marLeft w:val="0"/>
      <w:marRight w:val="0"/>
      <w:marTop w:val="0"/>
      <w:marBottom w:val="0"/>
      <w:divBdr>
        <w:top w:val="none" w:sz="0" w:space="0" w:color="auto"/>
        <w:left w:val="none" w:sz="0" w:space="0" w:color="auto"/>
        <w:bottom w:val="none" w:sz="0" w:space="0" w:color="auto"/>
        <w:right w:val="none" w:sz="0" w:space="0" w:color="auto"/>
      </w:divBdr>
    </w:div>
    <w:div w:id="1855995714">
      <w:bodyDiv w:val="1"/>
      <w:marLeft w:val="0"/>
      <w:marRight w:val="0"/>
      <w:marTop w:val="0"/>
      <w:marBottom w:val="0"/>
      <w:divBdr>
        <w:top w:val="none" w:sz="0" w:space="0" w:color="auto"/>
        <w:left w:val="none" w:sz="0" w:space="0" w:color="auto"/>
        <w:bottom w:val="none" w:sz="0" w:space="0" w:color="auto"/>
        <w:right w:val="none" w:sz="0" w:space="0" w:color="auto"/>
      </w:divBdr>
    </w:div>
    <w:div w:id="18900704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5.xml"/><Relationship Id="rId18" Type="http://schemas.openxmlformats.org/officeDocument/2006/relationships/chart" Target="charts/chart3.xml"/><Relationship Id="rId26" Type="http://schemas.openxmlformats.org/officeDocument/2006/relationships/footer" Target="footer13.xml"/><Relationship Id="rId3" Type="http://schemas.openxmlformats.org/officeDocument/2006/relationships/styles" Target="styles.xml"/><Relationship Id="rId21" Type="http://schemas.openxmlformats.org/officeDocument/2006/relationships/footer" Target="footer8.xml"/><Relationship Id="rId7" Type="http://schemas.openxmlformats.org/officeDocument/2006/relationships/endnotes" Target="endnotes.xml"/><Relationship Id="rId12" Type="http://schemas.openxmlformats.org/officeDocument/2006/relationships/footer" Target="footer4.xml"/><Relationship Id="rId17" Type="http://schemas.openxmlformats.org/officeDocument/2006/relationships/chart" Target="charts/chart2.xml"/><Relationship Id="rId25" Type="http://schemas.openxmlformats.org/officeDocument/2006/relationships/footer" Target="footer12.xml"/><Relationship Id="rId2" Type="http://schemas.openxmlformats.org/officeDocument/2006/relationships/numbering" Target="numbering.xml"/><Relationship Id="rId16" Type="http://schemas.openxmlformats.org/officeDocument/2006/relationships/chart" Target="charts/chart1.xml"/><Relationship Id="rId20" Type="http://schemas.openxmlformats.org/officeDocument/2006/relationships/chart" Target="charts/chart5.xml"/><Relationship Id="rId29" Type="http://schemas.openxmlformats.org/officeDocument/2006/relationships/footer" Target="footer1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24" Type="http://schemas.openxmlformats.org/officeDocument/2006/relationships/footer" Target="footer11.xml"/><Relationship Id="rId5" Type="http://schemas.openxmlformats.org/officeDocument/2006/relationships/webSettings" Target="webSettings.xml"/><Relationship Id="rId15" Type="http://schemas.openxmlformats.org/officeDocument/2006/relationships/footer" Target="footer7.xml"/><Relationship Id="rId23" Type="http://schemas.openxmlformats.org/officeDocument/2006/relationships/footer" Target="footer10.xml"/><Relationship Id="rId28" Type="http://schemas.openxmlformats.org/officeDocument/2006/relationships/header" Target="header1.xml"/><Relationship Id="rId10" Type="http://schemas.openxmlformats.org/officeDocument/2006/relationships/footer" Target="footer2.xml"/><Relationship Id="rId19" Type="http://schemas.openxmlformats.org/officeDocument/2006/relationships/chart" Target="charts/chart4.xml"/><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oter" Target="footer6.xml"/><Relationship Id="rId22" Type="http://schemas.openxmlformats.org/officeDocument/2006/relationships/footer" Target="footer9.xml"/><Relationship Id="rId27" Type="http://schemas.openxmlformats.org/officeDocument/2006/relationships/footer" Target="footer14.xml"/><Relationship Id="rId30" Type="http://schemas.openxmlformats.org/officeDocument/2006/relationships/fontTable" Target="fontTable.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Niels\AppData\Roaming\Skype\My%20Skype%20Received%20Files\Enquetes_met_data.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Niels\AppData\Roaming\Skype\My%20Skype%20Received%20Files\Enquetes_met_data.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1" Type="http://schemas.openxmlformats.org/officeDocument/2006/relationships/oleObject" Target="file:///C:\Users\Niels\AppData\Roaming\Skype\My%20Skype%20Received%20Files\Enquetes_met_data.xlsx"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file:///C:\Users\Niels\AppData\Roaming\Skype\My%20Skype%20Received%20Files\Enquetes_met_data.xlsx" TargetMode="External"/></Relationships>
</file>

<file path=word/charts/_rels/chart5.xml.rels><?xml version="1.0" encoding="UTF-8" standalone="yes"?>
<Relationships xmlns="http://schemas.openxmlformats.org/package/2006/relationships"><Relationship Id="rId1" Type="http://schemas.openxmlformats.org/officeDocument/2006/relationships/oleObject" Target="file:///C:\Users\Niels\AppData\Roaming\Skype\My%20Skype%20Received%20Files\Enquetes_met_data.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nl-NL"/>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800" b="1" i="0" u="none" strike="noStrike" kern="1200" baseline="0">
                <a:solidFill>
                  <a:schemeClr val="dk1">
                    <a:lumMod val="65000"/>
                    <a:lumOff val="35000"/>
                  </a:schemeClr>
                </a:solidFill>
                <a:latin typeface="+mn-lt"/>
                <a:ea typeface="+mn-ea"/>
                <a:cs typeface="+mn-cs"/>
              </a:defRPr>
            </a:pPr>
            <a:r>
              <a:rPr lang="nl-BE"/>
              <a:t>Leeftijd</a:t>
            </a:r>
          </a:p>
        </c:rich>
      </c:tx>
      <c:layout>
        <c:manualLayout>
          <c:xMode val="edge"/>
          <c:yMode val="edge"/>
          <c:x val="0.41763475843697789"/>
          <c:y val="1.6190476494009683E-2"/>
        </c:manualLayout>
      </c:layout>
      <c:overlay val="0"/>
      <c:spPr>
        <a:noFill/>
        <a:ln>
          <a:noFill/>
        </a:ln>
        <a:effectLst/>
      </c:spPr>
      <c:txPr>
        <a:bodyPr rot="0" spcFirstLastPara="1" vertOverflow="ellipsis" vert="horz" wrap="square" anchor="ctr" anchorCtr="1"/>
        <a:lstStyle/>
        <a:p>
          <a:pPr>
            <a:defRPr sz="1800" b="1" i="0" u="none" strike="noStrike" kern="1200" baseline="0">
              <a:solidFill>
                <a:schemeClr val="dk1">
                  <a:lumMod val="65000"/>
                  <a:lumOff val="35000"/>
                </a:schemeClr>
              </a:solidFill>
              <a:latin typeface="+mn-lt"/>
              <a:ea typeface="+mn-ea"/>
              <a:cs typeface="+mn-cs"/>
            </a:defRPr>
          </a:pPr>
          <a:endParaRPr lang="nl-BE"/>
        </a:p>
      </c:txPr>
    </c:title>
    <c:autoTitleDeleted val="0"/>
    <c:plotArea>
      <c:layout>
        <c:manualLayout>
          <c:layoutTarget val="inner"/>
          <c:xMode val="edge"/>
          <c:yMode val="edge"/>
          <c:x val="0.28959317585301836"/>
          <c:y val="0.27611738063427993"/>
          <c:w val="0.46284985839592385"/>
          <c:h val="0.68310271759968444"/>
        </c:manualLayout>
      </c:layout>
      <c:doughnutChart>
        <c:varyColors val="1"/>
        <c:ser>
          <c:idx val="0"/>
          <c:order val="0"/>
          <c:dPt>
            <c:idx val="0"/>
            <c:bubble3D val="0"/>
            <c:spPr>
              <a:solidFill>
                <a:schemeClr val="accent1"/>
              </a:solidFill>
              <a:ln>
                <a:noFill/>
              </a:ln>
              <a:effectLst>
                <a:outerShdw blurRad="317500" algn="ctr" rotWithShape="0">
                  <a:prstClr val="black">
                    <a:alpha val="25000"/>
                  </a:prstClr>
                </a:outerShdw>
              </a:effectLst>
            </c:spPr>
            <c:extLst>
              <c:ext xmlns:c16="http://schemas.microsoft.com/office/drawing/2014/chart" uri="{C3380CC4-5D6E-409C-BE32-E72D297353CC}">
                <c16:uniqueId val="{00000001-4A13-405B-8AEC-6AF584C6EA7B}"/>
              </c:ext>
            </c:extLst>
          </c:dPt>
          <c:dPt>
            <c:idx val="1"/>
            <c:bubble3D val="0"/>
            <c:spPr>
              <a:solidFill>
                <a:schemeClr val="accent2"/>
              </a:solidFill>
              <a:ln>
                <a:noFill/>
              </a:ln>
              <a:effectLst>
                <a:outerShdw blurRad="317500" algn="ctr" rotWithShape="0">
                  <a:prstClr val="black">
                    <a:alpha val="25000"/>
                  </a:prstClr>
                </a:outerShdw>
              </a:effectLst>
            </c:spPr>
            <c:extLst>
              <c:ext xmlns:c16="http://schemas.microsoft.com/office/drawing/2014/chart" uri="{C3380CC4-5D6E-409C-BE32-E72D297353CC}">
                <c16:uniqueId val="{00000003-4A13-405B-8AEC-6AF584C6EA7B}"/>
              </c:ext>
            </c:extLst>
          </c:dPt>
          <c:dPt>
            <c:idx val="2"/>
            <c:bubble3D val="0"/>
            <c:spPr>
              <a:solidFill>
                <a:schemeClr val="accent3"/>
              </a:solidFill>
              <a:ln>
                <a:noFill/>
              </a:ln>
              <a:effectLst>
                <a:outerShdw blurRad="317500" algn="ctr" rotWithShape="0">
                  <a:prstClr val="black">
                    <a:alpha val="25000"/>
                  </a:prstClr>
                </a:outerShdw>
              </a:effectLst>
            </c:spPr>
            <c:extLst>
              <c:ext xmlns:c16="http://schemas.microsoft.com/office/drawing/2014/chart" uri="{C3380CC4-5D6E-409C-BE32-E72D297353CC}">
                <c16:uniqueId val="{00000005-4A13-405B-8AEC-6AF584C6EA7B}"/>
              </c:ext>
            </c:extLst>
          </c:dPt>
          <c:dPt>
            <c:idx val="3"/>
            <c:bubble3D val="0"/>
            <c:spPr>
              <a:solidFill>
                <a:schemeClr val="accent4"/>
              </a:solidFill>
              <a:ln>
                <a:noFill/>
              </a:ln>
              <a:effectLst>
                <a:outerShdw blurRad="317500" algn="ctr" rotWithShape="0">
                  <a:prstClr val="black">
                    <a:alpha val="25000"/>
                  </a:prstClr>
                </a:outerShdw>
              </a:effectLst>
            </c:spPr>
            <c:extLst>
              <c:ext xmlns:c16="http://schemas.microsoft.com/office/drawing/2014/chart" uri="{C3380CC4-5D6E-409C-BE32-E72D297353CC}">
                <c16:uniqueId val="{00000007-4A13-405B-8AEC-6AF584C6EA7B}"/>
              </c:ext>
            </c:extLst>
          </c:dPt>
          <c:dPt>
            <c:idx val="4"/>
            <c:bubble3D val="0"/>
            <c:spPr>
              <a:solidFill>
                <a:schemeClr val="accent5"/>
              </a:solidFill>
              <a:ln>
                <a:noFill/>
              </a:ln>
              <a:effectLst>
                <a:outerShdw blurRad="317500" algn="ctr" rotWithShape="0">
                  <a:prstClr val="black">
                    <a:alpha val="25000"/>
                  </a:prstClr>
                </a:outerShdw>
              </a:effectLst>
            </c:spPr>
            <c:extLst>
              <c:ext xmlns:c16="http://schemas.microsoft.com/office/drawing/2014/chart" uri="{C3380CC4-5D6E-409C-BE32-E72D297353CC}">
                <c16:uniqueId val="{00000009-4A13-405B-8AEC-6AF584C6EA7B}"/>
              </c:ext>
            </c:extLst>
          </c:dPt>
          <c:dPt>
            <c:idx val="5"/>
            <c:bubble3D val="0"/>
            <c:spPr>
              <a:solidFill>
                <a:schemeClr val="accent6"/>
              </a:solidFill>
              <a:ln>
                <a:noFill/>
              </a:ln>
              <a:effectLst>
                <a:outerShdw blurRad="317500" algn="ctr" rotWithShape="0">
                  <a:prstClr val="black">
                    <a:alpha val="25000"/>
                  </a:prstClr>
                </a:outerShdw>
              </a:effectLst>
            </c:spPr>
            <c:extLst>
              <c:ext xmlns:c16="http://schemas.microsoft.com/office/drawing/2014/chart" uri="{C3380CC4-5D6E-409C-BE32-E72D297353CC}">
                <c16:uniqueId val="{0000000B-4A13-405B-8AEC-6AF584C6EA7B}"/>
              </c:ext>
            </c:extLst>
          </c:dPt>
          <c:dPt>
            <c:idx val="6"/>
            <c:bubble3D val="0"/>
            <c:spPr>
              <a:solidFill>
                <a:schemeClr val="accent1">
                  <a:lumMod val="60000"/>
                </a:schemeClr>
              </a:solidFill>
              <a:ln>
                <a:noFill/>
              </a:ln>
              <a:effectLst>
                <a:outerShdw blurRad="317500" algn="ctr" rotWithShape="0">
                  <a:prstClr val="black">
                    <a:alpha val="25000"/>
                  </a:prstClr>
                </a:outerShdw>
              </a:effectLst>
            </c:spPr>
            <c:extLst>
              <c:ext xmlns:c16="http://schemas.microsoft.com/office/drawing/2014/chart" uri="{C3380CC4-5D6E-409C-BE32-E72D297353CC}">
                <c16:uniqueId val="{0000000D-4A13-405B-8AEC-6AF584C6EA7B}"/>
              </c:ext>
            </c:extLst>
          </c:dPt>
          <c:dLbls>
            <c:dLbl>
              <c:idx val="0"/>
              <c:delete val="1"/>
              <c:extLst>
                <c:ext xmlns:c15="http://schemas.microsoft.com/office/drawing/2012/chart" uri="{CE6537A1-D6FC-4f65-9D91-7224C49458BB}"/>
                <c:ext xmlns:c16="http://schemas.microsoft.com/office/drawing/2014/chart" uri="{C3380CC4-5D6E-409C-BE32-E72D297353CC}">
                  <c16:uniqueId val="{00000001-4A13-405B-8AEC-6AF584C6EA7B}"/>
                </c:ext>
              </c:extLst>
            </c:dLbl>
            <c:dLbl>
              <c:idx val="6"/>
              <c:layout>
                <c:manualLayout>
                  <c:x val="-2.6479743309122368E-3"/>
                  <c:y val="-0.11333333545806779"/>
                </c:manualLayout>
              </c:layout>
              <c:spPr>
                <a:solidFill>
                  <a:sysClr val="window" lastClr="FFFFFF">
                    <a:alpha val="75000"/>
                  </a:sysClr>
                </a:solidFill>
                <a:ln w="9525" cap="flat" cmpd="sng" algn="ctr">
                  <a:solidFill>
                    <a:sysClr val="windowText" lastClr="000000">
                      <a:lumMod val="25000"/>
                      <a:lumOff val="75000"/>
                    </a:sysClr>
                  </a:solidFill>
                  <a:prstDash val="solid"/>
                  <a:round/>
                  <a:headEnd type="none" w="med" len="med"/>
                  <a:tailEnd type="none" w="med" len="med"/>
                </a:ln>
                <a:effectLst/>
              </c:spPr>
              <c:txPr>
                <a:bodyPr rot="0" spcFirstLastPara="1" vertOverflow="clip" horzOverflow="clip" vert="horz" wrap="square" lIns="38100" tIns="19050" rIns="38100" bIns="19050" anchor="ctr" anchorCtr="1">
                  <a:spAutoFit/>
                </a:bodyPr>
                <a:lstStyle/>
                <a:p>
                  <a:pPr>
                    <a:defRPr sz="1000" b="0" i="0" u="none" strike="noStrike" kern="1200" baseline="0">
                      <a:solidFill>
                        <a:schemeClr val="dk1">
                          <a:lumMod val="65000"/>
                          <a:lumOff val="35000"/>
                        </a:schemeClr>
                      </a:solidFill>
                      <a:latin typeface="+mn-lt"/>
                      <a:ea typeface="+mn-ea"/>
                      <a:cs typeface="+mn-cs"/>
                    </a:defRPr>
                  </a:pPr>
                  <a:endParaRPr lang="nl-BE"/>
                </a:p>
              </c:txPr>
              <c:showLegendKey val="0"/>
              <c:showVal val="0"/>
              <c:showCatName val="1"/>
              <c:showSerName val="0"/>
              <c:showPercent val="1"/>
              <c:showBubbleSize val="0"/>
              <c:extLst>
                <c:ext xmlns:c15="http://schemas.microsoft.com/office/drawing/2012/chart" uri="{CE6537A1-D6FC-4f65-9D91-7224C49458BB}">
                  <c15:spPr xmlns:c15="http://schemas.microsoft.com/office/drawing/2012/chart">
                    <a:prstGeom prst="wedgeRectCallout">
                      <a:avLst>
                        <a:gd name="adj1" fmla="val -1288"/>
                        <a:gd name="adj2" fmla="val 89372"/>
                      </a:avLst>
                    </a:prstGeom>
                    <a:noFill/>
                    <a:ln>
                      <a:noFill/>
                    </a:ln>
                  </c15:spPr>
                </c:ext>
                <c:ext xmlns:c16="http://schemas.microsoft.com/office/drawing/2014/chart" uri="{C3380CC4-5D6E-409C-BE32-E72D297353CC}">
                  <c16:uniqueId val="{0000000D-4A13-405B-8AEC-6AF584C6EA7B}"/>
                </c:ext>
              </c:extLst>
            </c:dLbl>
            <c:spPr>
              <a:solidFill>
                <a:sysClr val="window" lastClr="FFFFFF">
                  <a:alpha val="75000"/>
                </a:sysClr>
              </a:solidFill>
              <a:ln w="9525">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1000" b="0" i="0" u="none" strike="noStrike" kern="1200" baseline="0">
                    <a:solidFill>
                      <a:schemeClr val="dk1">
                        <a:lumMod val="65000"/>
                        <a:lumOff val="35000"/>
                      </a:schemeClr>
                    </a:solidFill>
                    <a:latin typeface="+mn-lt"/>
                    <a:ea typeface="+mn-ea"/>
                    <a:cs typeface="+mn-cs"/>
                  </a:defRPr>
                </a:pPr>
                <a:endParaRPr lang="nl-BE"/>
              </a:p>
            </c:txPr>
            <c:showLegendKey val="0"/>
            <c:showVal val="0"/>
            <c:showCatName val="1"/>
            <c:showSerName val="0"/>
            <c:showPercent val="1"/>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ext>
            </c:extLst>
          </c:dLbls>
          <c:cat>
            <c:strRef>
              <c:f>Blad1!$A$92:$A$98</c:f>
              <c:strCache>
                <c:ptCount val="7"/>
                <c:pt idx="0">
                  <c:v>0-16</c:v>
                </c:pt>
                <c:pt idx="1">
                  <c:v>17-21</c:v>
                </c:pt>
                <c:pt idx="2">
                  <c:v>22-30</c:v>
                </c:pt>
                <c:pt idx="3">
                  <c:v>31-40</c:v>
                </c:pt>
                <c:pt idx="4">
                  <c:v>41-50</c:v>
                </c:pt>
                <c:pt idx="5">
                  <c:v>51-60</c:v>
                </c:pt>
                <c:pt idx="6">
                  <c:v>70+</c:v>
                </c:pt>
              </c:strCache>
            </c:strRef>
          </c:cat>
          <c:val>
            <c:numRef>
              <c:f>Blad1!$B$92:$B$98</c:f>
              <c:numCache>
                <c:formatCode>General</c:formatCode>
                <c:ptCount val="7"/>
                <c:pt idx="0">
                  <c:v>0</c:v>
                </c:pt>
                <c:pt idx="1">
                  <c:v>8</c:v>
                </c:pt>
                <c:pt idx="2">
                  <c:v>13</c:v>
                </c:pt>
                <c:pt idx="3">
                  <c:v>22</c:v>
                </c:pt>
                <c:pt idx="4">
                  <c:v>16</c:v>
                </c:pt>
                <c:pt idx="5">
                  <c:v>10</c:v>
                </c:pt>
                <c:pt idx="6">
                  <c:v>2</c:v>
                </c:pt>
              </c:numCache>
            </c:numRef>
          </c:val>
          <c:extLst>
            <c:ext xmlns:c16="http://schemas.microsoft.com/office/drawing/2014/chart" uri="{C3380CC4-5D6E-409C-BE32-E72D297353CC}">
              <c16:uniqueId val="{0000000E-4A13-405B-8AEC-6AF584C6EA7B}"/>
            </c:ext>
          </c:extLst>
        </c:ser>
        <c:dLbls>
          <c:showLegendKey val="0"/>
          <c:showVal val="0"/>
          <c:showCatName val="0"/>
          <c:showSerName val="0"/>
          <c:showPercent val="1"/>
          <c:showBubbleSize val="0"/>
          <c:showLeaderLines val="0"/>
        </c:dLbls>
        <c:firstSliceAng val="0"/>
        <c:holeSize val="70"/>
      </c:doughnutChart>
      <c:spPr>
        <a:noFill/>
        <a:ln>
          <a:noFill/>
        </a:ln>
        <a:effectLst/>
      </c:spPr>
    </c:plotArea>
    <c:plotVisOnly val="1"/>
    <c:dispBlanksAs val="gap"/>
    <c:showDLblsOverMax val="0"/>
  </c:chart>
  <c:spPr>
    <a:pattFill prst="dkDnDiag">
      <a:fgClr>
        <a:schemeClr val="lt1">
          <a:lumMod val="95000"/>
        </a:schemeClr>
      </a:fgClr>
      <a:bgClr>
        <a:schemeClr val="lt1"/>
      </a:bgClr>
    </a:pattFill>
    <a:ln w="9525" cap="flat" cmpd="sng" algn="ctr">
      <a:solidFill>
        <a:schemeClr val="dk1">
          <a:lumMod val="15000"/>
          <a:lumOff val="85000"/>
        </a:schemeClr>
      </a:solidFill>
      <a:round/>
    </a:ln>
    <a:effectLst/>
  </c:spPr>
  <c:txPr>
    <a:bodyPr/>
    <a:lstStyle/>
    <a:p>
      <a:pPr>
        <a:defRPr/>
      </a:pPr>
      <a:endParaRPr lang="nl-BE"/>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nl-NL"/>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800" b="1" i="0" u="none" strike="noStrike" kern="1200" baseline="0">
                <a:solidFill>
                  <a:schemeClr val="dk1">
                    <a:lumMod val="65000"/>
                    <a:lumOff val="35000"/>
                  </a:schemeClr>
                </a:solidFill>
                <a:latin typeface="+mn-lt"/>
                <a:ea typeface="+mn-ea"/>
                <a:cs typeface="+mn-cs"/>
              </a:defRPr>
            </a:pPr>
            <a:r>
              <a:rPr lang="nl-BE"/>
              <a:t>Gebruik toestellen om te</a:t>
            </a:r>
            <a:r>
              <a:rPr lang="nl-BE" baseline="0"/>
              <a:t> surfen</a:t>
            </a:r>
            <a:endParaRPr lang="nl-BE"/>
          </a:p>
        </c:rich>
      </c:tx>
      <c:layout>
        <c:manualLayout>
          <c:xMode val="edge"/>
          <c:yMode val="edge"/>
          <c:x val="0.11092620757368654"/>
          <c:y val="3.474878696542754E-2"/>
        </c:manualLayout>
      </c:layout>
      <c:overlay val="0"/>
      <c:spPr>
        <a:noFill/>
        <a:ln>
          <a:noFill/>
        </a:ln>
        <a:effectLst/>
      </c:spPr>
      <c:txPr>
        <a:bodyPr rot="0" spcFirstLastPara="1" vertOverflow="ellipsis" vert="horz" wrap="square" anchor="ctr" anchorCtr="1"/>
        <a:lstStyle/>
        <a:p>
          <a:pPr>
            <a:defRPr sz="1800" b="1" i="0" u="none" strike="noStrike" kern="1200" baseline="0">
              <a:solidFill>
                <a:schemeClr val="dk1">
                  <a:lumMod val="65000"/>
                  <a:lumOff val="35000"/>
                </a:schemeClr>
              </a:solidFill>
              <a:latin typeface="+mn-lt"/>
              <a:ea typeface="+mn-ea"/>
              <a:cs typeface="+mn-cs"/>
            </a:defRPr>
          </a:pPr>
          <a:endParaRPr lang="nl-BE"/>
        </a:p>
      </c:txPr>
    </c:title>
    <c:autoTitleDeleted val="0"/>
    <c:plotArea>
      <c:layout/>
      <c:doughnutChart>
        <c:varyColors val="1"/>
        <c:ser>
          <c:idx val="0"/>
          <c:order val="0"/>
          <c:tx>
            <c:strRef>
              <c:f>Blad1!$B$101</c:f>
              <c:strCache>
                <c:ptCount val="1"/>
                <c:pt idx="0">
                  <c:v>C</c:v>
                </c:pt>
              </c:strCache>
            </c:strRef>
          </c:tx>
          <c:dPt>
            <c:idx val="0"/>
            <c:bubble3D val="0"/>
            <c:spPr>
              <a:solidFill>
                <a:schemeClr val="accent1"/>
              </a:solidFill>
              <a:ln>
                <a:noFill/>
              </a:ln>
              <a:effectLst>
                <a:outerShdw blurRad="317500" algn="ctr" rotWithShape="0">
                  <a:prstClr val="black">
                    <a:alpha val="25000"/>
                  </a:prstClr>
                </a:outerShdw>
              </a:effectLst>
            </c:spPr>
            <c:extLst>
              <c:ext xmlns:c16="http://schemas.microsoft.com/office/drawing/2014/chart" uri="{C3380CC4-5D6E-409C-BE32-E72D297353CC}">
                <c16:uniqueId val="{00000001-51C1-46B5-B308-40174015AC77}"/>
              </c:ext>
            </c:extLst>
          </c:dPt>
          <c:dPt>
            <c:idx val="1"/>
            <c:bubble3D val="0"/>
            <c:spPr>
              <a:solidFill>
                <a:schemeClr val="accent2"/>
              </a:solidFill>
              <a:ln>
                <a:noFill/>
              </a:ln>
              <a:effectLst>
                <a:outerShdw blurRad="317500" algn="ctr" rotWithShape="0">
                  <a:prstClr val="black">
                    <a:alpha val="25000"/>
                  </a:prstClr>
                </a:outerShdw>
              </a:effectLst>
            </c:spPr>
            <c:extLst>
              <c:ext xmlns:c16="http://schemas.microsoft.com/office/drawing/2014/chart" uri="{C3380CC4-5D6E-409C-BE32-E72D297353CC}">
                <c16:uniqueId val="{00000003-51C1-46B5-B308-40174015AC77}"/>
              </c:ext>
            </c:extLst>
          </c:dPt>
          <c:dPt>
            <c:idx val="2"/>
            <c:bubble3D val="0"/>
            <c:spPr>
              <a:solidFill>
                <a:schemeClr val="accent6"/>
              </a:solidFill>
              <a:ln>
                <a:noFill/>
              </a:ln>
              <a:effectLst>
                <a:outerShdw blurRad="317500" algn="ctr" rotWithShape="0">
                  <a:prstClr val="black">
                    <a:alpha val="25000"/>
                  </a:prstClr>
                </a:outerShdw>
              </a:effectLst>
            </c:spPr>
            <c:extLst>
              <c:ext xmlns:c16="http://schemas.microsoft.com/office/drawing/2014/chart" uri="{C3380CC4-5D6E-409C-BE32-E72D297353CC}">
                <c16:uniqueId val="{00000005-51C1-46B5-B308-40174015AC77}"/>
              </c:ext>
            </c:extLst>
          </c:dPt>
          <c:dPt>
            <c:idx val="3"/>
            <c:bubble3D val="0"/>
            <c:spPr>
              <a:solidFill>
                <a:schemeClr val="accent4"/>
              </a:solidFill>
              <a:ln>
                <a:noFill/>
              </a:ln>
              <a:effectLst>
                <a:outerShdw blurRad="317500" algn="ctr" rotWithShape="0">
                  <a:prstClr val="black">
                    <a:alpha val="25000"/>
                  </a:prstClr>
                </a:outerShdw>
              </a:effectLst>
            </c:spPr>
            <c:extLst>
              <c:ext xmlns:c16="http://schemas.microsoft.com/office/drawing/2014/chart" uri="{C3380CC4-5D6E-409C-BE32-E72D297353CC}">
                <c16:uniqueId val="{00000007-51C1-46B5-B308-40174015AC77}"/>
              </c:ext>
            </c:extLst>
          </c:dPt>
          <c:dPt>
            <c:idx val="4"/>
            <c:bubble3D val="0"/>
            <c:spPr>
              <a:solidFill>
                <a:schemeClr val="accent5"/>
              </a:solidFill>
              <a:ln>
                <a:noFill/>
              </a:ln>
              <a:effectLst>
                <a:outerShdw blurRad="317500" algn="ctr" rotWithShape="0">
                  <a:prstClr val="black">
                    <a:alpha val="25000"/>
                  </a:prstClr>
                </a:outerShdw>
              </a:effectLst>
            </c:spPr>
            <c:extLst>
              <c:ext xmlns:c16="http://schemas.microsoft.com/office/drawing/2014/chart" uri="{C3380CC4-5D6E-409C-BE32-E72D297353CC}">
                <c16:uniqueId val="{00000009-51C1-46B5-B308-40174015AC77}"/>
              </c:ext>
            </c:extLst>
          </c:dPt>
          <c:dPt>
            <c:idx val="5"/>
            <c:bubble3D val="0"/>
            <c:spPr>
              <a:solidFill>
                <a:schemeClr val="accent6"/>
              </a:solidFill>
              <a:ln>
                <a:noFill/>
              </a:ln>
              <a:effectLst>
                <a:outerShdw blurRad="317500" algn="ctr" rotWithShape="0">
                  <a:prstClr val="black">
                    <a:alpha val="25000"/>
                  </a:prstClr>
                </a:outerShdw>
              </a:effectLst>
            </c:spPr>
            <c:extLst>
              <c:ext xmlns:c16="http://schemas.microsoft.com/office/drawing/2014/chart" uri="{C3380CC4-5D6E-409C-BE32-E72D297353CC}">
                <c16:uniqueId val="{0000000B-51C1-46B5-B308-40174015AC77}"/>
              </c:ext>
            </c:extLst>
          </c:dPt>
          <c:dPt>
            <c:idx val="6"/>
            <c:bubble3D val="0"/>
            <c:spPr>
              <a:solidFill>
                <a:schemeClr val="accent1">
                  <a:lumMod val="60000"/>
                </a:schemeClr>
              </a:solidFill>
              <a:ln>
                <a:noFill/>
              </a:ln>
              <a:effectLst>
                <a:outerShdw blurRad="317500" algn="ctr" rotWithShape="0">
                  <a:prstClr val="black">
                    <a:alpha val="25000"/>
                  </a:prstClr>
                </a:outerShdw>
              </a:effectLst>
            </c:spPr>
            <c:extLst>
              <c:ext xmlns:c16="http://schemas.microsoft.com/office/drawing/2014/chart" uri="{C3380CC4-5D6E-409C-BE32-E72D297353CC}">
                <c16:uniqueId val="{0000000D-51C1-46B5-B308-40174015AC77}"/>
              </c:ext>
            </c:extLst>
          </c:dPt>
          <c:dLbls>
            <c:dLbl>
              <c:idx val="6"/>
              <c:spPr>
                <a:solidFill>
                  <a:schemeClr val="lt1">
                    <a:alpha val="75000"/>
                  </a:schemeClr>
                </a:solidFill>
                <a:ln w="9525">
                  <a:solidFill>
                    <a:schemeClr val="dk1">
                      <a:lumMod val="25000"/>
                      <a:lumOff val="75000"/>
                    </a:scheme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nl-BE"/>
                </a:p>
              </c:txPr>
              <c:showLegendKey val="0"/>
              <c:showVal val="0"/>
              <c:showCatName val="1"/>
              <c:showSerName val="0"/>
              <c:showPercent val="1"/>
              <c:showBubbleSize val="0"/>
              <c:extLst>
                <c:ext xmlns:c15="http://schemas.microsoft.com/office/drawing/2012/chart" uri="{CE6537A1-D6FC-4f65-9D91-7224C49458BB}">
                  <c15:spPr xmlns:c15="http://schemas.microsoft.com/office/drawing/2012/chart">
                    <a:prstGeom prst="wedgeRectCallout">
                      <a:avLst>
                        <a:gd name="adj1" fmla="val -8322"/>
                        <a:gd name="adj2" fmla="val 111050"/>
                      </a:avLst>
                    </a:prstGeom>
                    <a:noFill/>
                    <a:ln>
                      <a:noFill/>
                    </a:ln>
                  </c15:spPr>
                </c:ext>
                <c:ext xmlns:c16="http://schemas.microsoft.com/office/drawing/2014/chart" uri="{C3380CC4-5D6E-409C-BE32-E72D297353CC}">
                  <c16:uniqueId val="{0000000D-51C1-46B5-B308-40174015AC77}"/>
                </c:ext>
              </c:extLst>
            </c:dLbl>
            <c:spPr>
              <a:solidFill>
                <a:sysClr val="window" lastClr="FFFFFF">
                  <a:alpha val="75000"/>
                </a:sysClr>
              </a:solidFill>
              <a:ln w="9525">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nl-BE"/>
              </a:p>
            </c:txPr>
            <c:showLegendKey val="0"/>
            <c:showVal val="0"/>
            <c:showCatName val="1"/>
            <c:showSerName val="0"/>
            <c:showPercent val="1"/>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ext>
            </c:extLst>
          </c:dLbls>
          <c:cat>
            <c:strRef>
              <c:f>Blad1!$A$102:$A$104</c:f>
              <c:strCache>
                <c:ptCount val="3"/>
                <c:pt idx="0">
                  <c:v>Smartphone</c:v>
                </c:pt>
                <c:pt idx="1">
                  <c:v>Computer</c:v>
                </c:pt>
                <c:pt idx="2">
                  <c:v>Tablet</c:v>
                </c:pt>
              </c:strCache>
            </c:strRef>
          </c:cat>
          <c:val>
            <c:numRef>
              <c:f>Blad1!$B$102:$B$104</c:f>
              <c:numCache>
                <c:formatCode>General</c:formatCode>
                <c:ptCount val="3"/>
                <c:pt idx="0">
                  <c:v>29</c:v>
                </c:pt>
                <c:pt idx="1">
                  <c:v>34</c:v>
                </c:pt>
                <c:pt idx="2">
                  <c:v>16</c:v>
                </c:pt>
              </c:numCache>
            </c:numRef>
          </c:val>
          <c:extLst>
            <c:ext xmlns:c16="http://schemas.microsoft.com/office/drawing/2014/chart" uri="{C3380CC4-5D6E-409C-BE32-E72D297353CC}">
              <c16:uniqueId val="{0000000E-51C1-46B5-B308-40174015AC77}"/>
            </c:ext>
          </c:extLst>
        </c:ser>
        <c:dLbls>
          <c:showLegendKey val="0"/>
          <c:showVal val="0"/>
          <c:showCatName val="0"/>
          <c:showSerName val="0"/>
          <c:showPercent val="1"/>
          <c:showBubbleSize val="0"/>
          <c:showLeaderLines val="0"/>
        </c:dLbls>
        <c:firstSliceAng val="0"/>
        <c:holeSize val="70"/>
      </c:doughnutChart>
      <c:spPr>
        <a:noFill/>
        <a:ln>
          <a:noFill/>
        </a:ln>
        <a:effectLst/>
      </c:spPr>
    </c:plotArea>
    <c:plotVisOnly val="1"/>
    <c:dispBlanksAs val="gap"/>
    <c:showDLblsOverMax val="0"/>
  </c:chart>
  <c:spPr>
    <a:pattFill prst="dkDnDiag">
      <a:fgClr>
        <a:schemeClr val="lt1">
          <a:lumMod val="95000"/>
        </a:schemeClr>
      </a:fgClr>
      <a:bgClr>
        <a:schemeClr val="lt1"/>
      </a:bgClr>
    </a:pattFill>
    <a:ln w="9525" cap="flat" cmpd="sng" algn="ctr">
      <a:solidFill>
        <a:schemeClr val="dk1">
          <a:lumMod val="15000"/>
          <a:lumOff val="85000"/>
        </a:schemeClr>
      </a:solidFill>
      <a:round/>
    </a:ln>
    <a:effectLst/>
  </c:spPr>
  <c:txPr>
    <a:bodyPr/>
    <a:lstStyle/>
    <a:p>
      <a:pPr>
        <a:defRPr/>
      </a:pPr>
      <a:endParaRPr lang="nl-BE"/>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nl-NL"/>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800" b="1" i="0" u="none" strike="noStrike" kern="1200" baseline="0">
                <a:solidFill>
                  <a:schemeClr val="dk1">
                    <a:lumMod val="65000"/>
                    <a:lumOff val="35000"/>
                  </a:schemeClr>
                </a:solidFill>
                <a:latin typeface="+mn-lt"/>
                <a:ea typeface="+mn-ea"/>
                <a:cs typeface="+mn-cs"/>
              </a:defRPr>
            </a:pPr>
            <a:r>
              <a:rPr lang="nl-BE"/>
              <a:t>Afstand naar de winkel (in kilometer)</a:t>
            </a:r>
          </a:p>
        </c:rich>
      </c:tx>
      <c:layout>
        <c:manualLayout>
          <c:xMode val="edge"/>
          <c:yMode val="edge"/>
          <c:x val="0.13277777777777777"/>
          <c:y val="1.9011009040536601E-2"/>
        </c:manualLayout>
      </c:layout>
      <c:overlay val="0"/>
      <c:spPr>
        <a:noFill/>
        <a:ln>
          <a:noFill/>
        </a:ln>
        <a:effectLst/>
      </c:spPr>
    </c:title>
    <c:autoTitleDeleted val="0"/>
    <c:plotArea>
      <c:layout>
        <c:manualLayout>
          <c:layoutTarget val="inner"/>
          <c:xMode val="edge"/>
          <c:yMode val="edge"/>
          <c:x val="0.28069881889763781"/>
          <c:y val="0.24323636628754738"/>
          <c:w val="0.44138035870516185"/>
          <c:h val="0.73563393117526976"/>
        </c:manualLayout>
      </c:layout>
      <c:doughnutChart>
        <c:varyColors val="1"/>
        <c:ser>
          <c:idx val="0"/>
          <c:order val="0"/>
          <c:dPt>
            <c:idx val="0"/>
            <c:bubble3D val="0"/>
            <c:spPr>
              <a:solidFill>
                <a:schemeClr val="accent1"/>
              </a:solidFill>
              <a:ln>
                <a:noFill/>
              </a:ln>
              <a:effectLst>
                <a:outerShdw blurRad="317500" algn="ctr" rotWithShape="0">
                  <a:prstClr val="black">
                    <a:alpha val="25000"/>
                  </a:prstClr>
                </a:outerShdw>
              </a:effectLst>
            </c:spPr>
            <c:extLst>
              <c:ext xmlns:c16="http://schemas.microsoft.com/office/drawing/2014/chart" uri="{C3380CC4-5D6E-409C-BE32-E72D297353CC}">
                <c16:uniqueId val="{00000001-6ACD-481F-89F2-7BBC0F0A21A4}"/>
              </c:ext>
            </c:extLst>
          </c:dPt>
          <c:dPt>
            <c:idx val="1"/>
            <c:bubble3D val="0"/>
            <c:spPr>
              <a:solidFill>
                <a:schemeClr val="accent2"/>
              </a:solidFill>
              <a:ln>
                <a:noFill/>
              </a:ln>
              <a:effectLst>
                <a:outerShdw blurRad="317500" algn="ctr" rotWithShape="0">
                  <a:prstClr val="black">
                    <a:alpha val="25000"/>
                  </a:prstClr>
                </a:outerShdw>
              </a:effectLst>
            </c:spPr>
            <c:extLst>
              <c:ext xmlns:c16="http://schemas.microsoft.com/office/drawing/2014/chart" uri="{C3380CC4-5D6E-409C-BE32-E72D297353CC}">
                <c16:uniqueId val="{00000003-6ACD-481F-89F2-7BBC0F0A21A4}"/>
              </c:ext>
            </c:extLst>
          </c:dPt>
          <c:dPt>
            <c:idx val="2"/>
            <c:bubble3D val="0"/>
            <c:spPr>
              <a:solidFill>
                <a:schemeClr val="accent6"/>
              </a:solidFill>
              <a:ln>
                <a:noFill/>
              </a:ln>
              <a:effectLst>
                <a:outerShdw blurRad="317500" algn="ctr" rotWithShape="0">
                  <a:prstClr val="black">
                    <a:alpha val="25000"/>
                  </a:prstClr>
                </a:outerShdw>
              </a:effectLst>
            </c:spPr>
            <c:extLst>
              <c:ext xmlns:c16="http://schemas.microsoft.com/office/drawing/2014/chart" uri="{C3380CC4-5D6E-409C-BE32-E72D297353CC}">
                <c16:uniqueId val="{00000005-6ACD-481F-89F2-7BBC0F0A21A4}"/>
              </c:ext>
            </c:extLst>
          </c:dPt>
          <c:dPt>
            <c:idx val="3"/>
            <c:bubble3D val="0"/>
            <c:spPr>
              <a:solidFill>
                <a:schemeClr val="accent4"/>
              </a:solidFill>
              <a:ln>
                <a:noFill/>
              </a:ln>
              <a:effectLst>
                <a:outerShdw blurRad="317500" algn="ctr" rotWithShape="0">
                  <a:prstClr val="black">
                    <a:alpha val="25000"/>
                  </a:prstClr>
                </a:outerShdw>
              </a:effectLst>
            </c:spPr>
            <c:extLst>
              <c:ext xmlns:c16="http://schemas.microsoft.com/office/drawing/2014/chart" uri="{C3380CC4-5D6E-409C-BE32-E72D297353CC}">
                <c16:uniqueId val="{00000007-6ACD-481F-89F2-7BBC0F0A21A4}"/>
              </c:ext>
            </c:extLst>
          </c:dPt>
          <c:dPt>
            <c:idx val="4"/>
            <c:bubble3D val="0"/>
            <c:spPr>
              <a:solidFill>
                <a:schemeClr val="accent3"/>
              </a:solidFill>
              <a:ln>
                <a:noFill/>
              </a:ln>
              <a:effectLst>
                <a:outerShdw blurRad="317500" algn="ctr" rotWithShape="0">
                  <a:prstClr val="black">
                    <a:alpha val="25000"/>
                  </a:prstClr>
                </a:outerShdw>
              </a:effectLst>
            </c:spPr>
            <c:extLst>
              <c:ext xmlns:c16="http://schemas.microsoft.com/office/drawing/2014/chart" uri="{C3380CC4-5D6E-409C-BE32-E72D297353CC}">
                <c16:uniqueId val="{00000009-6ACD-481F-89F2-7BBC0F0A21A4}"/>
              </c:ext>
            </c:extLst>
          </c:dPt>
          <c:dPt>
            <c:idx val="5"/>
            <c:bubble3D val="0"/>
            <c:spPr>
              <a:solidFill>
                <a:schemeClr val="accent6"/>
              </a:solidFill>
              <a:ln>
                <a:noFill/>
              </a:ln>
              <a:effectLst>
                <a:outerShdw blurRad="317500" algn="ctr" rotWithShape="0">
                  <a:prstClr val="black">
                    <a:alpha val="25000"/>
                  </a:prstClr>
                </a:outerShdw>
              </a:effectLst>
            </c:spPr>
            <c:extLst>
              <c:ext xmlns:c16="http://schemas.microsoft.com/office/drawing/2014/chart" uri="{C3380CC4-5D6E-409C-BE32-E72D297353CC}">
                <c16:uniqueId val="{0000000B-6ACD-481F-89F2-7BBC0F0A21A4}"/>
              </c:ext>
            </c:extLst>
          </c:dPt>
          <c:dPt>
            <c:idx val="6"/>
            <c:bubble3D val="0"/>
            <c:spPr>
              <a:solidFill>
                <a:schemeClr val="accent1">
                  <a:lumMod val="60000"/>
                </a:schemeClr>
              </a:solidFill>
              <a:ln>
                <a:noFill/>
              </a:ln>
              <a:effectLst>
                <a:outerShdw blurRad="317500" algn="ctr" rotWithShape="0">
                  <a:prstClr val="black">
                    <a:alpha val="25000"/>
                  </a:prstClr>
                </a:outerShdw>
              </a:effectLst>
            </c:spPr>
            <c:extLst>
              <c:ext xmlns:c16="http://schemas.microsoft.com/office/drawing/2014/chart" uri="{C3380CC4-5D6E-409C-BE32-E72D297353CC}">
                <c16:uniqueId val="{0000000D-6ACD-481F-89F2-7BBC0F0A21A4}"/>
              </c:ext>
            </c:extLst>
          </c:dPt>
          <c:dLbls>
            <c:dLbl>
              <c:idx val="0"/>
              <c:layout>
                <c:manualLayout>
                  <c:x val="8.611111111111111E-2"/>
                  <c:y val="-6.4814814814814839E-2"/>
                </c:manualLayout>
              </c:layou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1-6ACD-481F-89F2-7BBC0F0A21A4}"/>
                </c:ext>
              </c:extLst>
            </c:dLbl>
            <c:dLbl>
              <c:idx val="4"/>
              <c:layout>
                <c:manualLayout>
                  <c:x val="-1.1111111111111162E-2"/>
                  <c:y val="-0.11111111111111113"/>
                </c:manualLayout>
              </c:layou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9-6ACD-481F-89F2-7BBC0F0A21A4}"/>
                </c:ext>
              </c:extLst>
            </c:dLbl>
            <c:dLbl>
              <c:idx val="6"/>
              <c:spPr>
                <a:solidFill>
                  <a:schemeClr val="lt1">
                    <a:alpha val="75000"/>
                  </a:schemeClr>
                </a:solidFill>
                <a:ln w="9525">
                  <a:solidFill>
                    <a:schemeClr val="dk1">
                      <a:lumMod val="25000"/>
                      <a:lumOff val="75000"/>
                    </a:scheme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nl-BE"/>
                </a:p>
              </c:txPr>
              <c:showLegendKey val="0"/>
              <c:showVal val="0"/>
              <c:showCatName val="1"/>
              <c:showSerName val="0"/>
              <c:showPercent val="1"/>
              <c:showBubbleSize val="0"/>
              <c:extLst>
                <c:ext xmlns:c15="http://schemas.microsoft.com/office/drawing/2012/chart" uri="{CE6537A1-D6FC-4f65-9D91-7224C49458BB}">
                  <c15:spPr xmlns:c15="http://schemas.microsoft.com/office/drawing/2012/chart">
                    <a:prstGeom prst="wedgeRectCallout">
                      <a:avLst>
                        <a:gd name="adj1" fmla="val -8322"/>
                        <a:gd name="adj2" fmla="val 111050"/>
                      </a:avLst>
                    </a:prstGeom>
                  </c15:spPr>
                </c:ext>
                <c:ext xmlns:c16="http://schemas.microsoft.com/office/drawing/2014/chart" uri="{C3380CC4-5D6E-409C-BE32-E72D297353CC}">
                  <c16:uniqueId val="{0000000D-6ACD-481F-89F2-7BBC0F0A21A4}"/>
                </c:ext>
              </c:extLst>
            </c:dLbl>
            <c:spPr>
              <a:solidFill>
                <a:sysClr val="window" lastClr="FFFFFF">
                  <a:alpha val="75000"/>
                </a:sysClr>
              </a:solidFill>
              <a:ln w="9525">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nl-BE"/>
              </a:p>
            </c:txPr>
            <c:showLegendKey val="0"/>
            <c:showVal val="0"/>
            <c:showCatName val="1"/>
            <c:showSerName val="0"/>
            <c:showPercent val="1"/>
            <c:showBubbleSize val="0"/>
            <c:showLeaderLines val="0"/>
            <c:extLst>
              <c:ext xmlns:c15="http://schemas.microsoft.com/office/drawing/2012/chart" uri="{CE6537A1-D6FC-4f65-9D91-7224C49458BB}">
                <c15:spPr xmlns:c15="http://schemas.microsoft.com/office/drawing/2012/chart">
                  <a:prstGeom prst="wedgeRectCallout">
                    <a:avLst/>
                  </a:prstGeom>
                </c15:spPr>
              </c:ext>
            </c:extLst>
          </c:dLbls>
          <c:cat>
            <c:strRef>
              <c:f>Blad1!$A$133:$A$137</c:f>
              <c:strCache>
                <c:ptCount val="5"/>
                <c:pt idx="0">
                  <c:v>&lt;1 km</c:v>
                </c:pt>
                <c:pt idx="1">
                  <c:v>1 tot 3 km</c:v>
                </c:pt>
                <c:pt idx="2">
                  <c:v>4 tot 6 km</c:v>
                </c:pt>
                <c:pt idx="3">
                  <c:v>7 tot 10 km</c:v>
                </c:pt>
                <c:pt idx="4">
                  <c:v>10+ km</c:v>
                </c:pt>
              </c:strCache>
            </c:strRef>
          </c:cat>
          <c:val>
            <c:numRef>
              <c:f>Blad1!$B$133:$B$137</c:f>
              <c:numCache>
                <c:formatCode>General</c:formatCode>
                <c:ptCount val="5"/>
                <c:pt idx="0">
                  <c:v>4</c:v>
                </c:pt>
                <c:pt idx="1">
                  <c:v>34</c:v>
                </c:pt>
                <c:pt idx="2">
                  <c:v>23</c:v>
                </c:pt>
                <c:pt idx="3">
                  <c:v>17</c:v>
                </c:pt>
                <c:pt idx="4">
                  <c:v>1</c:v>
                </c:pt>
              </c:numCache>
            </c:numRef>
          </c:val>
          <c:extLst>
            <c:ext xmlns:c16="http://schemas.microsoft.com/office/drawing/2014/chart" uri="{C3380CC4-5D6E-409C-BE32-E72D297353CC}">
              <c16:uniqueId val="{0000000E-6ACD-481F-89F2-7BBC0F0A21A4}"/>
            </c:ext>
          </c:extLst>
        </c:ser>
        <c:dLbls>
          <c:showLegendKey val="0"/>
          <c:showVal val="0"/>
          <c:showCatName val="0"/>
          <c:showSerName val="0"/>
          <c:showPercent val="1"/>
          <c:showBubbleSize val="0"/>
          <c:showLeaderLines val="0"/>
        </c:dLbls>
        <c:firstSliceAng val="0"/>
        <c:holeSize val="70"/>
      </c:doughnutChart>
    </c:plotArea>
    <c:plotVisOnly val="1"/>
    <c:dispBlanksAs val="gap"/>
    <c:showDLblsOverMax val="0"/>
  </c:chart>
  <c:spPr>
    <a:pattFill prst="dkDnDiag">
      <a:fgClr>
        <a:schemeClr val="lt1">
          <a:lumMod val="95000"/>
        </a:schemeClr>
      </a:fgClr>
      <a:bgClr>
        <a:schemeClr val="lt1"/>
      </a:bgClr>
    </a:pattFill>
    <a:ln w="9525" cap="flat" cmpd="sng" algn="ctr">
      <a:solidFill>
        <a:schemeClr val="dk1">
          <a:lumMod val="15000"/>
          <a:lumOff val="85000"/>
        </a:schemeClr>
      </a:solidFill>
      <a:round/>
    </a:ln>
    <a:effectLst/>
  </c:spPr>
  <c:txPr>
    <a:bodyPr/>
    <a:lstStyle/>
    <a:p>
      <a:pPr>
        <a:defRPr/>
      </a:pPr>
      <a:endParaRPr lang="nl-BE"/>
    </a:p>
  </c:tx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nl-NL"/>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800" b="1" i="0" u="none" strike="noStrike" kern="1200" baseline="0">
                <a:solidFill>
                  <a:schemeClr val="dk1">
                    <a:lumMod val="65000"/>
                    <a:lumOff val="35000"/>
                  </a:schemeClr>
                </a:solidFill>
                <a:latin typeface="+mn-lt"/>
                <a:ea typeface="+mn-ea"/>
                <a:cs typeface="+mn-cs"/>
              </a:defRPr>
            </a:pPr>
            <a:r>
              <a:rPr lang="nl-BE"/>
              <a:t>Tijdspanne van 1 boodschap (in minuten)</a:t>
            </a:r>
          </a:p>
        </c:rich>
      </c:tx>
      <c:layout>
        <c:manualLayout>
          <c:xMode val="edge"/>
          <c:yMode val="edge"/>
          <c:x val="0.12684716333535234"/>
          <c:y val="3.7529580647079307E-2"/>
        </c:manualLayout>
      </c:layout>
      <c:overlay val="0"/>
      <c:spPr>
        <a:noFill/>
        <a:ln>
          <a:noFill/>
        </a:ln>
        <a:effectLst/>
      </c:spPr>
    </c:title>
    <c:autoTitleDeleted val="0"/>
    <c:plotArea>
      <c:layout>
        <c:manualLayout>
          <c:layoutTarget val="inner"/>
          <c:xMode val="edge"/>
          <c:yMode val="edge"/>
          <c:x val="0.28903215223097112"/>
          <c:y val="0.2756437736949548"/>
          <c:w val="0.41915813648293965"/>
          <c:h val="0.69859689413823267"/>
        </c:manualLayout>
      </c:layout>
      <c:doughnutChart>
        <c:varyColors val="1"/>
        <c:ser>
          <c:idx val="0"/>
          <c:order val="0"/>
          <c:dPt>
            <c:idx val="0"/>
            <c:bubble3D val="0"/>
            <c:spPr>
              <a:solidFill>
                <a:schemeClr val="accent1"/>
              </a:solidFill>
              <a:ln>
                <a:noFill/>
              </a:ln>
              <a:effectLst>
                <a:outerShdw blurRad="317500" algn="ctr" rotWithShape="0">
                  <a:prstClr val="black">
                    <a:alpha val="25000"/>
                  </a:prstClr>
                </a:outerShdw>
              </a:effectLst>
            </c:spPr>
            <c:extLst>
              <c:ext xmlns:c16="http://schemas.microsoft.com/office/drawing/2014/chart" uri="{C3380CC4-5D6E-409C-BE32-E72D297353CC}">
                <c16:uniqueId val="{00000001-BDC7-4F0C-8B61-CFF8688BBBF6}"/>
              </c:ext>
            </c:extLst>
          </c:dPt>
          <c:dPt>
            <c:idx val="1"/>
            <c:bubble3D val="0"/>
            <c:spPr>
              <a:solidFill>
                <a:schemeClr val="accent2"/>
              </a:solidFill>
              <a:ln>
                <a:noFill/>
              </a:ln>
              <a:effectLst>
                <a:outerShdw blurRad="317500" algn="ctr" rotWithShape="0">
                  <a:prstClr val="black">
                    <a:alpha val="25000"/>
                  </a:prstClr>
                </a:outerShdw>
              </a:effectLst>
            </c:spPr>
            <c:extLst>
              <c:ext xmlns:c16="http://schemas.microsoft.com/office/drawing/2014/chart" uri="{C3380CC4-5D6E-409C-BE32-E72D297353CC}">
                <c16:uniqueId val="{00000003-BDC7-4F0C-8B61-CFF8688BBBF6}"/>
              </c:ext>
            </c:extLst>
          </c:dPt>
          <c:dPt>
            <c:idx val="2"/>
            <c:bubble3D val="0"/>
            <c:spPr>
              <a:solidFill>
                <a:schemeClr val="accent6"/>
              </a:solidFill>
              <a:ln>
                <a:noFill/>
              </a:ln>
              <a:effectLst>
                <a:outerShdw blurRad="317500" algn="ctr" rotWithShape="0">
                  <a:prstClr val="black">
                    <a:alpha val="25000"/>
                  </a:prstClr>
                </a:outerShdw>
              </a:effectLst>
            </c:spPr>
            <c:extLst>
              <c:ext xmlns:c16="http://schemas.microsoft.com/office/drawing/2014/chart" uri="{C3380CC4-5D6E-409C-BE32-E72D297353CC}">
                <c16:uniqueId val="{00000005-BDC7-4F0C-8B61-CFF8688BBBF6}"/>
              </c:ext>
            </c:extLst>
          </c:dPt>
          <c:dPt>
            <c:idx val="3"/>
            <c:bubble3D val="0"/>
            <c:spPr>
              <a:solidFill>
                <a:schemeClr val="accent4"/>
              </a:solidFill>
              <a:ln>
                <a:noFill/>
              </a:ln>
              <a:effectLst>
                <a:outerShdw blurRad="317500" algn="ctr" rotWithShape="0">
                  <a:prstClr val="black">
                    <a:alpha val="25000"/>
                  </a:prstClr>
                </a:outerShdw>
              </a:effectLst>
            </c:spPr>
            <c:extLst>
              <c:ext xmlns:c16="http://schemas.microsoft.com/office/drawing/2014/chart" uri="{C3380CC4-5D6E-409C-BE32-E72D297353CC}">
                <c16:uniqueId val="{00000007-BDC7-4F0C-8B61-CFF8688BBBF6}"/>
              </c:ext>
            </c:extLst>
          </c:dPt>
          <c:dPt>
            <c:idx val="4"/>
            <c:bubble3D val="0"/>
            <c:spPr>
              <a:solidFill>
                <a:schemeClr val="accent3"/>
              </a:solidFill>
              <a:ln>
                <a:noFill/>
              </a:ln>
              <a:effectLst>
                <a:outerShdw blurRad="317500" algn="ctr" rotWithShape="0">
                  <a:prstClr val="black">
                    <a:alpha val="25000"/>
                  </a:prstClr>
                </a:outerShdw>
              </a:effectLst>
            </c:spPr>
            <c:extLst>
              <c:ext xmlns:c16="http://schemas.microsoft.com/office/drawing/2014/chart" uri="{C3380CC4-5D6E-409C-BE32-E72D297353CC}">
                <c16:uniqueId val="{00000009-BDC7-4F0C-8B61-CFF8688BBBF6}"/>
              </c:ext>
            </c:extLst>
          </c:dPt>
          <c:dPt>
            <c:idx val="5"/>
            <c:bubble3D val="0"/>
            <c:spPr>
              <a:solidFill>
                <a:schemeClr val="accent6"/>
              </a:solidFill>
              <a:ln>
                <a:noFill/>
              </a:ln>
              <a:effectLst>
                <a:outerShdw blurRad="317500" algn="ctr" rotWithShape="0">
                  <a:prstClr val="black">
                    <a:alpha val="25000"/>
                  </a:prstClr>
                </a:outerShdw>
              </a:effectLst>
            </c:spPr>
            <c:extLst>
              <c:ext xmlns:c16="http://schemas.microsoft.com/office/drawing/2014/chart" uri="{C3380CC4-5D6E-409C-BE32-E72D297353CC}">
                <c16:uniqueId val="{0000000B-BDC7-4F0C-8B61-CFF8688BBBF6}"/>
              </c:ext>
            </c:extLst>
          </c:dPt>
          <c:dPt>
            <c:idx val="6"/>
            <c:bubble3D val="0"/>
            <c:spPr>
              <a:solidFill>
                <a:schemeClr val="accent1">
                  <a:lumMod val="60000"/>
                </a:schemeClr>
              </a:solidFill>
              <a:ln>
                <a:noFill/>
              </a:ln>
              <a:effectLst>
                <a:outerShdw blurRad="317500" algn="ctr" rotWithShape="0">
                  <a:prstClr val="black">
                    <a:alpha val="25000"/>
                  </a:prstClr>
                </a:outerShdw>
              </a:effectLst>
            </c:spPr>
            <c:extLst>
              <c:ext xmlns:c16="http://schemas.microsoft.com/office/drawing/2014/chart" uri="{C3380CC4-5D6E-409C-BE32-E72D297353CC}">
                <c16:uniqueId val="{0000000D-BDC7-4F0C-8B61-CFF8688BBBF6}"/>
              </c:ext>
            </c:extLst>
          </c:dPt>
          <c:dLbls>
            <c:dLbl>
              <c:idx val="3"/>
              <c:layout>
                <c:manualLayout>
                  <c:x val="-9.4444444444444442E-2"/>
                  <c:y val="-8.7962962962962979E-2"/>
                </c:manualLayout>
              </c:layou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7-BDC7-4F0C-8B61-CFF8688BBBF6}"/>
                </c:ext>
              </c:extLst>
            </c:dLbl>
            <c:dLbl>
              <c:idx val="4"/>
              <c:layout>
                <c:manualLayout>
                  <c:x val="8.3333333333333329E-2"/>
                  <c:y val="-0.10185185185185187"/>
                </c:manualLayout>
              </c:layou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9-BDC7-4F0C-8B61-CFF8688BBBF6}"/>
                </c:ext>
              </c:extLst>
            </c:dLbl>
            <c:dLbl>
              <c:idx val="6"/>
              <c:spPr>
                <a:solidFill>
                  <a:schemeClr val="lt1">
                    <a:alpha val="75000"/>
                  </a:schemeClr>
                </a:solidFill>
                <a:ln w="9525">
                  <a:solidFill>
                    <a:schemeClr val="dk1">
                      <a:lumMod val="25000"/>
                      <a:lumOff val="75000"/>
                    </a:scheme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nl-BE"/>
                </a:p>
              </c:txPr>
              <c:showLegendKey val="0"/>
              <c:showVal val="0"/>
              <c:showCatName val="1"/>
              <c:showSerName val="0"/>
              <c:showPercent val="1"/>
              <c:showBubbleSize val="0"/>
              <c:extLst>
                <c:ext xmlns:c15="http://schemas.microsoft.com/office/drawing/2012/chart" uri="{CE6537A1-D6FC-4f65-9D91-7224C49458BB}">
                  <c15:spPr xmlns:c15="http://schemas.microsoft.com/office/drawing/2012/chart">
                    <a:prstGeom prst="wedgeRectCallout">
                      <a:avLst>
                        <a:gd name="adj1" fmla="val -8322"/>
                        <a:gd name="adj2" fmla="val 111050"/>
                      </a:avLst>
                    </a:prstGeom>
                  </c15:spPr>
                </c:ext>
                <c:ext xmlns:c16="http://schemas.microsoft.com/office/drawing/2014/chart" uri="{C3380CC4-5D6E-409C-BE32-E72D297353CC}">
                  <c16:uniqueId val="{0000000D-BDC7-4F0C-8B61-CFF8688BBBF6}"/>
                </c:ext>
              </c:extLst>
            </c:dLbl>
            <c:spPr>
              <a:solidFill>
                <a:sysClr val="window" lastClr="FFFFFF">
                  <a:alpha val="75000"/>
                </a:sysClr>
              </a:solidFill>
              <a:ln w="9525">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nl-BE"/>
              </a:p>
            </c:txPr>
            <c:showLegendKey val="0"/>
            <c:showVal val="0"/>
            <c:showCatName val="1"/>
            <c:showSerName val="0"/>
            <c:showPercent val="1"/>
            <c:showBubbleSize val="0"/>
            <c:showLeaderLines val="0"/>
            <c:extLst>
              <c:ext xmlns:c15="http://schemas.microsoft.com/office/drawing/2012/chart" uri="{CE6537A1-D6FC-4f65-9D91-7224C49458BB}">
                <c15:spPr xmlns:c15="http://schemas.microsoft.com/office/drawing/2012/chart">
                  <a:prstGeom prst="wedgeRectCallout">
                    <a:avLst/>
                  </a:prstGeom>
                </c15:spPr>
              </c:ext>
            </c:extLst>
          </c:dLbls>
          <c:cat>
            <c:strRef>
              <c:f>Blad1!$A$141:$A$145</c:f>
              <c:strCache>
                <c:ptCount val="5"/>
                <c:pt idx="0">
                  <c:v>0 - 30 min</c:v>
                </c:pt>
                <c:pt idx="1">
                  <c:v>30 - 60 min</c:v>
                </c:pt>
                <c:pt idx="2">
                  <c:v>60 - 90 min</c:v>
                </c:pt>
                <c:pt idx="3">
                  <c:v>90 - 120 min</c:v>
                </c:pt>
                <c:pt idx="4">
                  <c:v>120+ min</c:v>
                </c:pt>
              </c:strCache>
            </c:strRef>
          </c:cat>
          <c:val>
            <c:numRef>
              <c:f>Blad1!$B$141:$B$145</c:f>
              <c:numCache>
                <c:formatCode>General</c:formatCode>
                <c:ptCount val="5"/>
                <c:pt idx="0">
                  <c:v>30</c:v>
                </c:pt>
                <c:pt idx="1">
                  <c:v>23</c:v>
                </c:pt>
                <c:pt idx="2">
                  <c:v>17</c:v>
                </c:pt>
                <c:pt idx="3">
                  <c:v>6</c:v>
                </c:pt>
                <c:pt idx="4">
                  <c:v>1</c:v>
                </c:pt>
              </c:numCache>
            </c:numRef>
          </c:val>
          <c:extLst>
            <c:ext xmlns:c16="http://schemas.microsoft.com/office/drawing/2014/chart" uri="{C3380CC4-5D6E-409C-BE32-E72D297353CC}">
              <c16:uniqueId val="{0000000E-BDC7-4F0C-8B61-CFF8688BBBF6}"/>
            </c:ext>
          </c:extLst>
        </c:ser>
        <c:dLbls>
          <c:showLegendKey val="0"/>
          <c:showVal val="0"/>
          <c:showCatName val="0"/>
          <c:showSerName val="0"/>
          <c:showPercent val="1"/>
          <c:showBubbleSize val="0"/>
          <c:showLeaderLines val="0"/>
        </c:dLbls>
        <c:firstSliceAng val="0"/>
        <c:holeSize val="70"/>
      </c:doughnutChart>
    </c:plotArea>
    <c:plotVisOnly val="1"/>
    <c:dispBlanksAs val="gap"/>
    <c:showDLblsOverMax val="0"/>
  </c:chart>
  <c:spPr>
    <a:pattFill prst="dkDnDiag">
      <a:fgClr>
        <a:schemeClr val="lt1">
          <a:lumMod val="95000"/>
        </a:schemeClr>
      </a:fgClr>
      <a:bgClr>
        <a:schemeClr val="lt1"/>
      </a:bgClr>
    </a:pattFill>
    <a:ln w="9525" cap="flat" cmpd="sng" algn="ctr">
      <a:solidFill>
        <a:schemeClr val="dk1">
          <a:lumMod val="15000"/>
          <a:lumOff val="85000"/>
        </a:schemeClr>
      </a:solidFill>
      <a:round/>
    </a:ln>
    <a:effectLst/>
  </c:spPr>
  <c:txPr>
    <a:bodyPr/>
    <a:lstStyle/>
    <a:p>
      <a:pPr>
        <a:defRPr/>
      </a:pPr>
      <a:endParaRPr lang="nl-BE"/>
    </a:p>
  </c:txPr>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nl-NL"/>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800" b="1" i="0" u="none" strike="noStrike" kern="1200" baseline="0">
                <a:solidFill>
                  <a:schemeClr val="dk1">
                    <a:lumMod val="65000"/>
                    <a:lumOff val="35000"/>
                  </a:schemeClr>
                </a:solidFill>
                <a:latin typeface="+mn-lt"/>
                <a:ea typeface="+mn-ea"/>
                <a:cs typeface="+mn-cs"/>
              </a:defRPr>
            </a:pPr>
            <a:r>
              <a:rPr lang="nl-BE"/>
              <a:t>Gebruik onlinebetaalmiddelen</a:t>
            </a:r>
          </a:p>
        </c:rich>
      </c:tx>
      <c:layout>
        <c:manualLayout>
          <c:xMode val="edge"/>
          <c:yMode val="edge"/>
          <c:x val="0.20374584426946632"/>
          <c:y val="2.8270268299795859E-2"/>
        </c:manualLayout>
      </c:layout>
      <c:overlay val="0"/>
      <c:spPr>
        <a:noFill/>
        <a:ln>
          <a:noFill/>
        </a:ln>
        <a:effectLst/>
      </c:spPr>
    </c:title>
    <c:autoTitleDeleted val="0"/>
    <c:plotArea>
      <c:layout>
        <c:manualLayout>
          <c:layoutTarget val="inner"/>
          <c:xMode val="edge"/>
          <c:yMode val="edge"/>
          <c:x val="0.27514326334208222"/>
          <c:y val="0.1969400699912511"/>
          <c:w val="0.43026924759405072"/>
          <c:h val="0.71711541265675116"/>
        </c:manualLayout>
      </c:layout>
      <c:doughnutChart>
        <c:varyColors val="1"/>
        <c:ser>
          <c:idx val="0"/>
          <c:order val="0"/>
          <c:dPt>
            <c:idx val="0"/>
            <c:bubble3D val="0"/>
            <c:spPr>
              <a:solidFill>
                <a:schemeClr val="accent1"/>
              </a:solidFill>
              <a:ln>
                <a:noFill/>
              </a:ln>
              <a:effectLst>
                <a:outerShdw blurRad="317500" algn="ctr" rotWithShape="0">
                  <a:prstClr val="black">
                    <a:alpha val="25000"/>
                  </a:prstClr>
                </a:outerShdw>
              </a:effectLst>
            </c:spPr>
            <c:extLst>
              <c:ext xmlns:c16="http://schemas.microsoft.com/office/drawing/2014/chart" uri="{C3380CC4-5D6E-409C-BE32-E72D297353CC}">
                <c16:uniqueId val="{00000001-C018-4609-BD4E-4CC9FFDC037E}"/>
              </c:ext>
            </c:extLst>
          </c:dPt>
          <c:dPt>
            <c:idx val="1"/>
            <c:bubble3D val="0"/>
            <c:spPr>
              <a:solidFill>
                <a:schemeClr val="accent2"/>
              </a:solidFill>
              <a:ln>
                <a:noFill/>
              </a:ln>
              <a:effectLst>
                <a:outerShdw blurRad="317500" algn="ctr" rotWithShape="0">
                  <a:prstClr val="black">
                    <a:alpha val="25000"/>
                  </a:prstClr>
                </a:outerShdw>
              </a:effectLst>
            </c:spPr>
            <c:extLst>
              <c:ext xmlns:c16="http://schemas.microsoft.com/office/drawing/2014/chart" uri="{C3380CC4-5D6E-409C-BE32-E72D297353CC}">
                <c16:uniqueId val="{00000003-C018-4609-BD4E-4CC9FFDC037E}"/>
              </c:ext>
            </c:extLst>
          </c:dPt>
          <c:dPt>
            <c:idx val="2"/>
            <c:bubble3D val="0"/>
            <c:spPr>
              <a:solidFill>
                <a:schemeClr val="accent6"/>
              </a:solidFill>
              <a:ln>
                <a:noFill/>
              </a:ln>
              <a:effectLst>
                <a:outerShdw blurRad="317500" algn="ctr" rotWithShape="0">
                  <a:prstClr val="black">
                    <a:alpha val="25000"/>
                  </a:prstClr>
                </a:outerShdw>
              </a:effectLst>
            </c:spPr>
            <c:extLst>
              <c:ext xmlns:c16="http://schemas.microsoft.com/office/drawing/2014/chart" uri="{C3380CC4-5D6E-409C-BE32-E72D297353CC}">
                <c16:uniqueId val="{00000005-C018-4609-BD4E-4CC9FFDC037E}"/>
              </c:ext>
            </c:extLst>
          </c:dPt>
          <c:dPt>
            <c:idx val="3"/>
            <c:bubble3D val="0"/>
            <c:spPr>
              <a:solidFill>
                <a:schemeClr val="accent4"/>
              </a:solidFill>
              <a:ln>
                <a:noFill/>
              </a:ln>
              <a:effectLst>
                <a:outerShdw blurRad="317500" algn="ctr" rotWithShape="0">
                  <a:prstClr val="black">
                    <a:alpha val="25000"/>
                  </a:prstClr>
                </a:outerShdw>
              </a:effectLst>
            </c:spPr>
            <c:extLst>
              <c:ext xmlns:c16="http://schemas.microsoft.com/office/drawing/2014/chart" uri="{C3380CC4-5D6E-409C-BE32-E72D297353CC}">
                <c16:uniqueId val="{00000007-C018-4609-BD4E-4CC9FFDC037E}"/>
              </c:ext>
            </c:extLst>
          </c:dPt>
          <c:dPt>
            <c:idx val="4"/>
            <c:bubble3D val="0"/>
            <c:spPr>
              <a:solidFill>
                <a:schemeClr val="accent5"/>
              </a:solidFill>
              <a:ln>
                <a:noFill/>
              </a:ln>
              <a:effectLst>
                <a:outerShdw blurRad="317500" algn="ctr" rotWithShape="0">
                  <a:prstClr val="black">
                    <a:alpha val="25000"/>
                  </a:prstClr>
                </a:outerShdw>
              </a:effectLst>
            </c:spPr>
            <c:extLst>
              <c:ext xmlns:c16="http://schemas.microsoft.com/office/drawing/2014/chart" uri="{C3380CC4-5D6E-409C-BE32-E72D297353CC}">
                <c16:uniqueId val="{00000009-C018-4609-BD4E-4CC9FFDC037E}"/>
              </c:ext>
            </c:extLst>
          </c:dPt>
          <c:dPt>
            <c:idx val="5"/>
            <c:bubble3D val="0"/>
            <c:spPr>
              <a:solidFill>
                <a:schemeClr val="accent6"/>
              </a:solidFill>
              <a:ln>
                <a:noFill/>
              </a:ln>
              <a:effectLst>
                <a:outerShdw blurRad="317500" algn="ctr" rotWithShape="0">
                  <a:prstClr val="black">
                    <a:alpha val="25000"/>
                  </a:prstClr>
                </a:outerShdw>
              </a:effectLst>
            </c:spPr>
            <c:extLst>
              <c:ext xmlns:c16="http://schemas.microsoft.com/office/drawing/2014/chart" uri="{C3380CC4-5D6E-409C-BE32-E72D297353CC}">
                <c16:uniqueId val="{0000000B-C018-4609-BD4E-4CC9FFDC037E}"/>
              </c:ext>
            </c:extLst>
          </c:dPt>
          <c:dPt>
            <c:idx val="6"/>
            <c:bubble3D val="0"/>
            <c:spPr>
              <a:solidFill>
                <a:schemeClr val="accent1">
                  <a:lumMod val="60000"/>
                </a:schemeClr>
              </a:solidFill>
              <a:ln>
                <a:noFill/>
              </a:ln>
              <a:effectLst>
                <a:outerShdw blurRad="317500" algn="ctr" rotWithShape="0">
                  <a:prstClr val="black">
                    <a:alpha val="25000"/>
                  </a:prstClr>
                </a:outerShdw>
              </a:effectLst>
            </c:spPr>
            <c:extLst>
              <c:ext xmlns:c16="http://schemas.microsoft.com/office/drawing/2014/chart" uri="{C3380CC4-5D6E-409C-BE32-E72D297353CC}">
                <c16:uniqueId val="{0000000D-C018-4609-BD4E-4CC9FFDC037E}"/>
              </c:ext>
            </c:extLst>
          </c:dPt>
          <c:dLbls>
            <c:dLbl>
              <c:idx val="2"/>
              <c:layout>
                <c:manualLayout>
                  <c:x val="-0.11944444444444446"/>
                  <c:y val="-9.7222222222222224E-2"/>
                </c:manualLayout>
              </c:layou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5-C018-4609-BD4E-4CC9FFDC037E}"/>
                </c:ext>
              </c:extLst>
            </c:dLbl>
            <c:dLbl>
              <c:idx val="6"/>
              <c:spPr>
                <a:solidFill>
                  <a:schemeClr val="lt1">
                    <a:alpha val="75000"/>
                  </a:schemeClr>
                </a:solidFill>
                <a:ln w="9525">
                  <a:solidFill>
                    <a:schemeClr val="dk1">
                      <a:lumMod val="25000"/>
                      <a:lumOff val="75000"/>
                    </a:scheme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nl-BE"/>
                </a:p>
              </c:txPr>
              <c:showLegendKey val="0"/>
              <c:showVal val="0"/>
              <c:showCatName val="1"/>
              <c:showSerName val="0"/>
              <c:showPercent val="1"/>
              <c:showBubbleSize val="0"/>
              <c:extLst>
                <c:ext xmlns:c15="http://schemas.microsoft.com/office/drawing/2012/chart" uri="{CE6537A1-D6FC-4f65-9D91-7224C49458BB}">
                  <c15:spPr xmlns:c15="http://schemas.microsoft.com/office/drawing/2012/chart">
                    <a:prstGeom prst="wedgeRectCallout">
                      <a:avLst>
                        <a:gd name="adj1" fmla="val -8322"/>
                        <a:gd name="adj2" fmla="val 111050"/>
                      </a:avLst>
                    </a:prstGeom>
                  </c15:spPr>
                </c:ext>
                <c:ext xmlns:c16="http://schemas.microsoft.com/office/drawing/2014/chart" uri="{C3380CC4-5D6E-409C-BE32-E72D297353CC}">
                  <c16:uniqueId val="{0000000D-C018-4609-BD4E-4CC9FFDC037E}"/>
                </c:ext>
              </c:extLst>
            </c:dLbl>
            <c:spPr>
              <a:solidFill>
                <a:sysClr val="window" lastClr="FFFFFF">
                  <a:alpha val="75000"/>
                </a:sysClr>
              </a:solidFill>
              <a:ln w="9525">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nl-BE"/>
              </a:p>
            </c:txPr>
            <c:showLegendKey val="0"/>
            <c:showVal val="0"/>
            <c:showCatName val="1"/>
            <c:showSerName val="0"/>
            <c:showPercent val="1"/>
            <c:showBubbleSize val="0"/>
            <c:showLeaderLines val="0"/>
            <c:extLst>
              <c:ext xmlns:c15="http://schemas.microsoft.com/office/drawing/2012/chart" uri="{CE6537A1-D6FC-4f65-9D91-7224C49458BB}">
                <c15:spPr xmlns:c15="http://schemas.microsoft.com/office/drawing/2012/chart">
                  <a:prstGeom prst="wedgeRectCallout">
                    <a:avLst/>
                  </a:prstGeom>
                </c15:spPr>
              </c:ext>
            </c:extLst>
          </c:dLbls>
          <c:cat>
            <c:strRef>
              <c:f>Blad1!$A$186:$A$189</c:f>
              <c:strCache>
                <c:ptCount val="4"/>
                <c:pt idx="0">
                  <c:v>PayPal</c:v>
                </c:pt>
                <c:pt idx="1">
                  <c:v>Bancontact</c:v>
                </c:pt>
                <c:pt idx="2">
                  <c:v>Overschrijving</c:v>
                </c:pt>
                <c:pt idx="3">
                  <c:v>contant</c:v>
                </c:pt>
              </c:strCache>
            </c:strRef>
          </c:cat>
          <c:val>
            <c:numRef>
              <c:f>Blad1!$B$186:$B$189</c:f>
              <c:numCache>
                <c:formatCode>General</c:formatCode>
                <c:ptCount val="4"/>
                <c:pt idx="0">
                  <c:v>8</c:v>
                </c:pt>
                <c:pt idx="1">
                  <c:v>42</c:v>
                </c:pt>
                <c:pt idx="2">
                  <c:v>2</c:v>
                </c:pt>
                <c:pt idx="3">
                  <c:v>8</c:v>
                </c:pt>
              </c:numCache>
            </c:numRef>
          </c:val>
          <c:extLst>
            <c:ext xmlns:c16="http://schemas.microsoft.com/office/drawing/2014/chart" uri="{C3380CC4-5D6E-409C-BE32-E72D297353CC}">
              <c16:uniqueId val="{0000000E-C018-4609-BD4E-4CC9FFDC037E}"/>
            </c:ext>
          </c:extLst>
        </c:ser>
        <c:dLbls>
          <c:showLegendKey val="0"/>
          <c:showVal val="0"/>
          <c:showCatName val="0"/>
          <c:showSerName val="0"/>
          <c:showPercent val="1"/>
          <c:showBubbleSize val="0"/>
          <c:showLeaderLines val="0"/>
        </c:dLbls>
        <c:firstSliceAng val="0"/>
        <c:holeSize val="70"/>
      </c:doughnutChart>
    </c:plotArea>
    <c:plotVisOnly val="1"/>
    <c:dispBlanksAs val="gap"/>
    <c:showDLblsOverMax val="0"/>
  </c:chart>
  <c:spPr>
    <a:pattFill prst="dkDnDiag">
      <a:fgClr>
        <a:schemeClr val="lt1">
          <a:lumMod val="95000"/>
        </a:schemeClr>
      </a:fgClr>
      <a:bgClr>
        <a:schemeClr val="lt1"/>
      </a:bgClr>
    </a:pattFill>
    <a:ln w="9525" cap="flat" cmpd="sng" algn="ctr">
      <a:solidFill>
        <a:schemeClr val="dk1">
          <a:lumMod val="15000"/>
          <a:lumOff val="85000"/>
        </a:schemeClr>
      </a:solidFill>
      <a:round/>
    </a:ln>
    <a:effectLst/>
  </c:spPr>
  <c:txPr>
    <a:bodyPr/>
    <a:lstStyle/>
    <a:p>
      <a:pPr>
        <a:defRPr/>
      </a:pPr>
      <a:endParaRPr lang="nl-BE"/>
    </a:p>
  </c:txPr>
  <c:externalData r:id="rId1">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61">
  <cs:axisTitle>
    <cs:lnRef idx="0"/>
    <cs:fillRef idx="0"/>
    <cs:effectRef idx="0"/>
    <cs:fontRef idx="minor">
      <a:schemeClr val="dk1">
        <a:lumMod val="65000"/>
        <a:lumOff val="35000"/>
      </a:schemeClr>
    </cs:fontRef>
    <cs:defRPr sz="900" kern="1200"/>
  </cs:axisTitle>
  <cs:categoryAxis>
    <cs:lnRef idx="0"/>
    <cs:fillRef idx="0"/>
    <cs:effectRef idx="0"/>
    <cs:fontRef idx="minor">
      <a:schemeClr val="dk1">
        <a:lumMod val="65000"/>
        <a:lumOff val="35000"/>
      </a:schemeClr>
    </cs:fontRef>
    <cs:defRPr sz="900" kern="1200"/>
  </cs:categoryAxis>
  <cs:chartArea>
    <cs:lnRef idx="0"/>
    <cs:fillRef idx="0"/>
    <cs:effectRef idx="0"/>
    <cs:fontRef idx="minor">
      <a:schemeClr val="dk1"/>
    </cs:fontRef>
    <cs:spPr>
      <a:pattFill prst="dkDnDiag">
        <a:fgClr>
          <a:schemeClr val="lt1">
            <a:lumMod val="95000"/>
          </a:schemeClr>
        </a:fgClr>
        <a:bgClr>
          <a:schemeClr val="lt1"/>
        </a:bgClr>
      </a:pattFill>
      <a:ln w="9525" cap="flat" cmpd="sng" algn="ctr">
        <a:solidFill>
          <a:schemeClr val="dk1">
            <a:lumMod val="15000"/>
            <a:lumOff val="85000"/>
          </a:schemeClr>
        </a:solidFill>
        <a:round/>
      </a:ln>
    </cs:spPr>
    <cs:defRPr sz="900" kern="1200"/>
  </cs:chartArea>
  <cs:dataLabel>
    <cs:lnRef idx="0"/>
    <cs:fillRef idx="0"/>
    <cs:effectRef idx="0"/>
    <cs:fontRef idx="minor">
      <a:schemeClr val="lt1"/>
    </cs:fontRef>
    <cs:defRPr sz="900" b="1" i="0" u="none" strike="noStrike" kern="1200" baseline="0"/>
  </cs:dataLabel>
  <cs:dataLabelCallout>
    <cs:lnRef idx="0"/>
    <cs:fillRef idx="0"/>
    <cs:effectRef idx="0"/>
    <cs:fontRef idx="minor">
      <a:schemeClr val="dk1">
        <a:lumMod val="65000"/>
        <a:lumOff val="35000"/>
      </a:schemeClr>
    </cs:fontRef>
    <cs:spPr>
      <a:solidFill>
        <a:schemeClr val="lt1">
          <a:alpha val="75000"/>
        </a:schemeClr>
      </a:solidFill>
      <a:ln w="9525">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317500" algn="ctr" rotWithShape="0">
          <a:prstClr val="black">
            <a:alpha val="25000"/>
          </a:prstClr>
        </a:outerShdw>
      </a:effectLst>
    </cs:spPr>
  </cs:dataPoint>
  <cs:dataPoint3D>
    <cs:lnRef idx="0"/>
    <cs:fillRef idx="0">
      <cs:styleClr val="auto"/>
    </cs:fillRef>
    <cs:effectRef idx="0"/>
    <cs:fontRef idx="minor">
      <a:schemeClr val="dk1"/>
    </cs:fontRef>
    <cs:spPr>
      <a:solidFill>
        <a:schemeClr val="phClr"/>
      </a:solidFill>
      <a:effectLst>
        <a:outerShdw blurRad="88900" sx="102000" sy="102000" algn="ctr" rotWithShape="0">
          <a:prstClr val="black">
            <a:alpha val="20000"/>
          </a:prstClr>
        </a:outerShdw>
      </a:effectLst>
      <a:scene3d>
        <a:camera prst="orthographicFront"/>
        <a:lightRig rig="threePt" dir="t"/>
      </a:scene3d>
      <a:sp3d prstMaterial="matte"/>
    </cs:spPr>
  </cs:dataPoint3D>
  <cs:dataPointLine>
    <cs:lnRef idx="0">
      <cs:styleClr val="auto"/>
    </cs:lnRef>
    <cs:fillRef idx="0"/>
    <cs:effectRef idx="0"/>
    <cs:fontRef idx="minor">
      <a:schemeClr val="dk1"/>
    </cs:fontRef>
    <cs:spPr>
      <a:ln w="28575" cap="rnd">
        <a:solidFill>
          <a:schemeClr val="phClr"/>
        </a:solidFill>
        <a:round/>
      </a:ln>
    </cs:spPr>
  </cs:dataPointLine>
  <cs:dataPointMarker>
    <cs:lnRef idx="0"/>
    <cs:fillRef idx="0">
      <cs:styleClr val="auto"/>
    </cs:fillRef>
    <cs:effectRef idx="0"/>
    <cs:fontRef idx="minor">
      <a:schemeClr val="dk1"/>
    </cs:fontRef>
    <cs:spPr>
      <a:solidFill>
        <a:schemeClr val="phClr"/>
      </a:solidFill>
      <a:ln w="9525">
        <a:solidFill>
          <a:schemeClr val="lt1"/>
        </a:solidFill>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65000"/>
        <a:lumOff val="35000"/>
      </a:schemeClr>
    </cs:fontRef>
    <cs:spPr>
      <a:noFill/>
      <a:ln w="9525" cap="flat" cmpd="sng" algn="ctr">
        <a:solidFill>
          <a:schemeClr val="dk1">
            <a:lumMod val="15000"/>
            <a:lumOff val="85000"/>
          </a:schemeClr>
        </a:solidFill>
        <a:round/>
      </a:ln>
    </cs:spPr>
    <cs:defRPr sz="900" kern="1200"/>
  </cs:dataTable>
  <cs:downBar>
    <cs:lnRef idx="0"/>
    <cs:fillRef idx="0"/>
    <cs:effectRef idx="0"/>
    <cs:fontRef idx="minor">
      <a:schemeClr val="dk1"/>
    </cs:fontRef>
    <cs:spPr>
      <a:solidFill>
        <a:schemeClr val="dk1">
          <a:lumMod val="75000"/>
          <a:lumOff val="25000"/>
        </a:schemeClr>
      </a:solidFill>
      <a:ln w="9525" cap="flat" cmpd="sng" algn="ctr">
        <a:solidFill>
          <a:schemeClr val="dk1">
            <a:lumMod val="65000"/>
            <a:lumOff val="35000"/>
          </a:schemeClr>
        </a:solidFill>
        <a:round/>
      </a:ln>
    </cs:spPr>
  </cs:downBar>
  <cs:dropLine>
    <cs:lnRef idx="0"/>
    <cs:fillRef idx="0"/>
    <cs:effectRef idx="0"/>
    <cs:fontRef idx="minor">
      <a:schemeClr val="dk1"/>
    </cs:fontRef>
    <cs:spPr>
      <a:ln w="9525" cap="flat" cmpd="sng" algn="ctr">
        <a:solidFill>
          <a:schemeClr val="dk1">
            <a:lumMod val="35000"/>
            <a:lumOff val="65000"/>
          </a:schemeClr>
        </a:solidFill>
        <a:round/>
      </a:ln>
    </cs:spPr>
  </cs:dropLine>
  <cs:errorBar>
    <cs:lnRef idx="0"/>
    <cs:fillRef idx="0"/>
    <cs:effectRef idx="0"/>
    <cs:fontRef idx="minor">
      <a:schemeClr val="dk1"/>
    </cs:fontRef>
    <cs:spPr>
      <a:ln w="9525" cap="flat" cmpd="sng" algn="ctr">
        <a:solidFill>
          <a:schemeClr val="dk1">
            <a:lumMod val="65000"/>
            <a:lumOff val="35000"/>
          </a:schemeClr>
        </a:solidFill>
        <a:round/>
      </a:ln>
    </cs:spPr>
  </cs:errorBar>
  <cs:floor>
    <cs:lnRef idx="0"/>
    <cs:fillRef idx="0"/>
    <cs:effectRef idx="0"/>
    <cs:fontRef idx="minor">
      <a:schemeClr val="dk1"/>
    </cs:fontRef>
    <cs:spPr>
      <a:noFill/>
      <a:ln>
        <a:noFill/>
      </a:ln>
    </cs:spPr>
  </cs:floor>
  <cs:gridlineMajor>
    <cs:lnRef idx="0"/>
    <cs:fillRef idx="0"/>
    <cs:effectRef idx="0"/>
    <cs:fontRef idx="minor">
      <a:schemeClr val="dk1"/>
    </cs:fontRef>
    <cs:spPr>
      <a:ln w="9525" cap="flat" cmpd="sng" algn="ctr">
        <a:solidFill>
          <a:schemeClr val="dk1">
            <a:lumMod val="15000"/>
            <a:lumOff val="85000"/>
          </a:schemeClr>
        </a:solidFill>
        <a:round/>
      </a:ln>
    </cs:spPr>
  </cs:gridlineMajor>
  <cs:gridlineMinor>
    <cs:lnRef idx="0"/>
    <cs:fillRef idx="0"/>
    <cs:effectRef idx="0"/>
    <cs:fontRef idx="minor">
      <a:schemeClr val="dk1"/>
    </cs:fontRef>
    <cs:spPr>
      <a:ln w="9525" cap="flat" cmpd="sng" algn="ctr">
        <a:solidFill>
          <a:schemeClr val="dk1">
            <a:lumMod val="5000"/>
            <a:lumOff val="95000"/>
          </a:schemeClr>
        </a:solidFill>
        <a:round/>
      </a:ln>
    </cs:spPr>
  </cs:gridlineMinor>
  <cs:hiLoLine>
    <cs:lnRef idx="0"/>
    <cs:fillRef idx="0"/>
    <cs:effectRef idx="0"/>
    <cs:fontRef idx="minor">
      <a:schemeClr val="dk1"/>
    </cs:fontRef>
    <cs:spPr>
      <a:ln w="9525" cap="flat" cmpd="sng" algn="ctr">
        <a:solidFill>
          <a:schemeClr val="dk1">
            <a:lumMod val="50000"/>
            <a:lumOff val="50000"/>
          </a:schemeClr>
        </a:solidFill>
        <a:round/>
      </a:ln>
    </cs:spPr>
  </cs:hiLoLine>
  <cs:leaderLine>
    <cs:lnRef idx="0"/>
    <cs:fillRef idx="0"/>
    <cs:effectRef idx="0"/>
    <cs:fontRef idx="minor">
      <a:schemeClr val="dk1"/>
    </cs:fontRef>
    <cs:spPr>
      <a:ln w="9525" cap="flat" cmpd="sng" algn="ctr">
        <a:solidFill>
          <a:schemeClr val="dk1">
            <a:lumMod val="35000"/>
            <a:lumOff val="65000"/>
          </a:schemeClr>
        </a:solidFill>
        <a:round/>
      </a:ln>
    </cs:spPr>
  </cs:leaderLine>
  <cs:legend>
    <cs:lnRef idx="0"/>
    <cs:fillRef idx="0"/>
    <cs:effectRef idx="0"/>
    <cs:fontRef idx="minor">
      <a:schemeClr val="dk1">
        <a:lumMod val="65000"/>
        <a:lumOff val="35000"/>
      </a:schemeClr>
    </cs:fontRef>
    <cs:spPr>
      <a:solidFill>
        <a:schemeClr val="lt1">
          <a:alpha val="78000"/>
        </a:schemeClr>
      </a:solidFill>
    </cs:spPr>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dk1">
        <a:lumMod val="65000"/>
        <a:lumOff val="35000"/>
      </a:schemeClr>
    </cs:fontRef>
    <cs:defRPr sz="900" kern="1200"/>
  </cs:seriesAxis>
  <cs:seriesLine>
    <cs:lnRef idx="0"/>
    <cs:fillRef idx="0"/>
    <cs:effectRef idx="0"/>
    <cs:fontRef idx="minor">
      <a:schemeClr val="dk1"/>
    </cs:fontRef>
    <cs:spPr>
      <a:ln w="9525" cap="flat" cmpd="sng" algn="ctr">
        <a:solidFill>
          <a:schemeClr val="dk1">
            <a:lumMod val="35000"/>
            <a:lumOff val="65000"/>
          </a:schemeClr>
        </a:solidFill>
        <a:round/>
      </a:ln>
    </cs:spPr>
  </cs:seriesLine>
  <cs:title>
    <cs:lnRef idx="0"/>
    <cs:fillRef idx="0"/>
    <cs:effectRef idx="0"/>
    <cs:fontRef idx="minor">
      <a:schemeClr val="dk1">
        <a:lumMod val="65000"/>
        <a:lumOff val="35000"/>
      </a:schemeClr>
    </cs:fontRef>
    <cs:defRPr sz="1800" b="1" kern="120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dk1">
        <a:lumMod val="65000"/>
        <a:lumOff val="35000"/>
      </a:schemeClr>
    </cs:fontRef>
    <cs:defRPr sz="900" kern="1200"/>
  </cs:trendlineLabel>
  <cs:upBar>
    <cs:lnRef idx="0"/>
    <cs:fillRef idx="0"/>
    <cs:effectRef idx="0"/>
    <cs:fontRef idx="minor">
      <a:schemeClr val="dk1"/>
    </cs:fontRef>
    <cs:spPr>
      <a:solidFill>
        <a:schemeClr val="lt1"/>
      </a:solidFill>
      <a:ln w="9525" cap="flat" cmpd="sng" algn="ctr">
        <a:solidFill>
          <a:schemeClr val="dk1">
            <a:lumMod val="65000"/>
            <a:lumOff val="35000"/>
          </a:schemeClr>
        </a:solidFill>
        <a:round/>
      </a:ln>
    </cs:spPr>
  </cs:upBar>
  <cs:valueAxis>
    <cs:lnRef idx="0"/>
    <cs:fillRef idx="0"/>
    <cs:effectRef idx="0"/>
    <cs:fontRef idx="minor">
      <a:schemeClr val="dk1">
        <a:lumMod val="65000"/>
        <a:lumOff val="35000"/>
      </a:schemeClr>
    </cs:fontRef>
    <cs:defRPr sz="900" kern="1200"/>
  </cs:valueAxis>
  <cs:wall>
    <cs:lnRef idx="0"/>
    <cs:fillRef idx="0"/>
    <cs:effectRef idx="0"/>
    <cs:fontRef idx="minor">
      <a:schemeClr val="dk1"/>
    </cs:fontRef>
  </cs:wall>
</cs:chartStyle>
</file>

<file path=word/charts/style2.xml><?xml version="1.0" encoding="utf-8"?>
<cs:chartStyle xmlns:cs="http://schemas.microsoft.com/office/drawing/2012/chartStyle" xmlns:a="http://schemas.openxmlformats.org/drawingml/2006/main" id="261">
  <cs:axisTitle>
    <cs:lnRef idx="0"/>
    <cs:fillRef idx="0"/>
    <cs:effectRef idx="0"/>
    <cs:fontRef idx="minor">
      <a:schemeClr val="dk1">
        <a:lumMod val="65000"/>
        <a:lumOff val="35000"/>
      </a:schemeClr>
    </cs:fontRef>
    <cs:defRPr sz="900" kern="1200"/>
  </cs:axisTitle>
  <cs:categoryAxis>
    <cs:lnRef idx="0"/>
    <cs:fillRef idx="0"/>
    <cs:effectRef idx="0"/>
    <cs:fontRef idx="minor">
      <a:schemeClr val="dk1">
        <a:lumMod val="65000"/>
        <a:lumOff val="35000"/>
      </a:schemeClr>
    </cs:fontRef>
    <cs:defRPr sz="900" kern="1200"/>
  </cs:categoryAxis>
  <cs:chartArea>
    <cs:lnRef idx="0"/>
    <cs:fillRef idx="0"/>
    <cs:effectRef idx="0"/>
    <cs:fontRef idx="minor">
      <a:schemeClr val="dk1"/>
    </cs:fontRef>
    <cs:spPr>
      <a:pattFill prst="dkDnDiag">
        <a:fgClr>
          <a:schemeClr val="lt1">
            <a:lumMod val="95000"/>
          </a:schemeClr>
        </a:fgClr>
        <a:bgClr>
          <a:schemeClr val="lt1"/>
        </a:bgClr>
      </a:pattFill>
      <a:ln w="9525" cap="flat" cmpd="sng" algn="ctr">
        <a:solidFill>
          <a:schemeClr val="dk1">
            <a:lumMod val="15000"/>
            <a:lumOff val="85000"/>
          </a:schemeClr>
        </a:solidFill>
        <a:round/>
      </a:ln>
    </cs:spPr>
    <cs:defRPr sz="900" kern="1200"/>
  </cs:chartArea>
  <cs:dataLabel>
    <cs:lnRef idx="0"/>
    <cs:fillRef idx="0"/>
    <cs:effectRef idx="0"/>
    <cs:fontRef idx="minor">
      <a:schemeClr val="lt1"/>
    </cs:fontRef>
    <cs:defRPr sz="900" b="1" i="0" u="none" strike="noStrike" kern="1200" baseline="0"/>
  </cs:dataLabel>
  <cs:dataLabelCallout>
    <cs:lnRef idx="0"/>
    <cs:fillRef idx="0"/>
    <cs:effectRef idx="0"/>
    <cs:fontRef idx="minor">
      <a:schemeClr val="dk1">
        <a:lumMod val="65000"/>
        <a:lumOff val="35000"/>
      </a:schemeClr>
    </cs:fontRef>
    <cs:spPr>
      <a:solidFill>
        <a:schemeClr val="lt1">
          <a:alpha val="75000"/>
        </a:schemeClr>
      </a:solidFill>
      <a:ln w="9525">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317500" algn="ctr" rotWithShape="0">
          <a:prstClr val="black">
            <a:alpha val="25000"/>
          </a:prstClr>
        </a:outerShdw>
      </a:effectLst>
    </cs:spPr>
  </cs:dataPoint>
  <cs:dataPoint3D>
    <cs:lnRef idx="0"/>
    <cs:fillRef idx="0">
      <cs:styleClr val="auto"/>
    </cs:fillRef>
    <cs:effectRef idx="0"/>
    <cs:fontRef idx="minor">
      <a:schemeClr val="dk1"/>
    </cs:fontRef>
    <cs:spPr>
      <a:solidFill>
        <a:schemeClr val="phClr"/>
      </a:solidFill>
      <a:effectLst>
        <a:outerShdw blurRad="88900" sx="102000" sy="102000" algn="ctr" rotWithShape="0">
          <a:prstClr val="black">
            <a:alpha val="20000"/>
          </a:prstClr>
        </a:outerShdw>
      </a:effectLst>
      <a:scene3d>
        <a:camera prst="orthographicFront"/>
        <a:lightRig rig="threePt" dir="t"/>
      </a:scene3d>
      <a:sp3d prstMaterial="matte"/>
    </cs:spPr>
  </cs:dataPoint3D>
  <cs:dataPointLine>
    <cs:lnRef idx="0">
      <cs:styleClr val="auto"/>
    </cs:lnRef>
    <cs:fillRef idx="0"/>
    <cs:effectRef idx="0"/>
    <cs:fontRef idx="minor">
      <a:schemeClr val="dk1"/>
    </cs:fontRef>
    <cs:spPr>
      <a:ln w="28575" cap="rnd">
        <a:solidFill>
          <a:schemeClr val="phClr"/>
        </a:solidFill>
        <a:round/>
      </a:ln>
    </cs:spPr>
  </cs:dataPointLine>
  <cs:dataPointMarker>
    <cs:lnRef idx="0"/>
    <cs:fillRef idx="0">
      <cs:styleClr val="auto"/>
    </cs:fillRef>
    <cs:effectRef idx="0"/>
    <cs:fontRef idx="minor">
      <a:schemeClr val="dk1"/>
    </cs:fontRef>
    <cs:spPr>
      <a:solidFill>
        <a:schemeClr val="phClr"/>
      </a:solidFill>
      <a:ln w="9525">
        <a:solidFill>
          <a:schemeClr val="lt1"/>
        </a:solidFill>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65000"/>
        <a:lumOff val="35000"/>
      </a:schemeClr>
    </cs:fontRef>
    <cs:spPr>
      <a:noFill/>
      <a:ln w="9525" cap="flat" cmpd="sng" algn="ctr">
        <a:solidFill>
          <a:schemeClr val="dk1">
            <a:lumMod val="15000"/>
            <a:lumOff val="85000"/>
          </a:schemeClr>
        </a:solidFill>
        <a:round/>
      </a:ln>
    </cs:spPr>
    <cs:defRPr sz="900" kern="1200"/>
  </cs:dataTable>
  <cs:downBar>
    <cs:lnRef idx="0"/>
    <cs:fillRef idx="0"/>
    <cs:effectRef idx="0"/>
    <cs:fontRef idx="minor">
      <a:schemeClr val="dk1"/>
    </cs:fontRef>
    <cs:spPr>
      <a:solidFill>
        <a:schemeClr val="dk1">
          <a:lumMod val="75000"/>
          <a:lumOff val="25000"/>
        </a:schemeClr>
      </a:solidFill>
      <a:ln w="9525" cap="flat" cmpd="sng" algn="ctr">
        <a:solidFill>
          <a:schemeClr val="dk1">
            <a:lumMod val="65000"/>
            <a:lumOff val="35000"/>
          </a:schemeClr>
        </a:solidFill>
        <a:round/>
      </a:ln>
    </cs:spPr>
  </cs:downBar>
  <cs:dropLine>
    <cs:lnRef idx="0"/>
    <cs:fillRef idx="0"/>
    <cs:effectRef idx="0"/>
    <cs:fontRef idx="minor">
      <a:schemeClr val="dk1"/>
    </cs:fontRef>
    <cs:spPr>
      <a:ln w="9525" cap="flat" cmpd="sng" algn="ctr">
        <a:solidFill>
          <a:schemeClr val="dk1">
            <a:lumMod val="35000"/>
            <a:lumOff val="65000"/>
          </a:schemeClr>
        </a:solidFill>
        <a:round/>
      </a:ln>
    </cs:spPr>
  </cs:dropLine>
  <cs:errorBar>
    <cs:lnRef idx="0"/>
    <cs:fillRef idx="0"/>
    <cs:effectRef idx="0"/>
    <cs:fontRef idx="minor">
      <a:schemeClr val="dk1"/>
    </cs:fontRef>
    <cs:spPr>
      <a:ln w="9525" cap="flat" cmpd="sng" algn="ctr">
        <a:solidFill>
          <a:schemeClr val="dk1">
            <a:lumMod val="65000"/>
            <a:lumOff val="35000"/>
          </a:schemeClr>
        </a:solidFill>
        <a:round/>
      </a:ln>
    </cs:spPr>
  </cs:errorBar>
  <cs:floor>
    <cs:lnRef idx="0"/>
    <cs:fillRef idx="0"/>
    <cs:effectRef idx="0"/>
    <cs:fontRef idx="minor">
      <a:schemeClr val="dk1"/>
    </cs:fontRef>
    <cs:spPr>
      <a:noFill/>
      <a:ln>
        <a:noFill/>
      </a:ln>
    </cs:spPr>
  </cs:floor>
  <cs:gridlineMajor>
    <cs:lnRef idx="0"/>
    <cs:fillRef idx="0"/>
    <cs:effectRef idx="0"/>
    <cs:fontRef idx="minor">
      <a:schemeClr val="dk1"/>
    </cs:fontRef>
    <cs:spPr>
      <a:ln w="9525" cap="flat" cmpd="sng" algn="ctr">
        <a:solidFill>
          <a:schemeClr val="dk1">
            <a:lumMod val="15000"/>
            <a:lumOff val="85000"/>
          </a:schemeClr>
        </a:solidFill>
        <a:round/>
      </a:ln>
    </cs:spPr>
  </cs:gridlineMajor>
  <cs:gridlineMinor>
    <cs:lnRef idx="0"/>
    <cs:fillRef idx="0"/>
    <cs:effectRef idx="0"/>
    <cs:fontRef idx="minor">
      <a:schemeClr val="dk1"/>
    </cs:fontRef>
    <cs:spPr>
      <a:ln w="9525" cap="flat" cmpd="sng" algn="ctr">
        <a:solidFill>
          <a:schemeClr val="dk1">
            <a:lumMod val="5000"/>
            <a:lumOff val="95000"/>
          </a:schemeClr>
        </a:solidFill>
        <a:round/>
      </a:ln>
    </cs:spPr>
  </cs:gridlineMinor>
  <cs:hiLoLine>
    <cs:lnRef idx="0"/>
    <cs:fillRef idx="0"/>
    <cs:effectRef idx="0"/>
    <cs:fontRef idx="minor">
      <a:schemeClr val="dk1"/>
    </cs:fontRef>
    <cs:spPr>
      <a:ln w="9525" cap="flat" cmpd="sng" algn="ctr">
        <a:solidFill>
          <a:schemeClr val="dk1">
            <a:lumMod val="50000"/>
            <a:lumOff val="50000"/>
          </a:schemeClr>
        </a:solidFill>
        <a:round/>
      </a:ln>
    </cs:spPr>
  </cs:hiLoLine>
  <cs:leaderLine>
    <cs:lnRef idx="0"/>
    <cs:fillRef idx="0"/>
    <cs:effectRef idx="0"/>
    <cs:fontRef idx="minor">
      <a:schemeClr val="dk1"/>
    </cs:fontRef>
    <cs:spPr>
      <a:ln w="9525" cap="flat" cmpd="sng" algn="ctr">
        <a:solidFill>
          <a:schemeClr val="dk1">
            <a:lumMod val="35000"/>
            <a:lumOff val="65000"/>
          </a:schemeClr>
        </a:solidFill>
        <a:round/>
      </a:ln>
    </cs:spPr>
  </cs:leaderLine>
  <cs:legend>
    <cs:lnRef idx="0"/>
    <cs:fillRef idx="0"/>
    <cs:effectRef idx="0"/>
    <cs:fontRef idx="minor">
      <a:schemeClr val="dk1">
        <a:lumMod val="65000"/>
        <a:lumOff val="35000"/>
      </a:schemeClr>
    </cs:fontRef>
    <cs:spPr>
      <a:solidFill>
        <a:schemeClr val="lt1">
          <a:alpha val="78000"/>
        </a:schemeClr>
      </a:solidFill>
    </cs:spPr>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dk1">
        <a:lumMod val="65000"/>
        <a:lumOff val="35000"/>
      </a:schemeClr>
    </cs:fontRef>
    <cs:defRPr sz="900" kern="1200"/>
  </cs:seriesAxis>
  <cs:seriesLine>
    <cs:lnRef idx="0"/>
    <cs:fillRef idx="0"/>
    <cs:effectRef idx="0"/>
    <cs:fontRef idx="minor">
      <a:schemeClr val="dk1"/>
    </cs:fontRef>
    <cs:spPr>
      <a:ln w="9525" cap="flat" cmpd="sng" algn="ctr">
        <a:solidFill>
          <a:schemeClr val="dk1">
            <a:lumMod val="35000"/>
            <a:lumOff val="65000"/>
          </a:schemeClr>
        </a:solidFill>
        <a:round/>
      </a:ln>
    </cs:spPr>
  </cs:seriesLine>
  <cs:title>
    <cs:lnRef idx="0"/>
    <cs:fillRef idx="0"/>
    <cs:effectRef idx="0"/>
    <cs:fontRef idx="minor">
      <a:schemeClr val="dk1">
        <a:lumMod val="65000"/>
        <a:lumOff val="35000"/>
      </a:schemeClr>
    </cs:fontRef>
    <cs:defRPr sz="1800" b="1" kern="120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dk1">
        <a:lumMod val="65000"/>
        <a:lumOff val="35000"/>
      </a:schemeClr>
    </cs:fontRef>
    <cs:defRPr sz="900" kern="1200"/>
  </cs:trendlineLabel>
  <cs:upBar>
    <cs:lnRef idx="0"/>
    <cs:fillRef idx="0"/>
    <cs:effectRef idx="0"/>
    <cs:fontRef idx="minor">
      <a:schemeClr val="dk1"/>
    </cs:fontRef>
    <cs:spPr>
      <a:solidFill>
        <a:schemeClr val="lt1"/>
      </a:solidFill>
      <a:ln w="9525" cap="flat" cmpd="sng" algn="ctr">
        <a:solidFill>
          <a:schemeClr val="dk1">
            <a:lumMod val="65000"/>
            <a:lumOff val="35000"/>
          </a:schemeClr>
        </a:solidFill>
        <a:round/>
      </a:ln>
    </cs:spPr>
  </cs:upBar>
  <cs:valueAxis>
    <cs:lnRef idx="0"/>
    <cs:fillRef idx="0"/>
    <cs:effectRef idx="0"/>
    <cs:fontRef idx="minor">
      <a:schemeClr val="dk1">
        <a:lumMod val="65000"/>
        <a:lumOff val="35000"/>
      </a:schemeClr>
    </cs:fontRef>
    <cs:defRPr sz="900" kern="1200"/>
  </cs:valueAxis>
  <cs:wall>
    <cs:lnRef idx="0"/>
    <cs:fillRef idx="0"/>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W3C17</b:Tag>
    <b:SourceType>InternetSite</b:SourceType>
    <b:Guid>{2DBC4C99-3483-479A-A368-A25E5AA744B4}</b:Guid>
    <b:Title>W3C CSS2.1 specification for pseudo-elements and pseudo-classes</b:Title>
    <b:InternetSiteTitle>World Wide Web Consortium</b:InternetSiteTitle>
    <b:ProductionCompany/>
    <b:Year/>
    <b:Month/>
    <b:Day/>
    <b:YearAccessed>2017</b:YearAccessed>
    <b:MonthAccessed>3</b:MonthAccessed>
    <b:DayAccessed>17</b:DayAccessed>
    <b:URL>http://www.w3.org/TR/CSS21/selector.html#pseudo-elements</b:URL>
    <b:Version/>
    <b:ShortTitle/>
    <b:StandardNumber/>
    <b:Comments/>
    <b:Medium/>
    <b:DOI/>
    <b:RefOrder>14</b:RefOrder>
  </b:Source>
  <b:Source>
    <b:Tag>Cha17</b:Tag>
    <b:SourceType>InternetSite</b:SourceType>
    <b:Guid>{FF1541FA-D4DD-4A04-9804-DD043ABB1D15}</b:Guid>
    <b:Author>
      <b:Author>
        <b:NameList>
          <b:Person>
            <b:Last>Patel</b:Last>
            <b:First>Chandresh</b:First>
          </b:Person>
        </b:NameList>
      </b:Author>
    </b:Author>
    <b:Title>Bacany technology</b:Title>
    <b:YearAccessed>2017</b:YearAccessed>
    <b:MonthAccessed>maart</b:MonthAccessed>
    <b:DayAccessed>17</b:DayAccessed>
    <b:URL>http://www.bacancytechnology.com/blog/angular2-vs-react-vs-polymer</b:URL>
    <b:RefOrder>4</b:RefOrder>
  </b:Source>
  <b:Source>
    <b:Tag>Frameworks</b:Tag>
    <b:SourceType>InternetSite</b:SourceType>
    <b:Guid>{B1FA0D41-FD2F-4A7A-9F07-95D541616A32}</b:Guid>
    <b:Author>
      <b:Author>
        <b:NameList>
          <b:Person>
            <b:Last>Danailov</b:Last>
            <b:First>Dimitar</b:First>
          </b:Person>
        </b:NameList>
      </b:Author>
    </b:Author>
    <b:Title>Mentormate</b:Title>
    <b:Year>2016</b:Year>
    <b:Month>10</b:Month>
    <b:Day>10</b:Day>
    <b:YearAccessed>2017</b:YearAccessed>
    <b:MonthAccessed>maart</b:MonthAccessed>
    <b:DayAccessed>17</b:DayAccessed>
    <b:URL>https://mentormate.com/blog/polymer-vs-angular-future-web-apps/</b:URL>
    <b:RefOrder>15</b:RefOrder>
  </b:Source>
  <b:Source>
    <b:Tag>W3schools</b:Tag>
    <b:SourceType>InternetSite</b:SourceType>
    <b:Guid>{75EA61D2-B274-47E1-86A0-230D845964F1}</b:Guid>
    <b:Title>W3schools.com</b:Title>
    <b:YearAccessed>2017</b:YearAccessed>
    <b:MonthAccessed>maart</b:MonthAccessed>
    <b:DayAccessed>17</b:DayAccessed>
    <b:URL>https://www.w3schools.com/</b:URL>
    <b:Author>
      <b:Author>
        <b:Corporate>W3schools</b:Corporate>
      </b:Author>
    </b:Author>
    <b:RefOrder>1</b:RefOrder>
  </b:Source>
  <b:Source>
    <b:Tag>HTM17</b:Tag>
    <b:SourceType>InternetSite</b:SourceType>
    <b:Guid>{EEA2BA74-7D51-4675-B79D-034D15C463FD}</b:Guid>
    <b:Title>HTML5 – Hypertext Markup Language – 5.0</b:Title>
    <b:InternetSiteTitle>Internet Engineering Task Force</b:InternetSiteTitle>
    <b:YearAccessed>2017</b:YearAccessed>
    <b:MonthAccessed>maart</b:MonthAccessed>
    <b:DayAccessed>17</b:DayAccessed>
    <b:URL>http://www.w3.org/2014/10/html5-rec.html.en</b:URL>
    <b:RefOrder>2</b:RefOrder>
  </b:Source>
  <b:Source>
    <b:Tag>TijdelijkeAanduiding1</b:Tag>
    <b:SourceType>InternetSite</b:SourceType>
    <b:Guid>{0CA4E9EC-7CEC-4A29-8A7B-FE8E606830D7}</b:Guid>
    <b:Author>
      <b:Author>
        <b:NameList>
          <b:Person>
            <b:Last>Danailov</b:Last>
            <b:First>Dimitar</b:First>
          </b:Person>
        </b:NameList>
      </b:Author>
    </b:Author>
    <b:Title>Mentormate</b:Title>
    <b:Year>2016</b:Year>
    <b:Month>10</b:Month>
    <b:Day>10</b:Day>
    <b:YearAccessed>2017</b:YearAccessed>
    <b:MonthAccessed>03</b:MonthAccessed>
    <b:DayAccessed>17</b:DayAccessed>
    <b:URL>https://mentormate.com/blog/polymer-vs-angular-future-web-apps/</b:URL>
    <b:RefOrder>3</b:RefOrder>
  </b:Source>
  <b:Source>
    <b:Tag>Ale17</b:Tag>
    <b:SourceType>InternetSite</b:SourceType>
    <b:Guid>{43D9C68C-D70A-4413-9C80-85616B07B3A5}</b:Guid>
    <b:Author>
      <b:Author>
        <b:NameList>
          <b:Person>
            <b:Last>Ivanovs</b:Last>
            <b:First>Alex</b:First>
          </b:Person>
        </b:NameList>
      </b:Author>
    </b:Author>
    <b:Year>2017</b:Year>
    <b:Month>maart</b:Month>
    <b:Day>9</b:Day>
    <b:YearAccessed>2017</b:YearAccessed>
    <b:MonthAccessed>maart</b:MonthAccessed>
    <b:DayAccessed>17</b:DayAccessed>
    <b:URL>https://colorlib.com/wp/javascript-frameworks/</b:URL>
    <b:RefOrder>5</b:RefOrder>
  </b:Source>
  <b:Source>
    <b:Tag>Jer15</b:Tag>
    <b:SourceType>InternetSite</b:SourceType>
    <b:Guid>{891C1A9C-005F-45CD-9AEB-5DB518AAB1C3}</b:Guid>
    <b:Author>
      <b:Author>
        <b:NameList>
          <b:Person>
            <b:Last>Tomas</b:Last>
            <b:First>Jeroen</b:First>
          </b:Person>
        </b:NameList>
      </b:Author>
    </b:Author>
    <b:Year>2015</b:Year>
    <b:Month>september</b:Month>
    <b:Day>19</b:Day>
    <b:YearAccessed>2017</b:YearAccessed>
    <b:MonthAccessed>maart</b:MonthAccessed>
    <b:DayAccessed>17</b:DayAccessed>
    <b:URL>https://conkreetinternet.nl/wat-is-een-api/</b:URL>
    <b:RefOrder>6</b:RefOrder>
  </b:Source>
  <b:Source>
    <b:Tag>Pet17</b:Tag>
    <b:SourceType>InternetSite</b:SourceType>
    <b:Guid>{3F3158C3-8AED-4D74-B83F-8ECADCDE45FF}</b:Guid>
    <b:Author>
      <b:Author>
        <b:NameList>
          <b:Person>
            <b:Last>Wayner</b:Last>
            <b:First>Peter</b:First>
          </b:Person>
        </b:NameList>
      </b:Author>
    </b:Author>
    <b:Year>2017</b:Year>
    <b:Month>februari</b:Month>
    <b:Day>9</b:Day>
    <b:YearAccessed>17</b:YearAccessed>
    <b:MonthAccessed>maart</b:MonthAccessed>
    <b:DayAccessed>2017</b:DayAccessed>
    <b:URL>http://www.infoworld.com/article/3166109/application-development/php-vs-nodejs-an-epic-battle-for-developer-mind-share.html</b:URL>
    <b:RefOrder>7</b:RefOrder>
  </b:Source>
  <b:Source>
    <b:Tag>Dan17</b:Tag>
    <b:SourceType>InternetSite</b:SourceType>
    <b:Guid>{67FE6B30-8823-495C-9175-D995E542AEB3}</b:Guid>
    <b:Author>
      <b:Author>
        <b:NameList>
          <b:Person>
            <b:Last>Threlfall</b:Last>
            <b:First>Daniel</b:First>
          </b:Person>
        </b:NameList>
      </b:Author>
    </b:Author>
    <b:Title>Worthwhile</b:Title>
    <b:YearAccessed>2017</b:YearAccessed>
    <b:MonthAccessed>maart</b:MonthAccessed>
    <b:DayAccessed>17</b:DayAccessed>
    <b:URL>https://worthwhile.com/blog/2016/07/19/django-python-advantages/</b:URL>
    <b:RefOrder>8</b:RefOrder>
  </b:Source>
  <b:Source>
    <b:Tag>Pie16</b:Tag>
    <b:SourceType>InternetSite</b:SourceType>
    <b:Guid>{3E964D80-7D46-4C4F-95C5-05DE9368AFDE}</b:Guid>
    <b:Author>
      <b:Author>
        <b:NameList>
          <b:Person>
            <b:Last>Pieter</b:Last>
          </b:Person>
        </b:NameList>
      </b:Author>
    </b:Author>
    <b:Title>Newance</b:Title>
    <b:Year>2016</b:Year>
    <b:Month>januari</b:Month>
    <b:Day>27</b:Day>
    <b:YearAccessed>2017</b:YearAccessed>
    <b:MonthAccessed>maart</b:MonthAccessed>
    <b:DayAccessed>17</b:DayAccessed>
    <b:URL>https://www.newance.be/nl/tips/online-betaalsystemen</b:URL>
    <b:RefOrder>9</b:RefOrder>
  </b:Source>
  <b:Source>
    <b:Tag>cPa17</b:Tag>
    <b:SourceType>InternetSite</b:SourceType>
    <b:Guid>{04C40A45-7CDE-4957-BD91-055425B208FF}</b:Guid>
    <b:Title>cPanel</b:Title>
    <b:YearAccessed>2017</b:YearAccessed>
    <b:MonthAccessed>maart</b:MonthAccessed>
    <b:DayAccessed>17</b:DayAccessed>
    <b:URL>https://cpanel.com/</b:URL>
    <b:RefOrder>10</b:RefOrder>
  </b:Source>
  <b:Source>
    <b:Tag>Git17</b:Tag>
    <b:SourceType>InternetSite</b:SourceType>
    <b:Guid>{942EDB1F-CEC7-4895-AE68-BC57A84541F6}</b:Guid>
    <b:Title>Github Pages</b:Title>
    <b:ProductionCompany>GitHub</b:ProductionCompany>
    <b:YearAccessed>2017</b:YearAccessed>
    <b:MonthAccessed>maart</b:MonthAccessed>
    <b:DayAccessed>17</b:DayAccessed>
    <b:URL>https://pages.github.com/</b:URL>
    <b:RefOrder>11</b:RefOrder>
  </b:Source>
  <b:Source>
    <b:Tag>Dig17</b:Tag>
    <b:SourceType>InternetSite</b:SourceType>
    <b:Guid>{527D96E3-7524-4FD2-B4C6-52B88D6E201E}</b:Guid>
    <b:Title>DigitalOcean</b:Title>
    <b:ProductionCompany>DigitalOcean</b:ProductionCompany>
    <b:YearAccessed>2017</b:YearAccessed>
    <b:MonthAccessed>maart</b:MonthAccessed>
    <b:DayAccessed>17</b:DayAccessed>
    <b:URL>https://www.digitalocean.com/</b:URL>
    <b:RefOrder>12</b:RefOrder>
  </b:Source>
  <b:Source>
    <b:Tag>Mol17</b:Tag>
    <b:SourceType>InternetSite</b:SourceType>
    <b:Guid>{8BBFA8F7-45F6-432B-8390-930EDD929A08}</b:Guid>
    <b:Title>Mollie</b:Title>
    <b:ProductionCompany>Mollie</b:ProductionCompany>
    <b:YearAccessed>2017</b:YearAccessed>
    <b:MonthAccessed>04</b:MonthAccessed>
    <b:DayAccessed>19</b:DayAccessed>
    <b:URL>https://www.mollie.com/en/</b:URL>
    <b:RefOrder>13</b:RefOrder>
  </b:Source>
</b:Sources>
</file>

<file path=customXml/itemProps1.xml><?xml version="1.0" encoding="utf-8"?>
<ds:datastoreItem xmlns:ds="http://schemas.openxmlformats.org/officeDocument/2006/customXml" ds:itemID="{41F65AB2-8EC1-4FC3-BFE8-B76EA26F1B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90</TotalTime>
  <Pages>25</Pages>
  <Words>3160</Words>
  <Characters>17384</Characters>
  <Application>Microsoft Office Word</Application>
  <DocSecurity>0</DocSecurity>
  <Lines>144</Lines>
  <Paragraphs>41</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205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els De Bruyne</dc:creator>
  <cp:keywords/>
  <dc:description/>
  <cp:lastModifiedBy>Niels De Bruyne</cp:lastModifiedBy>
  <cp:revision>40</cp:revision>
  <dcterms:created xsi:type="dcterms:W3CDTF">2017-03-08T21:45:00Z</dcterms:created>
  <dcterms:modified xsi:type="dcterms:W3CDTF">2017-04-19T17:00:00Z</dcterms:modified>
</cp:coreProperties>
</file>